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A97E65" w14:textId="7043E3C3" w:rsidR="00086656" w:rsidRDefault="003B1881" w:rsidP="00086656">
      <w:pPr>
        <w:pStyle w:val="Title"/>
      </w:pPr>
      <w:r>
        <w:t xml:space="preserve">2022 </w:t>
      </w:r>
      <w:r w:rsidR="00993316">
        <w:t>HSC monitoring advice</w:t>
      </w:r>
    </w:p>
    <w:p w14:paraId="3F62D1BE" w14:textId="5AE853F9" w:rsidR="000604B9" w:rsidRDefault="00993316" w:rsidP="000604B9">
      <w:pPr>
        <w:rPr>
          <w:lang w:eastAsia="zh-CN"/>
        </w:rPr>
      </w:pPr>
      <w:r>
        <w:rPr>
          <w:lang w:eastAsia="zh-CN"/>
        </w:rPr>
        <w:t xml:space="preserve">The </w:t>
      </w:r>
      <w:r w:rsidR="003B1881">
        <w:rPr>
          <w:lang w:eastAsia="zh-CN"/>
        </w:rPr>
        <w:t xml:space="preserve">2022 </w:t>
      </w:r>
      <w:r>
        <w:rPr>
          <w:lang w:eastAsia="zh-CN"/>
        </w:rPr>
        <w:t xml:space="preserve">HSC monitoring advice </w:t>
      </w:r>
      <w:r w:rsidR="006B64CA">
        <w:rPr>
          <w:lang w:eastAsia="zh-CN"/>
        </w:rPr>
        <w:t>is</w:t>
      </w:r>
      <w:r>
        <w:rPr>
          <w:lang w:eastAsia="zh-CN"/>
        </w:rPr>
        <w:t xml:space="preserve"> consolidated into one document</w:t>
      </w:r>
      <w:r w:rsidR="006B64CA">
        <w:rPr>
          <w:lang w:eastAsia="zh-CN"/>
        </w:rPr>
        <w:t xml:space="preserve"> as </w:t>
      </w:r>
      <w:r w:rsidR="000D38B6">
        <w:rPr>
          <w:lang w:eastAsia="zh-CN"/>
        </w:rPr>
        <w:t>shown in Table 1.</w:t>
      </w:r>
    </w:p>
    <w:p w14:paraId="4D1532D3" w14:textId="23E07694" w:rsidR="00993316" w:rsidRPr="00841469" w:rsidRDefault="00993316" w:rsidP="000604B9">
      <w:pPr>
        <w:rPr>
          <w:b/>
          <w:lang w:eastAsia="zh-CN"/>
        </w:rPr>
      </w:pPr>
      <w:r w:rsidRPr="00841469">
        <w:rPr>
          <w:b/>
          <w:lang w:eastAsia="zh-CN"/>
        </w:rPr>
        <w:t xml:space="preserve">Table 1 – structure of </w:t>
      </w:r>
      <w:r w:rsidR="003B1881" w:rsidRPr="00841469">
        <w:rPr>
          <w:b/>
          <w:lang w:eastAsia="zh-CN"/>
        </w:rPr>
        <w:t>202</w:t>
      </w:r>
      <w:r w:rsidR="003B1881">
        <w:rPr>
          <w:b/>
          <w:lang w:eastAsia="zh-CN"/>
        </w:rPr>
        <w:t>2</w:t>
      </w:r>
      <w:r w:rsidR="003B1881" w:rsidRPr="00841469">
        <w:rPr>
          <w:b/>
          <w:lang w:eastAsia="zh-CN"/>
        </w:rPr>
        <w:t xml:space="preserve"> </w:t>
      </w:r>
      <w:r w:rsidRPr="00841469">
        <w:rPr>
          <w:b/>
          <w:lang w:eastAsia="zh-CN"/>
        </w:rPr>
        <w:t>HSC monitoring advice</w:t>
      </w:r>
    </w:p>
    <w:tbl>
      <w:tblPr>
        <w:tblStyle w:val="Tableheader"/>
        <w:tblW w:w="0" w:type="auto"/>
        <w:tblLook w:val="04A0" w:firstRow="1" w:lastRow="0" w:firstColumn="1" w:lastColumn="0" w:noHBand="0" w:noVBand="1"/>
        <w:tblDescription w:val="The left hand column lists the sections of the 202 HSC monitoring documents. The right hand column maps these to the 2019 memorandum attachments."/>
      </w:tblPr>
      <w:tblGrid>
        <w:gridCol w:w="4786"/>
        <w:gridCol w:w="4786"/>
      </w:tblGrid>
      <w:tr w:rsidR="00993316" w14:paraId="32C49FA3" w14:textId="77777777" w:rsidTr="23C498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414BA976" w14:textId="7531C8C1" w:rsidR="00993316" w:rsidRDefault="003B1881" w:rsidP="00BA186C">
            <w:pPr>
              <w:rPr>
                <w:lang w:eastAsia="zh-CN"/>
              </w:rPr>
            </w:pPr>
            <w:r>
              <w:rPr>
                <w:lang w:eastAsia="zh-CN"/>
              </w:rPr>
              <w:t xml:space="preserve">2022 </w:t>
            </w:r>
            <w:r w:rsidR="00BA186C">
              <w:rPr>
                <w:lang w:eastAsia="zh-CN"/>
              </w:rPr>
              <w:t>Section</w:t>
            </w:r>
          </w:p>
        </w:tc>
        <w:tc>
          <w:tcPr>
            <w:tcW w:w="4786" w:type="dxa"/>
          </w:tcPr>
          <w:p w14:paraId="0EB0E16C" w14:textId="2AF4B50F" w:rsidR="00993316" w:rsidRDefault="000D327C" w:rsidP="000604B9">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Contents</w:t>
            </w:r>
          </w:p>
        </w:tc>
      </w:tr>
      <w:tr w:rsidR="00993316" w14:paraId="0A3C14EB" w14:textId="77777777" w:rsidTr="23C49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3C2CFAEB" w14:textId="4FA09D27" w:rsidR="00993316" w:rsidRPr="00993316" w:rsidRDefault="00BA186C" w:rsidP="00497E4A">
            <w:pPr>
              <w:pStyle w:val="List"/>
              <w:rPr>
                <w:lang w:eastAsia="zh-CN"/>
              </w:rPr>
            </w:pPr>
            <w:r>
              <w:rPr>
                <w:lang w:eastAsia="zh-CN"/>
              </w:rPr>
              <w:t>Section</w:t>
            </w:r>
            <w:r w:rsidR="003A18EB">
              <w:rPr>
                <w:lang w:eastAsia="zh-CN"/>
              </w:rPr>
              <w:t xml:space="preserve"> 1</w:t>
            </w:r>
            <w:r w:rsidR="00F24415" w:rsidRPr="00F24415">
              <w:rPr>
                <w:lang w:eastAsia="zh-CN"/>
              </w:rPr>
              <w:t xml:space="preserve"> –</w:t>
            </w:r>
            <w:r w:rsidR="003A18EB">
              <w:rPr>
                <w:lang w:eastAsia="zh-CN"/>
              </w:rPr>
              <w:t xml:space="preserve"> </w:t>
            </w:r>
            <w:r w:rsidR="00497E4A">
              <w:rPr>
                <w:lang w:eastAsia="zh-CN"/>
              </w:rPr>
              <w:t>HSC m</w:t>
            </w:r>
            <w:r w:rsidR="00993316">
              <w:rPr>
                <w:lang w:eastAsia="zh-CN"/>
              </w:rPr>
              <w:t>onitoring procedures</w:t>
            </w:r>
          </w:p>
        </w:tc>
        <w:tc>
          <w:tcPr>
            <w:tcW w:w="4786" w:type="dxa"/>
          </w:tcPr>
          <w:p w14:paraId="11F7B40F" w14:textId="08D2D1E6" w:rsidR="003D4114" w:rsidRPr="00C828B0" w:rsidRDefault="003D4114" w:rsidP="003D4114">
            <w:pPr>
              <w:pStyle w:val="List"/>
              <w:cnfStyle w:val="000000100000" w:firstRow="0" w:lastRow="0" w:firstColumn="0" w:lastColumn="0" w:oddVBand="0" w:evenVBand="0" w:oddHBand="1" w:evenHBand="0" w:firstRowFirstColumn="0" w:firstRowLastColumn="0" w:lastRowFirstColumn="0" w:lastRowLastColumn="0"/>
              <w:rPr>
                <w:lang w:eastAsia="zh-CN"/>
              </w:rPr>
            </w:pPr>
            <w:r w:rsidRPr="00864770">
              <w:rPr>
                <w:b/>
                <w:bCs/>
                <w:lang w:eastAsia="zh-CN"/>
              </w:rPr>
              <w:t>1.1 What schools must and should do</w:t>
            </w:r>
          </w:p>
          <w:p w14:paraId="6EE1F428" w14:textId="1ACB290B" w:rsidR="003D4114" w:rsidRPr="00864770" w:rsidRDefault="008175CF" w:rsidP="00C828B0">
            <w:pPr>
              <w:pStyle w:val="List"/>
              <w:cnfStyle w:val="000000100000" w:firstRow="0" w:lastRow="0" w:firstColumn="0" w:lastColumn="0" w:oddVBand="0" w:evenVBand="0" w:oddHBand="1" w:evenHBand="0" w:firstRowFirstColumn="0" w:firstRowLastColumn="0" w:lastRowFirstColumn="0" w:lastRowLastColumn="0"/>
            </w:pPr>
            <w:r>
              <w:t xml:space="preserve"> </w:t>
            </w:r>
            <w:hyperlink w:anchor="_School-based_assessment" w:history="1">
              <w:r w:rsidR="003D4114" w:rsidRPr="00864770">
                <w:rPr>
                  <w:rStyle w:val="Hyperlink"/>
                  <w:sz w:val="20"/>
                </w:rPr>
                <w:t>School-based assessment</w:t>
              </w:r>
            </w:hyperlink>
          </w:p>
          <w:p w14:paraId="2B5925C6" w14:textId="7EF23F38" w:rsidR="003D4114" w:rsidRPr="00864770" w:rsidRDefault="008175CF" w:rsidP="008175CF">
            <w:pPr>
              <w:pStyle w:val="List"/>
              <w:cnfStyle w:val="000000100000" w:firstRow="0" w:lastRow="0" w:firstColumn="0" w:lastColumn="0" w:oddVBand="0" w:evenVBand="0" w:oddHBand="1" w:evenHBand="0" w:firstRowFirstColumn="0" w:firstRowLastColumn="0" w:lastRowFirstColumn="0" w:lastRowLastColumn="0"/>
            </w:pPr>
            <w:r>
              <w:t xml:space="preserve"> </w:t>
            </w:r>
            <w:hyperlink w:anchor="_To_assist_students" w:history="1">
              <w:r w:rsidR="003D4114" w:rsidRPr="00864770">
                <w:rPr>
                  <w:rStyle w:val="Hyperlink"/>
                  <w:sz w:val="20"/>
                </w:rPr>
                <w:t>To assist students</w:t>
              </w:r>
            </w:hyperlink>
          </w:p>
          <w:p w14:paraId="397C6559" w14:textId="2E703856" w:rsidR="003D4114" w:rsidRDefault="008175CF" w:rsidP="008175CF">
            <w:pPr>
              <w:pStyle w:val="List"/>
              <w:cnfStyle w:val="000000100000" w:firstRow="0" w:lastRow="0" w:firstColumn="0" w:lastColumn="0" w:oddVBand="0" w:evenVBand="0" w:oddHBand="1" w:evenHBand="0" w:firstRowFirstColumn="0" w:firstRowLastColumn="0" w:lastRowFirstColumn="0" w:lastRowLastColumn="0"/>
              <w:rPr>
                <w:lang w:eastAsia="zh-CN"/>
              </w:rPr>
            </w:pPr>
            <w:r>
              <w:t xml:space="preserve"> </w:t>
            </w:r>
            <w:hyperlink w:anchor="_To_support_staff" w:history="1">
              <w:r w:rsidR="003D4114" w:rsidRPr="00864770">
                <w:rPr>
                  <w:rStyle w:val="Hyperlink"/>
                  <w:sz w:val="20"/>
                </w:rPr>
                <w:t>To support staff</w:t>
              </w:r>
            </w:hyperlink>
          </w:p>
          <w:p w14:paraId="2AA86A05" w14:textId="222E11C9" w:rsidR="003D4114" w:rsidRPr="00864770" w:rsidRDefault="003D4114" w:rsidP="003D4114">
            <w:pPr>
              <w:pStyle w:val="List"/>
              <w:cnfStyle w:val="000000100000" w:firstRow="0" w:lastRow="0" w:firstColumn="0" w:lastColumn="0" w:oddVBand="0" w:evenVBand="0" w:oddHBand="1" w:evenHBand="0" w:firstRowFirstColumn="0" w:firstRowLastColumn="0" w:lastRowFirstColumn="0" w:lastRowLastColumn="0"/>
              <w:rPr>
                <w:b/>
                <w:bCs/>
                <w:lang w:eastAsia="zh-CN"/>
              </w:rPr>
            </w:pPr>
            <w:r w:rsidRPr="00864770">
              <w:rPr>
                <w:b/>
                <w:bCs/>
                <w:lang w:eastAsia="zh-CN"/>
              </w:rPr>
              <w:t>1.2 Further guidance on HSC monitoring</w:t>
            </w:r>
          </w:p>
          <w:p w14:paraId="5D07DC30" w14:textId="5C6D1DFD" w:rsidR="003D4114" w:rsidRDefault="008175CF" w:rsidP="003D4114">
            <w:pPr>
              <w:pStyle w:val="Lis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 </w:t>
            </w:r>
            <w:hyperlink w:anchor="_Best_practice" w:history="1">
              <w:r w:rsidR="003D4114" w:rsidRPr="006D6F21">
                <w:rPr>
                  <w:rStyle w:val="Hyperlink"/>
                  <w:sz w:val="20"/>
                  <w:lang w:eastAsia="zh-CN"/>
                </w:rPr>
                <w:t>Best practice</w:t>
              </w:r>
            </w:hyperlink>
          </w:p>
          <w:p w14:paraId="67B5EF2B" w14:textId="6124682C" w:rsidR="003D4114" w:rsidRDefault="008175CF" w:rsidP="003D4114">
            <w:pPr>
              <w:pStyle w:val="Lis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 </w:t>
            </w:r>
            <w:hyperlink w:anchor="_Maintenance_of_Year" w:history="1">
              <w:r w:rsidR="003D4114" w:rsidRPr="006D6F21">
                <w:rPr>
                  <w:rStyle w:val="Hyperlink"/>
                  <w:sz w:val="20"/>
                  <w:lang w:eastAsia="zh-CN"/>
                </w:rPr>
                <w:t>Maintenance of Year 11 and Year 12 records</w:t>
              </w:r>
            </w:hyperlink>
          </w:p>
          <w:p w14:paraId="63CFAA03" w14:textId="4CBD4417" w:rsidR="003D4114" w:rsidRDefault="008175CF" w:rsidP="003D4114">
            <w:pPr>
              <w:pStyle w:val="Lis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 </w:t>
            </w:r>
            <w:hyperlink w:anchor="_Responsibilities" w:history="1">
              <w:r w:rsidR="003D4114" w:rsidRPr="006D6F21">
                <w:rPr>
                  <w:rStyle w:val="Hyperlink"/>
                  <w:sz w:val="20"/>
                  <w:lang w:eastAsia="zh-CN"/>
                </w:rPr>
                <w:t>Responsibilities</w:t>
              </w:r>
            </w:hyperlink>
          </w:p>
          <w:p w14:paraId="188039F4" w14:textId="0AEDE43F" w:rsidR="00993316" w:rsidRPr="00841469" w:rsidRDefault="008175CF" w:rsidP="00917399">
            <w:pPr>
              <w:pStyle w:val="Lis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 </w:t>
            </w:r>
            <w:hyperlink w:anchor="_Sample_Year_11" w:history="1">
              <w:r w:rsidR="003D4114" w:rsidRPr="006D6F21">
                <w:rPr>
                  <w:rStyle w:val="Hyperlink"/>
                  <w:sz w:val="20"/>
                  <w:lang w:eastAsia="zh-CN"/>
                </w:rPr>
                <w:t>Sample Year 11 and Year 12 timeline</w:t>
              </w:r>
            </w:hyperlink>
          </w:p>
        </w:tc>
      </w:tr>
      <w:tr w:rsidR="00993316" w14:paraId="674AC469" w14:textId="77777777" w:rsidTr="23C498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3DFB3597" w14:textId="19AEFD5E" w:rsidR="00993316" w:rsidRPr="00993316" w:rsidRDefault="00BA186C" w:rsidP="00497E4A">
            <w:pPr>
              <w:pStyle w:val="List"/>
              <w:rPr>
                <w:lang w:eastAsia="zh-CN"/>
              </w:rPr>
            </w:pPr>
            <w:r>
              <w:rPr>
                <w:lang w:eastAsia="zh-CN"/>
              </w:rPr>
              <w:t>Section</w:t>
            </w:r>
            <w:r w:rsidR="003A18EB">
              <w:rPr>
                <w:lang w:eastAsia="zh-CN"/>
              </w:rPr>
              <w:t xml:space="preserve"> 2</w:t>
            </w:r>
            <w:r w:rsidR="00F24415" w:rsidRPr="00F24415">
              <w:rPr>
                <w:lang w:eastAsia="zh-CN"/>
              </w:rPr>
              <w:t xml:space="preserve"> –</w:t>
            </w:r>
            <w:r w:rsidR="003A18EB">
              <w:rPr>
                <w:lang w:eastAsia="zh-CN"/>
              </w:rPr>
              <w:t xml:space="preserve"> </w:t>
            </w:r>
            <w:r w:rsidR="00497E4A">
              <w:rPr>
                <w:lang w:eastAsia="zh-CN"/>
              </w:rPr>
              <w:t>HSC c</w:t>
            </w:r>
            <w:r w:rsidR="00993316">
              <w:rPr>
                <w:lang w:eastAsia="zh-CN"/>
              </w:rPr>
              <w:t xml:space="preserve">hecklist and </w:t>
            </w:r>
            <w:r w:rsidR="00993316" w:rsidRPr="00841469">
              <w:t>reminders</w:t>
            </w:r>
          </w:p>
        </w:tc>
        <w:tc>
          <w:tcPr>
            <w:tcW w:w="4786" w:type="dxa"/>
          </w:tcPr>
          <w:p w14:paraId="4A94E3DC" w14:textId="6359F97C" w:rsidR="00A169CA" w:rsidRDefault="005A3093" w:rsidP="00A169CA">
            <w:pPr>
              <w:pStyle w:val="List"/>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 </w:t>
            </w:r>
            <w:hyperlink w:anchor="_Pattern_of_study" w:history="1">
              <w:r w:rsidR="00A169CA" w:rsidRPr="004F0C70">
                <w:rPr>
                  <w:rStyle w:val="Hyperlink"/>
                  <w:sz w:val="20"/>
                  <w:lang w:eastAsia="zh-CN"/>
                </w:rPr>
                <w:t>Pattern of study checklist</w:t>
              </w:r>
            </w:hyperlink>
          </w:p>
          <w:p w14:paraId="1DC2A47E" w14:textId="0DC4F785" w:rsidR="00A169CA" w:rsidRDefault="005A3093" w:rsidP="00A169CA">
            <w:pPr>
              <w:pStyle w:val="List"/>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 </w:t>
            </w:r>
            <w:hyperlink w:anchor="_HSC:_All_My" w:history="1">
              <w:r w:rsidR="00A169CA" w:rsidRPr="003F5A5E">
                <w:rPr>
                  <w:rStyle w:val="Hyperlink"/>
                  <w:sz w:val="20"/>
                  <w:lang w:eastAsia="zh-CN"/>
                </w:rPr>
                <w:t>HSC All My Own Work</w:t>
              </w:r>
            </w:hyperlink>
          </w:p>
          <w:p w14:paraId="121E733A" w14:textId="286B529D" w:rsidR="00A169CA" w:rsidRDefault="005A3093" w:rsidP="00A169CA">
            <w:pPr>
              <w:pStyle w:val="List"/>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 </w:t>
            </w:r>
            <w:hyperlink w:anchor="_Eligibility_for_English" w:history="1">
              <w:r w:rsidR="00A169CA" w:rsidRPr="005A3093">
                <w:rPr>
                  <w:rStyle w:val="Hyperlink"/>
                  <w:sz w:val="20"/>
                  <w:lang w:eastAsia="zh-CN"/>
                </w:rPr>
                <w:t>Eligibility for English EAL/D and languages</w:t>
              </w:r>
            </w:hyperlink>
          </w:p>
          <w:p w14:paraId="22D0318A" w14:textId="53177075" w:rsidR="00A169CA" w:rsidRDefault="005A3093" w:rsidP="00A169CA">
            <w:pPr>
              <w:pStyle w:val="List"/>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 </w:t>
            </w:r>
            <w:hyperlink w:anchor="_Exclusion_of_course" w:history="1">
              <w:r w:rsidR="00A169CA" w:rsidRPr="005A3093">
                <w:rPr>
                  <w:rStyle w:val="Hyperlink"/>
                  <w:sz w:val="20"/>
                  <w:lang w:eastAsia="zh-CN"/>
                </w:rPr>
                <w:t>Exclusion of course combinations</w:t>
              </w:r>
            </w:hyperlink>
          </w:p>
          <w:p w14:paraId="05956E18" w14:textId="45421C29" w:rsidR="00A169CA" w:rsidRDefault="005A3093" w:rsidP="00A169CA">
            <w:pPr>
              <w:pStyle w:val="List"/>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 </w:t>
            </w:r>
            <w:hyperlink w:anchor="_School-based_assessment_and" w:history="1">
              <w:r w:rsidR="00A169CA" w:rsidRPr="005A3093">
                <w:rPr>
                  <w:rStyle w:val="Hyperlink"/>
                  <w:sz w:val="20"/>
                  <w:lang w:eastAsia="zh-CN"/>
                </w:rPr>
                <w:t>School based assessment and reporting</w:t>
              </w:r>
            </w:hyperlink>
          </w:p>
          <w:p w14:paraId="1B62BB70" w14:textId="534F84BE" w:rsidR="008F2626" w:rsidRDefault="008F2626" w:rsidP="008F2626">
            <w:pPr>
              <w:pStyle w:val="List"/>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 </w:t>
            </w:r>
            <w:hyperlink w:anchor="_English_Studies_and" w:history="1">
              <w:r w:rsidRPr="005A3093">
                <w:rPr>
                  <w:rStyle w:val="Hyperlink"/>
                  <w:sz w:val="20"/>
                  <w:lang w:eastAsia="zh-CN"/>
                </w:rPr>
                <w:t>Students with disability</w:t>
              </w:r>
            </w:hyperlink>
          </w:p>
          <w:p w14:paraId="22DC9DD0" w14:textId="1057071C" w:rsidR="00A169CA" w:rsidRDefault="008F2626" w:rsidP="00A169CA">
            <w:pPr>
              <w:pStyle w:val="List"/>
              <w:cnfStyle w:val="000000010000" w:firstRow="0" w:lastRow="0" w:firstColumn="0" w:lastColumn="0" w:oddVBand="0" w:evenVBand="0" w:oddHBand="0" w:evenHBand="1" w:firstRowFirstColumn="0" w:firstRowLastColumn="0" w:lastRowFirstColumn="0" w:lastRowLastColumn="0"/>
              <w:rPr>
                <w:lang w:eastAsia="zh-CN"/>
              </w:rPr>
            </w:pPr>
            <w:r>
              <w:t xml:space="preserve"> </w:t>
            </w:r>
            <w:hyperlink w:anchor="_English_Studies_and" w:history="1">
              <w:r w:rsidR="00A169CA" w:rsidRPr="005A3093">
                <w:rPr>
                  <w:rStyle w:val="Hyperlink"/>
                  <w:sz w:val="20"/>
                  <w:lang w:eastAsia="zh-CN"/>
                </w:rPr>
                <w:t>English Studies and Mathematics Standard 1</w:t>
              </w:r>
            </w:hyperlink>
          </w:p>
          <w:p w14:paraId="5F35B96F" w14:textId="53F01BA5" w:rsidR="00A169CA" w:rsidRDefault="005A3093" w:rsidP="00A169CA">
            <w:pPr>
              <w:pStyle w:val="List"/>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 </w:t>
            </w:r>
            <w:hyperlink w:anchor="_ATAR_eligibility" w:history="1">
              <w:r w:rsidR="00A169CA" w:rsidRPr="005A3093">
                <w:rPr>
                  <w:rStyle w:val="Hyperlink"/>
                  <w:sz w:val="20"/>
                  <w:lang w:eastAsia="zh-CN"/>
                </w:rPr>
                <w:t>ATAR eligibility</w:t>
              </w:r>
            </w:hyperlink>
          </w:p>
          <w:p w14:paraId="47814398" w14:textId="3051D683" w:rsidR="00A169CA" w:rsidRDefault="005A3093" w:rsidP="00A169CA">
            <w:pPr>
              <w:pStyle w:val="List"/>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 </w:t>
            </w:r>
            <w:hyperlink w:anchor="_HSC_minimum_standard" w:history="1">
              <w:r w:rsidR="00A169CA" w:rsidRPr="005A3093">
                <w:rPr>
                  <w:rStyle w:val="Hyperlink"/>
                  <w:sz w:val="20"/>
                  <w:lang w:eastAsia="zh-CN"/>
                </w:rPr>
                <w:t xml:space="preserve">HSC </w:t>
              </w:r>
              <w:r w:rsidR="00C94652">
                <w:rPr>
                  <w:rStyle w:val="Hyperlink"/>
                  <w:sz w:val="20"/>
                  <w:lang w:eastAsia="zh-CN"/>
                </w:rPr>
                <w:t>m</w:t>
              </w:r>
              <w:r w:rsidR="00C94652" w:rsidRPr="005A3093">
                <w:rPr>
                  <w:rStyle w:val="Hyperlink"/>
                  <w:sz w:val="20"/>
                  <w:lang w:eastAsia="zh-CN"/>
                </w:rPr>
                <w:t xml:space="preserve">inimum </w:t>
              </w:r>
              <w:r w:rsidR="00C94652">
                <w:rPr>
                  <w:rStyle w:val="Hyperlink"/>
                  <w:sz w:val="20"/>
                  <w:lang w:eastAsia="zh-CN"/>
                </w:rPr>
                <w:t>s</w:t>
              </w:r>
              <w:r w:rsidR="00A169CA" w:rsidRPr="005A3093">
                <w:rPr>
                  <w:rStyle w:val="Hyperlink"/>
                  <w:sz w:val="20"/>
                  <w:lang w:eastAsia="zh-CN"/>
                </w:rPr>
                <w:t>tandard</w:t>
              </w:r>
            </w:hyperlink>
          </w:p>
          <w:p w14:paraId="6943C0DD" w14:textId="0ACB1484" w:rsidR="00993316" w:rsidRPr="00841469" w:rsidRDefault="008F2626" w:rsidP="00A169CA">
            <w:pPr>
              <w:pStyle w:val="List"/>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 </w:t>
            </w:r>
            <w:hyperlink w:anchor="_Reminders" w:history="1">
              <w:r w:rsidR="00A169CA" w:rsidRPr="005A3093">
                <w:rPr>
                  <w:rStyle w:val="Hyperlink"/>
                  <w:sz w:val="20"/>
                  <w:lang w:eastAsia="zh-CN"/>
                </w:rPr>
                <w:t>Reminders</w:t>
              </w:r>
            </w:hyperlink>
          </w:p>
        </w:tc>
      </w:tr>
      <w:tr w:rsidR="00F86CFC" w14:paraId="19BF357B" w14:textId="77777777" w:rsidTr="23C49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3A5DE017" w14:textId="13CCA904" w:rsidR="00F86CFC" w:rsidRDefault="00F86CFC" w:rsidP="003B0CC5">
            <w:pPr>
              <w:rPr>
                <w:lang w:eastAsia="zh-CN"/>
              </w:rPr>
            </w:pPr>
            <w:r>
              <w:rPr>
                <w:lang w:eastAsia="zh-CN"/>
              </w:rPr>
              <w:t>Appendix 1</w:t>
            </w:r>
            <w:r w:rsidR="003A18EB">
              <w:rPr>
                <w:lang w:eastAsia="zh-CN"/>
              </w:rPr>
              <w:t xml:space="preserve"> </w:t>
            </w:r>
            <w:r>
              <w:rPr>
                <w:lang w:eastAsia="zh-CN"/>
              </w:rPr>
              <w:t>Excerpt</w:t>
            </w:r>
            <w:r w:rsidR="003A18EB">
              <w:rPr>
                <w:lang w:eastAsia="zh-CN"/>
              </w:rPr>
              <w:t xml:space="preserve">s – </w:t>
            </w:r>
            <w:r w:rsidR="003B0CC5">
              <w:rPr>
                <w:lang w:eastAsia="zh-CN"/>
              </w:rPr>
              <w:t>Education Act</w:t>
            </w:r>
          </w:p>
        </w:tc>
        <w:tc>
          <w:tcPr>
            <w:tcW w:w="4786" w:type="dxa"/>
          </w:tcPr>
          <w:p w14:paraId="3E6A9411" w14:textId="22D713BD" w:rsidR="00F86CFC" w:rsidRPr="00841469" w:rsidRDefault="00F04D67" w:rsidP="003B0CC5">
            <w:pPr>
              <w:pStyle w:val="List"/>
              <w:cnfStyle w:val="000000100000" w:firstRow="0" w:lastRow="0" w:firstColumn="0" w:lastColumn="0" w:oddVBand="0" w:evenVBand="0" w:oddHBand="1" w:evenHBand="0" w:firstRowFirstColumn="0" w:firstRowLastColumn="0" w:lastRowFirstColumn="0" w:lastRowLastColumn="0"/>
              <w:rPr>
                <w:lang w:eastAsia="zh-CN"/>
              </w:rPr>
            </w:pPr>
            <w:hyperlink w:anchor="_Appendix_1_Excerpts" w:history="1">
              <w:r w:rsidR="003D5749" w:rsidRPr="00755356">
                <w:rPr>
                  <w:rStyle w:val="Hyperlink"/>
                  <w:sz w:val="20"/>
                  <w:lang w:eastAsia="zh-CN"/>
                </w:rPr>
                <w:t xml:space="preserve">Excerpts – </w:t>
              </w:r>
              <w:r w:rsidR="003B0CC5">
                <w:rPr>
                  <w:rStyle w:val="Hyperlink"/>
                  <w:sz w:val="20"/>
                  <w:lang w:eastAsia="zh-CN"/>
                </w:rPr>
                <w:t>E</w:t>
              </w:r>
              <w:r w:rsidR="003B0CC5" w:rsidRPr="00755356">
                <w:rPr>
                  <w:rStyle w:val="Hyperlink"/>
                  <w:sz w:val="20"/>
                  <w:lang w:eastAsia="zh-CN"/>
                </w:rPr>
                <w:t xml:space="preserve">ducation </w:t>
              </w:r>
              <w:r w:rsidR="003B0CC5">
                <w:rPr>
                  <w:rStyle w:val="Hyperlink"/>
                  <w:sz w:val="20"/>
                  <w:lang w:eastAsia="zh-CN"/>
                </w:rPr>
                <w:t>A</w:t>
              </w:r>
              <w:r w:rsidR="003D5749" w:rsidRPr="00755356">
                <w:rPr>
                  <w:rStyle w:val="Hyperlink"/>
                  <w:sz w:val="20"/>
                  <w:lang w:eastAsia="zh-CN"/>
                </w:rPr>
                <w:t>ct</w:t>
              </w:r>
            </w:hyperlink>
          </w:p>
        </w:tc>
      </w:tr>
      <w:tr w:rsidR="00993316" w14:paraId="79A41CB3" w14:textId="77777777" w:rsidTr="23C498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57737956" w14:textId="77777777" w:rsidR="00993316" w:rsidRDefault="00993316" w:rsidP="003A18EB">
            <w:pPr>
              <w:rPr>
                <w:lang w:eastAsia="zh-CN"/>
              </w:rPr>
            </w:pPr>
            <w:r>
              <w:rPr>
                <w:lang w:eastAsia="zh-CN"/>
              </w:rPr>
              <w:t xml:space="preserve">Appendix </w:t>
            </w:r>
            <w:r w:rsidR="00F86CFC">
              <w:rPr>
                <w:lang w:eastAsia="zh-CN"/>
              </w:rPr>
              <w:t>2</w:t>
            </w:r>
            <w:r w:rsidR="00841469">
              <w:rPr>
                <w:lang w:eastAsia="zh-CN"/>
              </w:rPr>
              <w:t xml:space="preserve"> </w:t>
            </w:r>
            <w:r w:rsidR="00497E4A">
              <w:rPr>
                <w:lang w:eastAsia="zh-CN"/>
              </w:rPr>
              <w:t>HSC m</w:t>
            </w:r>
            <w:r>
              <w:rPr>
                <w:lang w:eastAsia="zh-CN"/>
              </w:rPr>
              <w:t>onitoring confirmation</w:t>
            </w:r>
          </w:p>
        </w:tc>
        <w:tc>
          <w:tcPr>
            <w:tcW w:w="4786" w:type="dxa"/>
          </w:tcPr>
          <w:p w14:paraId="2A55DE2C" w14:textId="77777777" w:rsidR="00993316" w:rsidRDefault="00F04D67" w:rsidP="00841469">
            <w:pPr>
              <w:pStyle w:val="List"/>
              <w:cnfStyle w:val="000000010000" w:firstRow="0" w:lastRow="0" w:firstColumn="0" w:lastColumn="0" w:oddVBand="0" w:evenVBand="0" w:oddHBand="0" w:evenHBand="1" w:firstRowFirstColumn="0" w:firstRowLastColumn="0" w:lastRowFirstColumn="0" w:lastRowLastColumn="0"/>
              <w:rPr>
                <w:rStyle w:val="Hyperlink"/>
                <w:sz w:val="20"/>
                <w:lang w:eastAsia="zh-CN"/>
              </w:rPr>
            </w:pPr>
            <w:hyperlink w:anchor="_Appendix_2_HSC" w:history="1">
              <w:r w:rsidR="00AB7097" w:rsidRPr="00D70A9F">
                <w:rPr>
                  <w:rStyle w:val="Hyperlink"/>
                  <w:sz w:val="20"/>
                  <w:lang w:eastAsia="zh-CN"/>
                </w:rPr>
                <w:t>HSC monitoring confirmation</w:t>
              </w:r>
            </w:hyperlink>
          </w:p>
          <w:p w14:paraId="0402C74A" w14:textId="0F32D371" w:rsidR="00922FBC" w:rsidRPr="00841469" w:rsidRDefault="00F04D67" w:rsidP="00841469">
            <w:pPr>
              <w:pStyle w:val="List"/>
              <w:cnfStyle w:val="000000010000" w:firstRow="0" w:lastRow="0" w:firstColumn="0" w:lastColumn="0" w:oddVBand="0" w:evenVBand="0" w:oddHBand="0" w:evenHBand="1" w:firstRowFirstColumn="0" w:firstRowLastColumn="0" w:lastRowFirstColumn="0" w:lastRowLastColumn="0"/>
              <w:rPr>
                <w:lang w:eastAsia="zh-CN"/>
              </w:rPr>
            </w:pPr>
            <w:hyperlink w:anchor="_HSC_monitoring_declaration" w:history="1">
              <w:r w:rsidR="00922FBC" w:rsidRPr="0068464E">
                <w:rPr>
                  <w:rStyle w:val="Hyperlink"/>
                  <w:sz w:val="20"/>
                  <w:lang w:eastAsia="zh-CN"/>
                </w:rPr>
                <w:t>HSC monitoring declaration – confirmation and endorsement</w:t>
              </w:r>
            </w:hyperlink>
          </w:p>
        </w:tc>
      </w:tr>
    </w:tbl>
    <w:p w14:paraId="0BB7B7BB" w14:textId="11EF8EC6" w:rsidR="00273F6E" w:rsidRDefault="005139B0" w:rsidP="00864770">
      <w:pPr>
        <w:spacing w:before="480"/>
        <w:rPr>
          <w:lang w:eastAsia="zh-CN"/>
        </w:rPr>
      </w:pPr>
      <w:r>
        <w:rPr>
          <w:lang w:eastAsia="zh-CN"/>
        </w:rPr>
        <w:t xml:space="preserve">For the </w:t>
      </w:r>
      <w:r w:rsidR="007F417C">
        <w:rPr>
          <w:lang w:eastAsia="zh-CN"/>
        </w:rPr>
        <w:t xml:space="preserve">2022 </w:t>
      </w:r>
      <w:r>
        <w:rPr>
          <w:lang w:eastAsia="zh-CN"/>
        </w:rPr>
        <w:t>HSC,</w:t>
      </w:r>
      <w:r>
        <w:t xml:space="preserve"> School Planning and Reporting Online (</w:t>
      </w:r>
      <w:r>
        <w:rPr>
          <w:lang w:eastAsia="zh-CN"/>
        </w:rPr>
        <w:t>SPaRO) is to be used</w:t>
      </w:r>
      <w:r w:rsidR="00273F6E">
        <w:rPr>
          <w:lang w:eastAsia="zh-CN"/>
        </w:rPr>
        <w:t>:</w:t>
      </w:r>
    </w:p>
    <w:p w14:paraId="6425B0E8" w14:textId="31BE0DA3" w:rsidR="002E15C1" w:rsidRDefault="00AE3C39" w:rsidP="00864770">
      <w:pPr>
        <w:pStyle w:val="ListBullet"/>
        <w:rPr>
          <w:lang w:eastAsia="zh-CN"/>
        </w:rPr>
      </w:pPr>
      <w:r>
        <w:rPr>
          <w:lang w:eastAsia="zh-CN"/>
        </w:rPr>
        <w:t xml:space="preserve">for </w:t>
      </w:r>
      <w:r w:rsidR="00587556">
        <w:rPr>
          <w:lang w:eastAsia="zh-CN"/>
        </w:rPr>
        <w:t>p</w:t>
      </w:r>
      <w:r w:rsidR="007C3FC6">
        <w:rPr>
          <w:lang w:eastAsia="zh-CN"/>
        </w:rPr>
        <w:t xml:space="preserve">rincipal </w:t>
      </w:r>
      <w:r w:rsidR="00FA6738">
        <w:rPr>
          <w:lang w:eastAsia="zh-CN"/>
        </w:rPr>
        <w:t xml:space="preserve">confirmation </w:t>
      </w:r>
      <w:r w:rsidR="007C3FC6">
        <w:rPr>
          <w:lang w:eastAsia="zh-CN"/>
        </w:rPr>
        <w:t>and D</w:t>
      </w:r>
      <w:r w:rsidR="00587556">
        <w:rPr>
          <w:lang w:eastAsia="zh-CN"/>
        </w:rPr>
        <w:t xml:space="preserve">irector, </w:t>
      </w:r>
      <w:r w:rsidR="007C3FC6">
        <w:rPr>
          <w:lang w:eastAsia="zh-CN"/>
        </w:rPr>
        <w:t>E</w:t>
      </w:r>
      <w:r w:rsidR="00587556">
        <w:rPr>
          <w:lang w:eastAsia="zh-CN"/>
        </w:rPr>
        <w:t xml:space="preserve">ducational </w:t>
      </w:r>
      <w:r w:rsidR="007C3FC6">
        <w:rPr>
          <w:lang w:eastAsia="zh-CN"/>
        </w:rPr>
        <w:t>L</w:t>
      </w:r>
      <w:r w:rsidR="00587556">
        <w:rPr>
          <w:lang w:eastAsia="zh-CN"/>
        </w:rPr>
        <w:t>eadership</w:t>
      </w:r>
      <w:r w:rsidR="007C3FC6">
        <w:rPr>
          <w:lang w:eastAsia="zh-CN"/>
        </w:rPr>
        <w:t xml:space="preserve"> </w:t>
      </w:r>
      <w:r w:rsidR="00FA6738">
        <w:rPr>
          <w:lang w:eastAsia="zh-CN"/>
        </w:rPr>
        <w:t>endorsement</w:t>
      </w:r>
      <w:r w:rsidR="004D2D95">
        <w:rPr>
          <w:lang w:eastAsia="zh-CN"/>
        </w:rPr>
        <w:t xml:space="preserve"> </w:t>
      </w:r>
      <w:r w:rsidR="00FA6738">
        <w:rPr>
          <w:lang w:eastAsia="zh-CN"/>
        </w:rPr>
        <w:t xml:space="preserve">of </w:t>
      </w:r>
      <w:r w:rsidR="004D2D95">
        <w:rPr>
          <w:lang w:eastAsia="zh-CN"/>
        </w:rPr>
        <w:t xml:space="preserve">the HSC monitoring </w:t>
      </w:r>
      <w:r w:rsidR="00FA6738">
        <w:rPr>
          <w:lang w:eastAsia="zh-CN"/>
        </w:rPr>
        <w:t>declaration</w:t>
      </w:r>
      <w:r w:rsidR="004D2D95">
        <w:rPr>
          <w:lang w:eastAsia="zh-CN"/>
        </w:rPr>
        <w:t xml:space="preserve"> </w:t>
      </w:r>
      <w:r w:rsidR="003A676D">
        <w:rPr>
          <w:lang w:eastAsia="zh-CN"/>
        </w:rPr>
        <w:t xml:space="preserve">(see </w:t>
      </w:r>
      <w:hyperlink w:anchor="_Appendix_2_HSC" w:history="1">
        <w:r w:rsidR="003A676D" w:rsidRPr="00941BA1">
          <w:rPr>
            <w:rStyle w:val="Hyperlink"/>
            <w:lang w:eastAsia="zh-CN"/>
          </w:rPr>
          <w:t>Appendix 2</w:t>
        </w:r>
      </w:hyperlink>
      <w:r w:rsidR="003A676D">
        <w:rPr>
          <w:lang w:eastAsia="zh-CN"/>
        </w:rPr>
        <w:t>)</w:t>
      </w:r>
    </w:p>
    <w:p w14:paraId="04B8F4A5" w14:textId="1C4A082F" w:rsidR="002E15C1" w:rsidRDefault="00600AE9">
      <w:pPr>
        <w:pStyle w:val="ListBullet"/>
        <w:rPr>
          <w:lang w:eastAsia="zh-CN"/>
        </w:rPr>
      </w:pPr>
      <w:r>
        <w:rPr>
          <w:lang w:eastAsia="zh-CN"/>
        </w:rPr>
        <w:t xml:space="preserve">to input the </w:t>
      </w:r>
      <w:r w:rsidR="004D2D95">
        <w:rPr>
          <w:lang w:eastAsia="zh-CN"/>
        </w:rPr>
        <w:t xml:space="preserve">HSC </w:t>
      </w:r>
      <w:r w:rsidR="00CB413C">
        <w:rPr>
          <w:lang w:eastAsia="zh-CN"/>
        </w:rPr>
        <w:t xml:space="preserve">teacher support </w:t>
      </w:r>
      <w:r w:rsidR="004D2D95">
        <w:rPr>
          <w:lang w:eastAsia="zh-CN"/>
        </w:rPr>
        <w:t>data collection</w:t>
      </w:r>
      <w:r w:rsidR="00EA4240">
        <w:rPr>
          <w:lang w:eastAsia="zh-CN"/>
        </w:rPr>
        <w:t xml:space="preserve"> for inexperienced or unsupervised teachers</w:t>
      </w:r>
      <w:r>
        <w:rPr>
          <w:lang w:eastAsia="zh-CN"/>
        </w:rPr>
        <w:t>.</w:t>
      </w:r>
      <w:r w:rsidR="00086DDA" w:rsidRPr="00086DDA">
        <w:rPr>
          <w:lang w:eastAsia="zh-CN"/>
        </w:rPr>
        <w:t xml:space="preserve"> </w:t>
      </w:r>
      <w:r w:rsidR="00086DDA" w:rsidRPr="00580BEC">
        <w:rPr>
          <w:lang w:eastAsia="zh-CN"/>
        </w:rPr>
        <w:t>HSC teacher support data collection in SPaRO enables targeted support for schools with inexperienced or unsupervised teachers of HSC subjects through more consistent identification of the need for curriculum support by subject and geographical proximity</w:t>
      </w:r>
      <w:r w:rsidR="00086DDA">
        <w:rPr>
          <w:lang w:eastAsia="zh-CN"/>
        </w:rPr>
        <w:t>.</w:t>
      </w:r>
    </w:p>
    <w:p w14:paraId="27EDEF6C" w14:textId="077AEEA0" w:rsidR="00086DDA" w:rsidRPr="009463C2" w:rsidRDefault="00086DDA" w:rsidP="009463C2">
      <w:pPr>
        <w:pStyle w:val="DoEbodytext2018"/>
      </w:pPr>
      <w:r>
        <w:br w:type="page"/>
      </w:r>
    </w:p>
    <w:p w14:paraId="6E06C764" w14:textId="0497DF51" w:rsidR="00497E4A" w:rsidRDefault="00BA186C" w:rsidP="002A5BA6">
      <w:pPr>
        <w:pStyle w:val="Heading1"/>
        <w:rPr>
          <w:rFonts w:cs="Arial"/>
          <w:lang w:eastAsia="zh-CN"/>
        </w:rPr>
      </w:pPr>
      <w:r>
        <w:rPr>
          <w:rFonts w:cs="Arial"/>
          <w:lang w:eastAsia="zh-CN"/>
        </w:rPr>
        <w:lastRenderedPageBreak/>
        <w:t>Section</w:t>
      </w:r>
      <w:r w:rsidR="00F86CFC">
        <w:rPr>
          <w:rFonts w:cs="Arial"/>
          <w:lang w:eastAsia="zh-CN"/>
        </w:rPr>
        <w:t xml:space="preserve"> 1 </w:t>
      </w:r>
      <w:r w:rsidR="00F24415">
        <w:rPr>
          <w:rFonts w:cs="Arial"/>
          <w:lang w:eastAsia="zh-CN"/>
        </w:rPr>
        <w:t xml:space="preserve">– </w:t>
      </w:r>
      <w:r w:rsidR="00497E4A">
        <w:rPr>
          <w:rFonts w:cs="Arial"/>
          <w:lang w:eastAsia="zh-CN"/>
        </w:rPr>
        <w:t>HSC monitoring procedures</w:t>
      </w:r>
    </w:p>
    <w:p w14:paraId="151C3A45" w14:textId="6101850F" w:rsidR="000F0B9C" w:rsidRDefault="000F0B9C" w:rsidP="000F0B9C">
      <w:r>
        <w:t>The Higher School Certificate (HSC) is an internationally recognised credential awarded to students who successfully complete a comprehensive program of study, including Year 11 and Year 12 courses. Schools need to develop programs of study and assessment</w:t>
      </w:r>
      <w:r w:rsidR="008142A8">
        <w:t>, as well as</w:t>
      </w:r>
      <w:r>
        <w:t xml:space="preserve"> reporting </w:t>
      </w:r>
      <w:r w:rsidR="008142A8">
        <w:t>processes, which</w:t>
      </w:r>
      <w:r>
        <w:t xml:space="preserve"> comply with the requirements of the NSW Education Standards Authority (NESA)</w:t>
      </w:r>
      <w:r w:rsidR="008142A8">
        <w:t xml:space="preserve">. These must be able to be </w:t>
      </w:r>
      <w:r>
        <w:t>understood by students and their families</w:t>
      </w:r>
      <w:r w:rsidR="00A7411C">
        <w:t>.</w:t>
      </w:r>
    </w:p>
    <w:p w14:paraId="76F4351E" w14:textId="77777777" w:rsidR="000F0B9C" w:rsidRDefault="000F0B9C" w:rsidP="000F0B9C">
      <w:r>
        <w:t>Breaches of HSC requirements, inaccurate information and inequitable practices can result in serious consequences for students and their families, teachers, school executives and the NSW Department of Education. Additionally, breaches may attract significant public scrutiny.</w:t>
      </w:r>
    </w:p>
    <w:p w14:paraId="11A6A7C1" w14:textId="300977E8" w:rsidR="000F0B9C" w:rsidRDefault="000F0B9C" w:rsidP="000F0B9C">
      <w:r>
        <w:t xml:space="preserve">School processes for the HSC should be time efficient and managed </w:t>
      </w:r>
      <w:r w:rsidR="00180FF9">
        <w:t xml:space="preserve">in a way which </w:t>
      </w:r>
      <w:r>
        <w:t>support</w:t>
      </w:r>
      <w:r w:rsidR="00180FF9">
        <w:t>s</w:t>
      </w:r>
      <w:r>
        <w:t xml:space="preserve"> teachers, students and families. Section 1.1 describes</w:t>
      </w:r>
      <w:r w:rsidRPr="00F26FA7">
        <w:t xml:space="preserve"> what schools ‘must’ and ‘should’ do to </w:t>
      </w:r>
      <w:r>
        <w:t>comply</w:t>
      </w:r>
      <w:r w:rsidRPr="00F26FA7">
        <w:t xml:space="preserve"> with NESA’s requirements for HSC </w:t>
      </w:r>
      <w:r w:rsidR="008142A8" w:rsidRPr="00F26FA7">
        <w:t>credential</w:t>
      </w:r>
      <w:r w:rsidR="008142A8">
        <w:t>i</w:t>
      </w:r>
      <w:r w:rsidR="008142A8" w:rsidRPr="00F26FA7">
        <w:t>ng</w:t>
      </w:r>
      <w:r>
        <w:t>. It provides guidance to assist</w:t>
      </w:r>
      <w:r w:rsidRPr="00F26FA7">
        <w:t xml:space="preserve"> senior executive, head teachers and teachers to develop whole school </w:t>
      </w:r>
      <w:r>
        <w:t xml:space="preserve">processes and procedures </w:t>
      </w:r>
      <w:r w:rsidR="00180FF9">
        <w:t xml:space="preserve">for </w:t>
      </w:r>
      <w:r>
        <w:t>monitor</w:t>
      </w:r>
      <w:r w:rsidR="00180FF9">
        <w:t>ing</w:t>
      </w:r>
      <w:r>
        <w:t xml:space="preserve"> the requi</w:t>
      </w:r>
      <w:r w:rsidR="00A54297">
        <w:t>rements for Year </w:t>
      </w:r>
      <w:r>
        <w:t>11 and Year 12 courses</w:t>
      </w:r>
      <w:r w:rsidRPr="00F26FA7">
        <w:t>.</w:t>
      </w:r>
      <w:r>
        <w:t xml:space="preserve"> Section 1.2 provides further assistance and suggestions.</w:t>
      </w:r>
    </w:p>
    <w:p w14:paraId="417E414C" w14:textId="24BFF938" w:rsidR="000F0B9C" w:rsidRDefault="00052DD7" w:rsidP="000F0B9C">
      <w:r w:rsidRPr="00F26FA7">
        <w:t>School</w:t>
      </w:r>
      <w:r>
        <w:t>-</w:t>
      </w:r>
      <w:r w:rsidR="000F0B9C" w:rsidRPr="00F26FA7">
        <w:t xml:space="preserve">based processes, including retention of records, must reference the </w:t>
      </w:r>
      <w:r w:rsidR="00C94652">
        <w:t>d</w:t>
      </w:r>
      <w:r w:rsidR="00C94652" w:rsidRPr="00F26FA7">
        <w:t xml:space="preserve">epartment’s </w:t>
      </w:r>
      <w:hyperlink r:id="rId11" w:tgtFrame="_blank" w:history="1">
        <w:r w:rsidR="00F04D67">
          <w:rPr>
            <w:rStyle w:val="Hyperlink"/>
          </w:rPr>
          <w:t>Curriculum planning and programming, assessing and reporting to parents K-12</w:t>
        </w:r>
      </w:hyperlink>
      <w:r w:rsidR="0068464E" w:rsidDel="0068464E">
        <w:t xml:space="preserve"> </w:t>
      </w:r>
      <w:r w:rsidR="00F04D67" w:rsidRPr="00F04D67">
        <w:t>policy</w:t>
      </w:r>
      <w:r w:rsidR="00F04D67">
        <w:t xml:space="preserve"> </w:t>
      </w:r>
      <w:r w:rsidR="000F0B9C">
        <w:t xml:space="preserve">and the associated </w:t>
      </w:r>
      <w:r w:rsidR="009D0A5B" w:rsidRPr="00864770">
        <w:t>policy standards</w:t>
      </w:r>
      <w:r w:rsidR="00180FF9">
        <w:t>. They</w:t>
      </w:r>
      <w:r w:rsidR="000F0B9C" w:rsidRPr="00F26FA7">
        <w:t xml:space="preserve"> should comply with the HSC </w:t>
      </w:r>
      <w:r w:rsidR="00180FF9" w:rsidRPr="00F26FA7">
        <w:t>credentia</w:t>
      </w:r>
      <w:r w:rsidR="00180FF9">
        <w:t>l</w:t>
      </w:r>
      <w:r w:rsidR="00180FF9" w:rsidRPr="00F26FA7">
        <w:t>ing</w:t>
      </w:r>
      <w:r w:rsidR="000F0B9C" w:rsidRPr="00F26FA7">
        <w:t xml:space="preserve"> requirements of</w:t>
      </w:r>
      <w:r w:rsidR="000F0B9C">
        <w:t xml:space="preserve"> NESA’s </w:t>
      </w:r>
      <w:hyperlink r:id="rId12" w:history="1">
        <w:r w:rsidR="000F0B9C" w:rsidRPr="004D1E32">
          <w:rPr>
            <w:rStyle w:val="Hyperlink"/>
          </w:rPr>
          <w:t>registration process for monitoring the government schooling system</w:t>
        </w:r>
      </w:hyperlink>
      <w:r w:rsidR="000F0B9C" w:rsidRPr="00F26FA7">
        <w:t xml:space="preserve">, the </w:t>
      </w:r>
      <w:hyperlink r:id="rId13" w:history="1">
        <w:r w:rsidR="009461A7">
          <w:rPr>
            <w:rStyle w:val="Hyperlink"/>
          </w:rPr>
          <w:t>Stronger HSC standards</w:t>
        </w:r>
      </w:hyperlink>
      <w:r w:rsidR="000F0B9C" w:rsidRPr="00F26FA7">
        <w:t xml:space="preserve"> and</w:t>
      </w:r>
      <w:r w:rsidR="00543994">
        <w:t xml:space="preserve"> </w:t>
      </w:r>
      <w:r w:rsidR="00543994" w:rsidRPr="00543994">
        <w:t xml:space="preserve">HSC </w:t>
      </w:r>
      <w:hyperlink r:id="rId14" w:history="1">
        <w:r w:rsidR="00543994">
          <w:rPr>
            <w:rStyle w:val="Hyperlink"/>
          </w:rPr>
          <w:t>disability provisions</w:t>
        </w:r>
      </w:hyperlink>
      <w:r w:rsidR="000F0B9C" w:rsidRPr="00F26FA7">
        <w:t>.</w:t>
      </w:r>
      <w:r w:rsidR="000F0B9C">
        <w:t xml:space="preserve"> </w:t>
      </w:r>
    </w:p>
    <w:p w14:paraId="239BE491" w14:textId="2B691AE6" w:rsidR="000F0B9C" w:rsidRDefault="000F0B9C" w:rsidP="000F0B9C">
      <w:r>
        <w:t xml:space="preserve">The </w:t>
      </w:r>
      <w:hyperlink r:id="rId15" w:history="1">
        <w:r w:rsidRPr="009461A7">
          <w:rPr>
            <w:rStyle w:val="Hyperlink"/>
          </w:rPr>
          <w:t>NESA Stage 6 syllabu</w:t>
        </w:r>
        <w:r w:rsidRPr="009461A7">
          <w:rPr>
            <w:rStyle w:val="Hyperlink"/>
          </w:rPr>
          <w:t>s</w:t>
        </w:r>
        <w:r w:rsidRPr="009461A7">
          <w:rPr>
            <w:rStyle w:val="Hyperlink"/>
          </w:rPr>
          <w:t>es</w:t>
        </w:r>
      </w:hyperlink>
      <w:r>
        <w:t xml:space="preserve"> describe Year 11 and Year 12 courses that may be undertaken as part of the HSC pattern of study. All schools are required to deliver programs of study that comply with the requirements of NESA syllabuses</w:t>
      </w:r>
      <w:r w:rsidR="00714289">
        <w:t xml:space="preserve"> for the </w:t>
      </w:r>
      <w:r w:rsidR="007F417C">
        <w:t>2</w:t>
      </w:r>
      <w:bookmarkStart w:id="0" w:name="_GoBack"/>
      <w:bookmarkEnd w:id="0"/>
      <w:r w:rsidR="007F417C">
        <w:t>022 </w:t>
      </w:r>
      <w:r w:rsidR="00714289">
        <w:t>HSC</w:t>
      </w:r>
      <w:r w:rsidR="00180FF9">
        <w:t>. This</w:t>
      </w:r>
      <w:r>
        <w:t xml:space="preserve"> includ</w:t>
      </w:r>
      <w:r w:rsidR="00180FF9">
        <w:t>es</w:t>
      </w:r>
      <w:r>
        <w:t xml:space="preserve"> coverage of all the essential content and the course prescriptions</w:t>
      </w:r>
      <w:r w:rsidR="00180FF9" w:rsidRPr="00180FF9">
        <w:t xml:space="preserve"> </w:t>
      </w:r>
      <w:r w:rsidR="00180FF9">
        <w:t>of these syllabuses</w:t>
      </w:r>
      <w:r>
        <w:t>.</w:t>
      </w:r>
    </w:p>
    <w:p w14:paraId="2E9C4DFE" w14:textId="5E3A51E8" w:rsidR="000F0B9C" w:rsidRDefault="000F0B9C" w:rsidP="000F0B9C">
      <w:r>
        <w:t xml:space="preserve">The </w:t>
      </w:r>
      <w:hyperlink r:id="rId16" w:history="1">
        <w:r w:rsidR="00F83D19">
          <w:rPr>
            <w:rStyle w:val="Hyperlink"/>
          </w:rPr>
          <w:t>Assessment Certification Examination (ACE)</w:t>
        </w:r>
      </w:hyperlink>
      <w:r>
        <w:t xml:space="preserve"> </w:t>
      </w:r>
      <w:r w:rsidR="00F83D19">
        <w:t xml:space="preserve">website </w:t>
      </w:r>
      <w:r>
        <w:t>and</w:t>
      </w:r>
      <w:r w:rsidR="006943E1">
        <w:t xml:space="preserve"> NESA</w:t>
      </w:r>
      <w:r>
        <w:t xml:space="preserve"> </w:t>
      </w:r>
      <w:hyperlink r:id="rId17" w:history="1">
        <w:r w:rsidR="006943E1">
          <w:rPr>
            <w:rStyle w:val="Hyperlink"/>
          </w:rPr>
          <w:t>official notices</w:t>
        </w:r>
      </w:hyperlink>
      <w:r>
        <w:t xml:space="preserve"> describe the rules and procedures set by NESA for the HSC. Th</w:t>
      </w:r>
      <w:r w:rsidR="00180FF9">
        <w:t>ese</w:t>
      </w:r>
      <w:r>
        <w:t xml:space="preserve"> include the </w:t>
      </w:r>
      <w:r w:rsidR="00A70D3E" w:rsidRPr="00864770">
        <w:t>mandatory requirements</w:t>
      </w:r>
      <w:r>
        <w:t xml:space="preserve"> for the </w:t>
      </w:r>
      <w:hyperlink r:id="rId18" w:history="1">
        <w:r w:rsidRPr="00A70D3E">
          <w:rPr>
            <w:rStyle w:val="Hyperlink"/>
          </w:rPr>
          <w:t xml:space="preserve">development of </w:t>
        </w:r>
        <w:r w:rsidR="009217DA" w:rsidRPr="00A70D3E">
          <w:rPr>
            <w:rStyle w:val="Hyperlink"/>
          </w:rPr>
          <w:t xml:space="preserve">HSC school-based </w:t>
        </w:r>
        <w:r w:rsidRPr="00A70D3E">
          <w:rPr>
            <w:rStyle w:val="Hyperlink"/>
          </w:rPr>
          <w:t>assessment programs</w:t>
        </w:r>
      </w:hyperlink>
      <w:r>
        <w:t xml:space="preserve"> and the reporting of student performance.</w:t>
      </w:r>
      <w:r w:rsidR="00452027">
        <w:t xml:space="preserve"> Further information is also provided in </w:t>
      </w:r>
      <w:hyperlink w:anchor="_Section_2_HSC" w:history="1">
        <w:r w:rsidR="00452027" w:rsidRPr="00793C6E">
          <w:rPr>
            <w:rStyle w:val="Hyperlink"/>
          </w:rPr>
          <w:t>Section 2</w:t>
        </w:r>
        <w:r w:rsidR="00F24415" w:rsidRPr="00F24415">
          <w:rPr>
            <w:rStyle w:val="Hyperlink"/>
          </w:rPr>
          <w:t xml:space="preserve"> –</w:t>
        </w:r>
        <w:r w:rsidR="00452027" w:rsidRPr="00793C6E">
          <w:rPr>
            <w:rStyle w:val="Hyperlink"/>
          </w:rPr>
          <w:t xml:space="preserve"> HSC checklist and reminders</w:t>
        </w:r>
      </w:hyperlink>
      <w:r w:rsidR="00452027">
        <w:t>.</w:t>
      </w:r>
    </w:p>
    <w:p w14:paraId="686BBB7C" w14:textId="7A39A33F" w:rsidR="00A46A35" w:rsidRDefault="00180FF9" w:rsidP="000F0B9C">
      <w:r>
        <w:t>T</w:t>
      </w:r>
      <w:r w:rsidR="00CB53CB">
        <w:t>he NESA website</w:t>
      </w:r>
      <w:r w:rsidR="00644710">
        <w:t xml:space="preserve"> and</w:t>
      </w:r>
      <w:r w:rsidR="00CB53CB">
        <w:t xml:space="preserve"> </w:t>
      </w:r>
      <w:r w:rsidR="006943E1">
        <w:t xml:space="preserve">NESA </w:t>
      </w:r>
      <w:hyperlink r:id="rId19" w:history="1">
        <w:r w:rsidR="006943E1">
          <w:rPr>
            <w:rStyle w:val="Hyperlink"/>
          </w:rPr>
          <w:t>official notices</w:t>
        </w:r>
      </w:hyperlink>
      <w:r w:rsidR="00644710" w:rsidRPr="00F564A6">
        <w:t xml:space="preserve"> </w:t>
      </w:r>
      <w:r>
        <w:t xml:space="preserve">should be referred to </w:t>
      </w:r>
      <w:r w:rsidR="00CB53CB">
        <w:t xml:space="preserve">for </w:t>
      </w:r>
      <w:r>
        <w:t xml:space="preserve">the latest updates on </w:t>
      </w:r>
      <w:hyperlink r:id="rId20" w:history="1">
        <w:r w:rsidR="00A46A35" w:rsidRPr="003B5643">
          <w:rPr>
            <w:rStyle w:val="Hyperlink"/>
          </w:rPr>
          <w:t>coronavirus advice</w:t>
        </w:r>
      </w:hyperlink>
      <w:r w:rsidR="00633614">
        <w:t>.</w:t>
      </w:r>
      <w:r w:rsidR="00312008">
        <w:t xml:space="preserve"> </w:t>
      </w:r>
      <w:r>
        <w:t>A</w:t>
      </w:r>
      <w:r w:rsidR="00312008" w:rsidRPr="00312008">
        <w:t xml:space="preserve">ny changes to </w:t>
      </w:r>
      <w:r w:rsidR="007F417C">
        <w:t xml:space="preserve">2022 </w:t>
      </w:r>
      <w:r w:rsidR="00312008" w:rsidRPr="00312008">
        <w:t xml:space="preserve">HSC exams in line with health advice </w:t>
      </w:r>
      <w:r>
        <w:t xml:space="preserve">will be communicated </w:t>
      </w:r>
      <w:r w:rsidR="00312008" w:rsidRPr="00312008">
        <w:t xml:space="preserve">directly </w:t>
      </w:r>
      <w:r>
        <w:t>to</w:t>
      </w:r>
      <w:r w:rsidRPr="00312008">
        <w:t xml:space="preserve"> </w:t>
      </w:r>
      <w:r w:rsidR="00312008" w:rsidRPr="00312008">
        <w:t>schools</w:t>
      </w:r>
      <w:r>
        <w:t xml:space="preserve"> by NESA</w:t>
      </w:r>
      <w:r w:rsidR="00312008" w:rsidRPr="00312008">
        <w:t>.</w:t>
      </w:r>
    </w:p>
    <w:p w14:paraId="3D68CF68" w14:textId="77777777" w:rsidR="00497E4A" w:rsidRDefault="00497E4A" w:rsidP="00497E4A">
      <w:pPr>
        <w:pStyle w:val="Heading2"/>
        <w:rPr>
          <w:lang w:eastAsia="zh-CN"/>
        </w:rPr>
      </w:pPr>
      <w:bookmarkStart w:id="1" w:name="_1.1_What_schools"/>
      <w:bookmarkEnd w:id="1"/>
      <w:r>
        <w:rPr>
          <w:lang w:eastAsia="zh-CN"/>
        </w:rPr>
        <w:lastRenderedPageBreak/>
        <w:t>1.1 What schools must and should do</w:t>
      </w:r>
    </w:p>
    <w:p w14:paraId="16C9ED34" w14:textId="201A8A5D" w:rsidR="007D7D35" w:rsidRDefault="00497E4A" w:rsidP="007D7D35">
      <w:r>
        <w:rPr>
          <w:lang w:eastAsia="zh-CN"/>
        </w:rPr>
        <w:t xml:space="preserve">This section </w:t>
      </w:r>
      <w:r>
        <w:t>describes</w:t>
      </w:r>
      <w:r w:rsidRPr="00F26FA7">
        <w:t xml:space="preserve"> what schools ‘must’ and ‘should’ do to </w:t>
      </w:r>
      <w:r>
        <w:t>comply</w:t>
      </w:r>
      <w:r w:rsidRPr="00F26FA7">
        <w:t xml:space="preserve"> with NESA’s requirements for HSC </w:t>
      </w:r>
      <w:r w:rsidR="00D37938" w:rsidRPr="00F26FA7">
        <w:t>credentia</w:t>
      </w:r>
      <w:r w:rsidR="00D37938">
        <w:t>l</w:t>
      </w:r>
      <w:r w:rsidR="00D37938" w:rsidRPr="00F26FA7">
        <w:t>ing</w:t>
      </w:r>
      <w:r>
        <w:t>. It provides guidance to assist</w:t>
      </w:r>
      <w:r w:rsidRPr="00F26FA7">
        <w:t xml:space="preserve"> senior executive, head teachers and teachers </w:t>
      </w:r>
      <w:r>
        <w:t xml:space="preserve">when </w:t>
      </w:r>
      <w:r w:rsidRPr="00F26FA7">
        <w:t>develop</w:t>
      </w:r>
      <w:r w:rsidR="00D37938">
        <w:t>ing</w:t>
      </w:r>
      <w:r w:rsidRPr="00F26FA7">
        <w:t xml:space="preserve"> whole school </w:t>
      </w:r>
      <w:r>
        <w:t>processes and procedures to monitor the requirements for Year 11 and Year 12 courses</w:t>
      </w:r>
      <w:r w:rsidRPr="00F26FA7">
        <w:t xml:space="preserve">. </w:t>
      </w:r>
      <w:bookmarkStart w:id="2" w:name="_School-based_assessment"/>
      <w:bookmarkEnd w:id="2"/>
      <w:r w:rsidR="007D7D35" w:rsidRPr="00F26FA7">
        <w:t>School processes should be time efficient and managed to support teachers, students and families.</w:t>
      </w:r>
      <w:r w:rsidR="007D7D35">
        <w:t xml:space="preserve"> </w:t>
      </w:r>
      <w:r w:rsidR="00AF7474">
        <w:t>Section</w:t>
      </w:r>
      <w:r w:rsidR="007D7D35">
        <w:t xml:space="preserve"> </w:t>
      </w:r>
      <w:hyperlink w:anchor="_1.2_Further_guidance" w:history="1">
        <w:r w:rsidR="007D7D35" w:rsidRPr="00793C6E">
          <w:rPr>
            <w:rStyle w:val="Hyperlink"/>
          </w:rPr>
          <w:t>1.2 Further guidance on HSC monitoring</w:t>
        </w:r>
      </w:hyperlink>
      <w:r w:rsidR="007D7D35" w:rsidRPr="00F26FA7">
        <w:t xml:space="preserve"> </w:t>
      </w:r>
      <w:r w:rsidR="007D7D35">
        <w:t>provides</w:t>
      </w:r>
      <w:r w:rsidR="007D7D35" w:rsidRPr="00F26FA7">
        <w:t xml:space="preserve"> </w:t>
      </w:r>
      <w:r w:rsidR="007D7D35">
        <w:t>more detailed</w:t>
      </w:r>
      <w:r w:rsidR="007D7D35" w:rsidRPr="00F26FA7">
        <w:t xml:space="preserve"> assistance and suggestions</w:t>
      </w:r>
      <w:r w:rsidR="007D7D35">
        <w:t>.</w:t>
      </w:r>
    </w:p>
    <w:p w14:paraId="23867683" w14:textId="77777777" w:rsidR="007D7D35" w:rsidRDefault="007D7D35" w:rsidP="007D7D35">
      <w:pPr>
        <w:pStyle w:val="Heading3"/>
        <w:rPr>
          <w:lang w:eastAsia="zh-CN"/>
        </w:rPr>
      </w:pPr>
      <w:r>
        <w:rPr>
          <w:lang w:eastAsia="zh-CN"/>
        </w:rPr>
        <w:t>School-based assessment</w:t>
      </w:r>
    </w:p>
    <w:p w14:paraId="3E7EF562" w14:textId="2CEE1F6F" w:rsidR="006E2E44" w:rsidRDefault="006E2E44" w:rsidP="00497E4A">
      <w:r>
        <w:t xml:space="preserve">Schools must comply with the rules and regulations </w:t>
      </w:r>
      <w:r w:rsidR="00B940FA">
        <w:t>published o</w:t>
      </w:r>
      <w:r>
        <w:t xml:space="preserve">n the </w:t>
      </w:r>
      <w:hyperlink r:id="rId21" w:history="1">
        <w:r w:rsidRPr="00B940FA">
          <w:rPr>
            <w:rStyle w:val="Hyperlink"/>
          </w:rPr>
          <w:t xml:space="preserve">ACE </w:t>
        </w:r>
        <w:r w:rsidR="00B940FA" w:rsidRPr="00B940FA">
          <w:rPr>
            <w:rStyle w:val="Hyperlink"/>
          </w:rPr>
          <w:t>website</w:t>
        </w:r>
      </w:hyperlink>
      <w:r>
        <w:t xml:space="preserve">. According to </w:t>
      </w:r>
      <w:hyperlink r:id="rId22" w:history="1">
        <w:r w:rsidRPr="00B940FA">
          <w:rPr>
            <w:rStyle w:val="Hyperlink"/>
          </w:rPr>
          <w:t>ACE 8072</w:t>
        </w:r>
      </w:hyperlink>
      <w:r>
        <w:t>, schools are required to develop an assessment program for each of their HSC courses and provide students with written advice about the school’s requirements</w:t>
      </w:r>
      <w:r w:rsidR="00ED2CBF">
        <w:t xml:space="preserve"> for assessment in each course</w:t>
      </w:r>
      <w:r>
        <w:t>. The advice must include:</w:t>
      </w:r>
    </w:p>
    <w:p w14:paraId="0E915A90" w14:textId="265166C6" w:rsidR="00ED2CBF" w:rsidRDefault="00917399" w:rsidP="00B76E02">
      <w:pPr>
        <w:pStyle w:val="ListBullet"/>
      </w:pPr>
      <w:r>
        <w:t>t</w:t>
      </w:r>
      <w:r w:rsidR="00ED2CBF">
        <w:t>he number of tasks and general nature of each task</w:t>
      </w:r>
    </w:p>
    <w:p w14:paraId="47B118F5" w14:textId="77777777" w:rsidR="00AF7474" w:rsidRPr="00AF7474" w:rsidRDefault="00526C2C" w:rsidP="00B76E02">
      <w:pPr>
        <w:pStyle w:val="ListBullet"/>
      </w:pPr>
      <w:r>
        <w:t xml:space="preserve">course </w:t>
      </w:r>
      <w:r w:rsidR="00CA5B29" w:rsidRPr="00526C2C">
        <w:t xml:space="preserve">components and weightings as specified in </w:t>
      </w:r>
      <w:r w:rsidR="00CA5B29">
        <w:t>NESA’s</w:t>
      </w:r>
      <w:r w:rsidR="00CA5B29" w:rsidRPr="00526C2C">
        <w:t xml:space="preserve"> </w:t>
      </w:r>
      <w:r w:rsidR="00CA5B29">
        <w:t>a</w:t>
      </w:r>
      <w:r w:rsidR="00CA5B29" w:rsidRPr="00526C2C">
        <w:t xml:space="preserve">ssessment and </w:t>
      </w:r>
      <w:r>
        <w:t>r</w:t>
      </w:r>
      <w:r w:rsidR="00CA5B29" w:rsidRPr="00526C2C">
        <w:t xml:space="preserve">eporting document for </w:t>
      </w:r>
      <w:r>
        <w:t>the</w:t>
      </w:r>
      <w:r w:rsidR="00CA5B29" w:rsidRPr="00526C2C">
        <w:t xml:space="preserve"> course</w:t>
      </w:r>
      <w:r w:rsidR="00CA5B29">
        <w:rPr>
          <w:rFonts w:cs="Arial"/>
          <w:color w:val="000000"/>
          <w:sz w:val="20"/>
          <w:szCs w:val="20"/>
          <w:shd w:val="clear" w:color="auto" w:fill="FFFFFF"/>
        </w:rPr>
        <w:t xml:space="preserve"> </w:t>
      </w:r>
    </w:p>
    <w:p w14:paraId="02DEC3AB" w14:textId="533F8A7F" w:rsidR="006E2E44" w:rsidRDefault="00917399" w:rsidP="00B76E02">
      <w:pPr>
        <w:pStyle w:val="ListBullet"/>
      </w:pPr>
      <w:r>
        <w:t>a</w:t>
      </w:r>
      <w:r w:rsidR="006E2E44">
        <w:t xml:space="preserve"> schedule of when assessment tasks are to take place</w:t>
      </w:r>
      <w:r w:rsidR="00D37938">
        <w:t>,</w:t>
      </w:r>
      <w:r w:rsidR="006E2E44">
        <w:t xml:space="preserve"> with adequate notice of the precise timing of each task</w:t>
      </w:r>
    </w:p>
    <w:p w14:paraId="3B08905C" w14:textId="59755B13" w:rsidR="00ED2CBF" w:rsidRDefault="00917399" w:rsidP="00B76E02">
      <w:pPr>
        <w:pStyle w:val="ListBullet"/>
      </w:pPr>
      <w:r>
        <w:t xml:space="preserve">details </w:t>
      </w:r>
      <w:r w:rsidR="00ED2CBF">
        <w:t xml:space="preserve">of administrative arrangements as listed in </w:t>
      </w:r>
      <w:hyperlink r:id="rId23" w:history="1">
        <w:r w:rsidR="00ED2CBF" w:rsidRPr="00B940FA">
          <w:rPr>
            <w:rStyle w:val="Hyperlink"/>
          </w:rPr>
          <w:t>ACE 8072</w:t>
        </w:r>
      </w:hyperlink>
      <w:r w:rsidR="00D37938" w:rsidRPr="00C94652">
        <w:rPr>
          <w:rStyle w:val="Hyperlink"/>
          <w:u w:val="none"/>
        </w:rPr>
        <w:t xml:space="preserve">. </w:t>
      </w:r>
      <w:r w:rsidR="00D37938" w:rsidRPr="0068464E">
        <w:t>These arrangements include</w:t>
      </w:r>
      <w:r w:rsidR="00ED2CBF">
        <w:t xml:space="preserve"> </w:t>
      </w:r>
      <w:r w:rsidR="00ED2CBF" w:rsidRPr="00927E6F">
        <w:t>absence from an assessment task, late submission of tasks</w:t>
      </w:r>
      <w:r w:rsidR="00ED2CBF">
        <w:t>,</w:t>
      </w:r>
      <w:r w:rsidR="00ED2CBF" w:rsidRPr="00927E6F">
        <w:t xml:space="preserve"> illness or misadventure, malpractice</w:t>
      </w:r>
      <w:r w:rsidR="00ED2CBF">
        <w:t>,</w:t>
      </w:r>
      <w:r w:rsidR="00ED2CBF" w:rsidRPr="00927E6F">
        <w:t xml:space="preserve"> invalid or unreliable tasks</w:t>
      </w:r>
      <w:r w:rsidR="00ED2CBF">
        <w:t xml:space="preserve">, student appeals arising from assessment tasks and </w:t>
      </w:r>
      <w:r w:rsidR="00CA2C95">
        <w:t>non-completion (</w:t>
      </w:r>
      <w:r w:rsidR="00ED2CBF">
        <w:t>‘N’</w:t>
      </w:r>
      <w:r w:rsidR="00CA2C95">
        <w:t>)</w:t>
      </w:r>
      <w:r w:rsidR="00ED2CBF">
        <w:t xml:space="preserve"> determinations</w:t>
      </w:r>
    </w:p>
    <w:p w14:paraId="6964A56E" w14:textId="25ABF599" w:rsidR="00ED2CBF" w:rsidRDefault="00917399" w:rsidP="00B76E02">
      <w:pPr>
        <w:pStyle w:val="ListBullet"/>
      </w:pPr>
      <w:r>
        <w:t xml:space="preserve">procedures </w:t>
      </w:r>
      <w:r w:rsidR="00ED2CBF">
        <w:t>for marking, recording</w:t>
      </w:r>
      <w:r w:rsidR="00047ACA">
        <w:t xml:space="preserve"> and </w:t>
      </w:r>
      <w:r w:rsidR="00ED2CBF">
        <w:t xml:space="preserve">reporting </w:t>
      </w:r>
      <w:r w:rsidR="00047ACA">
        <w:t xml:space="preserve">with </w:t>
      </w:r>
      <w:r w:rsidR="00ED2CBF">
        <w:t>provision for clear feedback to students on their performance</w:t>
      </w:r>
      <w:r w:rsidR="00F321C9">
        <w:t>. This</w:t>
      </w:r>
      <w:r w:rsidR="00ED2CBF">
        <w:t xml:space="preserve"> </w:t>
      </w:r>
      <w:r w:rsidR="004F42B7">
        <w:t>includ</w:t>
      </w:r>
      <w:r w:rsidR="00F321C9">
        <w:t>es</w:t>
      </w:r>
      <w:r w:rsidR="004F42B7">
        <w:t xml:space="preserve"> </w:t>
      </w:r>
      <w:r w:rsidR="00ED2CBF">
        <w:t xml:space="preserve">attainment relative to outcomes and relative position in the school </w:t>
      </w:r>
      <w:r w:rsidR="004F42B7">
        <w:t>group</w:t>
      </w:r>
      <w:r w:rsidR="00ED2CBF">
        <w:t>.</w:t>
      </w:r>
    </w:p>
    <w:p w14:paraId="6E1CE968" w14:textId="173D636C" w:rsidR="005A2FD1" w:rsidRDefault="005A2FD1" w:rsidP="00F564A6">
      <w:pPr>
        <w:pStyle w:val="ListBullet"/>
        <w:numPr>
          <w:ilvl w:val="0"/>
          <w:numId w:val="0"/>
        </w:numPr>
        <w:ind w:left="284"/>
      </w:pPr>
      <w:r>
        <w:t xml:space="preserve">Schools should ensure they are aware of the most current information from NESA, by checking the NESA </w:t>
      </w:r>
      <w:hyperlink r:id="rId24" w:history="1">
        <w:r w:rsidRPr="00FF5B73">
          <w:rPr>
            <w:rStyle w:val="Hyperlink"/>
          </w:rPr>
          <w:t>coronavirus a</w:t>
        </w:r>
        <w:r w:rsidRPr="00FF5B73">
          <w:rPr>
            <w:rStyle w:val="Hyperlink"/>
          </w:rPr>
          <w:t>d</w:t>
        </w:r>
        <w:r w:rsidRPr="00FF5B73">
          <w:rPr>
            <w:rStyle w:val="Hyperlink"/>
          </w:rPr>
          <w:t>vice</w:t>
        </w:r>
      </w:hyperlink>
      <w:r>
        <w:t xml:space="preserve"> page,</w:t>
      </w:r>
      <w:r w:rsidR="00F321C9" w:rsidRPr="00F321C9">
        <w:t xml:space="preserve"> </w:t>
      </w:r>
      <w:r w:rsidR="00F321C9">
        <w:t>reading</w:t>
      </w:r>
      <w:r>
        <w:t xml:space="preserve"> </w:t>
      </w:r>
      <w:r w:rsidR="006943E1">
        <w:t xml:space="preserve">NESA </w:t>
      </w:r>
      <w:hyperlink r:id="rId25" w:history="1">
        <w:r w:rsidR="006943E1">
          <w:rPr>
            <w:rStyle w:val="Hyperlink"/>
          </w:rPr>
          <w:t>official</w:t>
        </w:r>
        <w:r w:rsidR="006943E1">
          <w:rPr>
            <w:rStyle w:val="Hyperlink"/>
          </w:rPr>
          <w:t xml:space="preserve"> </w:t>
        </w:r>
        <w:r w:rsidR="006943E1">
          <w:rPr>
            <w:rStyle w:val="Hyperlink"/>
          </w:rPr>
          <w:t>notices</w:t>
        </w:r>
      </w:hyperlink>
      <w:r w:rsidR="006943E1" w:rsidRPr="00F564A6">
        <w:t xml:space="preserve"> </w:t>
      </w:r>
      <w:r>
        <w:t xml:space="preserve">and by subscribing to </w:t>
      </w:r>
      <w:hyperlink r:id="rId26" w:history="1">
        <w:r w:rsidRPr="005A2FD1">
          <w:rPr>
            <w:rStyle w:val="Hyperlink"/>
          </w:rPr>
          <w:t>NESA n</w:t>
        </w:r>
        <w:r w:rsidRPr="005A2FD1">
          <w:rPr>
            <w:rStyle w:val="Hyperlink"/>
          </w:rPr>
          <w:t>e</w:t>
        </w:r>
        <w:r w:rsidRPr="005A2FD1">
          <w:rPr>
            <w:rStyle w:val="Hyperlink"/>
          </w:rPr>
          <w:t>ws</w:t>
        </w:r>
      </w:hyperlink>
      <w:r>
        <w:t>.</w:t>
      </w:r>
      <w:r w:rsidR="00AF534C">
        <w:t xml:space="preserve"> </w:t>
      </w:r>
    </w:p>
    <w:p w14:paraId="5788988A" w14:textId="74713CB1" w:rsidR="005A2FD1" w:rsidRPr="00F26FA7" w:rsidRDefault="44875363" w:rsidP="00F564A6">
      <w:pPr>
        <w:pStyle w:val="ListBullet"/>
        <w:numPr>
          <w:ilvl w:val="0"/>
          <w:numId w:val="0"/>
        </w:numPr>
        <w:ind w:left="284"/>
      </w:pPr>
      <w:r>
        <w:t xml:space="preserve">NESA has given principals and system authorities the power to determine the number, type and weighting of tasks for </w:t>
      </w:r>
      <w:r w:rsidR="00D15A40">
        <w:t>Year 11 and Year 12</w:t>
      </w:r>
      <w:r>
        <w:t xml:space="preserve"> school-based assessment until </w:t>
      </w:r>
      <w:r w:rsidR="00D15A40" w:rsidRPr="003F4F31">
        <w:t>3</w:t>
      </w:r>
      <w:r w:rsidR="00D15A40">
        <w:t>1</w:t>
      </w:r>
      <w:r w:rsidR="00D15A40" w:rsidRPr="003F4F31">
        <w:t xml:space="preserve"> </w:t>
      </w:r>
      <w:r w:rsidR="00D15A40">
        <w:t>December</w:t>
      </w:r>
      <w:r w:rsidR="00D15A40" w:rsidRPr="003F4F31">
        <w:t xml:space="preserve"> </w:t>
      </w:r>
      <w:r w:rsidR="00D15A40">
        <w:t>2022</w:t>
      </w:r>
      <w:r w:rsidR="005A2FD1">
        <w:t>.</w:t>
      </w:r>
      <w:r>
        <w:t xml:space="preserve"> </w:t>
      </w:r>
      <w:r w:rsidR="223A75C7">
        <w:t xml:space="preserve">This advice can be found in </w:t>
      </w:r>
      <w:hyperlink r:id="rId27" w:history="1">
        <w:r w:rsidR="00901D2B">
          <w:rPr>
            <w:rStyle w:val="Hyperlink"/>
          </w:rPr>
          <w:t>COVID chan</w:t>
        </w:r>
        <w:r w:rsidR="00901D2B">
          <w:rPr>
            <w:rStyle w:val="Hyperlink"/>
          </w:rPr>
          <w:t>g</w:t>
        </w:r>
        <w:r w:rsidR="00901D2B">
          <w:rPr>
            <w:rStyle w:val="Hyperlink"/>
          </w:rPr>
          <w:t>es for 2022</w:t>
        </w:r>
      </w:hyperlink>
      <w:r w:rsidR="223A75C7" w:rsidRPr="003F4F31">
        <w:t>.</w:t>
      </w:r>
      <w:r w:rsidR="223A75C7">
        <w:t xml:space="preserve"> </w:t>
      </w:r>
      <w:r>
        <w:t>NESA’s principles of assessment continue to apply.</w:t>
      </w:r>
    </w:p>
    <w:p w14:paraId="36277E66" w14:textId="77777777" w:rsidR="00497E4A" w:rsidRDefault="00497E4A" w:rsidP="00497E4A">
      <w:pPr>
        <w:pStyle w:val="Heading3"/>
        <w:rPr>
          <w:lang w:eastAsia="zh-CN"/>
        </w:rPr>
      </w:pPr>
      <w:bookmarkStart w:id="3" w:name="_To_assist_students"/>
      <w:bookmarkEnd w:id="3"/>
      <w:r>
        <w:rPr>
          <w:lang w:eastAsia="zh-CN"/>
        </w:rPr>
        <w:t>To assist students</w:t>
      </w:r>
    </w:p>
    <w:p w14:paraId="2428EDFE" w14:textId="7BF26B84" w:rsidR="00497E4A" w:rsidRDefault="00520EEC" w:rsidP="00497E4A">
      <w:r>
        <w:t>I</w:t>
      </w:r>
      <w:r w:rsidRPr="009E62B5">
        <w:t xml:space="preserve">n accordance with </w:t>
      </w:r>
      <w:r>
        <w:t>NESA</w:t>
      </w:r>
      <w:r w:rsidRPr="009E62B5">
        <w:t xml:space="preserve"> requirements</w:t>
      </w:r>
      <w:r>
        <w:t>, a</w:t>
      </w:r>
      <w:r w:rsidR="00497E4A">
        <w:t>ll senior students must:</w:t>
      </w:r>
    </w:p>
    <w:p w14:paraId="513EE212" w14:textId="7BA7F94A" w:rsidR="00497E4A" w:rsidRDefault="00D15A40" w:rsidP="00805E0F">
      <w:pPr>
        <w:pStyle w:val="ListBullet"/>
      </w:pPr>
      <w:r>
        <w:t>read the</w:t>
      </w:r>
      <w:r w:rsidR="31D15B53">
        <w:t xml:space="preserve"> </w:t>
      </w:r>
      <w:hyperlink r:id="rId28" w:history="1">
        <w:r w:rsidR="1C4F9A62" w:rsidRPr="00D15A40">
          <w:rPr>
            <w:rStyle w:val="Hyperlink"/>
          </w:rPr>
          <w:t xml:space="preserve">2022 </w:t>
        </w:r>
        <w:r w:rsidR="31D15B53" w:rsidRPr="00D15A40">
          <w:rPr>
            <w:rStyle w:val="Hyperlink"/>
          </w:rPr>
          <w:t>Rules and Procedures</w:t>
        </w:r>
        <w:r w:rsidR="1C4F9A62" w:rsidRPr="00D15A40">
          <w:rPr>
            <w:rStyle w:val="Hyperlink"/>
          </w:rPr>
          <w:t xml:space="preserve"> Guide</w:t>
        </w:r>
      </w:hyperlink>
      <w:r w:rsidR="00C94652">
        <w:t xml:space="preserve"> </w:t>
      </w:r>
      <w:r w:rsidDel="00D15A40">
        <w:t xml:space="preserve"> </w:t>
      </w:r>
    </w:p>
    <w:p w14:paraId="74739A3D" w14:textId="397FE52B" w:rsidR="00497E4A" w:rsidRDefault="00C94652" w:rsidP="00497E4A">
      <w:pPr>
        <w:pStyle w:val="ListBullet"/>
      </w:pPr>
      <w:r>
        <w:t xml:space="preserve">sign </w:t>
      </w:r>
      <w:r w:rsidR="00497E4A">
        <w:t>the declaration on the Confirmation of Entry form (</w:t>
      </w:r>
      <w:r w:rsidR="004F42B7">
        <w:t xml:space="preserve">to be </w:t>
      </w:r>
      <w:r w:rsidR="00497E4A">
        <w:t>retained by the school)</w:t>
      </w:r>
      <w:r w:rsidDel="00C94652">
        <w:t xml:space="preserve"> </w:t>
      </w:r>
    </w:p>
    <w:p w14:paraId="6547C9BF" w14:textId="6FE62776" w:rsidR="00497E4A" w:rsidRDefault="00C94652" w:rsidP="00497E4A">
      <w:pPr>
        <w:pStyle w:val="ListBullet"/>
      </w:pPr>
      <w:r>
        <w:lastRenderedPageBreak/>
        <w:t xml:space="preserve">complete </w:t>
      </w:r>
      <w:r w:rsidR="00497E4A">
        <w:t>‘HSC All My Own Work’.</w:t>
      </w:r>
    </w:p>
    <w:p w14:paraId="0E1382A6" w14:textId="77777777" w:rsidR="00C27ACB" w:rsidRDefault="00C27ACB" w:rsidP="00C27ACB">
      <w:r>
        <w:t>Other actions should include:</w:t>
      </w:r>
    </w:p>
    <w:p w14:paraId="1D87E11D" w14:textId="079D286B" w:rsidR="00C27ACB" w:rsidRDefault="00C27ACB" w:rsidP="00C27ACB">
      <w:pPr>
        <w:pStyle w:val="ListBullet"/>
      </w:pPr>
      <w:r w:rsidRPr="009E62B5">
        <w:t xml:space="preserve">providing all senior students with </w:t>
      </w:r>
      <w:r>
        <w:t>information about</w:t>
      </w:r>
      <w:r w:rsidRPr="00917399">
        <w:t xml:space="preserve"> </w:t>
      </w:r>
      <w:r w:rsidRPr="00F22C4A">
        <w:t xml:space="preserve">HSC </w:t>
      </w:r>
      <w:r w:rsidRPr="008D0C22">
        <w:t>requirements</w:t>
      </w:r>
      <w:r>
        <w:t xml:space="preserve"> including </w:t>
      </w:r>
      <w:hyperlink w:anchor="_Section_2_HSC" w:history="1">
        <w:r w:rsidR="00BA186C" w:rsidRPr="00F22C4A">
          <w:rPr>
            <w:rStyle w:val="Hyperlink"/>
          </w:rPr>
          <w:t>Section</w:t>
        </w:r>
        <w:r w:rsidR="00F86CFC" w:rsidRPr="00F22C4A">
          <w:rPr>
            <w:rStyle w:val="Hyperlink"/>
          </w:rPr>
          <w:t xml:space="preserve"> 2</w:t>
        </w:r>
      </w:hyperlink>
      <w:r w:rsidR="00F86CFC">
        <w:t xml:space="preserve"> and </w:t>
      </w:r>
      <w:hyperlink w:anchor="_Appendix_1_Excerpts" w:history="1">
        <w:r w:rsidR="00F86CFC" w:rsidRPr="00F22C4A">
          <w:rPr>
            <w:rStyle w:val="Hyperlink"/>
          </w:rPr>
          <w:t>Appendix 1</w:t>
        </w:r>
      </w:hyperlink>
      <w:r>
        <w:t xml:space="preserve"> from this document</w:t>
      </w:r>
    </w:p>
    <w:p w14:paraId="5F512CE0" w14:textId="56535091" w:rsidR="00520EEC" w:rsidRDefault="00520EEC" w:rsidP="00DC1796">
      <w:pPr>
        <w:pStyle w:val="ListBullet"/>
      </w:pPr>
      <w:r>
        <w:t>providing all senior students</w:t>
      </w:r>
      <w:r w:rsidR="00DC1796">
        <w:t xml:space="preserve">, </w:t>
      </w:r>
      <w:r w:rsidR="00DC1796" w:rsidRPr="00DC1796">
        <w:t>parents and carers</w:t>
      </w:r>
      <w:r>
        <w:t xml:space="preserve"> with information about the HSC minimum standard</w:t>
      </w:r>
      <w:r w:rsidR="004A1E1D">
        <w:t xml:space="preserve"> including</w:t>
      </w:r>
      <w:r w:rsidR="007A1B11">
        <w:t>:</w:t>
      </w:r>
    </w:p>
    <w:p w14:paraId="3555F260" w14:textId="4045C7FD" w:rsidR="00520EEC" w:rsidRDefault="00520EEC" w:rsidP="00B76E02">
      <w:pPr>
        <w:pStyle w:val="ListBullet"/>
        <w:numPr>
          <w:ilvl w:val="1"/>
          <w:numId w:val="4"/>
        </w:numPr>
      </w:pPr>
      <w:r>
        <w:t xml:space="preserve">explaining </w:t>
      </w:r>
      <w:r w:rsidR="00706605">
        <w:t>the NESA minimum standard policy and its implications for the award of the HSC</w:t>
      </w:r>
    </w:p>
    <w:p w14:paraId="0712B4AF" w14:textId="78BADF55" w:rsidR="000B4A46" w:rsidRDefault="000B4A46" w:rsidP="00B76E02">
      <w:pPr>
        <w:pStyle w:val="ListBullet"/>
        <w:numPr>
          <w:ilvl w:val="1"/>
          <w:numId w:val="4"/>
        </w:numPr>
      </w:pPr>
      <w:r>
        <w:t xml:space="preserve">providing </w:t>
      </w:r>
      <w:r w:rsidR="00706605">
        <w:t xml:space="preserve">information about </w:t>
      </w:r>
      <w:r>
        <w:t xml:space="preserve">opportunities to </w:t>
      </w:r>
      <w:r w:rsidR="00706605">
        <w:t xml:space="preserve">attempt </w:t>
      </w:r>
      <w:r>
        <w:t>the minimum standard online tests</w:t>
      </w:r>
    </w:p>
    <w:p w14:paraId="2ABEC1F8" w14:textId="77777777" w:rsidR="00706605" w:rsidRDefault="00706605" w:rsidP="00706605">
      <w:pPr>
        <w:pStyle w:val="ListBullet"/>
        <w:numPr>
          <w:ilvl w:val="1"/>
          <w:numId w:val="4"/>
        </w:numPr>
      </w:pPr>
      <w:r w:rsidRPr="00706605">
        <w:t>monitoring individual student achievement of the HSC minimum standard</w:t>
      </w:r>
    </w:p>
    <w:p w14:paraId="7DB402DF" w14:textId="1108479A" w:rsidR="000B4A46" w:rsidRDefault="000B4A46" w:rsidP="00706605">
      <w:pPr>
        <w:pStyle w:val="ListBullet"/>
        <w:numPr>
          <w:ilvl w:val="1"/>
          <w:numId w:val="4"/>
        </w:numPr>
      </w:pPr>
      <w:r>
        <w:t xml:space="preserve">providing advice about disability provisions for </w:t>
      </w:r>
      <w:r w:rsidR="00DB42C0">
        <w:t xml:space="preserve">the </w:t>
      </w:r>
      <w:r>
        <w:t>minimum standard online tests</w:t>
      </w:r>
    </w:p>
    <w:p w14:paraId="545829D1" w14:textId="094074F5" w:rsidR="00881395" w:rsidRDefault="00563DAA" w:rsidP="00706605">
      <w:pPr>
        <w:pStyle w:val="ListBullet"/>
        <w:numPr>
          <w:ilvl w:val="1"/>
          <w:numId w:val="4"/>
        </w:numPr>
      </w:pPr>
      <w:r>
        <w:t>i</w:t>
      </w:r>
      <w:r w:rsidR="00881395">
        <w:t xml:space="preserve">ssuing the available translated information </w:t>
      </w:r>
      <w:r w:rsidR="00DA197E">
        <w:t xml:space="preserve">to students, parents and carers </w:t>
      </w:r>
      <w:r w:rsidR="00881395">
        <w:t>as required</w:t>
      </w:r>
    </w:p>
    <w:p w14:paraId="00D3E1F7" w14:textId="754B9C3F" w:rsidR="00C27ACB" w:rsidRDefault="00C27ACB" w:rsidP="00C27ACB">
      <w:pPr>
        <w:pStyle w:val="ListBullet"/>
      </w:pPr>
      <w:r>
        <w:t>explaining HSC</w:t>
      </w:r>
      <w:r w:rsidRPr="009E62B5">
        <w:t xml:space="preserve"> requirements</w:t>
      </w:r>
      <w:r>
        <w:t xml:space="preserve"> and </w:t>
      </w:r>
      <w:r w:rsidRPr="009E62B5">
        <w:t>displaying</w:t>
      </w:r>
      <w:r>
        <w:t xml:space="preserve"> them, for example,</w:t>
      </w:r>
      <w:r w:rsidRPr="009E62B5">
        <w:t xml:space="preserve"> in senior students’ classrooms, study areas and the library</w:t>
      </w:r>
      <w:r>
        <w:t>, as relevant to the school context</w:t>
      </w:r>
    </w:p>
    <w:p w14:paraId="70B614FE" w14:textId="713A74C8" w:rsidR="00520EEC" w:rsidRPr="00AF7474" w:rsidRDefault="00520EEC" w:rsidP="00520EEC">
      <w:pPr>
        <w:pStyle w:val="ListBullet"/>
      </w:pPr>
      <w:r w:rsidRPr="00AF7474">
        <w:t>providing all senior students with course outlines and school-developed HSC assessment requirements</w:t>
      </w:r>
    </w:p>
    <w:p w14:paraId="6A9F13A4" w14:textId="2EB7B432" w:rsidR="001010CE" w:rsidRPr="00AF7474" w:rsidRDefault="001010CE" w:rsidP="00520EEC">
      <w:pPr>
        <w:pStyle w:val="ListBullet"/>
      </w:pPr>
      <w:r w:rsidRPr="00AF7474">
        <w:t>ensuring appropriate adjustments are made in all school-based assessment tasks for students with disability who require them</w:t>
      </w:r>
    </w:p>
    <w:p w14:paraId="5B907EB2" w14:textId="3F818EAB" w:rsidR="00C27ACB" w:rsidRPr="00AF7474" w:rsidRDefault="00C27ACB" w:rsidP="00C27ACB">
      <w:pPr>
        <w:pStyle w:val="ListBullet"/>
      </w:pPr>
      <w:r w:rsidRPr="00AF7474">
        <w:t xml:space="preserve">providing timely </w:t>
      </w:r>
      <w:r w:rsidR="007D7D35" w:rsidRPr="00AF7474">
        <w:t>advice to</w:t>
      </w:r>
      <w:r w:rsidRPr="00AF7474">
        <w:t xml:space="preserve"> all students, in relation to</w:t>
      </w:r>
      <w:r w:rsidR="00BA10A7" w:rsidRPr="00AF7474">
        <w:t xml:space="preserve"> HSC</w:t>
      </w:r>
      <w:r w:rsidRPr="00AF7474">
        <w:t xml:space="preserve"> </w:t>
      </w:r>
      <w:hyperlink r:id="rId29" w:history="1">
        <w:r w:rsidR="00BA10A7" w:rsidRPr="00AF7474">
          <w:rPr>
            <w:rStyle w:val="Hyperlink"/>
            <w:rFonts w:cs="Arial"/>
          </w:rPr>
          <w:t>disability provisions</w:t>
        </w:r>
      </w:hyperlink>
      <w:r w:rsidRPr="00AF7474">
        <w:t xml:space="preserve"> and associated application processes</w:t>
      </w:r>
      <w:r w:rsidR="007D7D35" w:rsidRPr="00AF7474">
        <w:t xml:space="preserve">. See </w:t>
      </w:r>
      <w:hyperlink w:anchor="_English_Studies_and" w:history="1">
        <w:r w:rsidR="007D7D35" w:rsidRPr="00AF7474">
          <w:rPr>
            <w:rStyle w:val="Hyperlink"/>
          </w:rPr>
          <w:t>students with disability</w:t>
        </w:r>
      </w:hyperlink>
      <w:r w:rsidR="00AF7474">
        <w:t>.</w:t>
      </w:r>
    </w:p>
    <w:p w14:paraId="515954D2" w14:textId="77777777" w:rsidR="00C27ACB" w:rsidRDefault="00C27ACB" w:rsidP="00C27ACB">
      <w:pPr>
        <w:pStyle w:val="ListBullet"/>
      </w:pPr>
      <w:r w:rsidRPr="009E62B5">
        <w:t>checking individual student compliance with requirements at least once</w:t>
      </w:r>
      <w:r>
        <w:t>:</w:t>
      </w:r>
    </w:p>
    <w:p w14:paraId="6B17DFA4" w14:textId="77777777" w:rsidR="00C27ACB" w:rsidRDefault="2D1648B9" w:rsidP="2F3EEC7A">
      <w:pPr>
        <w:pStyle w:val="ListBullet"/>
        <w:numPr>
          <w:ilvl w:val="0"/>
          <w:numId w:val="3"/>
        </w:numPr>
        <w:rPr>
          <w:rFonts w:asciiTheme="minorHAnsi" w:eastAsiaTheme="minorEastAsia" w:hAnsiTheme="minorHAnsi"/>
        </w:rPr>
      </w:pPr>
      <w:r>
        <w:t>in the first term of Year 11 and Year 12 courses</w:t>
      </w:r>
    </w:p>
    <w:p w14:paraId="0DEB913D" w14:textId="77777777" w:rsidR="00C27ACB" w:rsidRDefault="2D1648B9" w:rsidP="2F3EEC7A">
      <w:pPr>
        <w:pStyle w:val="ListBullet"/>
        <w:numPr>
          <w:ilvl w:val="0"/>
          <w:numId w:val="3"/>
        </w:numPr>
        <w:rPr>
          <w:rFonts w:asciiTheme="minorHAnsi" w:eastAsiaTheme="minorEastAsia" w:hAnsiTheme="minorHAnsi"/>
        </w:rPr>
      </w:pPr>
      <w:r>
        <w:t>whenever students change their pattern of study</w:t>
      </w:r>
    </w:p>
    <w:p w14:paraId="212F91FA" w14:textId="77777777" w:rsidR="00C27ACB" w:rsidRPr="009E62B5" w:rsidRDefault="2D1648B9" w:rsidP="2F3EEC7A">
      <w:pPr>
        <w:pStyle w:val="ListBullet"/>
        <w:numPr>
          <w:ilvl w:val="0"/>
          <w:numId w:val="3"/>
        </w:numPr>
        <w:rPr>
          <w:rFonts w:asciiTheme="minorHAnsi" w:eastAsiaTheme="minorEastAsia" w:hAnsiTheme="minorHAnsi"/>
        </w:rPr>
      </w:pPr>
      <w:r>
        <w:t>whenever NESA confirmation of entry documents are generated</w:t>
      </w:r>
    </w:p>
    <w:p w14:paraId="38FFDBDE" w14:textId="2E7A044A" w:rsidR="00C27ACB" w:rsidRPr="009E62B5" w:rsidRDefault="00C27ACB" w:rsidP="00C27ACB">
      <w:pPr>
        <w:pStyle w:val="ListBullet"/>
      </w:pPr>
      <w:r w:rsidRPr="009E62B5">
        <w:t>issuing students with printouts of their courses with variations to the approved pattern of study highlighted</w:t>
      </w:r>
      <w:r>
        <w:t xml:space="preserve"> (</w:t>
      </w:r>
      <w:r w:rsidR="00127590">
        <w:t>for example</w:t>
      </w:r>
      <w:r>
        <w:t xml:space="preserve"> where students may not be eligible for the HSC, or the ATAR as applicable)</w:t>
      </w:r>
      <w:r w:rsidR="005B6437">
        <w:t xml:space="preserve">. Printouts </w:t>
      </w:r>
      <w:r w:rsidR="00FD7119">
        <w:t xml:space="preserve">could </w:t>
      </w:r>
      <w:r w:rsidR="005B6437">
        <w:t>include different formats</w:t>
      </w:r>
      <w:r w:rsidR="00F203D3">
        <w:t>,</w:t>
      </w:r>
      <w:r w:rsidR="005B6437">
        <w:t xml:space="preserve"> such as braille</w:t>
      </w:r>
      <w:r w:rsidR="00FD7119">
        <w:t xml:space="preserve"> and large print</w:t>
      </w:r>
      <w:r w:rsidR="00F203D3">
        <w:t>,</w:t>
      </w:r>
      <w:r w:rsidR="005B6437">
        <w:t xml:space="preserve"> as required</w:t>
      </w:r>
    </w:p>
    <w:p w14:paraId="4AA2A864" w14:textId="5E189841" w:rsidR="00C27ACB" w:rsidRPr="009E62B5" w:rsidRDefault="00C27ACB" w:rsidP="00C27ACB">
      <w:pPr>
        <w:pStyle w:val="ListBullet"/>
      </w:pPr>
      <w:r w:rsidRPr="009E62B5">
        <w:t xml:space="preserve">encouraging students to use the NESA </w:t>
      </w:r>
      <w:hyperlink r:id="rId30" w:history="1">
        <w:r w:rsidRPr="003B612A">
          <w:rPr>
            <w:rStyle w:val="Hyperlink"/>
          </w:rPr>
          <w:t>Students Online</w:t>
        </w:r>
      </w:hyperlink>
      <w:r w:rsidRPr="009E62B5">
        <w:t xml:space="preserve"> service</w:t>
      </w:r>
      <w:r>
        <w:t>, which</w:t>
      </w:r>
      <w:r w:rsidRPr="009E62B5">
        <w:t xml:space="preserve"> provides access to:</w:t>
      </w:r>
    </w:p>
    <w:p w14:paraId="5D22EEE0" w14:textId="77777777" w:rsidR="00C27ACB" w:rsidRPr="009E62B5" w:rsidRDefault="2D1648B9" w:rsidP="2F3EEC7A">
      <w:pPr>
        <w:pStyle w:val="ListBullet"/>
        <w:numPr>
          <w:ilvl w:val="1"/>
          <w:numId w:val="1"/>
        </w:numPr>
        <w:rPr>
          <w:rFonts w:asciiTheme="minorHAnsi" w:eastAsiaTheme="minorEastAsia" w:hAnsiTheme="minorHAnsi"/>
        </w:rPr>
      </w:pPr>
      <w:r>
        <w:t>personal information held by NESA</w:t>
      </w:r>
    </w:p>
    <w:p w14:paraId="2032EC75" w14:textId="77777777" w:rsidR="00C27ACB" w:rsidRPr="009E62B5" w:rsidRDefault="2D1648B9" w:rsidP="2F3EEC7A">
      <w:pPr>
        <w:pStyle w:val="ListBullet"/>
        <w:numPr>
          <w:ilvl w:val="1"/>
          <w:numId w:val="1"/>
        </w:numPr>
        <w:rPr>
          <w:rFonts w:asciiTheme="minorHAnsi" w:eastAsiaTheme="minorEastAsia" w:hAnsiTheme="minorHAnsi"/>
        </w:rPr>
      </w:pPr>
      <w:r>
        <w:t>HSC entry information</w:t>
      </w:r>
    </w:p>
    <w:p w14:paraId="5CA5F941" w14:textId="77777777" w:rsidR="00C27ACB" w:rsidRPr="009E62B5" w:rsidRDefault="2D1648B9" w:rsidP="2F3EEC7A">
      <w:pPr>
        <w:pStyle w:val="ListBullet"/>
        <w:numPr>
          <w:ilvl w:val="1"/>
          <w:numId w:val="1"/>
        </w:numPr>
        <w:rPr>
          <w:rFonts w:asciiTheme="minorHAnsi" w:eastAsiaTheme="minorEastAsia" w:hAnsiTheme="minorHAnsi"/>
        </w:rPr>
      </w:pPr>
      <w:r>
        <w:t>personalised examination timetables</w:t>
      </w:r>
    </w:p>
    <w:p w14:paraId="665807A8" w14:textId="7418ABA1" w:rsidR="00C27ACB" w:rsidRDefault="2D1648B9" w:rsidP="2F3EEC7A">
      <w:pPr>
        <w:pStyle w:val="ListBullet"/>
        <w:numPr>
          <w:ilvl w:val="1"/>
          <w:numId w:val="1"/>
        </w:numPr>
        <w:rPr>
          <w:rFonts w:asciiTheme="minorHAnsi" w:eastAsiaTheme="minorEastAsia" w:hAnsiTheme="minorHAnsi"/>
        </w:rPr>
      </w:pPr>
      <w:r>
        <w:t>past examination papers</w:t>
      </w:r>
    </w:p>
    <w:p w14:paraId="717D24F0" w14:textId="6BF1DF1A" w:rsidR="00520EEC" w:rsidRPr="009E62B5" w:rsidRDefault="7191BEA7" w:rsidP="2F3EEC7A">
      <w:pPr>
        <w:pStyle w:val="ListBullet"/>
        <w:numPr>
          <w:ilvl w:val="1"/>
          <w:numId w:val="1"/>
        </w:numPr>
        <w:rPr>
          <w:rFonts w:asciiTheme="minorHAnsi" w:eastAsiaTheme="minorEastAsia" w:hAnsiTheme="minorHAnsi"/>
        </w:rPr>
      </w:pPr>
      <w:r>
        <w:t xml:space="preserve">HSC minimum standard </w:t>
      </w:r>
      <w:r w:rsidR="73E14B1A">
        <w:t xml:space="preserve">test and practice test </w:t>
      </w:r>
      <w:r>
        <w:t>results</w:t>
      </w:r>
    </w:p>
    <w:p w14:paraId="5A2A9817" w14:textId="77777777" w:rsidR="00C27ACB" w:rsidRDefault="2D1648B9" w:rsidP="2F3EEC7A">
      <w:pPr>
        <w:pStyle w:val="ListBullet"/>
        <w:numPr>
          <w:ilvl w:val="1"/>
          <w:numId w:val="1"/>
        </w:numPr>
        <w:rPr>
          <w:rFonts w:asciiTheme="minorHAnsi" w:eastAsiaTheme="minorEastAsia" w:hAnsiTheme="minorHAnsi"/>
        </w:rPr>
      </w:pPr>
      <w:r>
        <w:t>HSC results</w:t>
      </w:r>
    </w:p>
    <w:p w14:paraId="316AD377" w14:textId="5BD501B0" w:rsidR="005B6437" w:rsidRDefault="005B6437" w:rsidP="00C27ACB">
      <w:pPr>
        <w:pStyle w:val="ListBullet"/>
      </w:pPr>
      <w:r>
        <w:lastRenderedPageBreak/>
        <w:t xml:space="preserve">providing support where necessary to enable students to access the NESA </w:t>
      </w:r>
      <w:hyperlink r:id="rId31" w:history="1">
        <w:r w:rsidRPr="003B612A">
          <w:rPr>
            <w:rStyle w:val="Hyperlink"/>
          </w:rPr>
          <w:t>Students Online</w:t>
        </w:r>
      </w:hyperlink>
      <w:r>
        <w:t xml:space="preserve"> service</w:t>
      </w:r>
    </w:p>
    <w:p w14:paraId="2F197EF3" w14:textId="4479CF45" w:rsidR="00C27ACB" w:rsidRPr="009E62B5" w:rsidRDefault="00C27ACB" w:rsidP="00C27ACB">
      <w:pPr>
        <w:pStyle w:val="ListBullet"/>
      </w:pPr>
      <w:r w:rsidRPr="009E62B5">
        <w:t xml:space="preserve">displaying </w:t>
      </w:r>
      <w:r w:rsidR="00452027">
        <w:t xml:space="preserve">accessible </w:t>
      </w:r>
      <w:r w:rsidRPr="009E62B5">
        <w:t xml:space="preserve">copies of the </w:t>
      </w:r>
      <w:r>
        <w:t>HSC</w:t>
      </w:r>
      <w:r w:rsidRPr="009E62B5">
        <w:t xml:space="preserve"> </w:t>
      </w:r>
      <w:r w:rsidR="007A1B11">
        <w:t>e</w:t>
      </w:r>
      <w:r w:rsidR="007A1B11" w:rsidRPr="009E62B5">
        <w:t xml:space="preserve">xam </w:t>
      </w:r>
      <w:r w:rsidR="007A1B11">
        <w:t>t</w:t>
      </w:r>
      <w:r w:rsidR="007A1B11" w:rsidRPr="009E62B5">
        <w:t xml:space="preserve">imetable </w:t>
      </w:r>
      <w:r w:rsidRPr="009E62B5">
        <w:t xml:space="preserve">and </w:t>
      </w:r>
      <w:r>
        <w:t xml:space="preserve">either enabling students to access their personalised timetable online or </w:t>
      </w:r>
      <w:r w:rsidRPr="009E62B5">
        <w:t>issuing students with individual copies of the timetable</w:t>
      </w:r>
      <w:r>
        <w:t>.</w:t>
      </w:r>
    </w:p>
    <w:p w14:paraId="00280CE5" w14:textId="77777777" w:rsidR="00497E4A" w:rsidRDefault="00497E4A" w:rsidP="00497E4A">
      <w:pPr>
        <w:pStyle w:val="Heading3"/>
        <w:rPr>
          <w:lang w:eastAsia="zh-CN"/>
        </w:rPr>
      </w:pPr>
      <w:bookmarkStart w:id="4" w:name="_To_support_staff"/>
      <w:bookmarkStart w:id="5" w:name="_Hlk80709252"/>
      <w:bookmarkEnd w:id="4"/>
      <w:r>
        <w:rPr>
          <w:lang w:eastAsia="zh-CN"/>
        </w:rPr>
        <w:t xml:space="preserve">To </w:t>
      </w:r>
      <w:r w:rsidR="00C27ACB">
        <w:rPr>
          <w:lang w:eastAsia="zh-CN"/>
        </w:rPr>
        <w:t>support</w:t>
      </w:r>
      <w:r>
        <w:rPr>
          <w:lang w:eastAsia="zh-CN"/>
        </w:rPr>
        <w:t xml:space="preserve"> staff</w:t>
      </w:r>
    </w:p>
    <w:p w14:paraId="36963FBD" w14:textId="76708251" w:rsidR="0020623B" w:rsidRPr="00A85FE4" w:rsidRDefault="00ED2CBF" w:rsidP="0020623B">
      <w:r>
        <w:t>P</w:t>
      </w:r>
      <w:r w:rsidR="0020623B" w:rsidRPr="00A85FE4">
        <w:t xml:space="preserve">rocedures </w:t>
      </w:r>
      <w:r w:rsidR="0020623B">
        <w:t>should</w:t>
      </w:r>
      <w:r w:rsidR="0020623B" w:rsidRPr="00A85FE4">
        <w:t xml:space="preserve"> include:</w:t>
      </w:r>
    </w:p>
    <w:p w14:paraId="3D1810C6" w14:textId="77777777" w:rsidR="0020623B" w:rsidRDefault="0020623B" w:rsidP="0020623B">
      <w:pPr>
        <w:pStyle w:val="ListBullet"/>
      </w:pPr>
      <w:r w:rsidRPr="00AC1B38">
        <w:t>providing</w:t>
      </w:r>
      <w:r w:rsidRPr="00A85FE4">
        <w:t xml:space="preserve"> all head teachers and teachers of Year 11 and Year 12 with a </w:t>
      </w:r>
      <w:r w:rsidR="00122E7F">
        <w:t xml:space="preserve">current </w:t>
      </w:r>
      <w:r w:rsidRPr="00A85FE4">
        <w:t>copy of th</w:t>
      </w:r>
      <w:r w:rsidR="00122E7F">
        <w:t>is document</w:t>
      </w:r>
    </w:p>
    <w:p w14:paraId="5F4850F9" w14:textId="36DE3968" w:rsidR="0020623B" w:rsidRDefault="003202D3" w:rsidP="0020623B">
      <w:pPr>
        <w:pStyle w:val="ListBullet"/>
      </w:pPr>
      <w:r>
        <w:t xml:space="preserve">systems to ensure </w:t>
      </w:r>
      <w:r w:rsidR="0020623B">
        <w:t>the scope and sequence and implemented learning program</w:t>
      </w:r>
      <w:r w:rsidR="008F45FD">
        <w:t>,</w:t>
      </w:r>
      <w:r w:rsidR="0020623B">
        <w:t xml:space="preserve"> including teaching activities for all Year 11 and Year 12 courses</w:t>
      </w:r>
      <w:r w:rsidR="008F45FD">
        <w:t>,</w:t>
      </w:r>
      <w:r w:rsidR="0020623B">
        <w:t xml:space="preserve"> are mapped against the syllabus outcomes</w:t>
      </w:r>
      <w:r w:rsidR="005251E6">
        <w:t xml:space="preserve"> for the </w:t>
      </w:r>
      <w:r w:rsidR="00F63714">
        <w:t xml:space="preserve">2022 </w:t>
      </w:r>
      <w:r w:rsidR="005251E6">
        <w:t>HSC</w:t>
      </w:r>
    </w:p>
    <w:p w14:paraId="74574083" w14:textId="4782691A" w:rsidR="0020623B" w:rsidRDefault="0914C81A" w:rsidP="0020623B">
      <w:pPr>
        <w:pStyle w:val="ListBullet"/>
      </w:pPr>
      <w:r>
        <w:t xml:space="preserve">implementing </w:t>
      </w:r>
      <w:r w:rsidR="7C62E943">
        <w:t xml:space="preserve">systems to ensure </w:t>
      </w:r>
      <w:r w:rsidR="4CE91FD9">
        <w:t>the assessment program for each Year 11 and Year 12 course meets NESA requirements</w:t>
      </w:r>
      <w:r w:rsidR="3488472F">
        <w:t xml:space="preserve">. </w:t>
      </w:r>
      <w:r w:rsidR="0D630A4F">
        <w:t xml:space="preserve">The </w:t>
      </w:r>
      <w:r w:rsidR="3DEDE3E1">
        <w:t xml:space="preserve">planned </w:t>
      </w:r>
      <w:r w:rsidR="0D630A4F">
        <w:t xml:space="preserve">assessment programs must </w:t>
      </w:r>
      <w:r w:rsidR="5BA3B48D">
        <w:t>comply with</w:t>
      </w:r>
      <w:r w:rsidR="0D630A4F">
        <w:t xml:space="preserve"> the</w:t>
      </w:r>
      <w:r w:rsidR="4CE91FD9">
        <w:t xml:space="preserve"> </w:t>
      </w:r>
      <w:r w:rsidR="38C9DB8A">
        <w:t xml:space="preserve">mandatory </w:t>
      </w:r>
      <w:r w:rsidR="4CE91FD9">
        <w:t xml:space="preserve">components and weightings for school-based assessment described in the </w:t>
      </w:r>
      <w:r w:rsidR="190FBFE4">
        <w:t xml:space="preserve">current </w:t>
      </w:r>
      <w:r w:rsidR="4CE91FD9">
        <w:t>‘Assessment and Reporting’ documents for each syllabus</w:t>
      </w:r>
    </w:p>
    <w:p w14:paraId="5252DC8C" w14:textId="77777777" w:rsidR="0020623B" w:rsidRPr="00A85FE4" w:rsidRDefault="0020623B" w:rsidP="0020623B">
      <w:pPr>
        <w:pStyle w:val="ListBullet"/>
      </w:pPr>
      <w:r>
        <w:t xml:space="preserve">issuing the school-developed assessment programs and course outlines to all </w:t>
      </w:r>
      <w:r w:rsidRPr="00A85FE4">
        <w:t>head teachers and teachers of Year 11 and Year 12</w:t>
      </w:r>
    </w:p>
    <w:p w14:paraId="4FE3C38C" w14:textId="2AA44436" w:rsidR="0020623B" w:rsidRDefault="0020623B" w:rsidP="0020623B">
      <w:pPr>
        <w:pStyle w:val="ListBullet"/>
      </w:pPr>
      <w:r w:rsidRPr="00A85FE4">
        <w:t xml:space="preserve">ensuring a clear understanding of </w:t>
      </w:r>
      <w:r>
        <w:t xml:space="preserve">negotiated whole </w:t>
      </w:r>
      <w:r w:rsidRPr="00A85FE4">
        <w:t xml:space="preserve">school </w:t>
      </w:r>
      <w:r>
        <w:t xml:space="preserve">processes and procedures </w:t>
      </w:r>
      <w:r w:rsidRPr="00A85FE4">
        <w:t>and NESA requirements</w:t>
      </w:r>
      <w:r>
        <w:t xml:space="preserve"> including retention of records. This might include</w:t>
      </w:r>
      <w:r w:rsidRPr="00A85FE4">
        <w:t xml:space="preserve"> conducting workshops for </w:t>
      </w:r>
      <w:r>
        <w:t xml:space="preserve">relevant </w:t>
      </w:r>
      <w:r w:rsidRPr="00A85FE4">
        <w:t>staff</w:t>
      </w:r>
      <w:r>
        <w:t xml:space="preserve"> (</w:t>
      </w:r>
      <w:r w:rsidR="00276677">
        <w:t>for example</w:t>
      </w:r>
      <w:r>
        <w:t xml:space="preserve"> </w:t>
      </w:r>
      <w:r w:rsidRPr="00A85FE4">
        <w:t>deputy principals</w:t>
      </w:r>
      <w:r>
        <w:t xml:space="preserve">, </w:t>
      </w:r>
      <w:r w:rsidRPr="00A85FE4">
        <w:t>head teachers</w:t>
      </w:r>
      <w:r>
        <w:t xml:space="preserve">, </w:t>
      </w:r>
      <w:r w:rsidRPr="00A85FE4">
        <w:t>Year 11 and Year</w:t>
      </w:r>
      <w:r>
        <w:t xml:space="preserve"> </w:t>
      </w:r>
      <w:r w:rsidRPr="00A85FE4">
        <w:t>12 course classroom teachers</w:t>
      </w:r>
      <w:r>
        <w:t xml:space="preserve">, </w:t>
      </w:r>
      <w:r w:rsidRPr="00A85FE4">
        <w:t>year advisors</w:t>
      </w:r>
      <w:r>
        <w:t xml:space="preserve">, </w:t>
      </w:r>
      <w:r w:rsidRPr="00A85FE4">
        <w:t>careers ad</w:t>
      </w:r>
      <w:r>
        <w:t>viso</w:t>
      </w:r>
      <w:r w:rsidRPr="00A85FE4">
        <w:t>rs</w:t>
      </w:r>
      <w:r>
        <w:t>, VET coordinators</w:t>
      </w:r>
      <w:r w:rsidR="00F159E5">
        <w:t xml:space="preserve"> and learning support teams</w:t>
      </w:r>
      <w:r>
        <w:t>)</w:t>
      </w:r>
    </w:p>
    <w:p w14:paraId="6FD19FC8" w14:textId="07EA9301" w:rsidR="0020623B" w:rsidRPr="00225FF6" w:rsidRDefault="009F6BD5" w:rsidP="0020623B">
      <w:pPr>
        <w:pStyle w:val="ListBullet"/>
      </w:pPr>
      <w:r>
        <w:t xml:space="preserve">establishing </w:t>
      </w:r>
      <w:r w:rsidR="003202D3">
        <w:t xml:space="preserve">systems to </w:t>
      </w:r>
      <w:r w:rsidR="0020623B">
        <w:t>oversee the delivery of courses by outside tutors and</w:t>
      </w:r>
      <w:r w:rsidR="0020623B" w:rsidRPr="009E62B5">
        <w:t xml:space="preserve"> the delivery of courses by external providers</w:t>
      </w:r>
      <w:r w:rsidR="007A1B11">
        <w:t xml:space="preserve">, including </w:t>
      </w:r>
      <w:r w:rsidR="0020623B" w:rsidRPr="00314052">
        <w:rPr>
          <w:rFonts w:eastAsia="Arial"/>
        </w:rPr>
        <w:t>TAFE and other</w:t>
      </w:r>
      <w:r w:rsidR="00BA0B36">
        <w:rPr>
          <w:rFonts w:eastAsia="Arial"/>
        </w:rPr>
        <w:t xml:space="preserve"> Registered Training Organisations</w:t>
      </w:r>
      <w:r w:rsidR="0020623B" w:rsidRPr="00314052">
        <w:rPr>
          <w:rFonts w:eastAsia="Arial"/>
        </w:rPr>
        <w:t xml:space="preserve"> </w:t>
      </w:r>
      <w:r w:rsidR="00C773D2">
        <w:rPr>
          <w:rFonts w:eastAsia="Arial"/>
        </w:rPr>
        <w:t>(</w:t>
      </w:r>
      <w:r w:rsidR="0020623B" w:rsidRPr="00314052">
        <w:rPr>
          <w:rFonts w:eastAsia="Arial"/>
        </w:rPr>
        <w:t>RTOs</w:t>
      </w:r>
      <w:r w:rsidR="00C773D2">
        <w:rPr>
          <w:rFonts w:eastAsia="Arial"/>
        </w:rPr>
        <w:t>)</w:t>
      </w:r>
      <w:r w:rsidR="0020623B" w:rsidRPr="00314052">
        <w:rPr>
          <w:rFonts w:eastAsia="Arial"/>
        </w:rPr>
        <w:t xml:space="preserve"> as required by NESA</w:t>
      </w:r>
    </w:p>
    <w:p w14:paraId="57EBB843" w14:textId="51F4F806" w:rsidR="0020623B" w:rsidRPr="009E62B5" w:rsidRDefault="009F6BD5" w:rsidP="0020623B">
      <w:pPr>
        <w:pStyle w:val="ListBullet"/>
      </w:pPr>
      <w:r>
        <w:t xml:space="preserve">putting in place </w:t>
      </w:r>
      <w:r w:rsidR="003202D3">
        <w:t>systems to ensure students are entered</w:t>
      </w:r>
      <w:r w:rsidR="0020623B">
        <w:t xml:space="preserve"> into </w:t>
      </w:r>
      <w:r w:rsidR="0020623B" w:rsidRPr="009E62B5">
        <w:t>courses whether delivered by school</w:t>
      </w:r>
      <w:r w:rsidR="0020623B">
        <w:t>, outside tutors</w:t>
      </w:r>
      <w:r w:rsidR="0020623B" w:rsidRPr="009E62B5">
        <w:t xml:space="preserve"> or external provide</w:t>
      </w:r>
      <w:r w:rsidR="0020623B">
        <w:t xml:space="preserve">rs, as well as for optional HSC </w:t>
      </w:r>
      <w:r w:rsidR="0020623B" w:rsidRPr="009E62B5">
        <w:t>examinations</w:t>
      </w:r>
    </w:p>
    <w:p w14:paraId="0908BEE1" w14:textId="6C2976D1" w:rsidR="0020623B" w:rsidRPr="00A85FE4" w:rsidRDefault="009F6BD5" w:rsidP="0020623B">
      <w:pPr>
        <w:pStyle w:val="ListBullet"/>
      </w:pPr>
      <w:r>
        <w:t xml:space="preserve">enabling </w:t>
      </w:r>
      <w:r w:rsidR="000042C0">
        <w:t xml:space="preserve">systems </w:t>
      </w:r>
      <w:r w:rsidR="0020623B">
        <w:t xml:space="preserve">to </w:t>
      </w:r>
      <w:r w:rsidR="000042C0">
        <w:t xml:space="preserve">support </w:t>
      </w:r>
      <w:r w:rsidR="0020623B">
        <w:t>students with disability</w:t>
      </w:r>
      <w:r w:rsidR="005E0FDE">
        <w:t xml:space="preserve"> by</w:t>
      </w:r>
      <w:r w:rsidR="008F45FD">
        <w:t>:</w:t>
      </w:r>
    </w:p>
    <w:p w14:paraId="2F8F7DBA" w14:textId="634A1670" w:rsidR="0020623B" w:rsidRPr="00A85FE4" w:rsidRDefault="4CE91FD9" w:rsidP="2F3EEC7A">
      <w:pPr>
        <w:pStyle w:val="ListBullet2"/>
        <w:numPr>
          <w:ilvl w:val="1"/>
          <w:numId w:val="4"/>
        </w:numPr>
        <w:rPr>
          <w:rFonts w:asciiTheme="minorHAnsi" w:eastAsiaTheme="minorEastAsia" w:hAnsiTheme="minorHAnsi" w:cstheme="minorBidi"/>
        </w:rPr>
      </w:pPr>
      <w:r w:rsidRPr="2F3EEC7A">
        <w:rPr>
          <w:rFonts w:eastAsiaTheme="minorEastAsia" w:cstheme="minorBidi"/>
        </w:rPr>
        <w:t>revie</w:t>
      </w:r>
      <w:r>
        <w:t xml:space="preserve">wing school-based procedures and staff responsibilities in relation to the </w:t>
      </w:r>
      <w:hyperlink r:id="rId32">
        <w:r w:rsidR="33F7674A" w:rsidRPr="2F3EEC7A">
          <w:rPr>
            <w:rStyle w:val="Hyperlink"/>
          </w:rPr>
          <w:t>collaborative curriculum planning</w:t>
        </w:r>
      </w:hyperlink>
      <w:r>
        <w:t xml:space="preserve"> process for students with disability, </w:t>
      </w:r>
      <w:r w:rsidR="3488472F">
        <w:t xml:space="preserve">including </w:t>
      </w:r>
      <w:r>
        <w:t>personalising learning and support</w:t>
      </w:r>
      <w:r w:rsidR="004A1E1D">
        <w:t>.</w:t>
      </w:r>
    </w:p>
    <w:p w14:paraId="426D6270" w14:textId="1EC218DF" w:rsidR="001010CE" w:rsidRPr="005E0FDE" w:rsidRDefault="005E0FDE" w:rsidP="005E0FDE">
      <w:pPr>
        <w:pStyle w:val="ListBullet2"/>
        <w:numPr>
          <w:ilvl w:val="1"/>
          <w:numId w:val="4"/>
        </w:numPr>
        <w:rPr>
          <w:rFonts w:asciiTheme="minorHAnsi" w:eastAsiaTheme="minorEastAsia" w:hAnsiTheme="minorHAnsi" w:cstheme="minorBidi"/>
        </w:rPr>
      </w:pPr>
      <w:r>
        <w:t xml:space="preserve">ensuring </w:t>
      </w:r>
      <w:r w:rsidR="3488472F">
        <w:t>all staff</w:t>
      </w:r>
      <w:r w:rsidR="4CE91FD9">
        <w:t xml:space="preserve"> </w:t>
      </w:r>
      <w:r w:rsidR="3488472F">
        <w:t xml:space="preserve">are </w:t>
      </w:r>
      <w:r w:rsidR="4CE91FD9">
        <w:t>providing the adjustments required to support access to</w:t>
      </w:r>
      <w:r w:rsidR="3488472F">
        <w:t>,</w:t>
      </w:r>
      <w:r w:rsidR="4CE91FD9">
        <w:t xml:space="preserve"> and participation in</w:t>
      </w:r>
      <w:r w:rsidR="3488472F">
        <w:t>,</w:t>
      </w:r>
      <w:r w:rsidR="4CE91FD9">
        <w:t xml:space="preserve"> all areas of learning, including school-based assessment tasks and VET courses. Students</w:t>
      </w:r>
      <w:r w:rsidR="00FD7119">
        <w:t>, including those with disability</w:t>
      </w:r>
      <w:r w:rsidR="00506E2D">
        <w:t>,</w:t>
      </w:r>
      <w:r w:rsidR="4CE91FD9">
        <w:t xml:space="preserve"> in VET courses </w:t>
      </w:r>
      <w:r w:rsidR="4CE91FD9">
        <w:lastRenderedPageBreak/>
        <w:t xml:space="preserve">must be able to demonstrate competence </w:t>
      </w:r>
      <w:r w:rsidR="3488472F">
        <w:t xml:space="preserve">in the course work </w:t>
      </w:r>
      <w:r w:rsidR="24D223F3">
        <w:t xml:space="preserve">and </w:t>
      </w:r>
      <w:r w:rsidR="3488472F">
        <w:t xml:space="preserve">be able to </w:t>
      </w:r>
      <w:r w:rsidR="24D223F3">
        <w:t>participate</w:t>
      </w:r>
      <w:r w:rsidR="0D1797F5">
        <w:t xml:space="preserve"> in mandatory work placement</w:t>
      </w:r>
      <w:r w:rsidR="4CE91FD9">
        <w:t>.</w:t>
      </w:r>
    </w:p>
    <w:p w14:paraId="6FBCC8C8" w14:textId="79662BF7" w:rsidR="001010CE" w:rsidRPr="006E6FA0" w:rsidRDefault="001010CE" w:rsidP="001010CE">
      <w:pPr>
        <w:pStyle w:val="ListBullet2"/>
        <w:numPr>
          <w:ilvl w:val="1"/>
          <w:numId w:val="4"/>
        </w:numPr>
        <w:rPr>
          <w:rFonts w:eastAsiaTheme="minorHAnsi" w:cstheme="minorBidi"/>
        </w:rPr>
      </w:pPr>
      <w:r w:rsidRPr="006E6FA0">
        <w:rPr>
          <w:rFonts w:eastAsiaTheme="minorHAnsi" w:cstheme="minorBidi"/>
        </w:rPr>
        <w:t>having an established process for applying for HSC disability provisions, including responsibilities and timelines</w:t>
      </w:r>
    </w:p>
    <w:p w14:paraId="0F021FCD" w14:textId="77777777" w:rsidR="00497E4A" w:rsidRDefault="00497E4A" w:rsidP="00497E4A">
      <w:pPr>
        <w:pStyle w:val="Heading2"/>
        <w:rPr>
          <w:lang w:eastAsia="zh-CN"/>
        </w:rPr>
      </w:pPr>
      <w:bookmarkStart w:id="6" w:name="_1.2_Further_guidance"/>
      <w:bookmarkEnd w:id="5"/>
      <w:bookmarkEnd w:id="6"/>
      <w:r>
        <w:rPr>
          <w:lang w:eastAsia="zh-CN"/>
        </w:rPr>
        <w:t>1.2 Further guidance on HSC monitoring</w:t>
      </w:r>
    </w:p>
    <w:p w14:paraId="5F8ABB89" w14:textId="77777777" w:rsidR="006D595F" w:rsidRDefault="006D595F" w:rsidP="006D595F">
      <w:pPr>
        <w:pStyle w:val="Heading3"/>
        <w:rPr>
          <w:lang w:eastAsia="zh-CN"/>
        </w:rPr>
      </w:pPr>
      <w:bookmarkStart w:id="7" w:name="_Best_practice"/>
      <w:bookmarkEnd w:id="7"/>
      <w:r>
        <w:rPr>
          <w:lang w:eastAsia="zh-CN"/>
        </w:rPr>
        <w:t>Best practice</w:t>
      </w:r>
    </w:p>
    <w:p w14:paraId="68495C38" w14:textId="0F3AA16B" w:rsidR="006D595F" w:rsidRDefault="006D595F" w:rsidP="006D595F">
      <w:r>
        <w:t>Key aspects to consider when develop</w:t>
      </w:r>
      <w:r w:rsidR="001B23D8">
        <w:t>ing</w:t>
      </w:r>
      <w:r>
        <w:t xml:space="preserve"> negotiated whole school processes to monitor the delivery of HSC courses</w:t>
      </w:r>
      <w:r w:rsidR="008F45FD">
        <w:t>,</w:t>
      </w:r>
      <w:r>
        <w:t xml:space="preserve"> </w:t>
      </w:r>
      <w:r w:rsidR="003202D3">
        <w:t>and demonstration of the HSC minimum standard</w:t>
      </w:r>
      <w:r w:rsidR="008F45FD">
        <w:t>,</w:t>
      </w:r>
      <w:r w:rsidR="003202D3">
        <w:t xml:space="preserve"> </w:t>
      </w:r>
      <w:r>
        <w:t>are listed below.</w:t>
      </w:r>
    </w:p>
    <w:p w14:paraId="04643A76" w14:textId="4C804CF0" w:rsidR="00FD7119" w:rsidRDefault="00FD7119" w:rsidP="00FD7119">
      <w:pPr>
        <w:pStyle w:val="ListBullet"/>
      </w:pPr>
      <w:r>
        <w:t>Curriculum delivery, including content and assessment, is differentiated to support the needs of all students</w:t>
      </w:r>
      <w:r w:rsidR="004A1E1D">
        <w:t>.</w:t>
      </w:r>
    </w:p>
    <w:p w14:paraId="6163CE4C" w14:textId="1DE5CF6A" w:rsidR="006D595F" w:rsidRDefault="006D595F" w:rsidP="006D595F">
      <w:pPr>
        <w:pStyle w:val="ListBullet"/>
      </w:pPr>
      <w:r>
        <w:t xml:space="preserve">Where a student has a disability, teachers communicate with </w:t>
      </w:r>
      <w:r w:rsidR="00D65D70">
        <w:t xml:space="preserve">students, </w:t>
      </w:r>
      <w:r>
        <w:t xml:space="preserve">parents </w:t>
      </w:r>
      <w:r w:rsidR="00DC1796">
        <w:t>or carers</w:t>
      </w:r>
      <w:r w:rsidR="001B23D8">
        <w:t>,</w:t>
      </w:r>
      <w:r w:rsidR="00DC1796">
        <w:t xml:space="preserve"> </w:t>
      </w:r>
      <w:r>
        <w:t>and the learning and support team</w:t>
      </w:r>
      <w:r w:rsidR="001B23D8">
        <w:t>,</w:t>
      </w:r>
      <w:r>
        <w:t xml:space="preserve"> to develop reasonable adjustments</w:t>
      </w:r>
      <w:r w:rsidR="001B23D8">
        <w:t>. These adjustments will</w:t>
      </w:r>
      <w:r>
        <w:t xml:space="preserve"> enable the student to participate in the full range of educational activities</w:t>
      </w:r>
      <w:r w:rsidR="006E6FA0">
        <w:t>, including school-based assessment</w:t>
      </w:r>
      <w:r w:rsidR="003E14F9">
        <w:t xml:space="preserve">. </w:t>
      </w:r>
    </w:p>
    <w:p w14:paraId="665E3E13" w14:textId="7106E8B4" w:rsidR="006D595F" w:rsidRDefault="006D595F" w:rsidP="006D595F">
      <w:pPr>
        <w:pStyle w:val="ListBullet"/>
      </w:pPr>
      <w:r>
        <w:t xml:space="preserve">All teachers analyse the school’s HSC results and </w:t>
      </w:r>
      <w:r w:rsidR="00DC1796">
        <w:t>HSC minimum standard data</w:t>
      </w:r>
      <w:r w:rsidR="001B23D8">
        <w:t>,</w:t>
      </w:r>
      <w:r w:rsidR="00DC1796">
        <w:t xml:space="preserve"> and </w:t>
      </w:r>
      <w:r>
        <w:t>use this data to inform decision making.</w:t>
      </w:r>
    </w:p>
    <w:p w14:paraId="48804840" w14:textId="77777777" w:rsidR="006D595F" w:rsidRDefault="006D595F" w:rsidP="006D595F">
      <w:pPr>
        <w:pStyle w:val="ListBullet"/>
      </w:pPr>
      <w:r>
        <w:t>Departmental requirements for professional learning are implemented and a system exists to enable HSC teachers to engage in relevant professional learning.</w:t>
      </w:r>
    </w:p>
    <w:p w14:paraId="7C60A7EC" w14:textId="1401CC66" w:rsidR="006D595F" w:rsidRDefault="006D595F" w:rsidP="006D595F">
      <w:pPr>
        <w:pStyle w:val="ListBullet"/>
      </w:pPr>
      <w:r>
        <w:t>Senior executive provide support</w:t>
      </w:r>
      <w:r w:rsidR="001B23D8">
        <w:t>. They</w:t>
      </w:r>
      <w:r>
        <w:t xml:space="preserve"> meet with head teachers, teachers and students as required to review and monitor issues with students’ work, such as </w:t>
      </w:r>
      <w:r w:rsidR="00D83302">
        <w:t>‘</w:t>
      </w:r>
      <w:r>
        <w:t>N</w:t>
      </w:r>
      <w:r w:rsidR="00D83302">
        <w:t>’ </w:t>
      </w:r>
      <w:r w:rsidR="003202D3">
        <w:t xml:space="preserve">determination </w:t>
      </w:r>
      <w:r>
        <w:t>warnings.</w:t>
      </w:r>
    </w:p>
    <w:p w14:paraId="2316FF6C" w14:textId="77777777" w:rsidR="006D595F" w:rsidRDefault="618C43B3" w:rsidP="006D595F">
      <w:pPr>
        <w:pStyle w:val="ListBullet"/>
      </w:pPr>
      <w:r>
        <w:t>Negotiated whole school processes and procedures are in place to track syllabus implementation, including teaching programs, units of work and program registration.</w:t>
      </w:r>
    </w:p>
    <w:p w14:paraId="4451A149" w14:textId="77777777" w:rsidR="006D595F" w:rsidRDefault="006D595F" w:rsidP="006D595F">
      <w:pPr>
        <w:pStyle w:val="ListBullet"/>
      </w:pPr>
      <w:r>
        <w:t>Teachers, head teachers and senior executive check the implementation of the school’s processes and procedures for supporting and monitoring the delivery of the HSC, as negotiated.</w:t>
      </w:r>
    </w:p>
    <w:p w14:paraId="19761166" w14:textId="4F1CDE8E" w:rsidR="00B940FA" w:rsidRDefault="00B940FA" w:rsidP="00B940FA">
      <w:pPr>
        <w:pStyle w:val="ListBullet"/>
      </w:pPr>
      <w:r>
        <w:t>Strategies are implemented consistently across the school to identify students’ needs, identify and record adjustments, and monitor progress to inform teaching and learning</w:t>
      </w:r>
      <w:r w:rsidR="00FD7119">
        <w:t xml:space="preserve">, as a part of the </w:t>
      </w:r>
      <w:hyperlink r:id="rId33">
        <w:r w:rsidR="005E0FDE" w:rsidRPr="2F3EEC7A">
          <w:rPr>
            <w:rStyle w:val="Hyperlink"/>
          </w:rPr>
          <w:t>collaborative curriculum planning</w:t>
        </w:r>
      </w:hyperlink>
      <w:r w:rsidR="00FD7119">
        <w:t xml:space="preserve"> process.</w:t>
      </w:r>
    </w:p>
    <w:p w14:paraId="0AA53933" w14:textId="3B25A776" w:rsidR="006D595F" w:rsidRDefault="00B940FA" w:rsidP="006D595F">
      <w:pPr>
        <w:pStyle w:val="ListBullet"/>
      </w:pPr>
      <w:r>
        <w:t>T</w:t>
      </w:r>
      <w:r w:rsidR="006D595F">
        <w:t xml:space="preserve">eachers who are developing confidence with the delivery of HSC courses, as well as first-time HSC teachers, </w:t>
      </w:r>
      <w:r>
        <w:t xml:space="preserve">are supported </w:t>
      </w:r>
      <w:r w:rsidR="006D595F">
        <w:t>in delivering the course and fulfilling the negotiated whole school processes and procedures. Support could include professional learning, mentoring and team teaching.</w:t>
      </w:r>
    </w:p>
    <w:p w14:paraId="799EE1F1" w14:textId="1833BEBC" w:rsidR="00307AD3" w:rsidRPr="00307AD3" w:rsidRDefault="00307AD3" w:rsidP="006E6FA0">
      <w:pPr>
        <w:pStyle w:val="ListBullet"/>
      </w:pPr>
      <w:r w:rsidRPr="00307AD3">
        <w:t xml:space="preserve">Students are provided with targeted support and opportunities to meet the </w:t>
      </w:r>
      <w:hyperlink r:id="rId34" w:history="1">
        <w:r w:rsidRPr="006E6FA0">
          <w:rPr>
            <w:rStyle w:val="Hyperlink"/>
          </w:rPr>
          <w:t>HSC minimum standard</w:t>
        </w:r>
      </w:hyperlink>
      <w:r w:rsidRPr="005E0FDE">
        <w:t xml:space="preserve"> as required. </w:t>
      </w:r>
      <w:r>
        <w:t xml:space="preserve">Student readiness and wellbeing should be </w:t>
      </w:r>
      <w:r>
        <w:rPr>
          <w:noProof/>
        </w:rPr>
        <w:lastRenderedPageBreak/>
        <w:t xml:space="preserve">considered before test attempts </w:t>
      </w:r>
      <w:r>
        <w:t>to ensure students are prepared for the requirements of the online tests.</w:t>
      </w:r>
    </w:p>
    <w:p w14:paraId="56F052C6" w14:textId="77777777" w:rsidR="006D595F" w:rsidRDefault="006D595F" w:rsidP="006D595F">
      <w:pPr>
        <w:pStyle w:val="Heading3"/>
        <w:rPr>
          <w:lang w:eastAsia="zh-CN"/>
        </w:rPr>
      </w:pPr>
      <w:bookmarkStart w:id="8" w:name="_Maintenance_of_Year"/>
      <w:bookmarkEnd w:id="8"/>
      <w:r>
        <w:rPr>
          <w:lang w:eastAsia="zh-CN"/>
        </w:rPr>
        <w:t>Maintenance of Year 11 and Year 12 records</w:t>
      </w:r>
    </w:p>
    <w:p w14:paraId="5CA44A13" w14:textId="1F5D95F6" w:rsidR="006D595F" w:rsidRDefault="008F4D02" w:rsidP="006D595F">
      <w:r>
        <w:t xml:space="preserve">Records may be kept electronically and may provide links to web-based records (such as NESA documents). </w:t>
      </w:r>
      <w:r w:rsidR="1F0E9400">
        <w:t>R</w:t>
      </w:r>
      <w:r w:rsidR="618C43B3">
        <w:t>ecords should be kept centrally</w:t>
      </w:r>
      <w:r w:rsidR="22AB8E5E">
        <w:t>, or in faculties</w:t>
      </w:r>
      <w:r w:rsidR="618C43B3">
        <w:t xml:space="preserve">, </w:t>
      </w:r>
      <w:r>
        <w:t>and be</w:t>
      </w:r>
      <w:r w:rsidR="618C43B3">
        <w:t xml:space="preserve"> securely located, </w:t>
      </w:r>
      <w:r w:rsidR="79FF560E">
        <w:t xml:space="preserve">regularly backed up and </w:t>
      </w:r>
      <w:r w:rsidR="618C43B3">
        <w:t xml:space="preserve">accessible to </w:t>
      </w:r>
      <w:r w:rsidR="355677DB">
        <w:t xml:space="preserve">teachers and </w:t>
      </w:r>
      <w:r w:rsidR="618C43B3">
        <w:t xml:space="preserve">the school executive. </w:t>
      </w:r>
      <w:r w:rsidR="79FF560E">
        <w:t>Similarly</w:t>
      </w:r>
      <w:r w:rsidR="26637A54">
        <w:t>,</w:t>
      </w:r>
      <w:r w:rsidR="79FF560E">
        <w:t xml:space="preserve"> they may</w:t>
      </w:r>
      <w:r w:rsidR="618C43B3">
        <w:t xml:space="preserve"> refer to the location of master records, such as </w:t>
      </w:r>
      <w:r w:rsidR="62E17F67">
        <w:t>course-</w:t>
      </w:r>
      <w:r w:rsidR="618C43B3">
        <w:t>based attendance (</w:t>
      </w:r>
      <w:r w:rsidR="31F316AA">
        <w:t>for example</w:t>
      </w:r>
      <w:r w:rsidR="618C43B3">
        <w:t xml:space="preserve"> available through the school’s electronic systems) to avoid inefficient duplication or unnecessary creation of hard copies. </w:t>
      </w:r>
      <w:r w:rsidR="60744AE6">
        <w:t>R</w:t>
      </w:r>
      <w:r w:rsidR="618C43B3">
        <w:t>ecords will support the teaching of Year 11 and Year 12 courses in instances of unexpected or prolonged teacher absences or other misadventure.</w:t>
      </w:r>
    </w:p>
    <w:p w14:paraId="25BA9412" w14:textId="30239CA2" w:rsidR="006D595F" w:rsidRPr="00B561EB" w:rsidRDefault="006D595F" w:rsidP="006D595F">
      <w:r>
        <w:t xml:space="preserve">The following list of records includes the requirements of the </w:t>
      </w:r>
      <w:hyperlink r:id="rId35" w:history="1">
        <w:r w:rsidRPr="00D13CD9">
          <w:rPr>
            <w:rStyle w:val="Hyperlink"/>
          </w:rPr>
          <w:t>policy standards</w:t>
        </w:r>
      </w:hyperlink>
      <w:r w:rsidRPr="00B561EB">
        <w:t xml:space="preserve"> </w:t>
      </w:r>
      <w:r>
        <w:t xml:space="preserve">and the HSC </w:t>
      </w:r>
      <w:r w:rsidR="008C6BD9">
        <w:t>credentialing</w:t>
      </w:r>
      <w:r>
        <w:t xml:space="preserve"> requirements of NESA’s </w:t>
      </w:r>
      <w:hyperlink r:id="rId36" w:history="1">
        <w:r w:rsidRPr="004D1E32">
          <w:rPr>
            <w:rStyle w:val="Hyperlink"/>
          </w:rPr>
          <w:t>registration process for monitoring the government schooling system</w:t>
        </w:r>
      </w:hyperlink>
      <w:r w:rsidRPr="006E6FA0">
        <w:rPr>
          <w:rStyle w:val="Hyperlink"/>
          <w:u w:val="none"/>
        </w:rPr>
        <w:t>.</w:t>
      </w:r>
      <w:r>
        <w:t xml:space="preserve"> It is not intended to cover all aspects of </w:t>
      </w:r>
      <w:hyperlink r:id="rId37" w:history="1">
        <w:r>
          <w:rPr>
            <w:rStyle w:val="Hyperlink"/>
          </w:rPr>
          <w:t>school excellence and accountability</w:t>
        </w:r>
      </w:hyperlink>
      <w:r>
        <w:t xml:space="preserve"> or all of NESA’s requirements for school registration. </w:t>
      </w:r>
      <w:r w:rsidRPr="00140B51">
        <w:t>These matters are addressed in other policies and procedures.</w:t>
      </w:r>
    </w:p>
    <w:p w14:paraId="01CF2FDD" w14:textId="737F0A1B" w:rsidR="006D595F" w:rsidRDefault="001010CE" w:rsidP="003B06CB">
      <w:pPr>
        <w:keepNext/>
      </w:pPr>
      <w:r>
        <w:t>Records</w:t>
      </w:r>
      <w:r w:rsidR="007809E5">
        <w:t xml:space="preserve"> </w:t>
      </w:r>
      <w:r w:rsidR="006D595F">
        <w:t>kept</w:t>
      </w:r>
      <w:r w:rsidR="008F4D02">
        <w:t xml:space="preserve"> </w:t>
      </w:r>
      <w:r w:rsidR="006D595F">
        <w:t>centrally or in faculties should include:</w:t>
      </w:r>
    </w:p>
    <w:p w14:paraId="046BE30B" w14:textId="7A662AB8" w:rsidR="006D595F" w:rsidRDefault="006D595F" w:rsidP="00024823">
      <w:pPr>
        <w:pStyle w:val="ListBullet"/>
      </w:pPr>
      <w:r>
        <w:t>the course scope and sequence and implemented learning program</w:t>
      </w:r>
      <w:r w:rsidR="008C6BD9">
        <w:t>. This should</w:t>
      </w:r>
      <w:r>
        <w:t xml:space="preserve"> includ</w:t>
      </w:r>
      <w:r w:rsidR="008C6BD9">
        <w:t>e</w:t>
      </w:r>
      <w:r>
        <w:t xml:space="preserve"> teaching activities mapped against NESA syllabus outcomes and content, and including registration and evaluation</w:t>
      </w:r>
    </w:p>
    <w:p w14:paraId="008A79F6" w14:textId="77777777" w:rsidR="006362AE" w:rsidRPr="00CF2EC3" w:rsidRDefault="006362AE" w:rsidP="006362AE">
      <w:pPr>
        <w:pStyle w:val="ListBullet"/>
      </w:pPr>
      <w:r w:rsidRPr="00730DA6">
        <w:t>records of students receiving course outlines including a high</w:t>
      </w:r>
      <w:r>
        <w:t>-</w:t>
      </w:r>
      <w:r w:rsidRPr="00730DA6">
        <w:t>level scope and sequence with links to the correct syllabus</w:t>
      </w:r>
    </w:p>
    <w:p w14:paraId="7F8848A7" w14:textId="5F0140E5" w:rsidR="006D595F" w:rsidRDefault="006D595F" w:rsidP="00024823">
      <w:pPr>
        <w:pStyle w:val="ListBullet"/>
      </w:pPr>
      <w:r>
        <w:t>assessment notifications, assessment tasks and marking guidelines</w:t>
      </w:r>
      <w:r w:rsidR="00BC0973">
        <w:t xml:space="preserve"> including notification of any changes</w:t>
      </w:r>
    </w:p>
    <w:p w14:paraId="0733FD23" w14:textId="77777777" w:rsidR="00DA2C53" w:rsidRDefault="00DA2C53" w:rsidP="00DA2C53">
      <w:pPr>
        <w:pStyle w:val="ListBullet"/>
      </w:pPr>
      <w:r>
        <w:t>records of students receiving notification of tasks, notification of any changes to tasks, submitting tasks and receiving feedback</w:t>
      </w:r>
    </w:p>
    <w:p w14:paraId="304E0563" w14:textId="4A4ED93C" w:rsidR="00D702CE" w:rsidRDefault="00D702CE" w:rsidP="00D702CE">
      <w:pPr>
        <w:pStyle w:val="ListBullet"/>
      </w:pPr>
      <w:r>
        <w:t>student performance and achievement including ranks and cumulative ranks</w:t>
      </w:r>
    </w:p>
    <w:p w14:paraId="5AAC594D" w14:textId="77777777" w:rsidR="00317F38" w:rsidRPr="00730DA6" w:rsidRDefault="00317F38" w:rsidP="00317F38">
      <w:pPr>
        <w:pStyle w:val="ListBullet"/>
      </w:pPr>
      <w:r>
        <w:t>specific records on student progress required for courses with major projects, for example log books and process diaries</w:t>
      </w:r>
    </w:p>
    <w:p w14:paraId="03CCE008" w14:textId="155A01F6" w:rsidR="5A2D9191" w:rsidRDefault="5A2D9191" w:rsidP="76F11D63">
      <w:pPr>
        <w:pStyle w:val="ListBullet"/>
      </w:pPr>
      <w:r>
        <w:t>records of adjustments made for students with disability</w:t>
      </w:r>
    </w:p>
    <w:p w14:paraId="2580F07C" w14:textId="77777777" w:rsidR="006362AE" w:rsidRDefault="006362AE" w:rsidP="006362AE">
      <w:pPr>
        <w:pStyle w:val="ListBullet"/>
      </w:pPr>
      <w:r w:rsidRPr="008334EF">
        <w:t xml:space="preserve">work samples </w:t>
      </w:r>
      <w:r>
        <w:t>as required by NESA to support the allocation of grades in Year 11 and in Year 12 English Studies and Mathematics Standard 1</w:t>
      </w:r>
    </w:p>
    <w:p w14:paraId="6798780F" w14:textId="52C3BD1F" w:rsidR="006D595F" w:rsidRDefault="006D595F" w:rsidP="003C7A0F">
      <w:pPr>
        <w:pStyle w:val="ListBullet"/>
      </w:pPr>
      <w:r>
        <w:t xml:space="preserve">records of conferencing with students, parents </w:t>
      </w:r>
      <w:r w:rsidR="00DC1796">
        <w:t xml:space="preserve">or carers </w:t>
      </w:r>
      <w:r>
        <w:t>and head teachers</w:t>
      </w:r>
      <w:r w:rsidR="00E17D68">
        <w:t xml:space="preserve"> or senior </w:t>
      </w:r>
      <w:r w:rsidR="00317F38">
        <w:t>where that information may not be included in</w:t>
      </w:r>
      <w:r w:rsidR="008F4D02">
        <w:t xml:space="preserve"> student academic reports.</w:t>
      </w:r>
    </w:p>
    <w:p w14:paraId="5F42D7CD" w14:textId="77777777" w:rsidR="006D595F" w:rsidRDefault="006D595F" w:rsidP="00024823">
      <w:pPr>
        <w:pStyle w:val="ListBullet"/>
      </w:pPr>
      <w:r>
        <w:t>records related to students causing concern and documentation of interventions to support these students, including:</w:t>
      </w:r>
    </w:p>
    <w:p w14:paraId="225DB315" w14:textId="77777777" w:rsidR="006D595F" w:rsidRDefault="618C43B3" w:rsidP="2F3EEC7A">
      <w:pPr>
        <w:pStyle w:val="ListBullet"/>
        <w:numPr>
          <w:ilvl w:val="1"/>
          <w:numId w:val="4"/>
        </w:numPr>
        <w:rPr>
          <w:rFonts w:asciiTheme="minorHAnsi" w:eastAsiaTheme="minorEastAsia" w:hAnsiTheme="minorHAnsi"/>
        </w:rPr>
      </w:pPr>
      <w:r>
        <w:t>absence from an assessment task</w:t>
      </w:r>
    </w:p>
    <w:p w14:paraId="7FABFDC6" w14:textId="77777777" w:rsidR="006D595F" w:rsidRDefault="618C43B3" w:rsidP="2F3EEC7A">
      <w:pPr>
        <w:pStyle w:val="ListBullet"/>
        <w:numPr>
          <w:ilvl w:val="1"/>
          <w:numId w:val="4"/>
        </w:numPr>
        <w:rPr>
          <w:rFonts w:asciiTheme="minorHAnsi" w:eastAsiaTheme="minorEastAsia" w:hAnsiTheme="minorHAnsi"/>
        </w:rPr>
      </w:pPr>
      <w:r>
        <w:lastRenderedPageBreak/>
        <w:t>late submission of tasks due to illness or misadventure</w:t>
      </w:r>
    </w:p>
    <w:p w14:paraId="04338A45" w14:textId="10DECEA7" w:rsidR="006D595F" w:rsidRDefault="618C43B3" w:rsidP="2F3EEC7A">
      <w:pPr>
        <w:pStyle w:val="ListBullet"/>
        <w:numPr>
          <w:ilvl w:val="1"/>
          <w:numId w:val="4"/>
        </w:numPr>
        <w:rPr>
          <w:rFonts w:asciiTheme="minorHAnsi" w:eastAsiaTheme="minorEastAsia" w:hAnsiTheme="minorHAnsi"/>
        </w:rPr>
      </w:pPr>
      <w:r>
        <w:t xml:space="preserve">‘N’ </w:t>
      </w:r>
      <w:r w:rsidR="6D100615">
        <w:t xml:space="preserve">determination </w:t>
      </w:r>
      <w:r>
        <w:t>(non-completion) warnings and determinations</w:t>
      </w:r>
    </w:p>
    <w:p w14:paraId="390B1BA5" w14:textId="613CB191" w:rsidR="006D595F" w:rsidRDefault="008E31BA" w:rsidP="00024823">
      <w:pPr>
        <w:pStyle w:val="ListBullet"/>
      </w:pPr>
      <w:r>
        <w:t xml:space="preserve">links to </w:t>
      </w:r>
      <w:r w:rsidR="006D595F">
        <w:t>NESA documents</w:t>
      </w:r>
      <w:r w:rsidR="00C90793">
        <w:t xml:space="preserve">, </w:t>
      </w:r>
      <w:r w:rsidR="005F1D4F">
        <w:t>official notices</w:t>
      </w:r>
      <w:r w:rsidR="00C90793">
        <w:t xml:space="preserve"> and calendar deadlines</w:t>
      </w:r>
      <w:r w:rsidR="005F1D4F">
        <w:t xml:space="preserve"> </w:t>
      </w:r>
      <w:r w:rsidR="006D595F">
        <w:t>related to the course, including the syllabus</w:t>
      </w:r>
      <w:r w:rsidR="008F053F">
        <w:t>.</w:t>
      </w:r>
    </w:p>
    <w:p w14:paraId="2D13C6C9" w14:textId="77777777" w:rsidR="006D595F" w:rsidRDefault="006D595F" w:rsidP="006D595F">
      <w:r>
        <w:t>In addition, the senior executive should ensure the delegated authority keeps records of:</w:t>
      </w:r>
    </w:p>
    <w:p w14:paraId="3696C8F2" w14:textId="1D837CD7" w:rsidR="008E31BA" w:rsidRDefault="008E31BA" w:rsidP="008E31BA">
      <w:pPr>
        <w:pStyle w:val="ListBullet"/>
      </w:pPr>
      <w:r>
        <w:t>the school assessment program, policy and procedures</w:t>
      </w:r>
      <w:r w:rsidR="00B369FE">
        <w:t>, ensuring all staff are aware of these and h</w:t>
      </w:r>
      <w:r w:rsidR="00317F38">
        <w:t>ave access</w:t>
      </w:r>
      <w:r w:rsidR="00B369FE">
        <w:t xml:space="preserve">. </w:t>
      </w:r>
      <w:r>
        <w:t>These must comply with NESA requirements</w:t>
      </w:r>
      <w:r w:rsidR="00B369FE">
        <w:t xml:space="preserve"> (</w:t>
      </w:r>
      <w:r w:rsidR="007A1B11">
        <w:t>for example</w:t>
      </w:r>
      <w:r w:rsidR="00B369FE">
        <w:t xml:space="preserve"> </w:t>
      </w:r>
      <w:hyperlink r:id="rId38" w:history="1">
        <w:r w:rsidR="00B369FE" w:rsidRPr="00B369FE">
          <w:rPr>
            <w:rStyle w:val="Hyperlink"/>
          </w:rPr>
          <w:t>ACE 8072</w:t>
        </w:r>
      </w:hyperlink>
      <w:r w:rsidR="00B369FE">
        <w:t>)</w:t>
      </w:r>
      <w:r>
        <w:t xml:space="preserve"> and include statements of school procedures for the allocation of grades in Year 11 courses and Year 12 English Studies and Mathematics Standard 1</w:t>
      </w:r>
      <w:r w:rsidR="1758D9E1">
        <w:t xml:space="preserve">. </w:t>
      </w:r>
    </w:p>
    <w:p w14:paraId="5CC9E515" w14:textId="77777777" w:rsidR="00B369FE" w:rsidRDefault="00B369FE" w:rsidP="00B369FE">
      <w:pPr>
        <w:pStyle w:val="ListBullet"/>
      </w:pPr>
      <w:r>
        <w:t>students’ acknowledgement of receiving written advice about the school’s requirements for assessment in each course</w:t>
      </w:r>
    </w:p>
    <w:p w14:paraId="19BC62E1" w14:textId="2341D7A0" w:rsidR="008E31BA" w:rsidRDefault="008E31BA" w:rsidP="008E31BA">
      <w:pPr>
        <w:pStyle w:val="ListBullet"/>
      </w:pPr>
      <w:r>
        <w:t>the school’s procedures for accessing disability provisions in accordance with NESA requirements. In addition, records of adjustments made for students with disability, including disability provisions for the HSC minimum standard online tests</w:t>
      </w:r>
      <w:r w:rsidR="09629E30">
        <w:t xml:space="preserve">. Ensure </w:t>
      </w:r>
      <w:r w:rsidR="64D3DD65">
        <w:t xml:space="preserve">relevant </w:t>
      </w:r>
      <w:r w:rsidR="09629E30">
        <w:t>staff have access to this information.</w:t>
      </w:r>
    </w:p>
    <w:p w14:paraId="3BF6B7ED" w14:textId="77777777" w:rsidR="00B369FE" w:rsidRDefault="00B369FE" w:rsidP="00B369FE">
      <w:pPr>
        <w:pStyle w:val="ListBullet"/>
      </w:pPr>
      <w:r>
        <w:t>student confirmation of entry forms, showing compliance with pattern of study for Year 11 and Year 12</w:t>
      </w:r>
    </w:p>
    <w:p w14:paraId="14E5F742" w14:textId="5628178E" w:rsidR="008E31BA" w:rsidRDefault="008E31BA" w:rsidP="008E31BA">
      <w:pPr>
        <w:pStyle w:val="ListBullet"/>
      </w:pPr>
      <w:r>
        <w:t>course</w:t>
      </w:r>
      <w:r w:rsidR="007A1B11">
        <w:t>-</w:t>
      </w:r>
      <w:r>
        <w:t>based attendance records</w:t>
      </w:r>
    </w:p>
    <w:p w14:paraId="6ABDE80E" w14:textId="2D59BA34" w:rsidR="006D595F" w:rsidRDefault="006D595F" w:rsidP="00D14971">
      <w:pPr>
        <w:pStyle w:val="ListBullet"/>
      </w:pPr>
      <w:r>
        <w:t>timetables showing the allocation of time and teachers for each year</w:t>
      </w:r>
      <w:r w:rsidR="00B62FE7">
        <w:t xml:space="preserve"> and </w:t>
      </w:r>
      <w:r>
        <w:t>class</w:t>
      </w:r>
    </w:p>
    <w:p w14:paraId="127C5587" w14:textId="3430B48C" w:rsidR="006D595F" w:rsidRDefault="006D595F" w:rsidP="00D14971">
      <w:pPr>
        <w:pStyle w:val="ListBullet"/>
      </w:pPr>
      <w:r>
        <w:t>the total number of hours allocated to each Year 11 and Year 12 course</w:t>
      </w:r>
      <w:r w:rsidR="001010CE">
        <w:t xml:space="preserve"> including Life Skills courses </w:t>
      </w:r>
    </w:p>
    <w:p w14:paraId="0E587374" w14:textId="77777777" w:rsidR="00B369FE" w:rsidRDefault="00B369FE" w:rsidP="00B369FE">
      <w:pPr>
        <w:pStyle w:val="ListBullet"/>
      </w:pPr>
      <w:r>
        <w:t>student appeals against assessment rankings</w:t>
      </w:r>
    </w:p>
    <w:p w14:paraId="1457A125" w14:textId="17963E86" w:rsidR="006D595F" w:rsidRPr="002B301E" w:rsidRDefault="00052DD7" w:rsidP="00D14971">
      <w:pPr>
        <w:pStyle w:val="ListBullet"/>
      </w:pPr>
      <w:r>
        <w:t>records</w:t>
      </w:r>
      <w:r w:rsidR="008C6BD9">
        <w:t>,</w:t>
      </w:r>
      <w:r>
        <w:t xml:space="preserve"> </w:t>
      </w:r>
      <w:r w:rsidR="008C7E80">
        <w:t>or links to records</w:t>
      </w:r>
      <w:r w:rsidR="008C6BD9">
        <w:t>,</w:t>
      </w:r>
      <w:r w:rsidR="008C7E80">
        <w:t xml:space="preserve"> related to monitoring and student achievement of the HSC minimum standard</w:t>
      </w:r>
      <w:r w:rsidR="000E179C">
        <w:t xml:space="preserve"> as well as student exemption from the HSC minimum standard</w:t>
      </w:r>
      <w:r w:rsidR="006D595F">
        <w:t>.</w:t>
      </w:r>
    </w:p>
    <w:p w14:paraId="00CDC237" w14:textId="77777777" w:rsidR="005679A3" w:rsidRDefault="005679A3" w:rsidP="006D595F">
      <w:pPr>
        <w:rPr>
          <w:lang w:eastAsia="zh-CN"/>
        </w:rPr>
        <w:sectPr w:rsidR="005679A3" w:rsidSect="00864770">
          <w:headerReference w:type="default" r:id="rId39"/>
          <w:footerReference w:type="even" r:id="rId40"/>
          <w:footerReference w:type="default" r:id="rId41"/>
          <w:pgSz w:w="11900" w:h="16840" w:code="9"/>
          <w:pgMar w:top="1134" w:right="1134" w:bottom="1134" w:left="1134" w:header="851" w:footer="851" w:gutter="0"/>
          <w:cols w:space="708"/>
          <w:docGrid w:linePitch="360"/>
        </w:sectPr>
      </w:pPr>
    </w:p>
    <w:p w14:paraId="70A06D2D" w14:textId="77777777" w:rsidR="005679A3" w:rsidRDefault="005679A3" w:rsidP="005679A3">
      <w:pPr>
        <w:pStyle w:val="Heading3"/>
        <w:rPr>
          <w:lang w:eastAsia="zh-CN"/>
        </w:rPr>
      </w:pPr>
      <w:bookmarkStart w:id="9" w:name="_Responsibilities"/>
      <w:bookmarkEnd w:id="9"/>
      <w:r w:rsidRPr="23C498FC">
        <w:rPr>
          <w:lang w:eastAsia="zh-CN"/>
        </w:rPr>
        <w:lastRenderedPageBreak/>
        <w:t>Responsibilities</w:t>
      </w:r>
    </w:p>
    <w:p w14:paraId="55895634" w14:textId="13FE1BE1" w:rsidR="005679A3" w:rsidRPr="00A6342F" w:rsidRDefault="005679A3" w:rsidP="005679A3">
      <w:pPr>
        <w:rPr>
          <w:b/>
        </w:rPr>
      </w:pPr>
      <w:r w:rsidRPr="00A6342F">
        <w:rPr>
          <w:b/>
        </w:rPr>
        <w:t xml:space="preserve">Table 2: </w:t>
      </w:r>
      <w:r w:rsidR="007A1B11">
        <w:rPr>
          <w:b/>
        </w:rPr>
        <w:t>R</w:t>
      </w:r>
      <w:r w:rsidR="007A1B11" w:rsidRPr="00A6342F">
        <w:rPr>
          <w:b/>
        </w:rPr>
        <w:t xml:space="preserve">esponsibilities </w:t>
      </w:r>
      <w:r w:rsidRPr="00A6342F">
        <w:rPr>
          <w:b/>
        </w:rPr>
        <w:t xml:space="preserve">of senior executive, head teachers and teachers </w:t>
      </w:r>
      <w:r w:rsidR="00A6342F">
        <w:rPr>
          <w:b/>
        </w:rPr>
        <w:t xml:space="preserve">supporting and monitoring </w:t>
      </w:r>
      <w:r w:rsidRPr="00A6342F">
        <w:rPr>
          <w:b/>
        </w:rPr>
        <w:t>delivery of HSC courses</w:t>
      </w:r>
    </w:p>
    <w:tbl>
      <w:tblPr>
        <w:tblStyle w:val="Tableheader"/>
        <w:tblW w:w="0" w:type="auto"/>
        <w:tblLayout w:type="fixed"/>
        <w:tblLook w:val="0420" w:firstRow="1" w:lastRow="0" w:firstColumn="0" w:lastColumn="0" w:noHBand="0" w:noVBand="1"/>
        <w:tblDescription w:val="The 3 columns are labelled Senior executive, Head teacher and Teacher. Each column lists the corresponding responsibilities of a person fulfilling that role in supporting and monitoring the delivery of HSC courses."/>
      </w:tblPr>
      <w:tblGrid>
        <w:gridCol w:w="4423"/>
        <w:gridCol w:w="5216"/>
        <w:gridCol w:w="4903"/>
      </w:tblGrid>
      <w:tr w:rsidR="00A64EB7" w14:paraId="2FB3EE99" w14:textId="77777777" w:rsidTr="0095541D">
        <w:trPr>
          <w:cnfStyle w:val="100000000000" w:firstRow="1" w:lastRow="0" w:firstColumn="0" w:lastColumn="0" w:oddVBand="0" w:evenVBand="0" w:oddHBand="0" w:evenHBand="0" w:firstRowFirstColumn="0" w:firstRowLastColumn="0" w:lastRowFirstColumn="0" w:lastRowLastColumn="0"/>
          <w:cantSplit w:val="0"/>
        </w:trPr>
        <w:tc>
          <w:tcPr>
            <w:tcW w:w="4423" w:type="dxa"/>
          </w:tcPr>
          <w:p w14:paraId="10BCDBD7" w14:textId="77777777" w:rsidR="005679A3" w:rsidRPr="00A64EB7" w:rsidRDefault="005679A3" w:rsidP="003B06CB">
            <w:pPr>
              <w:pStyle w:val="List"/>
            </w:pPr>
            <w:r w:rsidRPr="00A64EB7">
              <w:t>Senior executive</w:t>
            </w:r>
          </w:p>
        </w:tc>
        <w:tc>
          <w:tcPr>
            <w:tcW w:w="5216" w:type="dxa"/>
          </w:tcPr>
          <w:p w14:paraId="384A7D81" w14:textId="7661C848" w:rsidR="005679A3" w:rsidRPr="00A64EB7" w:rsidRDefault="005679A3" w:rsidP="003B06CB">
            <w:pPr>
              <w:pStyle w:val="List"/>
            </w:pPr>
            <w:r w:rsidRPr="00A64EB7">
              <w:t xml:space="preserve">Head </w:t>
            </w:r>
            <w:r w:rsidR="00672301">
              <w:t>t</w:t>
            </w:r>
            <w:r w:rsidRPr="00A64EB7">
              <w:t>eacher</w:t>
            </w:r>
          </w:p>
        </w:tc>
        <w:tc>
          <w:tcPr>
            <w:tcW w:w="4903" w:type="dxa"/>
          </w:tcPr>
          <w:p w14:paraId="1CBD92C2" w14:textId="26825235" w:rsidR="005679A3" w:rsidRPr="00A64EB7" w:rsidRDefault="000040B1" w:rsidP="003B06CB">
            <w:pPr>
              <w:pStyle w:val="List"/>
            </w:pPr>
            <w:r w:rsidRPr="00A64EB7">
              <w:t>Teacher</w:t>
            </w:r>
          </w:p>
        </w:tc>
      </w:tr>
      <w:tr w:rsidR="00A64EB7" w14:paraId="4FF90573" w14:textId="77777777" w:rsidTr="0095541D">
        <w:trPr>
          <w:cnfStyle w:val="000000100000" w:firstRow="0" w:lastRow="0" w:firstColumn="0" w:lastColumn="0" w:oddVBand="0" w:evenVBand="0" w:oddHBand="1" w:evenHBand="0" w:firstRowFirstColumn="0" w:firstRowLastColumn="0" w:lastRowFirstColumn="0" w:lastRowLastColumn="0"/>
        </w:trPr>
        <w:tc>
          <w:tcPr>
            <w:tcW w:w="4423" w:type="dxa"/>
          </w:tcPr>
          <w:p w14:paraId="24D5406C" w14:textId="644EA236" w:rsidR="005679A3" w:rsidRPr="0095541D" w:rsidRDefault="00F04D67" w:rsidP="0095541D">
            <w:pPr>
              <w:pStyle w:val="List"/>
            </w:pPr>
            <w:sdt>
              <w:sdtPr>
                <w:id w:val="2130507982"/>
                <w14:checkbox>
                  <w14:checked w14:val="0"/>
                  <w14:checkedState w14:val="2612" w14:font="MS Gothic"/>
                  <w14:uncheckedState w14:val="2610" w14:font="MS Gothic"/>
                </w14:checkbox>
              </w:sdtPr>
              <w:sdtContent>
                <w:r w:rsidR="00400859" w:rsidRPr="00036EE8">
                  <w:rPr>
                    <w:rFonts w:ascii="Segoe UI Symbol" w:hAnsi="Segoe UI Symbol" w:cs="Segoe UI Symbol"/>
                  </w:rPr>
                  <w:t>☐</w:t>
                </w:r>
              </w:sdtContent>
            </w:sdt>
            <w:r w:rsidR="00400859" w:rsidRPr="00036EE8">
              <w:t xml:space="preserve"> </w:t>
            </w:r>
            <w:r w:rsidR="00EB7BFB">
              <w:t>C</w:t>
            </w:r>
            <w:r w:rsidR="00EB7BFB" w:rsidRPr="00036EE8">
              <w:t xml:space="preserve">onsult </w:t>
            </w:r>
            <w:r w:rsidR="005679A3" w:rsidRPr="00036EE8">
              <w:t>with head teachers and teachers to develop explicit, consistent, systematic and clearly articulated negotiated whole school processes</w:t>
            </w:r>
            <w:r w:rsidR="008C6BD9">
              <w:t>. These are to</w:t>
            </w:r>
            <w:r w:rsidR="005679A3" w:rsidRPr="00036EE8">
              <w:t xml:space="preserve"> align with NESA requirements for HSC </w:t>
            </w:r>
            <w:r w:rsidR="008C6BD9" w:rsidRPr="00036EE8">
              <w:t>credentialing</w:t>
            </w:r>
            <w:r w:rsidR="005679A3" w:rsidRPr="00036EE8">
              <w:t xml:space="preserve">, </w:t>
            </w:r>
            <w:r w:rsidR="00B371B1" w:rsidRPr="00036EE8">
              <w:t xml:space="preserve">the </w:t>
            </w:r>
            <w:hyperlink r:id="rId42" w:history="1">
              <w:r w:rsidR="00B86FE4" w:rsidRPr="00B86FE4">
                <w:rPr>
                  <w:rStyle w:val="Hyperlink"/>
                  <w:sz w:val="20"/>
                </w:rPr>
                <w:t>policy standards</w:t>
              </w:r>
            </w:hyperlink>
            <w:r w:rsidR="00B371B1" w:rsidRPr="00036EE8">
              <w:t xml:space="preserve"> and s</w:t>
            </w:r>
            <w:r w:rsidR="005679A3" w:rsidRPr="00036EE8">
              <w:t>taff and students’ needs, including students with disability</w:t>
            </w:r>
            <w:r w:rsidR="00B8753F" w:rsidRPr="00036EE8">
              <w:t>, personalised learning and support</w:t>
            </w:r>
            <w:r w:rsidR="00EB7BFB">
              <w:t>.</w:t>
            </w:r>
          </w:p>
          <w:p w14:paraId="241524BC" w14:textId="7B831B89" w:rsidR="005679A3" w:rsidRPr="0095541D" w:rsidRDefault="00F04D67" w:rsidP="0095541D">
            <w:pPr>
              <w:pStyle w:val="List"/>
            </w:pPr>
            <w:sdt>
              <w:sdtPr>
                <w:id w:val="1009248657"/>
                <w14:checkbox>
                  <w14:checked w14:val="0"/>
                  <w14:checkedState w14:val="2612" w14:font="MS Gothic"/>
                  <w14:uncheckedState w14:val="2610" w14:font="MS Gothic"/>
                </w14:checkbox>
              </w:sdtPr>
              <w:sdtContent>
                <w:r w:rsidR="00400859" w:rsidRPr="00036EE8">
                  <w:rPr>
                    <w:rFonts w:ascii="Segoe UI Symbol" w:hAnsi="Segoe UI Symbol" w:cs="Segoe UI Symbol"/>
                  </w:rPr>
                  <w:t>☐</w:t>
                </w:r>
              </w:sdtContent>
            </w:sdt>
            <w:r w:rsidR="00400859" w:rsidRPr="00036EE8">
              <w:t xml:space="preserve"> </w:t>
            </w:r>
            <w:r w:rsidR="00EB7BFB">
              <w:t>S</w:t>
            </w:r>
            <w:r w:rsidR="00EB7BFB" w:rsidRPr="00036EE8">
              <w:t xml:space="preserve">upport </w:t>
            </w:r>
            <w:r w:rsidR="005679A3" w:rsidRPr="00036EE8">
              <w:t>teachers and head teachers in implementing the school’s processes for the delivery and monitoring of HSC courses</w:t>
            </w:r>
          </w:p>
          <w:p w14:paraId="5A2F0E4C" w14:textId="12F96926" w:rsidR="005679A3" w:rsidRPr="0095541D" w:rsidRDefault="00F04D67" w:rsidP="0095541D">
            <w:pPr>
              <w:pStyle w:val="List"/>
            </w:pPr>
            <w:sdt>
              <w:sdtPr>
                <w:id w:val="-334454722"/>
                <w14:checkbox>
                  <w14:checked w14:val="0"/>
                  <w14:checkedState w14:val="2612" w14:font="MS Gothic"/>
                  <w14:uncheckedState w14:val="2610" w14:font="MS Gothic"/>
                </w14:checkbox>
              </w:sdtPr>
              <w:sdtContent>
                <w:r w:rsidR="00400859" w:rsidRPr="00036EE8">
                  <w:rPr>
                    <w:rFonts w:ascii="Segoe UI Symbol" w:hAnsi="Segoe UI Symbol" w:cs="Segoe UI Symbol"/>
                  </w:rPr>
                  <w:t>☐</w:t>
                </w:r>
              </w:sdtContent>
            </w:sdt>
            <w:r w:rsidR="00400859" w:rsidRPr="00036EE8">
              <w:t xml:space="preserve"> </w:t>
            </w:r>
            <w:r w:rsidR="00EB7BFB">
              <w:t>S</w:t>
            </w:r>
            <w:r w:rsidR="00EB7BFB" w:rsidRPr="00036EE8">
              <w:t xml:space="preserve">upport </w:t>
            </w:r>
            <w:r w:rsidR="005679A3" w:rsidRPr="00036EE8">
              <w:t>head teachers in monitoring the delivery of HSC courses</w:t>
            </w:r>
            <w:r w:rsidR="00EB7BFB">
              <w:t>.</w:t>
            </w:r>
          </w:p>
          <w:p w14:paraId="506F4CCB" w14:textId="5FE08DA1" w:rsidR="009377BC" w:rsidRPr="0095541D" w:rsidRDefault="00F04D67" w:rsidP="0095541D">
            <w:pPr>
              <w:pStyle w:val="List"/>
            </w:pPr>
            <w:sdt>
              <w:sdtPr>
                <w:id w:val="962765911"/>
                <w14:checkbox>
                  <w14:checked w14:val="0"/>
                  <w14:checkedState w14:val="2612" w14:font="MS Gothic"/>
                  <w14:uncheckedState w14:val="2610" w14:font="MS Gothic"/>
                </w14:checkbox>
              </w:sdtPr>
              <w:sdtContent>
                <w:r w:rsidR="00400859" w:rsidRPr="00036EE8">
                  <w:rPr>
                    <w:rFonts w:ascii="Segoe UI Symbol" w:hAnsi="Segoe UI Symbol" w:cs="Segoe UI Symbol"/>
                  </w:rPr>
                  <w:t>☐</w:t>
                </w:r>
              </w:sdtContent>
            </w:sdt>
            <w:r w:rsidR="00400859" w:rsidRPr="00036EE8">
              <w:t xml:space="preserve"> </w:t>
            </w:r>
            <w:r w:rsidR="00EB7BFB">
              <w:t>S</w:t>
            </w:r>
            <w:r w:rsidR="009377BC" w:rsidRPr="00036EE8">
              <w:t xml:space="preserve">ubscribe to and read </w:t>
            </w:r>
            <w:hyperlink r:id="rId43" w:history="1">
              <w:r w:rsidR="009377BC" w:rsidRPr="006E6FA0">
                <w:rPr>
                  <w:rStyle w:val="Hyperlink"/>
                  <w:sz w:val="20"/>
                </w:rPr>
                <w:t>NESA news</w:t>
              </w:r>
            </w:hyperlink>
            <w:r w:rsidR="00EB7BFB">
              <w:rPr>
                <w:rStyle w:val="Hyperlink"/>
                <w:color w:val="auto"/>
                <w:sz w:val="20"/>
                <w:u w:val="none"/>
              </w:rPr>
              <w:t>.</w:t>
            </w:r>
          </w:p>
          <w:p w14:paraId="5A4456D2" w14:textId="62A7D2B1" w:rsidR="005679A3" w:rsidRPr="00730243" w:rsidRDefault="00F04D67" w:rsidP="0095541D">
            <w:pPr>
              <w:pStyle w:val="List"/>
            </w:pPr>
            <w:sdt>
              <w:sdtPr>
                <w:id w:val="2018342246"/>
                <w14:checkbox>
                  <w14:checked w14:val="0"/>
                  <w14:checkedState w14:val="2612" w14:font="MS Gothic"/>
                  <w14:uncheckedState w14:val="2610" w14:font="MS Gothic"/>
                </w14:checkbox>
              </w:sdtPr>
              <w:sdtContent>
                <w:r w:rsidR="00400859" w:rsidRPr="00036EE8">
                  <w:rPr>
                    <w:rFonts w:ascii="Segoe UI Symbol" w:hAnsi="Segoe UI Symbol" w:cs="Segoe UI Symbol"/>
                  </w:rPr>
                  <w:t>☐</w:t>
                </w:r>
              </w:sdtContent>
            </w:sdt>
            <w:r w:rsidR="00646C01" w:rsidRPr="00036EE8">
              <w:t xml:space="preserve"> </w:t>
            </w:r>
            <w:r w:rsidR="00EB7BFB">
              <w:t>M</w:t>
            </w:r>
            <w:r w:rsidR="005679A3" w:rsidRPr="00036EE8">
              <w:t xml:space="preserve">aintain accountability for ensuring that </w:t>
            </w:r>
            <w:r w:rsidR="009377BC" w:rsidRPr="00036EE8">
              <w:t xml:space="preserve">the school meets all </w:t>
            </w:r>
            <w:r w:rsidR="005679A3" w:rsidRPr="00036EE8">
              <w:t xml:space="preserve">NESA </w:t>
            </w:r>
            <w:r w:rsidR="009377BC" w:rsidRPr="00036EE8">
              <w:t xml:space="preserve">HSC </w:t>
            </w:r>
            <w:r w:rsidR="005679A3" w:rsidRPr="00036EE8">
              <w:t>requirements</w:t>
            </w:r>
            <w:r w:rsidR="00EB7BFB">
              <w:t>.</w:t>
            </w:r>
          </w:p>
          <w:p w14:paraId="010A80CD" w14:textId="76137827" w:rsidR="009377BC" w:rsidRPr="00730243" w:rsidRDefault="00F04D67" w:rsidP="0095541D">
            <w:pPr>
              <w:pStyle w:val="List"/>
            </w:pPr>
            <w:sdt>
              <w:sdtPr>
                <w:id w:val="-531731394"/>
                <w14:checkbox>
                  <w14:checked w14:val="0"/>
                  <w14:checkedState w14:val="2612" w14:font="MS Gothic"/>
                  <w14:uncheckedState w14:val="2610" w14:font="MS Gothic"/>
                </w14:checkbox>
              </w:sdtPr>
              <w:sdtContent>
                <w:r w:rsidR="00646C01" w:rsidRPr="00036EE8">
                  <w:rPr>
                    <w:rFonts w:ascii="Segoe UI Symbol" w:hAnsi="Segoe UI Symbol" w:cs="Segoe UI Symbol"/>
                  </w:rPr>
                  <w:t>☐</w:t>
                </w:r>
              </w:sdtContent>
            </w:sdt>
            <w:r w:rsidR="00646C01" w:rsidRPr="00036EE8">
              <w:t xml:space="preserve"> </w:t>
            </w:r>
            <w:r w:rsidR="00EB7BFB">
              <w:t>M</w:t>
            </w:r>
            <w:r w:rsidR="009377BC" w:rsidRPr="00036EE8">
              <w:t xml:space="preserve">aintain oversight over changes to assessment schedules under NESA’s </w:t>
            </w:r>
            <w:hyperlink r:id="rId44" w:history="1">
              <w:r w:rsidR="00901D2B" w:rsidRPr="005F1C6A">
                <w:rPr>
                  <w:rStyle w:val="Hyperlink"/>
                  <w:sz w:val="20"/>
                </w:rPr>
                <w:t>COVID changes for 2022</w:t>
              </w:r>
            </w:hyperlink>
            <w:r w:rsidR="009377BC" w:rsidRPr="00036EE8">
              <w:t xml:space="preserve"> for Year 11 and HSC</w:t>
            </w:r>
            <w:r w:rsidR="00EB7BFB">
              <w:t>.</w:t>
            </w:r>
          </w:p>
          <w:p w14:paraId="0AC38EA2" w14:textId="39F8A2DF" w:rsidR="005679A3" w:rsidRPr="00730243" w:rsidRDefault="00F04D67" w:rsidP="00730243">
            <w:pPr>
              <w:pStyle w:val="List"/>
            </w:pPr>
            <w:sdt>
              <w:sdtPr>
                <w:id w:val="2092662107"/>
                <w14:checkbox>
                  <w14:checked w14:val="0"/>
                  <w14:checkedState w14:val="2612" w14:font="MS Gothic"/>
                  <w14:uncheckedState w14:val="2610" w14:font="MS Gothic"/>
                </w14:checkbox>
              </w:sdtPr>
              <w:sdtContent>
                <w:r w:rsidR="00646C01" w:rsidRPr="00036EE8">
                  <w:rPr>
                    <w:rFonts w:ascii="Segoe UI Symbol" w:hAnsi="Segoe UI Symbol" w:cs="Segoe UI Symbol"/>
                  </w:rPr>
                  <w:t>☐</w:t>
                </w:r>
              </w:sdtContent>
            </w:sdt>
            <w:r w:rsidR="00646C01" w:rsidRPr="00036EE8">
              <w:t xml:space="preserve"> </w:t>
            </w:r>
            <w:r w:rsidR="00EB7BFB">
              <w:t>P</w:t>
            </w:r>
            <w:r w:rsidR="00917399" w:rsidRPr="00036EE8">
              <w:t xml:space="preserve">rincipal </w:t>
            </w:r>
            <w:r w:rsidR="005679A3" w:rsidRPr="00036EE8">
              <w:t xml:space="preserve">to </w:t>
            </w:r>
            <w:r w:rsidR="0062233B" w:rsidRPr="00036EE8">
              <w:t>comply with</w:t>
            </w:r>
            <w:r w:rsidR="005679A3" w:rsidRPr="00036EE8">
              <w:t xml:space="preserve"> </w:t>
            </w:r>
            <w:hyperlink w:anchor="_Appendix_2_HSC" w:history="1">
              <w:r w:rsidR="00F257E0" w:rsidRPr="00F257E0">
                <w:rPr>
                  <w:rStyle w:val="Hyperlink"/>
                  <w:sz w:val="20"/>
                </w:rPr>
                <w:t>Appendix 2 HSC monitoring confirmation</w:t>
              </w:r>
            </w:hyperlink>
            <w:r w:rsidR="005679A3" w:rsidRPr="00036EE8">
              <w:t xml:space="preserve"> and </w:t>
            </w:r>
            <w:r w:rsidR="006F28F1" w:rsidRPr="00036EE8">
              <w:t xml:space="preserve">submit </w:t>
            </w:r>
            <w:r w:rsidR="0062233B" w:rsidRPr="00036EE8">
              <w:t xml:space="preserve">in SPaRO </w:t>
            </w:r>
            <w:r w:rsidR="006F28F1" w:rsidRPr="00036EE8">
              <w:t>as instructed</w:t>
            </w:r>
            <w:r w:rsidR="00EB7BFB">
              <w:t>.</w:t>
            </w:r>
          </w:p>
          <w:p w14:paraId="0B439640" w14:textId="7EE1ACB8" w:rsidR="005679A3" w:rsidRPr="00036EE8" w:rsidRDefault="00F04D67" w:rsidP="008C6BD9">
            <w:pPr>
              <w:pStyle w:val="List"/>
            </w:pPr>
            <w:sdt>
              <w:sdtPr>
                <w:id w:val="-932744081"/>
                <w14:checkbox>
                  <w14:checked w14:val="0"/>
                  <w14:checkedState w14:val="2612" w14:font="MS Gothic"/>
                  <w14:uncheckedState w14:val="2610" w14:font="MS Gothic"/>
                </w14:checkbox>
              </w:sdtPr>
              <w:sdtContent>
                <w:r w:rsidR="00646C01" w:rsidRPr="00036EE8">
                  <w:rPr>
                    <w:rFonts w:ascii="Segoe UI Symbol" w:hAnsi="Segoe UI Symbol" w:cs="Segoe UI Symbol"/>
                  </w:rPr>
                  <w:t>☐</w:t>
                </w:r>
              </w:sdtContent>
            </w:sdt>
            <w:r w:rsidR="00646C01" w:rsidRPr="00036EE8">
              <w:t xml:space="preserve"> </w:t>
            </w:r>
            <w:r w:rsidR="00EB7BFB">
              <w:t>N</w:t>
            </w:r>
            <w:r w:rsidR="00EB7BFB" w:rsidRPr="00036EE8">
              <w:t xml:space="preserve">otify </w:t>
            </w:r>
            <w:r w:rsidR="005679A3" w:rsidRPr="00036EE8">
              <w:t xml:space="preserve">their </w:t>
            </w:r>
            <w:r w:rsidR="008C6BD9">
              <w:t>D</w:t>
            </w:r>
            <w:r w:rsidR="00C8459F" w:rsidRPr="00036EE8">
              <w:t xml:space="preserve">irector, </w:t>
            </w:r>
            <w:r w:rsidR="008C6BD9">
              <w:t>E</w:t>
            </w:r>
            <w:r w:rsidR="00C8459F" w:rsidRPr="00036EE8">
              <w:t xml:space="preserve">ducational </w:t>
            </w:r>
            <w:r w:rsidR="008C6BD9">
              <w:t>L</w:t>
            </w:r>
            <w:r w:rsidR="00C8459F" w:rsidRPr="00036EE8">
              <w:t>eadership</w:t>
            </w:r>
            <w:r w:rsidR="005679A3" w:rsidRPr="00036EE8">
              <w:t xml:space="preserve"> in a timely manner of any concerns relating to meeting HSC requirements.</w:t>
            </w:r>
          </w:p>
        </w:tc>
        <w:tc>
          <w:tcPr>
            <w:tcW w:w="5216" w:type="dxa"/>
          </w:tcPr>
          <w:p w14:paraId="3AE7CDF9" w14:textId="0839ED55" w:rsidR="005679A3" w:rsidRPr="00036EE8" w:rsidRDefault="00F04D67" w:rsidP="00730243">
            <w:pPr>
              <w:pStyle w:val="List"/>
            </w:pPr>
            <w:sdt>
              <w:sdtPr>
                <w:id w:val="-236780986"/>
                <w14:checkbox>
                  <w14:checked w14:val="0"/>
                  <w14:checkedState w14:val="2612" w14:font="MS Gothic"/>
                  <w14:uncheckedState w14:val="2610" w14:font="MS Gothic"/>
                </w14:checkbox>
              </w:sdtPr>
              <w:sdtContent>
                <w:r w:rsidR="00646C01" w:rsidRPr="00036EE8">
                  <w:rPr>
                    <w:rFonts w:ascii="Segoe UI Symbol" w:hAnsi="Segoe UI Symbol" w:cs="Segoe UI Symbol"/>
                  </w:rPr>
                  <w:t>☐</w:t>
                </w:r>
              </w:sdtContent>
            </w:sdt>
            <w:r w:rsidR="00646C01" w:rsidRPr="00036EE8">
              <w:t xml:space="preserve"> </w:t>
            </w:r>
            <w:r w:rsidR="00EB7BFB">
              <w:t>E</w:t>
            </w:r>
            <w:r w:rsidR="00EB7BFB" w:rsidRPr="00036EE8">
              <w:t xml:space="preserve">ngage </w:t>
            </w:r>
            <w:r w:rsidR="005679A3" w:rsidRPr="00036EE8">
              <w:t>in</w:t>
            </w:r>
            <w:r w:rsidR="008C6BD9">
              <w:t>,</w:t>
            </w:r>
            <w:r w:rsidR="005679A3" w:rsidRPr="00036EE8">
              <w:t xml:space="preserve"> and contribute to</w:t>
            </w:r>
            <w:r w:rsidR="008C6BD9">
              <w:t>,</w:t>
            </w:r>
            <w:r w:rsidR="005679A3" w:rsidRPr="00036EE8">
              <w:t xml:space="preserve"> consultations</w:t>
            </w:r>
            <w:r w:rsidR="008C6BD9">
              <w:t xml:space="preserve">. </w:t>
            </w:r>
            <w:r w:rsidR="005C3906">
              <w:t>W</w:t>
            </w:r>
            <w:r w:rsidR="005C3906" w:rsidRPr="00036EE8">
              <w:t>ith appropriate support</w:t>
            </w:r>
            <w:r w:rsidR="005C3906" w:rsidRPr="00036EE8" w:rsidDel="008C6BD9">
              <w:t xml:space="preserve"> </w:t>
            </w:r>
            <w:r w:rsidR="005C3906" w:rsidRPr="00036EE8">
              <w:t>i</w:t>
            </w:r>
            <w:r w:rsidR="005C3906">
              <w:t>m</w:t>
            </w:r>
            <w:r w:rsidR="005C3906" w:rsidRPr="00036EE8">
              <w:t>plement</w:t>
            </w:r>
            <w:r w:rsidR="005679A3" w:rsidRPr="00036EE8">
              <w:t xml:space="preserve"> the negotiated school processes and procedures, including record keeping</w:t>
            </w:r>
            <w:r w:rsidR="00EB7BFB">
              <w:t>.</w:t>
            </w:r>
          </w:p>
          <w:p w14:paraId="69D59030" w14:textId="4340C319" w:rsidR="005679A3" w:rsidRPr="00036EE8" w:rsidRDefault="00F04D67" w:rsidP="00730243">
            <w:pPr>
              <w:pStyle w:val="List"/>
            </w:pPr>
            <w:sdt>
              <w:sdtPr>
                <w:id w:val="1695040206"/>
                <w14:checkbox>
                  <w14:checked w14:val="0"/>
                  <w14:checkedState w14:val="2612" w14:font="MS Gothic"/>
                  <w14:uncheckedState w14:val="2610" w14:font="MS Gothic"/>
                </w14:checkbox>
              </w:sdtPr>
              <w:sdtContent>
                <w:r w:rsidR="00646C01" w:rsidRPr="00036EE8">
                  <w:rPr>
                    <w:rFonts w:ascii="Segoe UI Symbol" w:hAnsi="Segoe UI Symbol" w:cs="Segoe UI Symbol"/>
                  </w:rPr>
                  <w:t>☐</w:t>
                </w:r>
              </w:sdtContent>
            </w:sdt>
            <w:r w:rsidR="00646C01" w:rsidRPr="00036EE8">
              <w:t xml:space="preserve"> </w:t>
            </w:r>
            <w:r w:rsidR="00EB7BFB">
              <w:t>E</w:t>
            </w:r>
            <w:r w:rsidR="00EB7BFB" w:rsidRPr="00036EE8">
              <w:t xml:space="preserve">nsure </w:t>
            </w:r>
            <w:r w:rsidR="005679A3" w:rsidRPr="00036EE8">
              <w:t>courses of study comply with the NESA syllabus and related documents</w:t>
            </w:r>
            <w:r w:rsidR="00EB7BFB">
              <w:t>.</w:t>
            </w:r>
          </w:p>
          <w:p w14:paraId="3A39C6CB" w14:textId="7D3C9C73" w:rsidR="009377BC" w:rsidRPr="00036EE8" w:rsidRDefault="00F04D67" w:rsidP="00730243">
            <w:pPr>
              <w:pStyle w:val="List"/>
            </w:pPr>
            <w:sdt>
              <w:sdtPr>
                <w:id w:val="-1525472529"/>
                <w14:checkbox>
                  <w14:checked w14:val="0"/>
                  <w14:checkedState w14:val="2612" w14:font="MS Gothic"/>
                  <w14:uncheckedState w14:val="2610" w14:font="MS Gothic"/>
                </w14:checkbox>
              </w:sdtPr>
              <w:sdtContent>
                <w:r w:rsidR="009030A2" w:rsidRPr="00036EE8">
                  <w:rPr>
                    <w:rFonts w:ascii="Segoe UI Symbol" w:hAnsi="Segoe UI Symbol" w:cs="Segoe UI Symbol"/>
                  </w:rPr>
                  <w:t>☐</w:t>
                </w:r>
              </w:sdtContent>
            </w:sdt>
            <w:r w:rsidR="009030A2" w:rsidRPr="00036EE8">
              <w:t xml:space="preserve"> </w:t>
            </w:r>
            <w:r w:rsidR="00EB7BFB">
              <w:t>S</w:t>
            </w:r>
            <w:r w:rsidR="009030A2" w:rsidRPr="00036EE8">
              <w:t>ubscribe</w:t>
            </w:r>
            <w:r w:rsidR="009377BC" w:rsidRPr="00036EE8">
              <w:t xml:space="preserve"> to and read </w:t>
            </w:r>
            <w:hyperlink r:id="rId45" w:history="1">
              <w:r w:rsidR="009377BC" w:rsidRPr="006E6FA0">
                <w:rPr>
                  <w:rStyle w:val="Hyperlink"/>
                  <w:sz w:val="20"/>
                </w:rPr>
                <w:t>NESA news</w:t>
              </w:r>
            </w:hyperlink>
            <w:r w:rsidR="005E0FDE">
              <w:rPr>
                <w:rStyle w:val="Hyperlink"/>
                <w:color w:val="auto"/>
                <w:sz w:val="20"/>
                <w:u w:val="none"/>
              </w:rPr>
              <w:t>.</w:t>
            </w:r>
          </w:p>
          <w:p w14:paraId="41096D42" w14:textId="57972513" w:rsidR="005679A3" w:rsidRPr="00036EE8" w:rsidRDefault="00F04D67" w:rsidP="00730243">
            <w:pPr>
              <w:pStyle w:val="List"/>
            </w:pPr>
            <w:sdt>
              <w:sdtPr>
                <w:id w:val="-1654680420"/>
                <w14:checkbox>
                  <w14:checked w14:val="0"/>
                  <w14:checkedState w14:val="2612" w14:font="MS Gothic"/>
                  <w14:uncheckedState w14:val="2610" w14:font="MS Gothic"/>
                </w14:checkbox>
              </w:sdtPr>
              <w:sdtContent>
                <w:r w:rsidR="00400859" w:rsidRPr="00036EE8">
                  <w:rPr>
                    <w:rFonts w:ascii="Segoe UI Symbol" w:hAnsi="Segoe UI Symbol" w:cs="Segoe UI Symbol"/>
                  </w:rPr>
                  <w:t>☐</w:t>
                </w:r>
              </w:sdtContent>
            </w:sdt>
            <w:r w:rsidR="00400859" w:rsidRPr="00036EE8">
              <w:t xml:space="preserve"> </w:t>
            </w:r>
            <w:r w:rsidR="00EB7BFB">
              <w:t>E</w:t>
            </w:r>
            <w:r w:rsidR="005679A3" w:rsidRPr="00036EE8">
              <w:t>nsure staff have knowledge of course content</w:t>
            </w:r>
            <w:r w:rsidR="005C3906">
              <w:t>, including</w:t>
            </w:r>
            <w:r w:rsidR="005679A3" w:rsidRPr="00036EE8">
              <w:t xml:space="preserve"> options</w:t>
            </w:r>
            <w:r w:rsidR="005C3906">
              <w:t>,</w:t>
            </w:r>
            <w:r w:rsidR="005679A3" w:rsidRPr="00036EE8">
              <w:t xml:space="preserve"> </w:t>
            </w:r>
            <w:r w:rsidR="005C3906">
              <w:t>in</w:t>
            </w:r>
            <w:r w:rsidR="005C3906" w:rsidRPr="00036EE8">
              <w:t xml:space="preserve"> </w:t>
            </w:r>
            <w:r w:rsidR="005679A3" w:rsidRPr="00036EE8">
              <w:t>NESA syllabuses</w:t>
            </w:r>
            <w:r w:rsidR="00DF398E" w:rsidRPr="00036EE8">
              <w:t xml:space="preserve"> for the </w:t>
            </w:r>
            <w:r w:rsidR="00FA0D58" w:rsidRPr="00036EE8">
              <w:t>202</w:t>
            </w:r>
            <w:r w:rsidR="00FA0D58">
              <w:t>2</w:t>
            </w:r>
            <w:r w:rsidR="00FA0D58" w:rsidRPr="00036EE8">
              <w:t xml:space="preserve"> </w:t>
            </w:r>
            <w:r w:rsidR="00DF398E" w:rsidRPr="00036EE8">
              <w:t>HSC</w:t>
            </w:r>
            <w:r w:rsidR="005C3906">
              <w:t xml:space="preserve">. Ensure </w:t>
            </w:r>
            <w:r w:rsidR="005C3906" w:rsidRPr="00036EE8">
              <w:t>teaching programs show compliance with</w:t>
            </w:r>
            <w:r w:rsidR="005679A3" w:rsidRPr="00036EE8">
              <w:t xml:space="preserve"> </w:t>
            </w:r>
            <w:r w:rsidR="005C3906" w:rsidRPr="00036EE8">
              <w:t xml:space="preserve">content and options of NESA syllabuses for the </w:t>
            </w:r>
            <w:r w:rsidR="00FA0D58" w:rsidRPr="00036EE8">
              <w:t>202</w:t>
            </w:r>
            <w:r w:rsidR="00FA0D58">
              <w:t>2</w:t>
            </w:r>
            <w:r w:rsidR="00FA0D58" w:rsidRPr="00036EE8">
              <w:t xml:space="preserve"> </w:t>
            </w:r>
            <w:r w:rsidR="005C3906" w:rsidRPr="00036EE8">
              <w:t>HSC</w:t>
            </w:r>
            <w:r w:rsidR="005C3906">
              <w:t>,</w:t>
            </w:r>
            <w:r w:rsidR="005C3906" w:rsidRPr="00036EE8">
              <w:t xml:space="preserve"> </w:t>
            </w:r>
            <w:r w:rsidR="005679A3" w:rsidRPr="00036EE8">
              <w:t xml:space="preserve">including the teaching of </w:t>
            </w:r>
            <w:r w:rsidR="00FA0D58" w:rsidRPr="00036EE8">
              <w:t>202</w:t>
            </w:r>
            <w:r w:rsidR="00FA0D58">
              <w:t>2</w:t>
            </w:r>
            <w:r w:rsidR="00FA0D58" w:rsidRPr="00036EE8">
              <w:t xml:space="preserve"> </w:t>
            </w:r>
            <w:r w:rsidR="005679A3" w:rsidRPr="00036EE8">
              <w:t>prescribed texts</w:t>
            </w:r>
            <w:r w:rsidR="00EB7BFB">
              <w:t>.</w:t>
            </w:r>
          </w:p>
          <w:p w14:paraId="21B1656E" w14:textId="54CDAA8D" w:rsidR="005679A3" w:rsidRPr="00036EE8" w:rsidRDefault="00F04D67" w:rsidP="00730243">
            <w:pPr>
              <w:pStyle w:val="List"/>
            </w:pPr>
            <w:sdt>
              <w:sdtPr>
                <w:id w:val="1725714954"/>
                <w14:checkbox>
                  <w14:checked w14:val="0"/>
                  <w14:checkedState w14:val="2612" w14:font="MS Gothic"/>
                  <w14:uncheckedState w14:val="2610" w14:font="MS Gothic"/>
                </w14:checkbox>
              </w:sdtPr>
              <w:sdtContent>
                <w:r w:rsidR="00ED1E56" w:rsidRPr="00036EE8">
                  <w:rPr>
                    <w:rFonts w:ascii="Segoe UI Symbol" w:hAnsi="Segoe UI Symbol" w:cs="Segoe UI Symbol"/>
                  </w:rPr>
                  <w:t>☐</w:t>
                </w:r>
              </w:sdtContent>
            </w:sdt>
            <w:r w:rsidR="00ED1E56" w:rsidRPr="00036EE8">
              <w:t xml:space="preserve"> </w:t>
            </w:r>
            <w:r w:rsidR="00EB7BFB">
              <w:t>E</w:t>
            </w:r>
            <w:r w:rsidR="00EB7BFB" w:rsidRPr="00036EE8">
              <w:t xml:space="preserve">nsure </w:t>
            </w:r>
            <w:r w:rsidR="005679A3" w:rsidRPr="00036EE8">
              <w:t>adjustments are in place for students with disability to access and participate in the full range of education activities, including assessment tasks</w:t>
            </w:r>
            <w:r w:rsidR="00EB7BFB">
              <w:t>.</w:t>
            </w:r>
          </w:p>
          <w:p w14:paraId="0442F25C" w14:textId="2BFE383E" w:rsidR="00336793" w:rsidRPr="00036EE8" w:rsidRDefault="00F04D67" w:rsidP="00C322F2">
            <w:pPr>
              <w:pStyle w:val="List"/>
              <w:ind w:right="-113"/>
            </w:pPr>
            <w:sdt>
              <w:sdtPr>
                <w:id w:val="583737037"/>
                <w14:checkbox>
                  <w14:checked w14:val="0"/>
                  <w14:checkedState w14:val="2612" w14:font="MS Gothic"/>
                  <w14:uncheckedState w14:val="2610" w14:font="MS Gothic"/>
                </w14:checkbox>
              </w:sdtPr>
              <w:sdtContent>
                <w:r w:rsidR="00646C01" w:rsidRPr="00036EE8">
                  <w:rPr>
                    <w:rFonts w:ascii="Segoe UI Symbol" w:hAnsi="Segoe UI Symbol" w:cs="Segoe UI Symbol"/>
                  </w:rPr>
                  <w:t>☐</w:t>
                </w:r>
              </w:sdtContent>
            </w:sdt>
            <w:r w:rsidR="00646C01" w:rsidRPr="00036EE8">
              <w:t xml:space="preserve"> </w:t>
            </w:r>
            <w:r w:rsidR="00EB7BFB">
              <w:t>E</w:t>
            </w:r>
            <w:r w:rsidR="00C93944" w:rsidRPr="00036EE8">
              <w:t xml:space="preserve">nsure English language demands of assessments are reviewed </w:t>
            </w:r>
            <w:r w:rsidR="00EB7BFB">
              <w:t>so</w:t>
            </w:r>
            <w:r w:rsidR="00C93944" w:rsidRPr="00036EE8">
              <w:t xml:space="preserve"> students learning English as an additional language are assessed on subject knowledge</w:t>
            </w:r>
            <w:r w:rsidR="00EB7BFB">
              <w:t>.</w:t>
            </w:r>
          </w:p>
          <w:p w14:paraId="2D8CE861" w14:textId="5B02FA69" w:rsidR="005679A3" w:rsidRPr="00036EE8" w:rsidRDefault="00F04D67" w:rsidP="00730243">
            <w:pPr>
              <w:pStyle w:val="List"/>
            </w:pPr>
            <w:sdt>
              <w:sdtPr>
                <w:id w:val="1617334173"/>
                <w14:checkbox>
                  <w14:checked w14:val="0"/>
                  <w14:checkedState w14:val="2612" w14:font="MS Gothic"/>
                  <w14:uncheckedState w14:val="2610" w14:font="MS Gothic"/>
                </w14:checkbox>
              </w:sdtPr>
              <w:sdtContent>
                <w:r w:rsidR="00646C01" w:rsidRPr="00036EE8">
                  <w:rPr>
                    <w:rFonts w:ascii="Segoe UI Symbol" w:hAnsi="Segoe UI Symbol" w:cs="Segoe UI Symbol"/>
                  </w:rPr>
                  <w:t>☐</w:t>
                </w:r>
              </w:sdtContent>
            </w:sdt>
            <w:r w:rsidR="00646C01" w:rsidRPr="00036EE8">
              <w:t xml:space="preserve"> </w:t>
            </w:r>
            <w:r w:rsidR="00EB7BFB">
              <w:t>E</w:t>
            </w:r>
            <w:r w:rsidR="005679A3" w:rsidRPr="00036EE8">
              <w:t>nsure teaching programs comply with NESA requirements for submitted works and practical performances</w:t>
            </w:r>
            <w:r w:rsidR="00EB7BFB">
              <w:t>.</w:t>
            </w:r>
          </w:p>
          <w:p w14:paraId="11BBACA7" w14:textId="0A4724CF" w:rsidR="005679A3" w:rsidRPr="00036EE8" w:rsidRDefault="00F04D67" w:rsidP="00730243">
            <w:pPr>
              <w:pStyle w:val="List"/>
            </w:pPr>
            <w:sdt>
              <w:sdtPr>
                <w:id w:val="1239364639"/>
                <w14:checkbox>
                  <w14:checked w14:val="0"/>
                  <w14:checkedState w14:val="2612" w14:font="MS Gothic"/>
                  <w14:uncheckedState w14:val="2610" w14:font="MS Gothic"/>
                </w14:checkbox>
              </w:sdtPr>
              <w:sdtContent>
                <w:r w:rsidR="00646C01" w:rsidRPr="00036EE8">
                  <w:rPr>
                    <w:rFonts w:ascii="Segoe UI Symbol" w:hAnsi="Segoe UI Symbol" w:cs="Segoe UI Symbol"/>
                  </w:rPr>
                  <w:t>☐</w:t>
                </w:r>
              </w:sdtContent>
            </w:sdt>
            <w:r w:rsidR="00646C01" w:rsidRPr="00036EE8">
              <w:t xml:space="preserve"> </w:t>
            </w:r>
            <w:r w:rsidR="000040B1">
              <w:t>Ensure VET courses are delivered in accordance with the published Training and Assessment Strategy</w:t>
            </w:r>
            <w:r w:rsidR="00EB7BFB">
              <w:t>.</w:t>
            </w:r>
          </w:p>
          <w:p w14:paraId="67DB4D38" w14:textId="23BA1909" w:rsidR="005679A3" w:rsidRPr="00036EE8" w:rsidRDefault="00F04D67" w:rsidP="00EB7BFB">
            <w:pPr>
              <w:pStyle w:val="List"/>
            </w:pPr>
            <w:sdt>
              <w:sdtPr>
                <w:id w:val="1458526818"/>
                <w14:checkbox>
                  <w14:checked w14:val="0"/>
                  <w14:checkedState w14:val="2612" w14:font="MS Gothic"/>
                  <w14:uncheckedState w14:val="2610" w14:font="MS Gothic"/>
                </w14:checkbox>
              </w:sdtPr>
              <w:sdtContent>
                <w:r w:rsidR="00646C01" w:rsidRPr="00036EE8">
                  <w:rPr>
                    <w:rFonts w:ascii="Segoe UI Symbol" w:hAnsi="Segoe UI Symbol" w:cs="Segoe UI Symbol"/>
                  </w:rPr>
                  <w:t>☐</w:t>
                </w:r>
              </w:sdtContent>
            </w:sdt>
            <w:r w:rsidR="00646C01" w:rsidRPr="00036EE8">
              <w:t xml:space="preserve"> </w:t>
            </w:r>
            <w:r w:rsidR="00EB7BFB">
              <w:t>C</w:t>
            </w:r>
            <w:r w:rsidR="00EB7BFB" w:rsidRPr="00036EE8">
              <w:t xml:space="preserve">ommunicate </w:t>
            </w:r>
            <w:r w:rsidR="005679A3" w:rsidRPr="00036EE8">
              <w:t>to senior executive any concerns about the monitoring or delivery of the HSC in a timely manner.</w:t>
            </w:r>
          </w:p>
        </w:tc>
        <w:tc>
          <w:tcPr>
            <w:tcW w:w="4903" w:type="dxa"/>
          </w:tcPr>
          <w:p w14:paraId="632E5347" w14:textId="5892F8AD" w:rsidR="005679A3" w:rsidRPr="00036EE8" w:rsidRDefault="00F04D67" w:rsidP="00730243">
            <w:pPr>
              <w:pStyle w:val="List"/>
            </w:pPr>
            <w:sdt>
              <w:sdtPr>
                <w:id w:val="-1866286369"/>
                <w14:checkbox>
                  <w14:checked w14:val="0"/>
                  <w14:checkedState w14:val="2612" w14:font="MS Gothic"/>
                  <w14:uncheckedState w14:val="2610" w14:font="MS Gothic"/>
                </w14:checkbox>
              </w:sdtPr>
              <w:sdtContent>
                <w:r w:rsidR="00646C01" w:rsidRPr="00036EE8">
                  <w:rPr>
                    <w:rFonts w:ascii="Segoe UI Symbol" w:hAnsi="Segoe UI Symbol" w:cs="Segoe UI Symbol"/>
                  </w:rPr>
                  <w:t>☐</w:t>
                </w:r>
              </w:sdtContent>
            </w:sdt>
            <w:r w:rsidR="00646C01" w:rsidRPr="00036EE8">
              <w:t xml:space="preserve"> </w:t>
            </w:r>
            <w:r w:rsidR="00EB7BFB">
              <w:t>E</w:t>
            </w:r>
            <w:r w:rsidR="00EB7BFB" w:rsidRPr="00036EE8">
              <w:t xml:space="preserve">ngage </w:t>
            </w:r>
            <w:r w:rsidR="005679A3" w:rsidRPr="00036EE8">
              <w:t>in and contribute to consultations to develop negotiated whole school processes and procedures</w:t>
            </w:r>
            <w:r w:rsidR="00EB7BFB">
              <w:t>.</w:t>
            </w:r>
          </w:p>
          <w:p w14:paraId="033DC741" w14:textId="6CA4F9F4" w:rsidR="005679A3" w:rsidRPr="00036EE8" w:rsidRDefault="00F04D67" w:rsidP="00730243">
            <w:pPr>
              <w:pStyle w:val="List"/>
            </w:pPr>
            <w:sdt>
              <w:sdtPr>
                <w:id w:val="567085863"/>
                <w14:checkbox>
                  <w14:checked w14:val="0"/>
                  <w14:checkedState w14:val="2612" w14:font="MS Gothic"/>
                  <w14:uncheckedState w14:val="2610" w14:font="MS Gothic"/>
                </w14:checkbox>
              </w:sdtPr>
              <w:sdtContent>
                <w:r w:rsidR="00646C01" w:rsidRPr="00036EE8">
                  <w:rPr>
                    <w:rFonts w:ascii="Segoe UI Symbol" w:hAnsi="Segoe UI Symbol" w:cs="Segoe UI Symbol"/>
                  </w:rPr>
                  <w:t>☐</w:t>
                </w:r>
              </w:sdtContent>
            </w:sdt>
            <w:r w:rsidR="00646C01" w:rsidRPr="00036EE8">
              <w:t xml:space="preserve"> </w:t>
            </w:r>
            <w:r w:rsidR="00EB7BFB">
              <w:t>M</w:t>
            </w:r>
            <w:r w:rsidR="00EB7BFB" w:rsidRPr="00036EE8">
              <w:t xml:space="preserve">aintain </w:t>
            </w:r>
            <w:r w:rsidR="005679A3" w:rsidRPr="00036EE8">
              <w:t>records consistent with negotiated school processes and procedures</w:t>
            </w:r>
            <w:r w:rsidR="005C3906">
              <w:t>. Ensure these</w:t>
            </w:r>
            <w:r w:rsidR="005679A3" w:rsidRPr="00036EE8">
              <w:t xml:space="preserve"> are regularly backed up, stored centrally and readily accessible to the executive and senior executive</w:t>
            </w:r>
            <w:r w:rsidR="00EB7BFB">
              <w:t>.</w:t>
            </w:r>
          </w:p>
          <w:p w14:paraId="7411B0C6" w14:textId="372F409D" w:rsidR="005679A3" w:rsidRPr="00036EE8" w:rsidRDefault="00F04D67" w:rsidP="00730243">
            <w:pPr>
              <w:pStyle w:val="List"/>
            </w:pPr>
            <w:sdt>
              <w:sdtPr>
                <w:id w:val="1337646720"/>
                <w14:checkbox>
                  <w14:checked w14:val="0"/>
                  <w14:checkedState w14:val="2612" w14:font="MS Gothic"/>
                  <w14:uncheckedState w14:val="2610" w14:font="MS Gothic"/>
                </w14:checkbox>
              </w:sdtPr>
              <w:sdtContent>
                <w:r w:rsidR="00646C01" w:rsidRPr="00036EE8">
                  <w:rPr>
                    <w:rFonts w:ascii="Segoe UI Symbol" w:hAnsi="Segoe UI Symbol" w:cs="Segoe UI Symbol"/>
                  </w:rPr>
                  <w:t>☐</w:t>
                </w:r>
              </w:sdtContent>
            </w:sdt>
            <w:r w:rsidR="00646C01" w:rsidRPr="00036EE8">
              <w:t xml:space="preserve"> </w:t>
            </w:r>
            <w:r w:rsidR="00EB7BFB">
              <w:t>I</w:t>
            </w:r>
            <w:r w:rsidR="00EB7BFB" w:rsidRPr="00036EE8">
              <w:t>mplement</w:t>
            </w:r>
            <w:r w:rsidR="005679A3" w:rsidRPr="00036EE8">
              <w:t>, with appropriate support, all NESA syllabus requirements for course content, objectives and outcomes</w:t>
            </w:r>
            <w:r w:rsidR="00EB7BFB">
              <w:t>.</w:t>
            </w:r>
          </w:p>
          <w:p w14:paraId="680AF339" w14:textId="57E36C78" w:rsidR="009377BC" w:rsidRPr="00036EE8" w:rsidRDefault="00F04D67" w:rsidP="00730243">
            <w:pPr>
              <w:pStyle w:val="List"/>
            </w:pPr>
            <w:sdt>
              <w:sdtPr>
                <w:id w:val="324563697"/>
                <w14:checkbox>
                  <w14:checked w14:val="0"/>
                  <w14:checkedState w14:val="2612" w14:font="MS Gothic"/>
                  <w14:uncheckedState w14:val="2610" w14:font="MS Gothic"/>
                </w14:checkbox>
              </w:sdtPr>
              <w:sdtContent>
                <w:r w:rsidR="00646C01" w:rsidRPr="00036EE8">
                  <w:rPr>
                    <w:rFonts w:ascii="Segoe UI Symbol" w:hAnsi="Segoe UI Symbol" w:cs="Segoe UI Symbol"/>
                  </w:rPr>
                  <w:t>☐</w:t>
                </w:r>
              </w:sdtContent>
            </w:sdt>
            <w:r w:rsidR="00646C01" w:rsidRPr="00036EE8">
              <w:t xml:space="preserve"> </w:t>
            </w:r>
            <w:r w:rsidR="00EB7BFB">
              <w:t>S</w:t>
            </w:r>
            <w:r w:rsidR="009377BC" w:rsidRPr="00036EE8">
              <w:t xml:space="preserve">ubscribe to and read </w:t>
            </w:r>
            <w:hyperlink r:id="rId46" w:history="1">
              <w:r w:rsidR="009377BC" w:rsidRPr="006E6FA0">
                <w:rPr>
                  <w:rStyle w:val="Hyperlink"/>
                  <w:sz w:val="20"/>
                </w:rPr>
                <w:t>NESA news</w:t>
              </w:r>
            </w:hyperlink>
            <w:r w:rsidR="00EB7BFB">
              <w:t>.</w:t>
            </w:r>
          </w:p>
          <w:p w14:paraId="65B7838E" w14:textId="135298BE" w:rsidR="005679A3" w:rsidRPr="00036EE8" w:rsidRDefault="00F04D67" w:rsidP="00730243">
            <w:pPr>
              <w:pStyle w:val="List"/>
            </w:pPr>
            <w:sdt>
              <w:sdtPr>
                <w:id w:val="988441944"/>
                <w14:checkbox>
                  <w14:checked w14:val="0"/>
                  <w14:checkedState w14:val="2612" w14:font="MS Gothic"/>
                  <w14:uncheckedState w14:val="2610" w14:font="MS Gothic"/>
                </w14:checkbox>
              </w:sdtPr>
              <w:sdtContent>
                <w:r w:rsidR="00646C01" w:rsidRPr="00036EE8">
                  <w:rPr>
                    <w:rFonts w:ascii="Segoe UI Symbol" w:hAnsi="Segoe UI Symbol" w:cs="Segoe UI Symbol"/>
                  </w:rPr>
                  <w:t>☐</w:t>
                </w:r>
              </w:sdtContent>
            </w:sdt>
            <w:r w:rsidR="00646C01" w:rsidRPr="00036EE8">
              <w:t xml:space="preserve"> </w:t>
            </w:r>
            <w:r w:rsidR="00EB7BFB">
              <w:t>I</w:t>
            </w:r>
            <w:r w:rsidR="00EB7BFB" w:rsidRPr="00036EE8">
              <w:t xml:space="preserve">mplement </w:t>
            </w:r>
            <w:r w:rsidR="00250EA2" w:rsidRPr="00036EE8">
              <w:t xml:space="preserve">course specific assessment programs </w:t>
            </w:r>
            <w:r w:rsidR="005679A3" w:rsidRPr="00036EE8">
              <w:t>according to negotiated school processes and procedures and NESA requirements</w:t>
            </w:r>
            <w:r w:rsidR="00EB7BFB">
              <w:t>.</w:t>
            </w:r>
          </w:p>
          <w:p w14:paraId="4C3ED772" w14:textId="2FEF38BE" w:rsidR="005679A3" w:rsidRPr="00036EE8" w:rsidRDefault="00F04D67" w:rsidP="00730243">
            <w:pPr>
              <w:pStyle w:val="List"/>
            </w:pPr>
            <w:sdt>
              <w:sdtPr>
                <w:id w:val="2117712517"/>
                <w14:checkbox>
                  <w14:checked w14:val="0"/>
                  <w14:checkedState w14:val="2612" w14:font="MS Gothic"/>
                  <w14:uncheckedState w14:val="2610" w14:font="MS Gothic"/>
                </w14:checkbox>
              </w:sdtPr>
              <w:sdtContent>
                <w:r w:rsidR="00646C01" w:rsidRPr="00036EE8">
                  <w:rPr>
                    <w:rFonts w:ascii="Segoe UI Symbol" w:hAnsi="Segoe UI Symbol" w:cs="Segoe UI Symbol"/>
                  </w:rPr>
                  <w:t>☐</w:t>
                </w:r>
              </w:sdtContent>
            </w:sdt>
            <w:r w:rsidR="00646C01" w:rsidRPr="00036EE8">
              <w:t xml:space="preserve"> </w:t>
            </w:r>
            <w:r w:rsidR="00EB7BFB">
              <w:t>E</w:t>
            </w:r>
            <w:r w:rsidR="00EB7BFB" w:rsidRPr="00036EE8">
              <w:t xml:space="preserve">nsure </w:t>
            </w:r>
            <w:r w:rsidR="005679A3" w:rsidRPr="00036EE8">
              <w:t>that students have access to all relevant course documents</w:t>
            </w:r>
            <w:r w:rsidR="00EB7BFB">
              <w:t>.</w:t>
            </w:r>
          </w:p>
          <w:p w14:paraId="21DC09BB" w14:textId="7391F229" w:rsidR="005679A3" w:rsidRPr="00036EE8" w:rsidRDefault="00F04D67" w:rsidP="00730243">
            <w:pPr>
              <w:pStyle w:val="List"/>
            </w:pPr>
            <w:sdt>
              <w:sdtPr>
                <w:id w:val="48051087"/>
                <w14:checkbox>
                  <w14:checked w14:val="0"/>
                  <w14:checkedState w14:val="2612" w14:font="MS Gothic"/>
                  <w14:uncheckedState w14:val="2610" w14:font="MS Gothic"/>
                </w14:checkbox>
              </w:sdtPr>
              <w:sdtContent>
                <w:r w:rsidR="00646C01" w:rsidRPr="00036EE8">
                  <w:rPr>
                    <w:rFonts w:ascii="Segoe UI Symbol" w:hAnsi="Segoe UI Symbol" w:cs="Segoe UI Symbol"/>
                  </w:rPr>
                  <w:t>☐</w:t>
                </w:r>
              </w:sdtContent>
            </w:sdt>
            <w:r w:rsidR="00646C01" w:rsidRPr="00036EE8">
              <w:t xml:space="preserve"> </w:t>
            </w:r>
            <w:r w:rsidR="00EB7BFB">
              <w:t>E</w:t>
            </w:r>
            <w:r w:rsidR="00EB7BFB" w:rsidRPr="00036EE8">
              <w:t xml:space="preserve">nsure </w:t>
            </w:r>
            <w:r w:rsidR="005679A3" w:rsidRPr="00036EE8">
              <w:t>teaching and learning is based on relevant materials and meets student needs and syllabus requirements</w:t>
            </w:r>
            <w:r w:rsidR="00EB7BFB">
              <w:t>.</w:t>
            </w:r>
          </w:p>
          <w:p w14:paraId="116E1232" w14:textId="23B6A911" w:rsidR="005679A3" w:rsidRPr="00036EE8" w:rsidRDefault="00F04D67" w:rsidP="00730243">
            <w:pPr>
              <w:pStyle w:val="List"/>
            </w:pPr>
            <w:sdt>
              <w:sdtPr>
                <w:id w:val="438416873"/>
                <w14:checkbox>
                  <w14:checked w14:val="0"/>
                  <w14:checkedState w14:val="2612" w14:font="MS Gothic"/>
                  <w14:uncheckedState w14:val="2610" w14:font="MS Gothic"/>
                </w14:checkbox>
              </w:sdtPr>
              <w:sdtContent>
                <w:r w:rsidR="00646C01" w:rsidRPr="00036EE8">
                  <w:rPr>
                    <w:rFonts w:ascii="Segoe UI Symbol" w:hAnsi="Segoe UI Symbol" w:cs="Segoe UI Symbol"/>
                  </w:rPr>
                  <w:t>☐</w:t>
                </w:r>
              </w:sdtContent>
            </w:sdt>
            <w:r w:rsidR="00646C01" w:rsidRPr="00036EE8">
              <w:t xml:space="preserve"> </w:t>
            </w:r>
            <w:r w:rsidR="00EB7BFB">
              <w:t>I</w:t>
            </w:r>
            <w:r w:rsidR="00EB7BFB" w:rsidRPr="00036EE8">
              <w:t xml:space="preserve">dentify </w:t>
            </w:r>
            <w:r w:rsidR="005679A3" w:rsidRPr="00036EE8">
              <w:t>students causing concern and, in a timely manner, implement strategies to support them and communicate with parents or carers</w:t>
            </w:r>
            <w:r w:rsidR="00EB7BFB">
              <w:t>.</w:t>
            </w:r>
          </w:p>
          <w:p w14:paraId="46BCB1AD" w14:textId="4E957D6B" w:rsidR="005679A3" w:rsidRPr="00036EE8" w:rsidRDefault="00F04D67" w:rsidP="00EB7BFB">
            <w:pPr>
              <w:pStyle w:val="List"/>
            </w:pPr>
            <w:sdt>
              <w:sdtPr>
                <w:id w:val="-1389796437"/>
                <w14:checkbox>
                  <w14:checked w14:val="0"/>
                  <w14:checkedState w14:val="2612" w14:font="MS Gothic"/>
                  <w14:uncheckedState w14:val="2610" w14:font="MS Gothic"/>
                </w14:checkbox>
              </w:sdtPr>
              <w:sdtContent>
                <w:r w:rsidR="00646C01" w:rsidRPr="00036EE8">
                  <w:rPr>
                    <w:rFonts w:ascii="Segoe UI Symbol" w:hAnsi="Segoe UI Symbol" w:cs="Segoe UI Symbol"/>
                  </w:rPr>
                  <w:t>☐</w:t>
                </w:r>
              </w:sdtContent>
            </w:sdt>
            <w:r w:rsidR="00646C01" w:rsidRPr="00036EE8">
              <w:t xml:space="preserve"> </w:t>
            </w:r>
            <w:r w:rsidR="00EB7BFB">
              <w:t>C</w:t>
            </w:r>
            <w:r w:rsidR="00EB7BFB" w:rsidRPr="00036EE8">
              <w:t xml:space="preserve">ommunicate </w:t>
            </w:r>
            <w:r w:rsidR="005679A3" w:rsidRPr="00036EE8">
              <w:t>to their head teacher any concerns about the monitoring or delivery of the HSC in a timely manner</w:t>
            </w:r>
            <w:r w:rsidR="00730DA6" w:rsidRPr="00036EE8">
              <w:t>, including students causing concern</w:t>
            </w:r>
            <w:r w:rsidR="005679A3" w:rsidRPr="00036EE8">
              <w:t>.</w:t>
            </w:r>
          </w:p>
        </w:tc>
      </w:tr>
    </w:tbl>
    <w:p w14:paraId="4BFB5AD6" w14:textId="77777777" w:rsidR="005679A3" w:rsidRDefault="00A66E76" w:rsidP="00A66E76">
      <w:pPr>
        <w:pStyle w:val="Heading3"/>
      </w:pPr>
      <w:bookmarkStart w:id="10" w:name="_Sample_Year_11"/>
      <w:bookmarkEnd w:id="10"/>
      <w:r>
        <w:lastRenderedPageBreak/>
        <w:t>Sample Year 11 and Year 12 timeline</w:t>
      </w:r>
    </w:p>
    <w:p w14:paraId="04D89784" w14:textId="17B729BD" w:rsidR="00A66E76" w:rsidRPr="00AA37D2" w:rsidRDefault="00A66E76" w:rsidP="00354A61">
      <w:pPr>
        <w:rPr>
          <w:b/>
        </w:rPr>
      </w:pPr>
      <w:r>
        <w:t>The following tables show key events for each term of the HSC cycle and the necessary actions for schools. They are provided to guide the development, monitoring and review of negotiated, whole school processes and procedures.</w:t>
      </w:r>
      <w:r w:rsidR="006474B4">
        <w:t xml:space="preserve"> </w:t>
      </w:r>
      <w:r w:rsidR="005C3906">
        <w:t>C</w:t>
      </w:r>
      <w:r w:rsidR="009606F9">
        <w:t xml:space="preserve">are </w:t>
      </w:r>
      <w:r w:rsidR="005C3906">
        <w:t xml:space="preserve">should be taken </w:t>
      </w:r>
      <w:r w:rsidR="009606F9">
        <w:t>to include processes for Year 10 students who are early commencers of Stage 6 courses, including VET.</w:t>
      </w:r>
      <w:r w:rsidR="007A1B11">
        <w:t xml:space="preserve"> </w:t>
      </w:r>
      <w:r w:rsidR="00354A61">
        <w:rPr>
          <w:b/>
        </w:rPr>
        <w:t>R</w:t>
      </w:r>
      <w:r w:rsidR="006474B4" w:rsidRPr="00AA37D2">
        <w:rPr>
          <w:b/>
        </w:rPr>
        <w:t>eview and plan for students who still need to demonstrate the HSC minimum standard in reading, writing and/or numeracy and schedule opportunities for students to sit the online tests, as required</w:t>
      </w:r>
      <w:r w:rsidR="00354A61">
        <w:rPr>
          <w:b/>
        </w:rPr>
        <w:t>, t</w:t>
      </w:r>
      <w:r w:rsidR="00354A61" w:rsidRPr="00AA37D2">
        <w:rPr>
          <w:b/>
        </w:rPr>
        <w:t>hroughout Year 11 and Year 12</w:t>
      </w:r>
      <w:r w:rsidR="006474B4" w:rsidRPr="00AA37D2">
        <w:rPr>
          <w:b/>
        </w:rPr>
        <w:t>.</w:t>
      </w:r>
    </w:p>
    <w:p w14:paraId="04395948" w14:textId="3F8E478E" w:rsidR="00A66E76" w:rsidRPr="00A66E76" w:rsidRDefault="00A66E76" w:rsidP="00A66E76">
      <w:pPr>
        <w:rPr>
          <w:b/>
        </w:rPr>
      </w:pPr>
      <w:r w:rsidRPr="00A66E76">
        <w:rPr>
          <w:b/>
        </w:rPr>
        <w:t xml:space="preserve">Term 4 – </w:t>
      </w:r>
      <w:r w:rsidR="00824710" w:rsidRPr="00A66E76">
        <w:rPr>
          <w:b/>
        </w:rPr>
        <w:t>20</w:t>
      </w:r>
      <w:r w:rsidR="00824710">
        <w:rPr>
          <w:b/>
        </w:rPr>
        <w:t>21</w:t>
      </w:r>
    </w:p>
    <w:tbl>
      <w:tblPr>
        <w:tblStyle w:val="Tableheader"/>
        <w:tblW w:w="14571" w:type="dxa"/>
        <w:tblLayout w:type="fixed"/>
        <w:tblLook w:val="0420" w:firstRow="1" w:lastRow="0" w:firstColumn="0" w:lastColumn="0" w:noHBand="0" w:noVBand="1"/>
        <w:tblDescription w:val="This is a sample timeline for 2019 Term 4 that shows key events for the annual HSC cycle and the necessary actions for schools. It is provided to guide the development, monitoring and review of negotiated, whole school processes and procedures. The key events are organised into 3 columns according to whether they relate to Year 11, Year 11 commencing Year 12 courses or Year 12 sitting HSC examinations."/>
      </w:tblPr>
      <w:tblGrid>
        <w:gridCol w:w="2947"/>
        <w:gridCol w:w="9214"/>
        <w:gridCol w:w="2410"/>
      </w:tblGrid>
      <w:tr w:rsidR="00A66E76" w14:paraId="758A18AC" w14:textId="77777777" w:rsidTr="00967CE2">
        <w:trPr>
          <w:cnfStyle w:val="100000000000" w:firstRow="1" w:lastRow="0" w:firstColumn="0" w:lastColumn="0" w:oddVBand="0" w:evenVBand="0" w:oddHBand="0" w:evenHBand="0" w:firstRowFirstColumn="0" w:firstRowLastColumn="0" w:lastRowFirstColumn="0" w:lastRowLastColumn="0"/>
          <w:cantSplit w:val="0"/>
        </w:trPr>
        <w:tc>
          <w:tcPr>
            <w:tcW w:w="2947" w:type="dxa"/>
          </w:tcPr>
          <w:p w14:paraId="2722C6B8" w14:textId="77777777" w:rsidR="00A66E76" w:rsidRPr="00A66E76" w:rsidRDefault="00A66E76" w:rsidP="00A66E76">
            <w:pPr>
              <w:pStyle w:val="List"/>
            </w:pPr>
            <w:r w:rsidRPr="00A66E76">
              <w:t>Year 11</w:t>
            </w:r>
          </w:p>
        </w:tc>
        <w:tc>
          <w:tcPr>
            <w:tcW w:w="9214" w:type="dxa"/>
          </w:tcPr>
          <w:p w14:paraId="7C2E5715" w14:textId="77777777" w:rsidR="00A66E76" w:rsidRPr="00A66E76" w:rsidRDefault="00A66E76" w:rsidP="00A66E76">
            <w:pPr>
              <w:pStyle w:val="List"/>
            </w:pPr>
            <w:r w:rsidRPr="00A66E76">
              <w:t>Year 11 commencing Year 12 courses</w:t>
            </w:r>
          </w:p>
        </w:tc>
        <w:tc>
          <w:tcPr>
            <w:tcW w:w="2410" w:type="dxa"/>
          </w:tcPr>
          <w:p w14:paraId="18CFC375" w14:textId="77777777" w:rsidR="00A66E76" w:rsidRPr="00A66E76" w:rsidRDefault="00A66E76" w:rsidP="00A66E76">
            <w:pPr>
              <w:pStyle w:val="List"/>
            </w:pPr>
            <w:r w:rsidRPr="00A66E76">
              <w:t>Year 12 sitting HSC examinations</w:t>
            </w:r>
          </w:p>
        </w:tc>
      </w:tr>
      <w:tr w:rsidR="00A66E76" w14:paraId="2C5B535D" w14:textId="77777777" w:rsidTr="00967CE2">
        <w:trPr>
          <w:cnfStyle w:val="000000100000" w:firstRow="0" w:lastRow="0" w:firstColumn="0" w:lastColumn="0" w:oddVBand="0" w:evenVBand="0" w:oddHBand="1" w:evenHBand="0" w:firstRowFirstColumn="0" w:firstRowLastColumn="0" w:lastRowFirstColumn="0" w:lastRowLastColumn="0"/>
        </w:trPr>
        <w:tc>
          <w:tcPr>
            <w:tcW w:w="2947" w:type="dxa"/>
          </w:tcPr>
          <w:p w14:paraId="4DE16F07" w14:textId="77777777" w:rsidR="00A66E76" w:rsidRPr="00AA37D2" w:rsidRDefault="00F04D67" w:rsidP="00F05FDF">
            <w:pPr>
              <w:pStyle w:val="List"/>
            </w:pPr>
            <w:sdt>
              <w:sdtPr>
                <w:id w:val="1763115704"/>
                <w14:checkbox>
                  <w14:checked w14:val="0"/>
                  <w14:checkedState w14:val="2612" w14:font="MS Gothic"/>
                  <w14:uncheckedState w14:val="2610" w14:font="MS Gothic"/>
                </w14:checkbox>
              </w:sdtPr>
              <w:sdtContent>
                <w:r w:rsidR="00A66E76" w:rsidRPr="00F05FDF">
                  <w:rPr>
                    <w:rFonts w:ascii="Segoe UI Symbol" w:hAnsi="Segoe UI Symbol" w:cs="Segoe UI Symbol"/>
                  </w:rPr>
                  <w:t>☐</w:t>
                </w:r>
              </w:sdtContent>
            </w:sdt>
            <w:r w:rsidR="00A66E76" w:rsidRPr="00F05FDF">
              <w:t xml:space="preserve"> Finalise Year 11 monitoring processes and procedures.</w:t>
            </w:r>
          </w:p>
          <w:p w14:paraId="5C6D32C9" w14:textId="77777777" w:rsidR="00A66E76" w:rsidRPr="00AA37D2" w:rsidRDefault="00F04D67" w:rsidP="00F05FDF">
            <w:pPr>
              <w:pStyle w:val="List"/>
            </w:pPr>
            <w:sdt>
              <w:sdtPr>
                <w:id w:val="-2055994671"/>
                <w14:checkbox>
                  <w14:checked w14:val="0"/>
                  <w14:checkedState w14:val="2612" w14:font="MS Gothic"/>
                  <w14:uncheckedState w14:val="2610" w14:font="MS Gothic"/>
                </w14:checkbox>
              </w:sdtPr>
              <w:sdtContent>
                <w:r w:rsidR="00A66E76" w:rsidRPr="00F05FDF">
                  <w:rPr>
                    <w:rFonts w:ascii="Segoe UI Symbol" w:hAnsi="Segoe UI Symbol" w:cs="Segoe UI Symbol"/>
                  </w:rPr>
                  <w:t>☐</w:t>
                </w:r>
              </w:sdtContent>
            </w:sdt>
            <w:r w:rsidR="00A66E76" w:rsidRPr="00F05FDF">
              <w:t xml:space="preserve"> Evaluate Year 11 processes and procedures to inform course development for the following year.</w:t>
            </w:r>
          </w:p>
          <w:p w14:paraId="08C0E14A" w14:textId="6E3C46EA" w:rsidR="00A66E76" w:rsidRPr="00AA37D2" w:rsidRDefault="00F04D67" w:rsidP="00F05FDF">
            <w:pPr>
              <w:pStyle w:val="List"/>
            </w:pPr>
            <w:sdt>
              <w:sdtPr>
                <w:id w:val="-1029483538"/>
                <w14:checkbox>
                  <w14:checked w14:val="0"/>
                  <w14:checkedState w14:val="2612" w14:font="MS Gothic"/>
                  <w14:uncheckedState w14:val="2610" w14:font="MS Gothic"/>
                </w14:checkbox>
              </w:sdtPr>
              <w:sdtContent>
                <w:r w:rsidR="00A66E76" w:rsidRPr="00F05FDF">
                  <w:rPr>
                    <w:rFonts w:ascii="Segoe UI Symbol" w:hAnsi="Segoe UI Symbol" w:cs="Segoe UI Symbol"/>
                  </w:rPr>
                  <w:t>☐</w:t>
                </w:r>
              </w:sdtContent>
            </w:sdt>
            <w:r w:rsidR="00A66E76" w:rsidRPr="00F05FDF">
              <w:t xml:space="preserve"> Develop Year 11 </w:t>
            </w:r>
            <w:r w:rsidR="00824710" w:rsidRPr="00F05FDF">
              <w:t>202</w:t>
            </w:r>
            <w:r w:rsidR="00824710">
              <w:t>2</w:t>
            </w:r>
            <w:r w:rsidR="00824710" w:rsidRPr="00F05FDF">
              <w:t xml:space="preserve"> </w:t>
            </w:r>
            <w:r w:rsidR="00A66E76" w:rsidRPr="00F05FDF">
              <w:t>assessment schedule to meet NESA requirements for each B</w:t>
            </w:r>
            <w:r w:rsidR="002207AC" w:rsidRPr="00F05FDF">
              <w:t>oard Developed Course</w:t>
            </w:r>
            <w:r w:rsidR="007A1B11">
              <w:t xml:space="preserve"> (BDC)</w:t>
            </w:r>
            <w:r w:rsidR="00A66E76" w:rsidRPr="00F05FDF">
              <w:t>.</w:t>
            </w:r>
          </w:p>
          <w:p w14:paraId="644241A7" w14:textId="46501A48" w:rsidR="000042C0" w:rsidRPr="00F05FDF" w:rsidRDefault="00F04D67" w:rsidP="00F05FDF">
            <w:pPr>
              <w:pStyle w:val="List"/>
            </w:pPr>
            <w:sdt>
              <w:sdtPr>
                <w:id w:val="-700863164"/>
                <w14:checkbox>
                  <w14:checked w14:val="0"/>
                  <w14:checkedState w14:val="2612" w14:font="MS Gothic"/>
                  <w14:uncheckedState w14:val="2610" w14:font="MS Gothic"/>
                </w14:checkbox>
              </w:sdtPr>
              <w:sdtContent>
                <w:r w:rsidR="0042093C" w:rsidRPr="00F05FDF">
                  <w:rPr>
                    <w:rFonts w:ascii="Segoe UI Symbol" w:hAnsi="Segoe UI Symbol" w:cs="Segoe UI Symbol"/>
                  </w:rPr>
                  <w:t>☐</w:t>
                </w:r>
              </w:sdtContent>
            </w:sdt>
            <w:r w:rsidR="0042093C" w:rsidRPr="00F05FDF">
              <w:t xml:space="preserve"> </w:t>
            </w:r>
            <w:r w:rsidR="000042C0" w:rsidRPr="00F05FDF">
              <w:t>Enter VET competency outcomes in line with NESA processes and timelines</w:t>
            </w:r>
            <w:r w:rsidR="00C37A51" w:rsidRPr="00F05FDF">
              <w:t>.</w:t>
            </w:r>
          </w:p>
        </w:tc>
        <w:tc>
          <w:tcPr>
            <w:tcW w:w="9214" w:type="dxa"/>
          </w:tcPr>
          <w:p w14:paraId="5CDD8E70" w14:textId="690B3843" w:rsidR="00A66E76" w:rsidRPr="00F05FDF" w:rsidRDefault="00F04D67" w:rsidP="00F05FDF">
            <w:pPr>
              <w:pStyle w:val="List"/>
            </w:pPr>
            <w:sdt>
              <w:sdtPr>
                <w:id w:val="-155448545"/>
                <w14:checkbox>
                  <w14:checked w14:val="0"/>
                  <w14:checkedState w14:val="2612" w14:font="MS Gothic"/>
                  <w14:uncheckedState w14:val="2610" w14:font="MS Gothic"/>
                </w14:checkbox>
              </w:sdtPr>
              <w:sdtContent>
                <w:r w:rsidR="00A66E76" w:rsidRPr="00F05FDF">
                  <w:rPr>
                    <w:rFonts w:ascii="Segoe UI Symbol" w:hAnsi="Segoe UI Symbol" w:cs="Segoe UI Symbol"/>
                  </w:rPr>
                  <w:t>☐</w:t>
                </w:r>
              </w:sdtContent>
            </w:sdt>
            <w:r w:rsidR="00A66E76" w:rsidRPr="00F05FDF">
              <w:t xml:space="preserve"> Year 12 courses commence for new cohort.</w:t>
            </w:r>
          </w:p>
          <w:p w14:paraId="3AAE58AC" w14:textId="2A1A7115" w:rsidR="00A66E76" w:rsidRPr="00F05FDF" w:rsidRDefault="00F04D67" w:rsidP="00F05FDF">
            <w:pPr>
              <w:pStyle w:val="List"/>
            </w:pPr>
            <w:sdt>
              <w:sdtPr>
                <w:id w:val="-342249908"/>
                <w14:checkbox>
                  <w14:checked w14:val="0"/>
                  <w14:checkedState w14:val="2612" w14:font="MS Gothic"/>
                  <w14:uncheckedState w14:val="2610" w14:font="MS Gothic"/>
                </w14:checkbox>
              </w:sdtPr>
              <w:sdtContent>
                <w:r w:rsidR="00A66E76" w:rsidRPr="00F05FDF">
                  <w:rPr>
                    <w:rFonts w:ascii="Segoe UI Symbol" w:hAnsi="Segoe UI Symbol" w:cs="Segoe UI Symbol"/>
                  </w:rPr>
                  <w:t>☐</w:t>
                </w:r>
              </w:sdtContent>
            </w:sdt>
            <w:r w:rsidR="00A66E76" w:rsidRPr="00F05FDF">
              <w:t xml:space="preserve"> Establish a record keeping system consistent with negotiated school processes and procedures.</w:t>
            </w:r>
          </w:p>
          <w:p w14:paraId="52A5765F" w14:textId="09E5909A" w:rsidR="009415D6" w:rsidRPr="00F05FDF" w:rsidRDefault="00F04D67" w:rsidP="00F05FDF">
            <w:pPr>
              <w:pStyle w:val="List"/>
            </w:pPr>
            <w:sdt>
              <w:sdtPr>
                <w:id w:val="896781193"/>
                <w14:checkbox>
                  <w14:checked w14:val="0"/>
                  <w14:checkedState w14:val="2612" w14:font="MS Gothic"/>
                  <w14:uncheckedState w14:val="2610" w14:font="MS Gothic"/>
                </w14:checkbox>
              </w:sdtPr>
              <w:sdtContent>
                <w:r w:rsidR="009415D6" w:rsidRPr="00F05FDF">
                  <w:rPr>
                    <w:rFonts w:ascii="Segoe UI Symbol" w:hAnsi="Segoe UI Symbol" w:cs="Segoe UI Symbol"/>
                  </w:rPr>
                  <w:t>☐</w:t>
                </w:r>
              </w:sdtContent>
            </w:sdt>
            <w:r w:rsidR="009415D6" w:rsidRPr="00F05FDF">
              <w:t xml:space="preserve"> Ensure eligibility requirements for course enrolment have been met and records kept</w:t>
            </w:r>
          </w:p>
          <w:p w14:paraId="4D8C8D3C" w14:textId="67F6CAB9" w:rsidR="00A66E76" w:rsidRPr="00F05FDF" w:rsidRDefault="00F04D67" w:rsidP="00F05FDF">
            <w:pPr>
              <w:pStyle w:val="List"/>
            </w:pPr>
            <w:sdt>
              <w:sdtPr>
                <w:id w:val="-55860208"/>
                <w14:checkbox>
                  <w14:checked w14:val="0"/>
                  <w14:checkedState w14:val="2612" w14:font="MS Gothic"/>
                  <w14:uncheckedState w14:val="2610" w14:font="MS Gothic"/>
                </w14:checkbox>
              </w:sdtPr>
              <w:sdtContent>
                <w:r w:rsidR="00A66E76" w:rsidRPr="00F05FDF">
                  <w:rPr>
                    <w:rFonts w:ascii="Segoe UI Symbol" w:hAnsi="Segoe UI Symbol" w:cs="Segoe UI Symbol"/>
                  </w:rPr>
                  <w:t>☐</w:t>
                </w:r>
              </w:sdtContent>
            </w:sdt>
            <w:r w:rsidR="00A66E76" w:rsidRPr="00F05FDF">
              <w:t xml:space="preserve"> Ensure all students and Year 12 course teachers </w:t>
            </w:r>
            <w:r w:rsidR="00D15A40">
              <w:t>read</w:t>
            </w:r>
            <w:r w:rsidR="00D15A40" w:rsidRPr="00F05FDF">
              <w:t xml:space="preserve"> </w:t>
            </w:r>
            <w:r w:rsidR="00A66E76" w:rsidRPr="00F05FDF">
              <w:t>NESA</w:t>
            </w:r>
            <w:r w:rsidR="00FC59C4" w:rsidRPr="00F05FDF">
              <w:t>’s</w:t>
            </w:r>
            <w:r w:rsidR="00A66E76" w:rsidRPr="00F05FDF">
              <w:t xml:space="preserve"> ‘</w:t>
            </w:r>
            <w:hyperlink r:id="rId47" w:history="1">
              <w:r w:rsidR="00824710" w:rsidRPr="00D15A40">
                <w:rPr>
                  <w:rStyle w:val="Hyperlink"/>
                  <w:sz w:val="20"/>
                </w:rPr>
                <w:t>2022 Rules and Procedures</w:t>
              </w:r>
              <w:r w:rsidR="000864CB" w:rsidRPr="00D15A40">
                <w:rPr>
                  <w:rStyle w:val="Hyperlink"/>
                  <w:sz w:val="20"/>
                </w:rPr>
                <w:t xml:space="preserve"> Guide</w:t>
              </w:r>
            </w:hyperlink>
            <w:r w:rsidR="00A66E76" w:rsidRPr="00F05FDF">
              <w:t xml:space="preserve">’ and retain student </w:t>
            </w:r>
            <w:r w:rsidR="00D15A40">
              <w:t>Confirmation of Entry forms</w:t>
            </w:r>
            <w:r w:rsidR="00AE0ED0">
              <w:t>.</w:t>
            </w:r>
          </w:p>
          <w:p w14:paraId="24130CF7" w14:textId="354283CE" w:rsidR="00A66E76" w:rsidRPr="00F05FDF" w:rsidRDefault="00F04D67" w:rsidP="00F05FDF">
            <w:pPr>
              <w:pStyle w:val="List"/>
            </w:pPr>
            <w:sdt>
              <w:sdtPr>
                <w:id w:val="1308050690"/>
                <w:placeholder>
                  <w:docPart w:val="DefaultPlaceholder_1081868574"/>
                </w:placeholder>
                <w14:checkbox>
                  <w14:checked w14:val="0"/>
                  <w14:checkedState w14:val="2612" w14:font="MS Gothic"/>
                  <w14:uncheckedState w14:val="2610" w14:font="MS Gothic"/>
                </w14:checkbox>
              </w:sdtPr>
              <w:sdtContent>
                <w:r w:rsidR="5E52A05D" w:rsidRPr="00F05FDF">
                  <w:rPr>
                    <w:rFonts w:ascii="Segoe UI Symbol" w:hAnsi="Segoe UI Symbol" w:cs="Segoe UI Symbol"/>
                  </w:rPr>
                  <w:t>☐</w:t>
                </w:r>
              </w:sdtContent>
            </w:sdt>
            <w:r w:rsidR="5E52A05D" w:rsidRPr="00F05FDF">
              <w:t xml:space="preserve"> Distribute </w:t>
            </w:r>
            <w:r w:rsidR="56ACC288">
              <w:t xml:space="preserve">2022 </w:t>
            </w:r>
            <w:r w:rsidR="106CC702" w:rsidRPr="00F05FDF">
              <w:t>HSC monitoring advice document</w:t>
            </w:r>
            <w:r w:rsidR="5E52A05D" w:rsidRPr="00F05FDF">
              <w:t xml:space="preserve"> to head teachers and Year 12 course teachers. Include </w:t>
            </w:r>
            <w:hyperlink w:anchor="_Section_2_HSC" w:history="1">
              <w:r w:rsidR="0FEC4E3C" w:rsidRPr="2C36EA8B">
                <w:rPr>
                  <w:rStyle w:val="Hyperlink"/>
                  <w:sz w:val="20"/>
                  <w:szCs w:val="20"/>
                </w:rPr>
                <w:t>Section 2</w:t>
              </w:r>
              <w:r w:rsidR="4F84DA28" w:rsidRPr="2C36EA8B">
                <w:rPr>
                  <w:rStyle w:val="Hyperlink"/>
                  <w:sz w:val="20"/>
                  <w:szCs w:val="20"/>
                </w:rPr>
                <w:t xml:space="preserve"> –</w:t>
              </w:r>
              <w:r w:rsidR="0FEC4E3C" w:rsidRPr="2C36EA8B">
                <w:rPr>
                  <w:rStyle w:val="Hyperlink"/>
                  <w:sz w:val="20"/>
                  <w:szCs w:val="20"/>
                </w:rPr>
                <w:t xml:space="preserve"> HSC checklist </w:t>
              </w:r>
              <w:r w:rsidR="007A1B11">
                <w:rPr>
                  <w:rStyle w:val="Hyperlink"/>
                  <w:sz w:val="20"/>
                  <w:szCs w:val="20"/>
                </w:rPr>
                <w:t>and</w:t>
              </w:r>
              <w:r w:rsidR="007A1B11" w:rsidRPr="2C36EA8B">
                <w:rPr>
                  <w:rStyle w:val="Hyperlink"/>
                  <w:sz w:val="20"/>
                  <w:szCs w:val="20"/>
                </w:rPr>
                <w:t xml:space="preserve"> </w:t>
              </w:r>
              <w:r w:rsidR="0FEC4E3C" w:rsidRPr="2C36EA8B">
                <w:rPr>
                  <w:rStyle w:val="Hyperlink"/>
                  <w:sz w:val="20"/>
                  <w:szCs w:val="20"/>
                </w:rPr>
                <w:t>reminders</w:t>
              </w:r>
            </w:hyperlink>
            <w:r w:rsidR="5E52A05D" w:rsidRPr="00F05FDF">
              <w:t>.</w:t>
            </w:r>
          </w:p>
          <w:p w14:paraId="5EB386DB" w14:textId="0D9088AE" w:rsidR="06E92E06" w:rsidRDefault="06E92E06" w:rsidP="2C36EA8B">
            <w:pPr>
              <w:pStyle w:val="List"/>
              <w:rPr>
                <w:rFonts w:eastAsia="Calibri"/>
              </w:rPr>
            </w:pPr>
            <w:r w:rsidRPr="2C36EA8B">
              <w:rPr>
                <w:rFonts w:ascii="Segoe UI Symbol" w:hAnsi="Segoe UI Symbol" w:cs="Segoe UI Symbol"/>
              </w:rPr>
              <w:t>☐</w:t>
            </w:r>
            <w:r>
              <w:t xml:space="preserve"> </w:t>
            </w:r>
            <w:r w:rsidR="001C0E4A">
              <w:t xml:space="preserve">SPaRO </w:t>
            </w:r>
            <w:r w:rsidR="00BA1237">
              <w:t>available</w:t>
            </w:r>
            <w:r w:rsidR="001C0E4A">
              <w:t xml:space="preserve"> for Principals to enter HSC teacher support data</w:t>
            </w:r>
          </w:p>
          <w:p w14:paraId="09E5353A" w14:textId="01CC151F" w:rsidR="00A66E76" w:rsidRPr="00F05FDF" w:rsidRDefault="00F04D67" w:rsidP="00F05FDF">
            <w:pPr>
              <w:pStyle w:val="List"/>
            </w:pPr>
            <w:sdt>
              <w:sdtPr>
                <w:id w:val="628902852"/>
                <w14:checkbox>
                  <w14:checked w14:val="0"/>
                  <w14:checkedState w14:val="2612" w14:font="MS Gothic"/>
                  <w14:uncheckedState w14:val="2610" w14:font="MS Gothic"/>
                </w14:checkbox>
              </w:sdtPr>
              <w:sdtContent>
                <w:r w:rsidR="00A66E76" w:rsidRPr="00F05FDF">
                  <w:rPr>
                    <w:rFonts w:ascii="Segoe UI Symbol" w:hAnsi="Segoe UI Symbol" w:cs="Segoe UI Symbol"/>
                  </w:rPr>
                  <w:t>☐</w:t>
                </w:r>
              </w:sdtContent>
            </w:sdt>
            <w:r w:rsidR="00A66E76" w:rsidRPr="00F05FDF">
              <w:t xml:space="preserve"> Check assessment schedule </w:t>
            </w:r>
            <w:r w:rsidR="00B22929" w:rsidRPr="00F05FDF">
              <w:t xml:space="preserve">and weightings </w:t>
            </w:r>
            <w:r w:rsidR="00A66E76" w:rsidRPr="00F05FDF">
              <w:t>compl</w:t>
            </w:r>
            <w:r w:rsidR="00B22929" w:rsidRPr="00F05FDF">
              <w:t>y</w:t>
            </w:r>
            <w:r w:rsidR="00A66E76" w:rsidRPr="00F05FDF">
              <w:t xml:space="preserve"> with NESA requirements for each </w:t>
            </w:r>
            <w:r w:rsidR="00E229B1" w:rsidRPr="00F05FDF">
              <w:t>Board Developed Course (BDC)</w:t>
            </w:r>
            <w:r w:rsidR="00E471D9" w:rsidRPr="00F05FDF">
              <w:t xml:space="preserve"> noting </w:t>
            </w:r>
            <w:hyperlink r:id="rId48" w:history="1">
              <w:r w:rsidR="00901D2B" w:rsidRPr="005F1C6A">
                <w:rPr>
                  <w:rStyle w:val="Hyperlink"/>
                  <w:sz w:val="20"/>
                  <w:szCs w:val="20"/>
                </w:rPr>
                <w:t>COVID changes for 2022</w:t>
              </w:r>
            </w:hyperlink>
            <w:r w:rsidR="00A66E76" w:rsidRPr="00F05FDF">
              <w:t>.</w:t>
            </w:r>
          </w:p>
          <w:p w14:paraId="3937AF36" w14:textId="77777777" w:rsidR="00A66E76" w:rsidRPr="00F05FDF" w:rsidRDefault="00F04D67" w:rsidP="00F05FDF">
            <w:pPr>
              <w:pStyle w:val="List"/>
            </w:pPr>
            <w:sdt>
              <w:sdtPr>
                <w:id w:val="-1605028902"/>
                <w14:checkbox>
                  <w14:checked w14:val="0"/>
                  <w14:checkedState w14:val="2612" w14:font="MS Gothic"/>
                  <w14:uncheckedState w14:val="2610" w14:font="MS Gothic"/>
                </w14:checkbox>
              </w:sdtPr>
              <w:sdtContent>
                <w:r w:rsidR="00A66E76" w:rsidRPr="00F05FDF">
                  <w:rPr>
                    <w:rFonts w:ascii="Segoe UI Symbol" w:hAnsi="Segoe UI Symbol" w:cs="Segoe UI Symbol"/>
                  </w:rPr>
                  <w:t>☐</w:t>
                </w:r>
              </w:sdtContent>
            </w:sdt>
            <w:r w:rsidR="00A66E76" w:rsidRPr="00F05FDF">
              <w:t xml:space="preserve"> Students studying Year 12 courses sign to acknowledge receipt of relevant syllabus information, course scope and sequence, assessment schedule for each course, school assessment policy and guidelines for submitted works and practical performances.</w:t>
            </w:r>
          </w:p>
          <w:p w14:paraId="28498CDA" w14:textId="7586E33C" w:rsidR="00A66E76" w:rsidRPr="00F05FDF" w:rsidRDefault="00F04D67" w:rsidP="00F05FDF">
            <w:pPr>
              <w:pStyle w:val="List"/>
            </w:pPr>
            <w:sdt>
              <w:sdtPr>
                <w:id w:val="1965924709"/>
                <w14:checkbox>
                  <w14:checked w14:val="0"/>
                  <w14:checkedState w14:val="2612" w14:font="MS Gothic"/>
                  <w14:uncheckedState w14:val="2610" w14:font="MS Gothic"/>
                </w14:checkbox>
              </w:sdtPr>
              <w:sdtContent>
                <w:r w:rsidR="00A66E76" w:rsidRPr="00F05FDF">
                  <w:rPr>
                    <w:rFonts w:ascii="Segoe UI Symbol" w:hAnsi="Segoe UI Symbol" w:cs="Segoe UI Symbol"/>
                  </w:rPr>
                  <w:t>☐</w:t>
                </w:r>
              </w:sdtContent>
            </w:sdt>
            <w:r w:rsidR="00A66E76" w:rsidRPr="00F05FDF">
              <w:t xml:space="preserve"> </w:t>
            </w:r>
            <w:r w:rsidR="000042C0" w:rsidRPr="00F05FDF">
              <w:t>Schools online is open for entry of VET competencies</w:t>
            </w:r>
            <w:r w:rsidR="00354A61">
              <w:t>.</w:t>
            </w:r>
          </w:p>
          <w:p w14:paraId="28AD3FB1" w14:textId="77777777" w:rsidR="00A66E76" w:rsidRPr="00F05FDF" w:rsidRDefault="00F04D67" w:rsidP="00F05FDF">
            <w:pPr>
              <w:pStyle w:val="List"/>
            </w:pPr>
            <w:sdt>
              <w:sdtPr>
                <w:id w:val="-294987705"/>
                <w14:checkbox>
                  <w14:checked w14:val="0"/>
                  <w14:checkedState w14:val="2612" w14:font="MS Gothic"/>
                  <w14:uncheckedState w14:val="2610" w14:font="MS Gothic"/>
                </w14:checkbox>
              </w:sdtPr>
              <w:sdtContent>
                <w:r w:rsidR="00A66E76" w:rsidRPr="00F05FDF">
                  <w:rPr>
                    <w:rFonts w:ascii="Segoe UI Symbol" w:hAnsi="Segoe UI Symbol" w:cs="Segoe UI Symbol"/>
                  </w:rPr>
                  <w:t>☐</w:t>
                </w:r>
              </w:sdtContent>
            </w:sdt>
            <w:r w:rsidR="00A66E76" w:rsidRPr="00F05FDF">
              <w:t xml:space="preserve"> Students meet with their teachers to establish processes to monitor progress of submitted works and practical performances.</w:t>
            </w:r>
          </w:p>
          <w:p w14:paraId="1971417E" w14:textId="3CBE44CE" w:rsidR="00A66E76" w:rsidRPr="00F05FDF" w:rsidRDefault="00F04D67" w:rsidP="00F05FDF">
            <w:pPr>
              <w:pStyle w:val="List"/>
            </w:pPr>
            <w:sdt>
              <w:sdtPr>
                <w:id w:val="-1979604685"/>
                <w14:checkbox>
                  <w14:checked w14:val="0"/>
                  <w14:checkedState w14:val="2612" w14:font="MS Gothic"/>
                  <w14:uncheckedState w14:val="2610" w14:font="MS Gothic"/>
                </w14:checkbox>
              </w:sdtPr>
              <w:sdtContent>
                <w:r w:rsidR="00A66E76" w:rsidRPr="00F05FDF">
                  <w:rPr>
                    <w:rFonts w:ascii="Segoe UI Symbol" w:hAnsi="Segoe UI Symbol" w:cs="Segoe UI Symbol"/>
                  </w:rPr>
                  <w:t>☐</w:t>
                </w:r>
              </w:sdtContent>
            </w:sdt>
            <w:r w:rsidR="00A66E76" w:rsidRPr="00F05FDF">
              <w:t xml:space="preserve"> Encourage students to use </w:t>
            </w:r>
            <w:r w:rsidR="00EB13EA" w:rsidRPr="00F05FDF">
              <w:t>NESA</w:t>
            </w:r>
            <w:r w:rsidR="001528C6" w:rsidRPr="00F05FDF">
              <w:t>’s</w:t>
            </w:r>
            <w:r w:rsidR="00EB13EA" w:rsidRPr="00F05FDF">
              <w:t xml:space="preserve"> </w:t>
            </w:r>
            <w:hyperlink r:id="rId49" w:history="1">
              <w:r w:rsidR="001A7E42" w:rsidRPr="001A7E42">
                <w:rPr>
                  <w:rStyle w:val="Hyperlink"/>
                  <w:sz w:val="20"/>
                </w:rPr>
                <w:t>Students Online</w:t>
              </w:r>
            </w:hyperlink>
            <w:r w:rsidR="00A66E76" w:rsidRPr="00F05FDF">
              <w:t xml:space="preserve"> service.</w:t>
            </w:r>
          </w:p>
        </w:tc>
        <w:tc>
          <w:tcPr>
            <w:tcW w:w="2410" w:type="dxa"/>
          </w:tcPr>
          <w:p w14:paraId="28EA5099" w14:textId="77777777" w:rsidR="00A66E76" w:rsidRPr="00F05FDF" w:rsidRDefault="00F04D67" w:rsidP="00F05FDF">
            <w:pPr>
              <w:pStyle w:val="List"/>
            </w:pPr>
            <w:sdt>
              <w:sdtPr>
                <w:id w:val="-188223547"/>
                <w14:checkbox>
                  <w14:checked w14:val="0"/>
                  <w14:checkedState w14:val="2612" w14:font="MS Gothic"/>
                  <w14:uncheckedState w14:val="2610" w14:font="MS Gothic"/>
                </w14:checkbox>
              </w:sdtPr>
              <w:sdtContent>
                <w:r w:rsidR="00A66E76" w:rsidRPr="00F05FDF">
                  <w:rPr>
                    <w:rFonts w:ascii="Segoe UI Symbol" w:hAnsi="Segoe UI Symbol" w:cs="Segoe UI Symbol"/>
                  </w:rPr>
                  <w:t>☐</w:t>
                </w:r>
              </w:sdtContent>
            </w:sdt>
            <w:r w:rsidR="00A66E76" w:rsidRPr="00F05FDF">
              <w:t xml:space="preserve"> HSC examinations.</w:t>
            </w:r>
          </w:p>
          <w:p w14:paraId="2633CD65" w14:textId="186BF77B" w:rsidR="00A66E76" w:rsidRPr="00F05FDF" w:rsidRDefault="00A66E76" w:rsidP="00F05FDF">
            <w:pPr>
              <w:pStyle w:val="List"/>
            </w:pPr>
          </w:p>
        </w:tc>
      </w:tr>
    </w:tbl>
    <w:p w14:paraId="1A749E84" w14:textId="3D992FBD" w:rsidR="00A66E76" w:rsidRPr="00FC5D50" w:rsidRDefault="00A66E76" w:rsidP="00A66E76">
      <w:pPr>
        <w:rPr>
          <w:b/>
        </w:rPr>
      </w:pPr>
      <w:r w:rsidRPr="00FC5D50">
        <w:rPr>
          <w:b/>
        </w:rPr>
        <w:lastRenderedPageBreak/>
        <w:t xml:space="preserve">Term 1 – </w:t>
      </w:r>
      <w:r w:rsidR="00824710">
        <w:rPr>
          <w:b/>
        </w:rPr>
        <w:t>2022</w:t>
      </w:r>
    </w:p>
    <w:tbl>
      <w:tblPr>
        <w:tblStyle w:val="Tableheader"/>
        <w:tblW w:w="14571" w:type="dxa"/>
        <w:tblLayout w:type="fixed"/>
        <w:tblLook w:val="0420" w:firstRow="1" w:lastRow="0" w:firstColumn="0" w:lastColumn="0" w:noHBand="0" w:noVBand="1"/>
        <w:tblDescription w:val="This is a sample timeline for 2020 Term 1 that shows key events for the annual HSC cycle and the necessary actions for schools. It is provided to guide the development, monitoring and review of negotiated, whole school processes and procedures. The key events are organised into 3 columns according to whether they relate to Year 11, Students studying Year 12 courses or Year 12 HSC examination results from the previous year."/>
      </w:tblPr>
      <w:tblGrid>
        <w:gridCol w:w="3798"/>
        <w:gridCol w:w="8650"/>
        <w:gridCol w:w="2123"/>
      </w:tblGrid>
      <w:tr w:rsidR="00191821" w14:paraId="02F1BC19" w14:textId="77777777" w:rsidTr="00967CE2">
        <w:trPr>
          <w:cnfStyle w:val="100000000000" w:firstRow="1" w:lastRow="0" w:firstColumn="0" w:lastColumn="0" w:oddVBand="0" w:evenVBand="0" w:oddHBand="0" w:evenHBand="0" w:firstRowFirstColumn="0" w:firstRowLastColumn="0" w:lastRowFirstColumn="0" w:lastRowLastColumn="0"/>
          <w:cantSplit w:val="0"/>
        </w:trPr>
        <w:tc>
          <w:tcPr>
            <w:tcW w:w="3798" w:type="dxa"/>
          </w:tcPr>
          <w:p w14:paraId="06F1EACC" w14:textId="77777777" w:rsidR="00191821" w:rsidRDefault="00191821" w:rsidP="003B06CB">
            <w:pPr>
              <w:pStyle w:val="List"/>
            </w:pPr>
            <w:r>
              <w:t>Year 11</w:t>
            </w:r>
          </w:p>
        </w:tc>
        <w:tc>
          <w:tcPr>
            <w:tcW w:w="8650" w:type="dxa"/>
          </w:tcPr>
          <w:p w14:paraId="09C95A78" w14:textId="0492BE4D" w:rsidR="00191821" w:rsidRDefault="00837294" w:rsidP="003B06CB">
            <w:pPr>
              <w:pStyle w:val="List"/>
            </w:pPr>
            <w:r w:rsidRPr="00837294">
              <w:t>Students studying Year 12 courses</w:t>
            </w:r>
          </w:p>
        </w:tc>
        <w:tc>
          <w:tcPr>
            <w:tcW w:w="2123" w:type="dxa"/>
          </w:tcPr>
          <w:p w14:paraId="0CA07694" w14:textId="5F1905A6" w:rsidR="00191821" w:rsidRDefault="00191821" w:rsidP="003B06CB">
            <w:pPr>
              <w:pStyle w:val="List"/>
            </w:pPr>
            <w:r>
              <w:t xml:space="preserve">Year 12 HSC </w:t>
            </w:r>
            <w:r w:rsidR="0055279C">
              <w:t xml:space="preserve">- </w:t>
            </w:r>
            <w:r>
              <w:t>previous year</w:t>
            </w:r>
          </w:p>
        </w:tc>
      </w:tr>
      <w:tr w:rsidR="00191821" w14:paraId="585D9462" w14:textId="77777777" w:rsidTr="00967CE2">
        <w:trPr>
          <w:cnfStyle w:val="000000100000" w:firstRow="0" w:lastRow="0" w:firstColumn="0" w:lastColumn="0" w:oddVBand="0" w:evenVBand="0" w:oddHBand="1" w:evenHBand="0" w:firstRowFirstColumn="0" w:firstRowLastColumn="0" w:lastRowFirstColumn="0" w:lastRowLastColumn="0"/>
        </w:trPr>
        <w:tc>
          <w:tcPr>
            <w:tcW w:w="3798" w:type="dxa"/>
          </w:tcPr>
          <w:p w14:paraId="0EC9C4A1" w14:textId="7FF3A1D9" w:rsidR="00191821" w:rsidRPr="005C2612" w:rsidRDefault="00F04D67" w:rsidP="00F05FDF">
            <w:pPr>
              <w:pStyle w:val="List"/>
            </w:pPr>
            <w:sdt>
              <w:sdtPr>
                <w:id w:val="522362097"/>
                <w14:checkbox>
                  <w14:checked w14:val="0"/>
                  <w14:checkedState w14:val="2612" w14:font="MS Gothic"/>
                  <w14:uncheckedState w14:val="2610" w14:font="MS Gothic"/>
                </w14:checkbox>
              </w:sdtPr>
              <w:sdtContent>
                <w:r w:rsidR="00191821" w:rsidRPr="00F05FDF">
                  <w:rPr>
                    <w:rFonts w:ascii="Segoe UI Symbol" w:hAnsi="Segoe UI Symbol" w:cs="Segoe UI Symbol"/>
                  </w:rPr>
                  <w:t>☐</w:t>
                </w:r>
              </w:sdtContent>
            </w:sdt>
            <w:r w:rsidR="00191821" w:rsidRPr="00F05FDF">
              <w:t xml:space="preserve"> Establish record keeping </w:t>
            </w:r>
            <w:r w:rsidR="00E538F5" w:rsidRPr="005C2612">
              <w:t>system</w:t>
            </w:r>
            <w:r w:rsidR="00E538F5" w:rsidRPr="00F05FDF">
              <w:t xml:space="preserve"> </w:t>
            </w:r>
            <w:r w:rsidR="00191821" w:rsidRPr="00F05FDF">
              <w:t>for Year 11 classes.</w:t>
            </w:r>
          </w:p>
          <w:p w14:paraId="6D891B25" w14:textId="0695550E" w:rsidR="00191821" w:rsidRPr="00BD09F5" w:rsidRDefault="00F04D67" w:rsidP="00F05FDF">
            <w:pPr>
              <w:pStyle w:val="List"/>
            </w:pPr>
            <w:sdt>
              <w:sdtPr>
                <w:id w:val="680554118"/>
                <w14:checkbox>
                  <w14:checked w14:val="0"/>
                  <w14:checkedState w14:val="2612" w14:font="MS Gothic"/>
                  <w14:uncheckedState w14:val="2610" w14:font="MS Gothic"/>
                </w14:checkbox>
              </w:sdtPr>
              <w:sdtContent>
                <w:r w:rsidR="00191821" w:rsidRPr="00F05FDF">
                  <w:rPr>
                    <w:rFonts w:ascii="Segoe UI Symbol" w:hAnsi="Segoe UI Symbol" w:cs="Segoe UI Symbol"/>
                  </w:rPr>
                  <w:t>☐</w:t>
                </w:r>
              </w:sdtContent>
            </w:sdt>
            <w:r w:rsidR="00191821" w:rsidRPr="00F05FDF">
              <w:t xml:space="preserve"> Distribute assessment schedule and assessment policy information to students, consistent with school processes and procedures.</w:t>
            </w:r>
          </w:p>
          <w:p w14:paraId="3FE3564C" w14:textId="57565BD9" w:rsidR="00191821" w:rsidRPr="00BD09F5" w:rsidRDefault="00F04D67" w:rsidP="00F05FDF">
            <w:pPr>
              <w:pStyle w:val="List"/>
            </w:pPr>
            <w:sdt>
              <w:sdtPr>
                <w:id w:val="-235631320"/>
                <w14:checkbox>
                  <w14:checked w14:val="0"/>
                  <w14:checkedState w14:val="2612" w14:font="MS Gothic"/>
                  <w14:uncheckedState w14:val="2610" w14:font="MS Gothic"/>
                </w14:checkbox>
              </w:sdtPr>
              <w:sdtContent>
                <w:r w:rsidR="00191821" w:rsidRPr="00F05FDF">
                  <w:rPr>
                    <w:rFonts w:ascii="Segoe UI Symbol" w:hAnsi="Segoe UI Symbol" w:cs="Segoe UI Symbol"/>
                  </w:rPr>
                  <w:t>☐</w:t>
                </w:r>
              </w:sdtContent>
            </w:sdt>
            <w:r w:rsidR="00191821" w:rsidRPr="00F05FDF">
              <w:t xml:space="preserve"> Check assessment schedule complies with NESA requirements for each </w:t>
            </w:r>
            <w:r w:rsidR="007A1B11">
              <w:t>Board Developed Course</w:t>
            </w:r>
            <w:r w:rsidR="00850307" w:rsidRPr="00F05FDF">
              <w:t>.</w:t>
            </w:r>
          </w:p>
          <w:p w14:paraId="0F728531" w14:textId="5D1F88FC" w:rsidR="00191821" w:rsidRPr="000852D9" w:rsidRDefault="00F04D67" w:rsidP="00F05FDF">
            <w:pPr>
              <w:pStyle w:val="List"/>
            </w:pPr>
            <w:sdt>
              <w:sdtPr>
                <w:id w:val="-280337325"/>
                <w14:checkbox>
                  <w14:checked w14:val="0"/>
                  <w14:checkedState w14:val="2612" w14:font="MS Gothic"/>
                  <w14:uncheckedState w14:val="2610" w14:font="MS Gothic"/>
                </w14:checkbox>
              </w:sdtPr>
              <w:sdtContent>
                <w:r w:rsidR="00191821" w:rsidRPr="00F05FDF">
                  <w:rPr>
                    <w:rFonts w:ascii="Segoe UI Symbol" w:hAnsi="Segoe UI Symbol" w:cs="Segoe UI Symbol"/>
                  </w:rPr>
                  <w:t>☐</w:t>
                </w:r>
              </w:sdtContent>
            </w:sdt>
            <w:r w:rsidR="00191821" w:rsidRPr="00F05FDF">
              <w:t xml:space="preserve"> Students sign to acknowledge receipt of relevant syllabus information, course scope and sequence, assessment schedule </w:t>
            </w:r>
            <w:r w:rsidR="006C608C" w:rsidRPr="00F05FDF">
              <w:t xml:space="preserve">for </w:t>
            </w:r>
            <w:r w:rsidR="00191821" w:rsidRPr="00F05FDF">
              <w:t>each course, school assessment policy, and guidelines for submitted works and practical performances.</w:t>
            </w:r>
          </w:p>
          <w:p w14:paraId="376C6BA3" w14:textId="4C039DFC" w:rsidR="00191821" w:rsidRPr="00BD09F5" w:rsidRDefault="00F04D67" w:rsidP="00F05FDF">
            <w:pPr>
              <w:pStyle w:val="List"/>
            </w:pPr>
            <w:sdt>
              <w:sdtPr>
                <w:id w:val="350463120"/>
                <w14:checkbox>
                  <w14:checked w14:val="0"/>
                  <w14:checkedState w14:val="2612" w14:font="MS Gothic"/>
                  <w14:uncheckedState w14:val="2610" w14:font="MS Gothic"/>
                </w14:checkbox>
              </w:sdtPr>
              <w:sdtContent>
                <w:r w:rsidR="00191821" w:rsidRPr="00F05FDF">
                  <w:rPr>
                    <w:rFonts w:ascii="Segoe UI Symbol" w:hAnsi="Segoe UI Symbol" w:cs="Segoe UI Symbol"/>
                  </w:rPr>
                  <w:t>☐</w:t>
                </w:r>
              </w:sdtContent>
            </w:sdt>
            <w:r w:rsidR="00191821" w:rsidRPr="00F05FDF">
              <w:t xml:space="preserve"> Certify student entries </w:t>
            </w:r>
            <w:r w:rsidR="00917399" w:rsidRPr="00F05FDF">
              <w:t xml:space="preserve">and </w:t>
            </w:r>
            <w:r w:rsidR="00191821" w:rsidRPr="00F05FDF">
              <w:t>confirm completion of ‘HSC: All My Own Work’.</w:t>
            </w:r>
          </w:p>
          <w:p w14:paraId="79521B75" w14:textId="5368256B" w:rsidR="00C62AE8" w:rsidRPr="00BD09F5" w:rsidRDefault="00F04D67" w:rsidP="00F05FDF">
            <w:pPr>
              <w:pStyle w:val="List"/>
            </w:pPr>
            <w:sdt>
              <w:sdtPr>
                <w:id w:val="2021734371"/>
                <w14:checkbox>
                  <w14:checked w14:val="0"/>
                  <w14:checkedState w14:val="2612" w14:font="MS Gothic"/>
                  <w14:uncheckedState w14:val="2610" w14:font="MS Gothic"/>
                </w14:checkbox>
              </w:sdtPr>
              <w:sdtContent>
                <w:r w:rsidR="00191821" w:rsidRPr="00F05FDF">
                  <w:rPr>
                    <w:rFonts w:ascii="Segoe UI Symbol" w:hAnsi="Segoe UI Symbol" w:cs="Segoe UI Symbol"/>
                  </w:rPr>
                  <w:t>☐</w:t>
                </w:r>
              </w:sdtContent>
            </w:sdt>
            <w:r w:rsidR="00191821" w:rsidRPr="00F05FDF">
              <w:t xml:space="preserve"> </w:t>
            </w:r>
            <w:r w:rsidR="00DB6FEC" w:rsidRPr="00F05FDF">
              <w:t>C</w:t>
            </w:r>
            <w:r w:rsidR="00191821" w:rsidRPr="00F05FDF">
              <w:t xml:space="preserve">ertify that students are in the correct Year 11 course on </w:t>
            </w:r>
            <w:hyperlink r:id="rId50" w:history="1">
              <w:r w:rsidR="00041F3A" w:rsidRPr="00041F3A">
                <w:rPr>
                  <w:rStyle w:val="Hyperlink"/>
                  <w:sz w:val="20"/>
                </w:rPr>
                <w:t>Schools Online</w:t>
              </w:r>
            </w:hyperlink>
            <w:r w:rsidR="00191821" w:rsidRPr="00F05FDF">
              <w:t>.</w:t>
            </w:r>
          </w:p>
          <w:p w14:paraId="15936E5F" w14:textId="361A2A27" w:rsidR="00C62AE8" w:rsidRPr="00BD09F5" w:rsidRDefault="00F04D67" w:rsidP="00F05FDF">
            <w:pPr>
              <w:pStyle w:val="List"/>
            </w:pPr>
            <w:sdt>
              <w:sdtPr>
                <w:id w:val="-1990697329"/>
                <w14:checkbox>
                  <w14:checked w14:val="0"/>
                  <w14:checkedState w14:val="2612" w14:font="MS Gothic"/>
                  <w14:uncheckedState w14:val="2610" w14:font="MS Gothic"/>
                </w14:checkbox>
              </w:sdtPr>
              <w:sdtContent>
                <w:r w:rsidR="00C62AE8" w:rsidRPr="00F05FDF">
                  <w:rPr>
                    <w:rFonts w:ascii="Segoe UI Symbol" w:hAnsi="Segoe UI Symbol" w:cs="Segoe UI Symbol"/>
                  </w:rPr>
                  <w:t>☐</w:t>
                </w:r>
              </w:sdtContent>
            </w:sdt>
            <w:r w:rsidR="00C62AE8" w:rsidRPr="00F05FDF">
              <w:t xml:space="preserve"> Enter VET course details </w:t>
            </w:r>
            <w:r w:rsidR="00DB6FEC" w:rsidRPr="00F05FDF">
              <w:t>according to</w:t>
            </w:r>
            <w:r w:rsidR="00C62AE8" w:rsidRPr="00F05FDF">
              <w:t xml:space="preserve"> NESA processes and timelines.</w:t>
            </w:r>
          </w:p>
          <w:p w14:paraId="781DBB6F" w14:textId="77777777" w:rsidR="00191821" w:rsidRPr="00BD09F5" w:rsidRDefault="00F04D67" w:rsidP="00F05FDF">
            <w:pPr>
              <w:pStyle w:val="List"/>
            </w:pPr>
            <w:sdt>
              <w:sdtPr>
                <w:id w:val="-367076607"/>
                <w14:checkbox>
                  <w14:checked w14:val="0"/>
                  <w14:checkedState w14:val="2612" w14:font="MS Gothic"/>
                  <w14:uncheckedState w14:val="2610" w14:font="MS Gothic"/>
                </w14:checkbox>
              </w:sdtPr>
              <w:sdtContent>
                <w:r w:rsidR="00C62AE8" w:rsidRPr="00F05FDF">
                  <w:rPr>
                    <w:rFonts w:ascii="Segoe UI Symbol" w:hAnsi="Segoe UI Symbol" w:cs="Segoe UI Symbol"/>
                  </w:rPr>
                  <w:t>☐</w:t>
                </w:r>
              </w:sdtContent>
            </w:sdt>
            <w:r w:rsidR="00C62AE8" w:rsidRPr="00F05FDF">
              <w:t xml:space="preserve"> Finalise VET outcomes for students who have withdrawn from a course as required</w:t>
            </w:r>
            <w:r w:rsidR="00DB6FEC" w:rsidRPr="00F05FDF">
              <w:t>.</w:t>
            </w:r>
          </w:p>
          <w:p w14:paraId="64653734" w14:textId="2B526CAC" w:rsidR="005B04F9" w:rsidRPr="00F05FDF" w:rsidRDefault="00F04D67" w:rsidP="00F05FDF">
            <w:pPr>
              <w:pStyle w:val="List"/>
            </w:pPr>
            <w:sdt>
              <w:sdtPr>
                <w:id w:val="-2116811851"/>
                <w14:checkbox>
                  <w14:checked w14:val="0"/>
                  <w14:checkedState w14:val="2612" w14:font="MS Gothic"/>
                  <w14:uncheckedState w14:val="2610" w14:font="MS Gothic"/>
                </w14:checkbox>
              </w:sdtPr>
              <w:sdtContent>
                <w:r w:rsidR="005B04F9" w:rsidRPr="00F05FDF">
                  <w:rPr>
                    <w:rFonts w:ascii="Segoe UI Symbol" w:hAnsi="Segoe UI Symbol" w:cs="Segoe UI Symbol"/>
                  </w:rPr>
                  <w:t>☐</w:t>
                </w:r>
              </w:sdtContent>
            </w:sdt>
            <w:r w:rsidR="005B04F9" w:rsidRPr="00F05FDF">
              <w:t xml:space="preserve"> Communicate with parents/carers of students yet to achieve the HSC minimum standard</w:t>
            </w:r>
            <w:r w:rsidR="00354A61">
              <w:t>.</w:t>
            </w:r>
          </w:p>
        </w:tc>
        <w:tc>
          <w:tcPr>
            <w:tcW w:w="8650" w:type="dxa"/>
          </w:tcPr>
          <w:p w14:paraId="1A03BA8E" w14:textId="5E6AE609" w:rsidR="00191821" w:rsidRPr="00F05FDF" w:rsidRDefault="00F04D67" w:rsidP="00F05FDF">
            <w:pPr>
              <w:pStyle w:val="List"/>
            </w:pPr>
            <w:sdt>
              <w:sdtPr>
                <w:id w:val="-1605644875"/>
                <w14:checkbox>
                  <w14:checked w14:val="0"/>
                  <w14:checkedState w14:val="2612" w14:font="MS Gothic"/>
                  <w14:uncheckedState w14:val="2610" w14:font="MS Gothic"/>
                </w14:checkbox>
              </w:sdtPr>
              <w:sdtContent>
                <w:r w:rsidR="00191821" w:rsidRPr="00F05FDF">
                  <w:rPr>
                    <w:rFonts w:ascii="Segoe UI Symbol" w:hAnsi="Segoe UI Symbol" w:cs="Segoe UI Symbol"/>
                  </w:rPr>
                  <w:t>☐</w:t>
                </w:r>
              </w:sdtContent>
            </w:sdt>
            <w:r w:rsidR="00191821" w:rsidRPr="00F05FDF">
              <w:t xml:space="preserve"> Review the implementation of processes and procedures to ensure that students satisfy the requirements for the award of the HSC and meet NESA syllabus objectives</w:t>
            </w:r>
            <w:r w:rsidR="00E953B4">
              <w:t>. This</w:t>
            </w:r>
            <w:r w:rsidR="00191821" w:rsidRPr="00F05FDF">
              <w:t xml:space="preserve"> includ</w:t>
            </w:r>
            <w:r w:rsidR="00E953B4">
              <w:t>es</w:t>
            </w:r>
            <w:r w:rsidR="00191821" w:rsidRPr="00F05FDF">
              <w:t xml:space="preserve"> being taught the prescribed electives and texts.</w:t>
            </w:r>
          </w:p>
          <w:p w14:paraId="1C18AC4F" w14:textId="742E215F" w:rsidR="00191821" w:rsidRPr="00F05FDF" w:rsidRDefault="00F04D67" w:rsidP="00F05FDF">
            <w:pPr>
              <w:pStyle w:val="List"/>
            </w:pPr>
            <w:sdt>
              <w:sdtPr>
                <w:id w:val="-1858501556"/>
                <w:placeholder>
                  <w:docPart w:val="DefaultPlaceholder_1081868574"/>
                </w:placeholder>
                <w14:checkbox>
                  <w14:checked w14:val="0"/>
                  <w14:checkedState w14:val="2612" w14:font="MS Gothic"/>
                  <w14:uncheckedState w14:val="2610" w14:font="MS Gothic"/>
                </w14:checkbox>
              </w:sdtPr>
              <w:sdtContent>
                <w:r w:rsidR="41165223" w:rsidRPr="00F05FDF">
                  <w:rPr>
                    <w:rFonts w:ascii="Segoe UI Symbol" w:hAnsi="Segoe UI Symbol" w:cs="Segoe UI Symbol"/>
                  </w:rPr>
                  <w:t>☐</w:t>
                </w:r>
              </w:sdtContent>
            </w:sdt>
            <w:r w:rsidR="41165223" w:rsidRPr="00F05FDF">
              <w:t xml:space="preserve"> </w:t>
            </w:r>
            <w:r w:rsidR="007A1B11">
              <w:t>P</w:t>
            </w:r>
            <w:r w:rsidR="41165223" w:rsidRPr="00F05FDF">
              <w:t xml:space="preserve">rincipal </w:t>
            </w:r>
            <w:r w:rsidR="6B5FFA36" w:rsidRPr="00F05FDF">
              <w:t xml:space="preserve">confirms </w:t>
            </w:r>
            <w:hyperlink w:anchor="_Appendix_2_HSC" w:history="1">
              <w:r w:rsidR="664181B0" w:rsidRPr="2C36EA8B">
                <w:rPr>
                  <w:rStyle w:val="Hyperlink"/>
                  <w:sz w:val="20"/>
                  <w:szCs w:val="20"/>
                </w:rPr>
                <w:t>Appendix 2 HSC monitoring confirmation</w:t>
              </w:r>
            </w:hyperlink>
            <w:r w:rsidR="67DE214F" w:rsidRPr="00F05FDF">
              <w:t xml:space="preserve"> </w:t>
            </w:r>
            <w:r w:rsidR="6B5FFA36" w:rsidRPr="00F05FDF">
              <w:t>in SPaRO</w:t>
            </w:r>
            <w:r w:rsidR="007809E5">
              <w:t xml:space="preserve"> by 8 April 2022.</w:t>
            </w:r>
          </w:p>
          <w:p w14:paraId="79971A8D" w14:textId="1564CAA4" w:rsidR="00191821" w:rsidRPr="00F05FDF" w:rsidRDefault="00F04D67" w:rsidP="00F05FDF">
            <w:pPr>
              <w:pStyle w:val="List"/>
            </w:pPr>
            <w:sdt>
              <w:sdtPr>
                <w:id w:val="-1439980970"/>
                <w:placeholder>
                  <w:docPart w:val="DefaultPlaceholder_1081868574"/>
                </w:placeholder>
                <w14:checkbox>
                  <w14:checked w14:val="0"/>
                  <w14:checkedState w14:val="2612" w14:font="MS Gothic"/>
                  <w14:uncheckedState w14:val="2610" w14:font="MS Gothic"/>
                </w14:checkbox>
              </w:sdtPr>
              <w:sdtContent>
                <w:r w:rsidR="56F4E8E5" w:rsidRPr="00F05FDF">
                  <w:rPr>
                    <w:rFonts w:ascii="Segoe UI Symbol" w:hAnsi="Segoe UI Symbol" w:cs="Segoe UI Symbol"/>
                  </w:rPr>
                  <w:t>☐</w:t>
                </w:r>
              </w:sdtContent>
            </w:sdt>
            <w:r w:rsidR="56F4E8E5" w:rsidRPr="00F05FDF">
              <w:t xml:space="preserve"> </w:t>
            </w:r>
            <w:r w:rsidR="007A1B11">
              <w:t>P</w:t>
            </w:r>
            <w:r w:rsidR="56F4E8E5" w:rsidRPr="00F05FDF">
              <w:t>rincipal determine</w:t>
            </w:r>
            <w:r w:rsidR="1BB81FF8">
              <w:t>s</w:t>
            </w:r>
            <w:r w:rsidR="56F4E8E5" w:rsidRPr="00F05FDF">
              <w:t xml:space="preserve"> subjects taught by </w:t>
            </w:r>
            <w:r w:rsidR="1BB81FF8">
              <w:t>staff</w:t>
            </w:r>
            <w:r w:rsidR="1BB81FF8" w:rsidRPr="00C11E1B">
              <w:t xml:space="preserve"> </w:t>
            </w:r>
            <w:r w:rsidR="1BB81FF8">
              <w:t xml:space="preserve">who </w:t>
            </w:r>
            <w:r w:rsidR="1BB81FF8" w:rsidRPr="00C11E1B">
              <w:t xml:space="preserve">are teaching </w:t>
            </w:r>
            <w:r w:rsidR="51D26FF6" w:rsidRPr="00C11E1B">
              <w:t>an</w:t>
            </w:r>
            <w:r w:rsidR="1BB81FF8" w:rsidRPr="00C11E1B">
              <w:t xml:space="preserve"> HSC course for the first time (inexperienced) or where there is no direct supervision or support from a head teacher with relevant subject and HSC expertise (unsupervised teachers)</w:t>
            </w:r>
            <w:r w:rsidR="78BC10B6">
              <w:t xml:space="preserve">. </w:t>
            </w:r>
            <w:r w:rsidR="007A1B11">
              <w:t>P</w:t>
            </w:r>
            <w:r w:rsidR="78BC10B6">
              <w:t>rincipal</w:t>
            </w:r>
            <w:r w:rsidR="1BB81FF8">
              <w:t xml:space="preserve"> </w:t>
            </w:r>
            <w:r w:rsidR="1BB81FF8" w:rsidRPr="00F05FDF">
              <w:t>identifies how those teachers are being supported</w:t>
            </w:r>
            <w:r w:rsidR="1BB81FF8">
              <w:t xml:space="preserve"> and</w:t>
            </w:r>
            <w:r w:rsidR="1BB81FF8" w:rsidRPr="00C11E1B">
              <w:t xml:space="preserve"> </w:t>
            </w:r>
            <w:r w:rsidR="1BB81FF8">
              <w:t>enters</w:t>
            </w:r>
            <w:r w:rsidR="1BB81FF8" w:rsidRPr="00C11E1B">
              <w:t xml:space="preserve"> the HSC teacher support data </w:t>
            </w:r>
            <w:r w:rsidR="1BB81FF8">
              <w:t>in SPaRO.</w:t>
            </w:r>
          </w:p>
          <w:p w14:paraId="34E29AD8" w14:textId="3C26ADE5" w:rsidR="00191821" w:rsidRPr="00F05FDF" w:rsidRDefault="00F04D67" w:rsidP="00F05FDF">
            <w:pPr>
              <w:pStyle w:val="List"/>
            </w:pPr>
            <w:sdt>
              <w:sdtPr>
                <w:id w:val="-206336833"/>
                <w14:checkbox>
                  <w14:checked w14:val="0"/>
                  <w14:checkedState w14:val="2612" w14:font="MS Gothic"/>
                  <w14:uncheckedState w14:val="2610" w14:font="MS Gothic"/>
                </w14:checkbox>
              </w:sdtPr>
              <w:sdtContent>
                <w:r w:rsidR="00191821" w:rsidRPr="00F05FDF">
                  <w:rPr>
                    <w:rFonts w:ascii="Segoe UI Symbol" w:hAnsi="Segoe UI Symbol" w:cs="Segoe UI Symbol"/>
                  </w:rPr>
                  <w:t>☐</w:t>
                </w:r>
              </w:sdtContent>
            </w:sdt>
            <w:r w:rsidR="00191821" w:rsidRPr="00F05FDF">
              <w:t xml:space="preserve"> Enter students into Year 12 courses on Schools Onlin</w:t>
            </w:r>
            <w:r w:rsidR="00A270CD" w:rsidRPr="00F05FDF">
              <w:t>e</w:t>
            </w:r>
            <w:r w:rsidR="00E45A92" w:rsidRPr="00F05FDF">
              <w:t xml:space="preserve"> </w:t>
            </w:r>
            <w:r w:rsidR="00212ABC" w:rsidRPr="00F05FDF">
              <w:t xml:space="preserve">according to the timetable of actions for secondary schools published at </w:t>
            </w:r>
            <w:hyperlink r:id="rId51" w:history="1">
              <w:r w:rsidR="00B46240" w:rsidRPr="00691076">
                <w:rPr>
                  <w:rStyle w:val="Hyperlink"/>
                  <w:sz w:val="20"/>
                </w:rPr>
                <w:t>HSC key dates and exam timetables</w:t>
              </w:r>
            </w:hyperlink>
            <w:r w:rsidR="00691076" w:rsidRPr="00F05FDF">
              <w:t>.</w:t>
            </w:r>
            <w:r w:rsidR="001B1D14" w:rsidRPr="00F05FDF">
              <w:br/>
            </w:r>
            <w:r w:rsidR="00691076" w:rsidRPr="00F05FDF">
              <w:t>T</w:t>
            </w:r>
            <w:r w:rsidR="00191821" w:rsidRPr="00F05FDF">
              <w:t>ak</w:t>
            </w:r>
            <w:r w:rsidR="00691076" w:rsidRPr="00F05FDF">
              <w:t>e</w:t>
            </w:r>
            <w:r w:rsidR="00191821" w:rsidRPr="00F05FDF">
              <w:t xml:space="preserve"> note of separate course codes for BDCs with optional examinations, including </w:t>
            </w:r>
            <w:r w:rsidR="00E471D9" w:rsidRPr="00F05FDF">
              <w:t xml:space="preserve">VET Framework courses, </w:t>
            </w:r>
            <w:r w:rsidR="00191821" w:rsidRPr="00F05FDF">
              <w:t>English Studies and Mathematics Standard 1.</w:t>
            </w:r>
          </w:p>
          <w:p w14:paraId="745B219D" w14:textId="310C771D" w:rsidR="00191821" w:rsidRPr="00F05FDF" w:rsidRDefault="00F04D67" w:rsidP="00F05FDF">
            <w:pPr>
              <w:pStyle w:val="List"/>
            </w:pPr>
            <w:sdt>
              <w:sdtPr>
                <w:id w:val="773053503"/>
                <w14:checkbox>
                  <w14:checked w14:val="0"/>
                  <w14:checkedState w14:val="2612" w14:font="MS Gothic"/>
                  <w14:uncheckedState w14:val="2610" w14:font="MS Gothic"/>
                </w14:checkbox>
              </w:sdtPr>
              <w:sdtContent>
                <w:r w:rsidR="00191821" w:rsidRPr="00F05FDF">
                  <w:rPr>
                    <w:rFonts w:ascii="Segoe UI Symbol" w:hAnsi="Segoe UI Symbol" w:cs="Segoe UI Symbol"/>
                  </w:rPr>
                  <w:t>☐</w:t>
                </w:r>
              </w:sdtContent>
            </w:sdt>
            <w:r w:rsidR="00191821" w:rsidRPr="00F05FDF">
              <w:t xml:space="preserve"> Issue students with printouts of their Confirmation of Entry with variations to an acceptable pattern of study highlighted and confirm students are entered in the correct Year 12 courses. Students are to sign their Confirmation of Entry forms.</w:t>
            </w:r>
            <w:r w:rsidR="007902A4" w:rsidRPr="00F05FDF">
              <w:t xml:space="preserve"> (</w:t>
            </w:r>
            <w:r w:rsidR="00B927D9" w:rsidRPr="00F05FDF">
              <w:t>This c</w:t>
            </w:r>
            <w:r w:rsidR="007902A4" w:rsidRPr="00F05FDF">
              <w:t xml:space="preserve">an </w:t>
            </w:r>
            <w:r w:rsidR="00B927D9" w:rsidRPr="00F05FDF">
              <w:t xml:space="preserve">also </w:t>
            </w:r>
            <w:r w:rsidR="007902A4" w:rsidRPr="00F05FDF">
              <w:t xml:space="preserve">be done </w:t>
            </w:r>
            <w:r w:rsidR="00B927D9" w:rsidRPr="00F05FDF">
              <w:t xml:space="preserve">Term 4 </w:t>
            </w:r>
            <w:r w:rsidR="00824710" w:rsidRPr="00F05FDF">
              <w:t>202</w:t>
            </w:r>
            <w:r w:rsidR="00824710">
              <w:t>1</w:t>
            </w:r>
            <w:r w:rsidR="007902A4" w:rsidRPr="00F05FDF">
              <w:t>.)</w:t>
            </w:r>
          </w:p>
          <w:p w14:paraId="6725795F" w14:textId="7CBB756F" w:rsidR="00191821" w:rsidRPr="00F05FDF" w:rsidRDefault="00F04D67" w:rsidP="00F05FDF">
            <w:pPr>
              <w:pStyle w:val="List"/>
            </w:pPr>
            <w:sdt>
              <w:sdtPr>
                <w:id w:val="1464306295"/>
                <w14:checkbox>
                  <w14:checked w14:val="0"/>
                  <w14:checkedState w14:val="2612" w14:font="MS Gothic"/>
                  <w14:uncheckedState w14:val="2610" w14:font="MS Gothic"/>
                </w14:checkbox>
              </w:sdtPr>
              <w:sdtContent>
                <w:r w:rsidR="00191821" w:rsidRPr="00F05FDF">
                  <w:rPr>
                    <w:rFonts w:ascii="Segoe UI Symbol" w:hAnsi="Segoe UI Symbol" w:cs="Segoe UI Symbol"/>
                  </w:rPr>
                  <w:t>☐</w:t>
                </w:r>
              </w:sdtContent>
            </w:sdt>
            <w:r w:rsidR="006F0B60" w:rsidRPr="00F05FDF">
              <w:t xml:space="preserve"> Students </w:t>
            </w:r>
            <w:r w:rsidR="00191821" w:rsidRPr="00F05FDF">
              <w:t xml:space="preserve">to sign to </w:t>
            </w:r>
            <w:r w:rsidR="0008109A" w:rsidRPr="00F05FDF">
              <w:t xml:space="preserve">confirm </w:t>
            </w:r>
            <w:r w:rsidR="00191821" w:rsidRPr="00F05FDF">
              <w:t xml:space="preserve">they have </w:t>
            </w:r>
            <w:r w:rsidR="00191821" w:rsidRPr="000852D9">
              <w:t>read</w:t>
            </w:r>
            <w:r w:rsidR="00191821" w:rsidRPr="00F05FDF">
              <w:t xml:space="preserve"> the </w:t>
            </w:r>
            <w:r w:rsidR="00662BC3" w:rsidRPr="00F05FDF">
              <w:t>‘</w:t>
            </w:r>
            <w:r w:rsidR="00824710" w:rsidRPr="00F05FDF">
              <w:t>202</w:t>
            </w:r>
            <w:r w:rsidR="00824710">
              <w:t>2</w:t>
            </w:r>
            <w:r w:rsidR="00824710" w:rsidRPr="00F05FDF">
              <w:t xml:space="preserve"> </w:t>
            </w:r>
            <w:r w:rsidR="00191821" w:rsidRPr="00F05FDF">
              <w:t>HSC Rules and Procedures</w:t>
            </w:r>
            <w:r w:rsidR="00F813BC" w:rsidRPr="00F05FDF">
              <w:t xml:space="preserve"> Guide</w:t>
            </w:r>
            <w:r w:rsidR="00662BC3" w:rsidRPr="00F05FDF">
              <w:t>’</w:t>
            </w:r>
            <w:r w:rsidR="00191821" w:rsidRPr="00F05FDF">
              <w:t>.</w:t>
            </w:r>
          </w:p>
          <w:p w14:paraId="23AE1CBC" w14:textId="77777777" w:rsidR="00191821" w:rsidRPr="00F05FDF" w:rsidRDefault="00F04D67" w:rsidP="00F05FDF">
            <w:pPr>
              <w:pStyle w:val="List"/>
            </w:pPr>
            <w:sdt>
              <w:sdtPr>
                <w:id w:val="1338121618"/>
                <w14:checkbox>
                  <w14:checked w14:val="0"/>
                  <w14:checkedState w14:val="2612" w14:font="MS Gothic"/>
                  <w14:uncheckedState w14:val="2610" w14:font="MS Gothic"/>
                </w14:checkbox>
              </w:sdtPr>
              <w:sdtContent>
                <w:r w:rsidR="00191821" w:rsidRPr="00F05FDF">
                  <w:rPr>
                    <w:rFonts w:ascii="Segoe UI Symbol" w:hAnsi="Segoe UI Symbol" w:cs="Segoe UI Symbol"/>
                  </w:rPr>
                  <w:t>☐</w:t>
                </w:r>
              </w:sdtContent>
            </w:sdt>
            <w:r w:rsidR="00191821" w:rsidRPr="00F05FDF">
              <w:t xml:space="preserve"> Certify student entries and practical examination options.</w:t>
            </w:r>
          </w:p>
          <w:p w14:paraId="69912F5D" w14:textId="7B350E1A" w:rsidR="00191821" w:rsidRPr="00F05FDF" w:rsidRDefault="00F04D67" w:rsidP="00F05FDF">
            <w:pPr>
              <w:pStyle w:val="List"/>
            </w:pPr>
            <w:sdt>
              <w:sdtPr>
                <w:id w:val="-667623"/>
                <w14:checkbox>
                  <w14:checked w14:val="0"/>
                  <w14:checkedState w14:val="2612" w14:font="MS Gothic"/>
                  <w14:uncheckedState w14:val="2610" w14:font="MS Gothic"/>
                </w14:checkbox>
              </w:sdtPr>
              <w:sdtContent>
                <w:r w:rsidR="00191821" w:rsidRPr="00F05FDF">
                  <w:rPr>
                    <w:rFonts w:ascii="Segoe UI Symbol" w:hAnsi="Segoe UI Symbol" w:cs="Segoe UI Symbol"/>
                  </w:rPr>
                  <w:t>☐</w:t>
                </w:r>
              </w:sdtContent>
            </w:sdt>
            <w:r w:rsidR="00191821" w:rsidRPr="00F05FDF">
              <w:t xml:space="preserve"> </w:t>
            </w:r>
            <w:r w:rsidR="00C62AE8" w:rsidRPr="00F05FDF">
              <w:t>Enter VET course details in accordance with NESA processes and timelines</w:t>
            </w:r>
            <w:r w:rsidR="00191821" w:rsidRPr="00F05FDF">
              <w:t>.</w:t>
            </w:r>
          </w:p>
          <w:p w14:paraId="7F739122" w14:textId="5941348F" w:rsidR="00C62AE8" w:rsidRPr="00F05FDF" w:rsidRDefault="00F04D67" w:rsidP="00F05FDF">
            <w:pPr>
              <w:pStyle w:val="List"/>
            </w:pPr>
            <w:sdt>
              <w:sdtPr>
                <w:id w:val="2050107444"/>
                <w14:checkbox>
                  <w14:checked w14:val="0"/>
                  <w14:checkedState w14:val="2612" w14:font="MS Gothic"/>
                  <w14:uncheckedState w14:val="2610" w14:font="MS Gothic"/>
                </w14:checkbox>
              </w:sdtPr>
              <w:sdtContent>
                <w:r w:rsidR="00C62AE8" w:rsidRPr="00F05FDF">
                  <w:rPr>
                    <w:rFonts w:ascii="Segoe UI Symbol" w:hAnsi="Segoe UI Symbol" w:cs="Segoe UI Symbol"/>
                  </w:rPr>
                  <w:t>☐</w:t>
                </w:r>
              </w:sdtContent>
            </w:sdt>
            <w:r w:rsidR="00C62AE8" w:rsidRPr="00F05FDF">
              <w:t xml:space="preserve"> Finalise VET outcomes for students who have withdrawn from a course as required.</w:t>
            </w:r>
          </w:p>
          <w:p w14:paraId="01D2DF2D" w14:textId="2A800C1C" w:rsidR="00191821" w:rsidRPr="00F05FDF" w:rsidRDefault="00F04D67" w:rsidP="00F05FDF">
            <w:pPr>
              <w:pStyle w:val="List"/>
            </w:pPr>
            <w:sdt>
              <w:sdtPr>
                <w:id w:val="-883560204"/>
                <w:placeholder>
                  <w:docPart w:val="DefaultPlaceholder_1081868574"/>
                </w:placeholder>
                <w14:checkbox>
                  <w14:checked w14:val="0"/>
                  <w14:checkedState w14:val="2612" w14:font="MS Gothic"/>
                  <w14:uncheckedState w14:val="2610" w14:font="MS Gothic"/>
                </w14:checkbox>
              </w:sdtPr>
              <w:sdtContent>
                <w:r w:rsidR="00191821" w:rsidRPr="00F05FDF">
                  <w:rPr>
                    <w:rFonts w:ascii="Segoe UI Symbol" w:hAnsi="Segoe UI Symbol" w:cs="Segoe UI Symbol"/>
                  </w:rPr>
                  <w:t>☐</w:t>
                </w:r>
              </w:sdtContent>
            </w:sdt>
            <w:r w:rsidR="00191821" w:rsidRPr="00F05FDF">
              <w:t xml:space="preserve"> Submit disability provision applications for all known cases</w:t>
            </w:r>
            <w:r w:rsidR="67294208" w:rsidRPr="00F05FDF">
              <w:t xml:space="preserve"> (applications ope</w:t>
            </w:r>
            <w:r w:rsidR="453A8CB8" w:rsidRPr="00F05FDF">
              <w:t xml:space="preserve">n Term 4 </w:t>
            </w:r>
            <w:r w:rsidR="00824710">
              <w:t xml:space="preserve">2021 </w:t>
            </w:r>
            <w:r w:rsidR="453A8CB8" w:rsidRPr="00F05FDF">
              <w:t>and close</w:t>
            </w:r>
            <w:r w:rsidR="007809E5">
              <w:t xml:space="preserve"> Term 1</w:t>
            </w:r>
            <w:r w:rsidR="67294208" w:rsidRPr="00F05FDF">
              <w:t xml:space="preserve"> </w:t>
            </w:r>
            <w:r w:rsidR="00824710">
              <w:t>2022</w:t>
            </w:r>
            <w:r w:rsidR="67294208" w:rsidRPr="00F05FDF">
              <w:t>)</w:t>
            </w:r>
            <w:r w:rsidR="00191821" w:rsidRPr="00F05FDF">
              <w:t>.</w:t>
            </w:r>
          </w:p>
          <w:p w14:paraId="11C87367" w14:textId="77777777" w:rsidR="00191821" w:rsidRPr="00F05FDF" w:rsidRDefault="00F04D67" w:rsidP="00F05FDF">
            <w:pPr>
              <w:pStyle w:val="List"/>
            </w:pPr>
            <w:sdt>
              <w:sdtPr>
                <w:id w:val="-495342599"/>
                <w14:checkbox>
                  <w14:checked w14:val="0"/>
                  <w14:checkedState w14:val="2612" w14:font="MS Gothic"/>
                  <w14:uncheckedState w14:val="2610" w14:font="MS Gothic"/>
                </w14:checkbox>
              </w:sdtPr>
              <w:sdtContent>
                <w:r w:rsidR="00191821" w:rsidRPr="00F05FDF">
                  <w:rPr>
                    <w:rFonts w:ascii="Segoe UI Symbol" w:hAnsi="Segoe UI Symbol" w:cs="Segoe UI Symbol"/>
                  </w:rPr>
                  <w:t>☐</w:t>
                </w:r>
              </w:sdtContent>
            </w:sdt>
            <w:r w:rsidR="00191821" w:rsidRPr="00F05FDF">
              <w:t xml:space="preserve"> Finalise HSC marker applications.</w:t>
            </w:r>
          </w:p>
          <w:p w14:paraId="51FFF6C8" w14:textId="77777777" w:rsidR="00191821" w:rsidRPr="00F05FDF" w:rsidRDefault="00F04D67" w:rsidP="00F05FDF">
            <w:pPr>
              <w:pStyle w:val="List"/>
            </w:pPr>
            <w:sdt>
              <w:sdtPr>
                <w:id w:val="1978255284"/>
                <w14:checkbox>
                  <w14:checked w14:val="0"/>
                  <w14:checkedState w14:val="2612" w14:font="MS Gothic"/>
                  <w14:uncheckedState w14:val="2610" w14:font="MS Gothic"/>
                </w14:checkbox>
              </w:sdtPr>
              <w:sdtContent>
                <w:r w:rsidR="00191821" w:rsidRPr="00F05FDF">
                  <w:rPr>
                    <w:rFonts w:ascii="Segoe UI Symbol" w:hAnsi="Segoe UI Symbol" w:cs="Segoe UI Symbol"/>
                  </w:rPr>
                  <w:t>☐</w:t>
                </w:r>
              </w:sdtContent>
            </w:sdt>
            <w:r w:rsidR="00191821" w:rsidRPr="00F05FDF">
              <w:t xml:space="preserve"> Nominate the HSC Presiding Officer who will administer the HSC written examinations.</w:t>
            </w:r>
          </w:p>
          <w:p w14:paraId="63AB489F" w14:textId="77777777" w:rsidR="00191821" w:rsidRPr="00F05FDF" w:rsidRDefault="00F04D67" w:rsidP="00F05FDF">
            <w:pPr>
              <w:pStyle w:val="List"/>
            </w:pPr>
            <w:sdt>
              <w:sdtPr>
                <w:id w:val="308221614"/>
                <w14:checkbox>
                  <w14:checked w14:val="0"/>
                  <w14:checkedState w14:val="2612" w14:font="MS Gothic"/>
                  <w14:uncheckedState w14:val="2610" w14:font="MS Gothic"/>
                </w14:checkbox>
              </w:sdtPr>
              <w:sdtContent>
                <w:r w:rsidR="00191821" w:rsidRPr="00F05FDF">
                  <w:rPr>
                    <w:rFonts w:ascii="Segoe UI Symbol" w:hAnsi="Segoe UI Symbol" w:cs="Segoe UI Symbol"/>
                  </w:rPr>
                  <w:t>☐</w:t>
                </w:r>
              </w:sdtContent>
            </w:sdt>
            <w:r w:rsidR="00191821" w:rsidRPr="00F05FDF">
              <w:t xml:space="preserve"> Document meetings between class teachers and students to monitor progress of submitted works and practical performances, including the provision of clear, written feedback.</w:t>
            </w:r>
          </w:p>
        </w:tc>
        <w:tc>
          <w:tcPr>
            <w:tcW w:w="2123" w:type="dxa"/>
          </w:tcPr>
          <w:p w14:paraId="1272CA13" w14:textId="63C6C036" w:rsidR="00FA0D58" w:rsidRPr="00F05FDF" w:rsidRDefault="00F04D67" w:rsidP="00FA0D58">
            <w:pPr>
              <w:pStyle w:val="List"/>
            </w:pPr>
            <w:sdt>
              <w:sdtPr>
                <w:id w:val="135932673"/>
                <w14:checkbox>
                  <w14:checked w14:val="0"/>
                  <w14:checkedState w14:val="2612" w14:font="MS Gothic"/>
                  <w14:uncheckedState w14:val="2610" w14:font="MS Gothic"/>
                </w14:checkbox>
              </w:sdtPr>
              <w:sdtContent>
                <w:r w:rsidR="00FA0D58" w:rsidRPr="00F05FDF">
                  <w:rPr>
                    <w:rFonts w:ascii="Segoe UI Symbol" w:hAnsi="Segoe UI Symbol" w:cs="Segoe UI Symbol"/>
                  </w:rPr>
                  <w:t>☐</w:t>
                </w:r>
              </w:sdtContent>
            </w:sdt>
            <w:r w:rsidR="00FA0D58" w:rsidRPr="00F05FDF">
              <w:t xml:space="preserve"> HSC assessment ranks available from </w:t>
            </w:r>
            <w:hyperlink r:id="rId52" w:history="1">
              <w:r w:rsidR="00FA0D58" w:rsidRPr="00513FFA">
                <w:rPr>
                  <w:rStyle w:val="Hyperlink"/>
                  <w:sz w:val="20"/>
                </w:rPr>
                <w:t>Schools Online</w:t>
              </w:r>
            </w:hyperlink>
            <w:r w:rsidR="00FA0D58" w:rsidRPr="00F05FDF">
              <w:t>.</w:t>
            </w:r>
          </w:p>
          <w:p w14:paraId="58BEFCEA" w14:textId="77777777" w:rsidR="00FA0D58" w:rsidRPr="00F05FDF" w:rsidRDefault="00F04D67" w:rsidP="00FA0D58">
            <w:pPr>
              <w:pStyle w:val="List"/>
            </w:pPr>
            <w:sdt>
              <w:sdtPr>
                <w:id w:val="306140251"/>
                <w14:checkbox>
                  <w14:checked w14:val="0"/>
                  <w14:checkedState w14:val="2612" w14:font="MS Gothic"/>
                  <w14:uncheckedState w14:val="2610" w14:font="MS Gothic"/>
                </w14:checkbox>
              </w:sdtPr>
              <w:sdtContent>
                <w:r w:rsidR="00FA0D58" w:rsidRPr="00F05FDF">
                  <w:rPr>
                    <w:rFonts w:ascii="Segoe UI Symbol" w:hAnsi="Segoe UI Symbol" w:cs="Segoe UI Symbol"/>
                  </w:rPr>
                  <w:t>☐</w:t>
                </w:r>
              </w:sdtContent>
            </w:sdt>
            <w:r w:rsidR="00FA0D58" w:rsidRPr="00F05FDF">
              <w:t xml:space="preserve"> NESA HSC results inquiry centre opens.</w:t>
            </w:r>
          </w:p>
          <w:p w14:paraId="31F977D2" w14:textId="77777777" w:rsidR="00FA0D58" w:rsidRPr="00F05FDF" w:rsidRDefault="00F04D67" w:rsidP="00FA0D58">
            <w:pPr>
              <w:pStyle w:val="List"/>
            </w:pPr>
            <w:sdt>
              <w:sdtPr>
                <w:id w:val="2129193087"/>
                <w14:checkbox>
                  <w14:checked w14:val="0"/>
                  <w14:checkedState w14:val="2612" w14:font="MS Gothic"/>
                  <w14:uncheckedState w14:val="2610" w14:font="MS Gothic"/>
                </w14:checkbox>
              </w:sdtPr>
              <w:sdtContent>
                <w:r w:rsidR="00FA0D58" w:rsidRPr="00F05FDF">
                  <w:rPr>
                    <w:rFonts w:ascii="Segoe UI Symbol" w:hAnsi="Segoe UI Symbol" w:cs="Segoe UI Symbol"/>
                  </w:rPr>
                  <w:t>☐</w:t>
                </w:r>
              </w:sdtContent>
            </w:sdt>
            <w:r w:rsidR="00FA0D58" w:rsidRPr="00F05FDF">
              <w:t xml:space="preserve"> HSC results available to students via internet, SMS and phone.</w:t>
            </w:r>
          </w:p>
          <w:p w14:paraId="710DD747" w14:textId="77777777" w:rsidR="00FA0D58" w:rsidRDefault="00F04D67" w:rsidP="00FA0D58">
            <w:pPr>
              <w:pStyle w:val="List"/>
            </w:pPr>
            <w:sdt>
              <w:sdtPr>
                <w:id w:val="-1207873311"/>
                <w14:checkbox>
                  <w14:checked w14:val="0"/>
                  <w14:checkedState w14:val="2612" w14:font="MS Gothic"/>
                  <w14:uncheckedState w14:val="2610" w14:font="MS Gothic"/>
                </w14:checkbox>
              </w:sdtPr>
              <w:sdtContent>
                <w:r w:rsidR="00FA0D58" w:rsidRPr="00F05FDF">
                  <w:rPr>
                    <w:rFonts w:ascii="Segoe UI Symbol" w:hAnsi="Segoe UI Symbol" w:cs="Segoe UI Symbol"/>
                  </w:rPr>
                  <w:t>☐</w:t>
                </w:r>
              </w:sdtContent>
            </w:sdt>
            <w:r w:rsidR="00FA0D58" w:rsidRPr="00F05FDF">
              <w:t xml:space="preserve"> View students’ results, including merit lists such as first-in-course and HSC all-rounders.</w:t>
            </w:r>
          </w:p>
          <w:p w14:paraId="3D0DE02B" w14:textId="2464DF7F" w:rsidR="00191821" w:rsidRPr="00F05FDF" w:rsidRDefault="00F04D67" w:rsidP="00FA0D58">
            <w:pPr>
              <w:pStyle w:val="List"/>
            </w:pPr>
            <w:sdt>
              <w:sdtPr>
                <w:id w:val="1980804472"/>
                <w14:checkbox>
                  <w14:checked w14:val="0"/>
                  <w14:checkedState w14:val="2612" w14:font="MS Gothic"/>
                  <w14:uncheckedState w14:val="2610" w14:font="MS Gothic"/>
                </w14:checkbox>
              </w:sdtPr>
              <w:sdtContent>
                <w:r w:rsidR="00FA0D58" w:rsidRPr="00F05FDF">
                  <w:rPr>
                    <w:rFonts w:ascii="Segoe UI Symbol" w:hAnsi="Segoe UI Symbol" w:cs="Segoe UI Symbol"/>
                  </w:rPr>
                  <w:t>☐</w:t>
                </w:r>
              </w:sdtContent>
            </w:sdt>
            <w:r w:rsidR="00FA0D58" w:rsidRPr="00F05FDF">
              <w:t xml:space="preserve"> </w:t>
            </w:r>
            <w:r w:rsidR="00191821" w:rsidRPr="00F05FDF">
              <w:t xml:space="preserve">Analyse HSC data for each course and develop </w:t>
            </w:r>
            <w:r w:rsidR="00850307" w:rsidRPr="00F05FDF">
              <w:t xml:space="preserve">teaching and </w:t>
            </w:r>
            <w:r w:rsidR="00191821" w:rsidRPr="00F05FDF">
              <w:t>learning strategies to move students into higher performance bands.</w:t>
            </w:r>
          </w:p>
        </w:tc>
      </w:tr>
    </w:tbl>
    <w:p w14:paraId="6D48E432" w14:textId="0021AD05" w:rsidR="00A66E76" w:rsidRPr="00FC5D50" w:rsidRDefault="0017247C" w:rsidP="00A66E76">
      <w:pPr>
        <w:rPr>
          <w:b/>
        </w:rPr>
      </w:pPr>
      <w:r>
        <w:br w:type="page"/>
      </w:r>
      <w:r w:rsidR="00A66E76" w:rsidRPr="00FC5D50">
        <w:rPr>
          <w:b/>
        </w:rPr>
        <w:lastRenderedPageBreak/>
        <w:t xml:space="preserve">Term 2 – </w:t>
      </w:r>
      <w:r w:rsidR="00824710" w:rsidRPr="00FC5D50">
        <w:rPr>
          <w:b/>
        </w:rPr>
        <w:t>202</w:t>
      </w:r>
      <w:r w:rsidR="00824710">
        <w:rPr>
          <w:b/>
        </w:rPr>
        <w:t>2</w:t>
      </w:r>
    </w:p>
    <w:tbl>
      <w:tblPr>
        <w:tblStyle w:val="Tableheader"/>
        <w:tblW w:w="0" w:type="auto"/>
        <w:tblLayout w:type="fixed"/>
        <w:tblLook w:val="0420" w:firstRow="1" w:lastRow="0" w:firstColumn="0" w:lastColumn="0" w:noHBand="0" w:noVBand="1"/>
        <w:tblDescription w:val="This is a sample timeline for 2020 Term 2 that shows key events for the annual HSC cycle and the necessary actions for schools. It is provided to guide the development, monitoring and review of negotiated, whole school processes and procedures. The key events are organised into 2 columns according to whether they relate to Year 11 or students studying Year 12 courses."/>
      </w:tblPr>
      <w:tblGrid>
        <w:gridCol w:w="3939"/>
        <w:gridCol w:w="8505"/>
      </w:tblGrid>
      <w:tr w:rsidR="00FC5D50" w14:paraId="5B29DA10" w14:textId="77777777" w:rsidTr="00FF672C">
        <w:trPr>
          <w:cnfStyle w:val="100000000000" w:firstRow="1" w:lastRow="0" w:firstColumn="0" w:lastColumn="0" w:oddVBand="0" w:evenVBand="0" w:oddHBand="0" w:evenHBand="0" w:firstRowFirstColumn="0" w:firstRowLastColumn="0" w:lastRowFirstColumn="0" w:lastRowLastColumn="0"/>
        </w:trPr>
        <w:tc>
          <w:tcPr>
            <w:tcW w:w="3939" w:type="dxa"/>
          </w:tcPr>
          <w:p w14:paraId="20674674" w14:textId="77777777" w:rsidR="00FC5D50" w:rsidRDefault="00FC5D50" w:rsidP="00E229B1">
            <w:pPr>
              <w:pStyle w:val="List"/>
            </w:pPr>
            <w:r>
              <w:t>Year 11</w:t>
            </w:r>
          </w:p>
        </w:tc>
        <w:tc>
          <w:tcPr>
            <w:tcW w:w="8505" w:type="dxa"/>
          </w:tcPr>
          <w:p w14:paraId="3506A662" w14:textId="77777777" w:rsidR="00FC5D50" w:rsidRDefault="00FC5D50" w:rsidP="00E229B1">
            <w:pPr>
              <w:pStyle w:val="List"/>
            </w:pPr>
            <w:r>
              <w:t>Students studying Year 12 courses</w:t>
            </w:r>
          </w:p>
        </w:tc>
      </w:tr>
      <w:tr w:rsidR="00FC5D50" w14:paraId="6C0325C8" w14:textId="77777777" w:rsidTr="00FF672C">
        <w:trPr>
          <w:cnfStyle w:val="000000100000" w:firstRow="0" w:lastRow="0" w:firstColumn="0" w:lastColumn="0" w:oddVBand="0" w:evenVBand="0" w:oddHBand="1" w:evenHBand="0" w:firstRowFirstColumn="0" w:firstRowLastColumn="0" w:lastRowFirstColumn="0" w:lastRowLastColumn="0"/>
        </w:trPr>
        <w:tc>
          <w:tcPr>
            <w:tcW w:w="3939" w:type="dxa"/>
          </w:tcPr>
          <w:p w14:paraId="6F9F7732" w14:textId="77777777" w:rsidR="00FC5D50" w:rsidRPr="00015718" w:rsidRDefault="00F04D67" w:rsidP="00F05FDF">
            <w:pPr>
              <w:pStyle w:val="List"/>
            </w:pPr>
            <w:sdt>
              <w:sdtPr>
                <w:id w:val="257796490"/>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Conduct Year 11 student report interviews to focus on students’ academic progress and identify and support students with learning plans.</w:t>
            </w:r>
          </w:p>
          <w:p w14:paraId="53AC9BC5" w14:textId="020B2A35" w:rsidR="00FC5D50" w:rsidRPr="00FA47FD" w:rsidRDefault="00F04D67" w:rsidP="00F05FDF">
            <w:pPr>
              <w:pStyle w:val="List"/>
            </w:pPr>
            <w:sdt>
              <w:sdtPr>
                <w:id w:val="366647600"/>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Review records for each class teacher (see </w:t>
            </w:r>
            <w:hyperlink w:anchor="_Maintenance_of_Year" w:history="1">
              <w:r w:rsidR="00D269ED" w:rsidRPr="00D269ED">
                <w:rPr>
                  <w:rStyle w:val="Hyperlink"/>
                  <w:sz w:val="20"/>
                </w:rPr>
                <w:t>Maintenance of Year 11 and Year 12 records</w:t>
              </w:r>
            </w:hyperlink>
            <w:r w:rsidR="00FC5D50" w:rsidRPr="00F05FDF">
              <w:t>).</w:t>
            </w:r>
          </w:p>
          <w:p w14:paraId="590EFC12" w14:textId="057B8491" w:rsidR="00FC5D50" w:rsidRPr="00FA47FD" w:rsidRDefault="00F04D67" w:rsidP="00F05FDF">
            <w:pPr>
              <w:pStyle w:val="List"/>
            </w:pPr>
            <w:sdt>
              <w:sdtPr>
                <w:id w:val="862629858"/>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w:t>
            </w:r>
            <w:r w:rsidR="00622E4E" w:rsidRPr="00F05FDF">
              <w:t>Update VET competency outcomes where applicable and enter Work Placement hours as required.</w:t>
            </w:r>
          </w:p>
          <w:p w14:paraId="1FE0AFE8" w14:textId="46EAF7DB" w:rsidR="00622E4E" w:rsidRPr="00FA47FD" w:rsidRDefault="00F04D67" w:rsidP="00F05FDF">
            <w:pPr>
              <w:pStyle w:val="List"/>
            </w:pPr>
            <w:sdt>
              <w:sdtPr>
                <w:id w:val="616025239"/>
                <w14:checkbox>
                  <w14:checked w14:val="0"/>
                  <w14:checkedState w14:val="2612" w14:font="MS Gothic"/>
                  <w14:uncheckedState w14:val="2610" w14:font="MS Gothic"/>
                </w14:checkbox>
              </w:sdtPr>
              <w:sdtContent>
                <w:r w:rsidR="00622E4E" w:rsidRPr="00F05FDF">
                  <w:rPr>
                    <w:rFonts w:ascii="Segoe UI Symbol" w:hAnsi="Segoe UI Symbol" w:cs="Segoe UI Symbol"/>
                  </w:rPr>
                  <w:t>☐</w:t>
                </w:r>
              </w:sdtContent>
            </w:sdt>
            <w:r w:rsidR="00622E4E" w:rsidRPr="00F05FDF">
              <w:t xml:space="preserve"> Finalise VET outcomes for students who have withdrawn from a course as required.</w:t>
            </w:r>
          </w:p>
        </w:tc>
        <w:tc>
          <w:tcPr>
            <w:tcW w:w="8505" w:type="dxa"/>
          </w:tcPr>
          <w:p w14:paraId="09C91ADF" w14:textId="77777777" w:rsidR="00FC5D50" w:rsidRPr="00F05FDF" w:rsidRDefault="00F04D67" w:rsidP="00F05FDF">
            <w:pPr>
              <w:pStyle w:val="List"/>
            </w:pPr>
            <w:sdt>
              <w:sdtPr>
                <w:id w:val="846980644"/>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Read the ‘Higher School Certificate Requirements for Term 3’ memorandum regarding procedures for HSC trial examinations; continuity of teaching and effective student preparation; monitoring student entries and HSC and ATAR eligibility; monitoring assessment tasks and submitted works; and monitoring compliance with the NESA requirements in teaching, curriculum and assessment.</w:t>
            </w:r>
          </w:p>
          <w:p w14:paraId="03188A59" w14:textId="3B94790E" w:rsidR="00FC5D50" w:rsidRPr="00F05FDF" w:rsidRDefault="00F04D67" w:rsidP="00F05FDF">
            <w:pPr>
              <w:pStyle w:val="List"/>
            </w:pPr>
            <w:sdt>
              <w:sdtPr>
                <w:id w:val="392163197"/>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Distribute Year 12 student reports and conduct interviews to focus on students’ academic progress; identify and support students with learning plans and refine strategies to move students up through performance bands.</w:t>
            </w:r>
          </w:p>
          <w:p w14:paraId="5F8027AF" w14:textId="77777777" w:rsidR="00FC5D50" w:rsidRPr="00F05FDF" w:rsidRDefault="00F04D67" w:rsidP="00F05FDF">
            <w:pPr>
              <w:pStyle w:val="List"/>
            </w:pPr>
            <w:sdt>
              <w:sdtPr>
                <w:id w:val="844061456"/>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Encourage students to use Students Online.</w:t>
            </w:r>
          </w:p>
          <w:p w14:paraId="527F5CFC" w14:textId="16B657C1" w:rsidR="00FC5D50" w:rsidRPr="00F05FDF" w:rsidRDefault="00F04D67" w:rsidP="00F05FDF">
            <w:pPr>
              <w:pStyle w:val="List"/>
            </w:pPr>
            <w:sdt>
              <w:sdtPr>
                <w:id w:val="-1456245295"/>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w:t>
            </w:r>
            <w:r w:rsidR="00622E4E" w:rsidRPr="00F05FDF">
              <w:t xml:space="preserve">Update </w:t>
            </w:r>
            <w:r w:rsidR="00FC5D50" w:rsidRPr="00F05FDF">
              <w:t>VET competenc</w:t>
            </w:r>
            <w:r w:rsidR="00622E4E" w:rsidRPr="00F05FDF">
              <w:t>y outcomes where applicable and enter</w:t>
            </w:r>
            <w:r w:rsidR="00FC5D50" w:rsidRPr="00F05FDF">
              <w:t xml:space="preserve"> </w:t>
            </w:r>
            <w:r w:rsidR="00622E4E" w:rsidRPr="00F05FDF">
              <w:t>W</w:t>
            </w:r>
            <w:r w:rsidR="00FC5D50" w:rsidRPr="00F05FDF">
              <w:t xml:space="preserve">ork </w:t>
            </w:r>
            <w:r w:rsidR="00622E4E" w:rsidRPr="00F05FDF">
              <w:t xml:space="preserve">Placement </w:t>
            </w:r>
            <w:r w:rsidR="00FC5D50" w:rsidRPr="00F05FDF">
              <w:t>hours</w:t>
            </w:r>
            <w:r w:rsidR="00622E4E" w:rsidRPr="00F05FDF">
              <w:t xml:space="preserve"> as required</w:t>
            </w:r>
            <w:r w:rsidR="00FC5D50" w:rsidRPr="00F05FDF">
              <w:t>.</w:t>
            </w:r>
          </w:p>
          <w:p w14:paraId="6DAB013E" w14:textId="77777777" w:rsidR="00622E4E" w:rsidRPr="00F05FDF" w:rsidRDefault="00F04D67" w:rsidP="00F05FDF">
            <w:pPr>
              <w:pStyle w:val="List"/>
            </w:pPr>
            <w:sdt>
              <w:sdtPr>
                <w:id w:val="-1941981180"/>
                <w14:checkbox>
                  <w14:checked w14:val="0"/>
                  <w14:checkedState w14:val="2612" w14:font="MS Gothic"/>
                  <w14:uncheckedState w14:val="2610" w14:font="MS Gothic"/>
                </w14:checkbox>
              </w:sdtPr>
              <w:sdtContent>
                <w:r w:rsidR="00622E4E" w:rsidRPr="00F05FDF">
                  <w:rPr>
                    <w:rFonts w:ascii="Segoe UI Symbol" w:hAnsi="Segoe UI Symbol" w:cs="Segoe UI Symbol"/>
                  </w:rPr>
                  <w:t>☐</w:t>
                </w:r>
              </w:sdtContent>
            </w:sdt>
            <w:r w:rsidR="00622E4E" w:rsidRPr="00F05FDF">
              <w:t xml:space="preserve"> Finalise VET outcomes for students who have withdrawn from a course as required.</w:t>
            </w:r>
          </w:p>
          <w:p w14:paraId="7B1F1C6A" w14:textId="77777777" w:rsidR="00FC5D50" w:rsidRPr="00F05FDF" w:rsidRDefault="00F04D67" w:rsidP="00F05FDF">
            <w:pPr>
              <w:pStyle w:val="List"/>
            </w:pPr>
            <w:sdt>
              <w:sdtPr>
                <w:id w:val="2069987828"/>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Document progress meetings between class teachers and students to monitor submitted works and practical performances, including the provision of clear, written feedback.</w:t>
            </w:r>
          </w:p>
          <w:p w14:paraId="73920BC9" w14:textId="77777777" w:rsidR="00FC5D50" w:rsidRPr="00F05FDF" w:rsidRDefault="00F04D67" w:rsidP="00F05FDF">
            <w:pPr>
              <w:pStyle w:val="List"/>
            </w:pPr>
            <w:sdt>
              <w:sdtPr>
                <w:id w:val="566235732"/>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Access HSC examination timetable published on Students Online and Schools Online.</w:t>
            </w:r>
          </w:p>
          <w:p w14:paraId="44DB12D5" w14:textId="553A24CD" w:rsidR="00FC5D50" w:rsidRPr="00F05FDF" w:rsidRDefault="00F04D67" w:rsidP="00F05FDF">
            <w:pPr>
              <w:pStyle w:val="List"/>
            </w:pPr>
            <w:sdt>
              <w:sdtPr>
                <w:id w:val="1631288531"/>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Access scheduling of Language</w:t>
            </w:r>
            <w:r w:rsidR="002546EF" w:rsidRPr="00F05FDF">
              <w:t>s</w:t>
            </w:r>
            <w:r w:rsidR="00FC5D50" w:rsidRPr="00F05FDF">
              <w:t xml:space="preserve"> oral exams.</w:t>
            </w:r>
          </w:p>
          <w:p w14:paraId="236E561D" w14:textId="77777777" w:rsidR="00FC5D50" w:rsidRPr="00F05FDF" w:rsidRDefault="00F04D67" w:rsidP="00F05FDF">
            <w:pPr>
              <w:pStyle w:val="List"/>
            </w:pPr>
            <w:sdt>
              <w:sdtPr>
                <w:id w:val="-1128002237"/>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Complete elective survey and provide the number of students in each course studying each text, elective option or topic.</w:t>
            </w:r>
          </w:p>
          <w:p w14:paraId="76B247FE" w14:textId="77777777" w:rsidR="00FC5D50" w:rsidRPr="00F05FDF" w:rsidRDefault="00F04D67" w:rsidP="00F05FDF">
            <w:pPr>
              <w:pStyle w:val="List"/>
            </w:pPr>
            <w:sdt>
              <w:sdtPr>
                <w:id w:val="-1024940548"/>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Update Life Skills outcomes profiles.</w:t>
            </w:r>
          </w:p>
          <w:p w14:paraId="5AEA5D1E" w14:textId="37CEB1BF" w:rsidR="00CB68A8" w:rsidRPr="00F05FDF" w:rsidRDefault="00F04D67" w:rsidP="00F05FDF">
            <w:pPr>
              <w:pStyle w:val="List"/>
            </w:pPr>
            <w:sdt>
              <w:sdtPr>
                <w:id w:val="1418056137"/>
                <w14:checkbox>
                  <w14:checked w14:val="0"/>
                  <w14:checkedState w14:val="2612" w14:font="MS Gothic"/>
                  <w14:uncheckedState w14:val="2610" w14:font="MS Gothic"/>
                </w14:checkbox>
              </w:sdtPr>
              <w:sdtContent>
                <w:r w:rsidR="00CB68A8" w:rsidRPr="00F05FDF">
                  <w:rPr>
                    <w:rFonts w:ascii="Segoe UI Symbol" w:hAnsi="Segoe UI Symbol" w:cs="Segoe UI Symbol"/>
                  </w:rPr>
                  <w:t>☐</w:t>
                </w:r>
              </w:sdtContent>
            </w:sdt>
            <w:r w:rsidR="00CB68A8" w:rsidRPr="00F05FDF">
              <w:t xml:space="preserve"> Complete the school readiness IT survey for Science Extension as required.</w:t>
            </w:r>
          </w:p>
        </w:tc>
      </w:tr>
    </w:tbl>
    <w:p w14:paraId="4FCD5A59" w14:textId="77777777" w:rsidR="00FC5D50" w:rsidRDefault="00FC5D50">
      <w:r>
        <w:br w:type="page"/>
      </w:r>
    </w:p>
    <w:p w14:paraId="140FE95E" w14:textId="26F745A0" w:rsidR="00A66E76" w:rsidRPr="00FC5D50" w:rsidRDefault="00A66E76" w:rsidP="00A66E76">
      <w:pPr>
        <w:rPr>
          <w:b/>
        </w:rPr>
      </w:pPr>
      <w:r w:rsidRPr="00FC5D50">
        <w:rPr>
          <w:b/>
        </w:rPr>
        <w:lastRenderedPageBreak/>
        <w:t xml:space="preserve">Term 3 – </w:t>
      </w:r>
      <w:r w:rsidR="00824710">
        <w:rPr>
          <w:b/>
        </w:rPr>
        <w:t>2022</w:t>
      </w:r>
    </w:p>
    <w:tbl>
      <w:tblPr>
        <w:tblStyle w:val="Tableheader"/>
        <w:tblW w:w="14712" w:type="dxa"/>
        <w:tblLayout w:type="fixed"/>
        <w:tblLook w:val="0420" w:firstRow="1" w:lastRow="0" w:firstColumn="0" w:lastColumn="0" w:noHBand="0" w:noVBand="1"/>
        <w:tblDescription w:val="This is a sample timeline for 2020 Term 3 that shows key events for the annual HSC cycle and the necessary actions for schools. It is provided to guide the development, monitoring and review of negotiated, whole school processes and procedures. The key events are organised into 3 columns according to whether they relate to Year 11, students studying Year 12 courses or Year 11 commencing Year 12 courses in Term 4."/>
      </w:tblPr>
      <w:tblGrid>
        <w:gridCol w:w="3681"/>
        <w:gridCol w:w="8055"/>
        <w:gridCol w:w="2976"/>
      </w:tblGrid>
      <w:tr w:rsidR="00FC5D50" w:rsidRPr="00672301" w14:paraId="5D1C6C0B" w14:textId="77777777" w:rsidTr="00FF672C">
        <w:trPr>
          <w:cnfStyle w:val="100000000000" w:firstRow="1" w:lastRow="0" w:firstColumn="0" w:lastColumn="0" w:oddVBand="0" w:evenVBand="0" w:oddHBand="0" w:evenHBand="0" w:firstRowFirstColumn="0" w:firstRowLastColumn="0" w:lastRowFirstColumn="0" w:lastRowLastColumn="0"/>
        </w:trPr>
        <w:tc>
          <w:tcPr>
            <w:tcW w:w="3681" w:type="dxa"/>
          </w:tcPr>
          <w:p w14:paraId="4178773E" w14:textId="77777777" w:rsidR="00FC5D50" w:rsidRPr="00672301" w:rsidRDefault="00FC5D50" w:rsidP="00672301">
            <w:pPr>
              <w:pStyle w:val="List"/>
            </w:pPr>
            <w:r w:rsidRPr="00672301">
              <w:t>Year 11</w:t>
            </w:r>
          </w:p>
        </w:tc>
        <w:tc>
          <w:tcPr>
            <w:tcW w:w="8055" w:type="dxa"/>
          </w:tcPr>
          <w:p w14:paraId="458352ED" w14:textId="77777777" w:rsidR="00FC5D50" w:rsidRPr="006312B2" w:rsidRDefault="00FC5D50" w:rsidP="006312B2">
            <w:pPr>
              <w:pStyle w:val="List"/>
            </w:pPr>
            <w:r w:rsidRPr="006312B2">
              <w:t>Students studying Year 12 courses</w:t>
            </w:r>
          </w:p>
        </w:tc>
        <w:tc>
          <w:tcPr>
            <w:tcW w:w="2976" w:type="dxa"/>
          </w:tcPr>
          <w:p w14:paraId="5A1119EC" w14:textId="77777777" w:rsidR="00FC5D50" w:rsidRPr="00F902CC" w:rsidRDefault="00FC5D50" w:rsidP="00F902CC">
            <w:pPr>
              <w:pStyle w:val="List"/>
            </w:pPr>
            <w:r w:rsidRPr="00F902CC">
              <w:t>Year 11 commencing Year 12 courses in Term 4</w:t>
            </w:r>
          </w:p>
        </w:tc>
      </w:tr>
      <w:tr w:rsidR="00FC5D50" w14:paraId="175FEE9B" w14:textId="77777777" w:rsidTr="00FF672C">
        <w:trPr>
          <w:cnfStyle w:val="000000100000" w:firstRow="0" w:lastRow="0" w:firstColumn="0" w:lastColumn="0" w:oddVBand="0" w:evenVBand="0" w:oddHBand="1" w:evenHBand="0" w:firstRowFirstColumn="0" w:firstRowLastColumn="0" w:lastRowFirstColumn="0" w:lastRowLastColumn="0"/>
        </w:trPr>
        <w:tc>
          <w:tcPr>
            <w:tcW w:w="3681" w:type="dxa"/>
          </w:tcPr>
          <w:p w14:paraId="2669BEC2" w14:textId="77777777" w:rsidR="00FC5D50" w:rsidRPr="00015718" w:rsidRDefault="00F04D67" w:rsidP="00F05FDF">
            <w:pPr>
              <w:pStyle w:val="List"/>
            </w:pPr>
            <w:sdt>
              <w:sdtPr>
                <w:id w:val="-1766921698"/>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Complete and distribute Year 11 student reports.</w:t>
            </w:r>
          </w:p>
          <w:p w14:paraId="6C5E9C75" w14:textId="6B492F02" w:rsidR="00FC5D50" w:rsidRPr="00015718" w:rsidRDefault="00F04D67" w:rsidP="00F05FDF">
            <w:pPr>
              <w:pStyle w:val="List"/>
            </w:pPr>
            <w:sdt>
              <w:sdtPr>
                <w:id w:val="164446791"/>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Submit intention to issue </w:t>
            </w:r>
            <w:r w:rsidR="00917399" w:rsidRPr="00F05FDF">
              <w:t>‘</w:t>
            </w:r>
            <w:r w:rsidR="00FC5D50" w:rsidRPr="00F05FDF">
              <w:t>N</w:t>
            </w:r>
            <w:r w:rsidR="00917399" w:rsidRPr="00F05FDF">
              <w:t>’</w:t>
            </w:r>
            <w:r w:rsidR="00FC5D50" w:rsidRPr="00F05FDF">
              <w:t> </w:t>
            </w:r>
            <w:r w:rsidR="00D83302" w:rsidRPr="00F05FDF">
              <w:t xml:space="preserve">determination </w:t>
            </w:r>
            <w:r w:rsidR="00FC5D50" w:rsidRPr="00F05FDF">
              <w:t>for non-completion of course requirements.</w:t>
            </w:r>
          </w:p>
          <w:p w14:paraId="468D93BE" w14:textId="2FF3D800" w:rsidR="00850307" w:rsidRPr="00015718" w:rsidRDefault="00F04D67" w:rsidP="00F05FDF">
            <w:pPr>
              <w:pStyle w:val="List"/>
            </w:pPr>
            <w:sdt>
              <w:sdtPr>
                <w:id w:val="-635797385"/>
                <w14:checkbox>
                  <w14:checked w14:val="0"/>
                  <w14:checkedState w14:val="2612" w14:font="MS Gothic"/>
                  <w14:uncheckedState w14:val="2610" w14:font="MS Gothic"/>
                </w14:checkbox>
              </w:sdtPr>
              <w:sdtContent>
                <w:r w:rsidR="00850307" w:rsidRPr="00F05FDF">
                  <w:rPr>
                    <w:rFonts w:ascii="Segoe UI Symbol" w:hAnsi="Segoe UI Symbol" w:cs="Segoe UI Symbol"/>
                  </w:rPr>
                  <w:t>☐</w:t>
                </w:r>
              </w:sdtContent>
            </w:sdt>
            <w:r w:rsidR="00850307" w:rsidRPr="00F05FDF">
              <w:t xml:space="preserve"> Year 11 grade submission open in Schools Online</w:t>
            </w:r>
            <w:r w:rsidR="00D80E23" w:rsidRPr="00F05FDF">
              <w:t>.</w:t>
            </w:r>
          </w:p>
          <w:p w14:paraId="3201B260" w14:textId="5745775B" w:rsidR="00C60EC2" w:rsidRPr="00015718" w:rsidRDefault="00F04D67" w:rsidP="00F05FDF">
            <w:pPr>
              <w:pStyle w:val="List"/>
            </w:pPr>
            <w:sdt>
              <w:sdtPr>
                <w:id w:val="-1071124833"/>
                <w14:checkbox>
                  <w14:checked w14:val="0"/>
                  <w14:checkedState w14:val="2612" w14:font="MS Gothic"/>
                  <w14:uncheckedState w14:val="2610" w14:font="MS Gothic"/>
                </w14:checkbox>
              </w:sdtPr>
              <w:sdtContent>
                <w:r w:rsidR="00D80E23" w:rsidRPr="00F05FDF">
                  <w:rPr>
                    <w:rFonts w:ascii="Segoe UI Symbol" w:hAnsi="Segoe UI Symbol" w:cs="Segoe UI Symbol"/>
                  </w:rPr>
                  <w:t>☐</w:t>
                </w:r>
              </w:sdtContent>
            </w:sdt>
            <w:r w:rsidR="00D80E23" w:rsidRPr="00F05FDF">
              <w:t xml:space="preserve"> </w:t>
            </w:r>
            <w:r w:rsidR="00C60EC2" w:rsidRPr="00F05FDF">
              <w:t>Update VET competency outcomes where applicable and enter Work Placement hours as required.</w:t>
            </w:r>
          </w:p>
          <w:p w14:paraId="41C7ED5F" w14:textId="57869E56" w:rsidR="00C60EC2" w:rsidRPr="00015718" w:rsidRDefault="00F04D67" w:rsidP="00F05FDF">
            <w:pPr>
              <w:pStyle w:val="List"/>
            </w:pPr>
            <w:sdt>
              <w:sdtPr>
                <w:id w:val="1989673214"/>
                <w14:checkbox>
                  <w14:checked w14:val="0"/>
                  <w14:checkedState w14:val="2612" w14:font="MS Gothic"/>
                  <w14:uncheckedState w14:val="2610" w14:font="MS Gothic"/>
                </w14:checkbox>
              </w:sdtPr>
              <w:sdtContent>
                <w:r w:rsidR="00C60EC2" w:rsidRPr="00F05FDF">
                  <w:rPr>
                    <w:rFonts w:ascii="Segoe UI Symbol" w:hAnsi="Segoe UI Symbol" w:cs="Segoe UI Symbol"/>
                  </w:rPr>
                  <w:t>☐</w:t>
                </w:r>
              </w:sdtContent>
            </w:sdt>
            <w:r w:rsidR="00C60EC2" w:rsidRPr="00F05FDF">
              <w:t xml:space="preserve"> Finalise VET outcomes for students who have withdrawn from a course as required.</w:t>
            </w:r>
          </w:p>
        </w:tc>
        <w:tc>
          <w:tcPr>
            <w:tcW w:w="8055" w:type="dxa"/>
          </w:tcPr>
          <w:p w14:paraId="3B6FA4FF" w14:textId="5EEB1094" w:rsidR="00622E4E" w:rsidRPr="00F05FDF" w:rsidRDefault="00F04D67" w:rsidP="00F05FDF">
            <w:pPr>
              <w:pStyle w:val="List"/>
            </w:pPr>
            <w:sdt>
              <w:sdtPr>
                <w:id w:val="1379206507"/>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w:t>
            </w:r>
            <w:r w:rsidR="00622E4E" w:rsidRPr="00F05FDF">
              <w:t>Check NESA’s timetable of actions for Year 12</w:t>
            </w:r>
            <w:r w:rsidR="002D7640">
              <w:t>.</w:t>
            </w:r>
          </w:p>
          <w:p w14:paraId="2DEA27A2" w14:textId="5A51116E" w:rsidR="00FC5D50" w:rsidRPr="00F05FDF" w:rsidRDefault="00F04D67" w:rsidP="00F05FDF">
            <w:pPr>
              <w:pStyle w:val="List"/>
            </w:pPr>
            <w:sdt>
              <w:sdtPr>
                <w:id w:val="2032836790"/>
                <w14:checkbox>
                  <w14:checked w14:val="0"/>
                  <w14:checkedState w14:val="2612" w14:font="MS Gothic"/>
                  <w14:uncheckedState w14:val="2610" w14:font="MS Gothic"/>
                </w14:checkbox>
              </w:sdtPr>
              <w:sdtContent>
                <w:r w:rsidR="00622E4E" w:rsidRPr="00F05FDF">
                  <w:rPr>
                    <w:rFonts w:ascii="Segoe UI Symbol" w:hAnsi="Segoe UI Symbol" w:cs="Segoe UI Symbol"/>
                  </w:rPr>
                  <w:t>☐</w:t>
                </w:r>
              </w:sdtContent>
            </w:sdt>
            <w:r w:rsidR="00622E4E" w:rsidRPr="00F05FDF">
              <w:t xml:space="preserve"> </w:t>
            </w:r>
            <w:r w:rsidR="00FC5D50" w:rsidRPr="00F05FDF">
              <w:t>Review Year 12 record keeping as per the school’s processes, procedures and assessment schedules as well as NESA and department requirements.</w:t>
            </w:r>
          </w:p>
          <w:p w14:paraId="0AFF4EB1" w14:textId="77777777" w:rsidR="00FC5D50" w:rsidRPr="00F05FDF" w:rsidRDefault="00F04D67" w:rsidP="00F05FDF">
            <w:pPr>
              <w:pStyle w:val="List"/>
            </w:pPr>
            <w:sdt>
              <w:sdtPr>
                <w:id w:val="-389351185"/>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Complete and distribute Year 12 student reports.</w:t>
            </w:r>
          </w:p>
          <w:p w14:paraId="7F7A91CC" w14:textId="77777777" w:rsidR="00FC5D50" w:rsidRPr="00F05FDF" w:rsidRDefault="00F04D67" w:rsidP="00F05FDF">
            <w:pPr>
              <w:pStyle w:val="List"/>
            </w:pPr>
            <w:sdt>
              <w:sdtPr>
                <w:id w:val="-1416858696"/>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Coordinate submitted works and practical performances for submission and marking.</w:t>
            </w:r>
          </w:p>
          <w:p w14:paraId="1C38337A" w14:textId="2D445730" w:rsidR="00FC5D50" w:rsidRPr="00F05FDF" w:rsidRDefault="00F04D67" w:rsidP="00F05FDF">
            <w:pPr>
              <w:pStyle w:val="List"/>
            </w:pPr>
            <w:sdt>
              <w:sdtPr>
                <w:id w:val="297577167"/>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Complete </w:t>
            </w:r>
            <w:r w:rsidR="00B62FE7">
              <w:t>Universities Admission Centre (</w:t>
            </w:r>
            <w:r w:rsidR="00FC5D50" w:rsidRPr="00F05FDF">
              <w:t>UAC</w:t>
            </w:r>
            <w:r w:rsidR="00B62FE7">
              <w:t>)</w:t>
            </w:r>
            <w:r w:rsidR="00FC5D50" w:rsidRPr="00F05FDF">
              <w:t xml:space="preserve"> Schools Recommendation Schemes applications.</w:t>
            </w:r>
          </w:p>
          <w:p w14:paraId="331B863E" w14:textId="5D206D7B" w:rsidR="00FC5D50" w:rsidRPr="00F05FDF" w:rsidRDefault="00F04D67" w:rsidP="00F05FDF">
            <w:pPr>
              <w:pStyle w:val="List"/>
            </w:pPr>
            <w:sdt>
              <w:sdtPr>
                <w:id w:val="1003244927"/>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Submit intention to issue </w:t>
            </w:r>
            <w:r w:rsidR="00D83302" w:rsidRPr="00F05FDF">
              <w:t>‘</w:t>
            </w:r>
            <w:r w:rsidR="00FC5D50" w:rsidRPr="00F05FDF">
              <w:t>N</w:t>
            </w:r>
            <w:r w:rsidR="00D83302" w:rsidRPr="00F05FDF">
              <w:t>’</w:t>
            </w:r>
            <w:r w:rsidR="00FC5D50" w:rsidRPr="00F05FDF">
              <w:t xml:space="preserve"> </w:t>
            </w:r>
            <w:r w:rsidR="00D83302" w:rsidRPr="00F05FDF">
              <w:t xml:space="preserve">determination </w:t>
            </w:r>
            <w:r w:rsidR="00FC5D50" w:rsidRPr="00F05FDF">
              <w:t>for non-completion of course requirements.</w:t>
            </w:r>
            <w:r w:rsidR="007902A4" w:rsidRPr="00F05FDF">
              <w:t xml:space="preserve"> Process appeals.</w:t>
            </w:r>
          </w:p>
          <w:p w14:paraId="41F9D7D5" w14:textId="434A5AF3" w:rsidR="00FC5D50" w:rsidRPr="00F05FDF" w:rsidRDefault="00F04D67" w:rsidP="00F05FDF">
            <w:pPr>
              <w:pStyle w:val="List"/>
            </w:pPr>
            <w:sdt>
              <w:sdtPr>
                <w:id w:val="-1021400516"/>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w:t>
            </w:r>
            <w:r w:rsidR="007902A4" w:rsidRPr="00F05FDF">
              <w:t>S</w:t>
            </w:r>
            <w:r w:rsidR="00FC5D50" w:rsidRPr="00F05FDF">
              <w:t xml:space="preserve">ubmit </w:t>
            </w:r>
            <w:r w:rsidR="007902A4" w:rsidRPr="00F05FDF">
              <w:t xml:space="preserve">and certify </w:t>
            </w:r>
            <w:r w:rsidR="00FC5D50" w:rsidRPr="00F05FDF">
              <w:t>Year 12 assessment marks, VET examination estimates and Life Skills outcomes.</w:t>
            </w:r>
          </w:p>
          <w:p w14:paraId="28D9E205" w14:textId="77777777" w:rsidR="00FC5D50" w:rsidRPr="00F05FDF" w:rsidRDefault="00F04D67" w:rsidP="00F05FDF">
            <w:pPr>
              <w:pStyle w:val="List"/>
            </w:pPr>
            <w:sdt>
              <w:sdtPr>
                <w:id w:val="2077241954"/>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Submit grades and work samples for students studying English Studies and Mathematics Standard 1.</w:t>
            </w:r>
          </w:p>
          <w:p w14:paraId="49C092E9" w14:textId="4E78F65B" w:rsidR="00FC5D50" w:rsidRPr="00F05FDF" w:rsidRDefault="00F04D67" w:rsidP="00F05FDF">
            <w:pPr>
              <w:pStyle w:val="List"/>
            </w:pPr>
            <w:sdt>
              <w:sdtPr>
                <w:id w:val="647636081"/>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Check course entries for students sitting the optional examination for </w:t>
            </w:r>
            <w:r w:rsidR="009D4A71" w:rsidRPr="00F05FDF">
              <w:t xml:space="preserve">VET Framework courses, </w:t>
            </w:r>
            <w:r w:rsidR="00FC5D50" w:rsidRPr="00F05FDF">
              <w:t>English Studies and Mathematics Standards 1 and submit estimated examination marks.</w:t>
            </w:r>
          </w:p>
          <w:p w14:paraId="26C81101" w14:textId="29659903" w:rsidR="00FC5D50" w:rsidRPr="00F05FDF" w:rsidRDefault="00F04D67" w:rsidP="00F05FDF">
            <w:pPr>
              <w:pStyle w:val="List"/>
            </w:pPr>
            <w:sdt>
              <w:sdtPr>
                <w:id w:val="1309133465"/>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Finalise HSC exam committee applications.</w:t>
            </w:r>
          </w:p>
          <w:p w14:paraId="39ABE1A1" w14:textId="7AABC3D5" w:rsidR="00CB68A8" w:rsidRPr="00F05FDF" w:rsidRDefault="00F04D67" w:rsidP="00F05FDF">
            <w:pPr>
              <w:pStyle w:val="List"/>
            </w:pPr>
            <w:sdt>
              <w:sdtPr>
                <w:id w:val="-1411693692"/>
                <w14:checkbox>
                  <w14:checked w14:val="0"/>
                  <w14:checkedState w14:val="2612" w14:font="MS Gothic"/>
                  <w14:uncheckedState w14:val="2610" w14:font="MS Gothic"/>
                </w14:checkbox>
              </w:sdtPr>
              <w:sdtContent>
                <w:r w:rsidR="00CB68A8" w:rsidRPr="00F05FDF">
                  <w:rPr>
                    <w:rFonts w:ascii="Segoe UI Symbol" w:hAnsi="Segoe UI Symbol" w:cs="Segoe UI Symbol"/>
                  </w:rPr>
                  <w:t>☐</w:t>
                </w:r>
              </w:sdtContent>
            </w:sdt>
            <w:r w:rsidR="00CB68A8" w:rsidRPr="00F05FDF">
              <w:t xml:space="preserve"> Complete the second school readiness IT survey for Science Extension as required.</w:t>
            </w:r>
          </w:p>
          <w:p w14:paraId="2CE4F841" w14:textId="77464D6D" w:rsidR="00622E4E" w:rsidRPr="00F05FDF" w:rsidRDefault="00F04D67" w:rsidP="00F05FDF">
            <w:pPr>
              <w:pStyle w:val="List"/>
            </w:pPr>
            <w:sdt>
              <w:sdtPr>
                <w:id w:val="742997731"/>
                <w14:checkbox>
                  <w14:checked w14:val="0"/>
                  <w14:checkedState w14:val="2612" w14:font="MS Gothic"/>
                  <w14:uncheckedState w14:val="2610" w14:font="MS Gothic"/>
                </w14:checkbox>
              </w:sdtPr>
              <w:sdtContent>
                <w:r w:rsidR="00622E4E" w:rsidRPr="00F05FDF">
                  <w:rPr>
                    <w:rFonts w:ascii="Segoe UI Symbol" w:hAnsi="Segoe UI Symbol" w:cs="Segoe UI Symbol"/>
                  </w:rPr>
                  <w:t>☐</w:t>
                </w:r>
              </w:sdtContent>
            </w:sdt>
            <w:r w:rsidR="00622E4E" w:rsidRPr="00F05FDF">
              <w:t xml:space="preserve"> Update VET competency outcomes where applicable and enter Work Placement hours as required.</w:t>
            </w:r>
          </w:p>
          <w:p w14:paraId="67149A3F" w14:textId="77777777" w:rsidR="00622E4E" w:rsidRPr="00F05FDF" w:rsidRDefault="00F04D67" w:rsidP="00F05FDF">
            <w:pPr>
              <w:pStyle w:val="List"/>
            </w:pPr>
            <w:sdt>
              <w:sdtPr>
                <w:id w:val="-844713603"/>
                <w14:checkbox>
                  <w14:checked w14:val="0"/>
                  <w14:checkedState w14:val="2612" w14:font="MS Gothic"/>
                  <w14:uncheckedState w14:val="2610" w14:font="MS Gothic"/>
                </w14:checkbox>
              </w:sdtPr>
              <w:sdtContent>
                <w:r w:rsidR="00622E4E" w:rsidRPr="00F05FDF">
                  <w:rPr>
                    <w:rFonts w:ascii="Segoe UI Symbol" w:hAnsi="Segoe UI Symbol" w:cs="Segoe UI Symbol"/>
                  </w:rPr>
                  <w:t>☐</w:t>
                </w:r>
              </w:sdtContent>
            </w:sdt>
            <w:r w:rsidR="00622E4E" w:rsidRPr="00F05FDF">
              <w:t xml:space="preserve"> Finalise VET outcomes for students who have withdrawn from a course as required.</w:t>
            </w:r>
          </w:p>
          <w:p w14:paraId="7BD0DE37" w14:textId="5D91739C" w:rsidR="007902A4" w:rsidRPr="00F05FDF" w:rsidRDefault="00F04D67" w:rsidP="00F05FDF">
            <w:pPr>
              <w:pStyle w:val="List"/>
            </w:pPr>
            <w:sdt>
              <w:sdtPr>
                <w:id w:val="-1091156384"/>
                <w14:checkbox>
                  <w14:checked w14:val="0"/>
                  <w14:checkedState w14:val="2612" w14:font="MS Gothic"/>
                  <w14:uncheckedState w14:val="2610" w14:font="MS Gothic"/>
                </w14:checkbox>
              </w:sdtPr>
              <w:sdtContent>
                <w:r w:rsidR="00622E4E" w:rsidRPr="00F05FDF">
                  <w:rPr>
                    <w:rFonts w:ascii="Segoe UI Symbol" w:hAnsi="Segoe UI Symbol" w:cs="Segoe UI Symbol"/>
                  </w:rPr>
                  <w:t>☐</w:t>
                </w:r>
              </w:sdtContent>
            </w:sdt>
            <w:r w:rsidR="00622E4E" w:rsidRPr="00F05FDF">
              <w:t xml:space="preserve"> Finalise VET competency outcomes </w:t>
            </w:r>
            <w:r w:rsidR="00C60EC2" w:rsidRPr="00F05FDF">
              <w:t>ready for</w:t>
            </w:r>
            <w:r w:rsidR="00622E4E" w:rsidRPr="00F05FDF">
              <w:t xml:space="preserve"> entry into Schools Online in Term 4.</w:t>
            </w:r>
          </w:p>
        </w:tc>
        <w:tc>
          <w:tcPr>
            <w:tcW w:w="2976" w:type="dxa"/>
          </w:tcPr>
          <w:p w14:paraId="16E9E190" w14:textId="1BEB63D2" w:rsidR="00FC5D50" w:rsidRPr="00F05FDF" w:rsidRDefault="00F04D67" w:rsidP="00F05FDF">
            <w:pPr>
              <w:pStyle w:val="List"/>
            </w:pPr>
            <w:sdt>
              <w:sdtPr>
                <w:id w:val="-2136929287"/>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Develop Year 12 assessment schedule to meet NESA requirements and weightings for each BDC.</w:t>
            </w:r>
          </w:p>
          <w:p w14:paraId="03F7A666" w14:textId="77777777" w:rsidR="00FC5D50" w:rsidRDefault="00F04D67" w:rsidP="00F05FDF">
            <w:pPr>
              <w:pStyle w:val="List"/>
            </w:pPr>
            <w:sdt>
              <w:sdtPr>
                <w:id w:val="1166217895"/>
                <w14:checkbox>
                  <w14:checked w14:val="0"/>
                  <w14:checkedState w14:val="2612" w14:font="MS Gothic"/>
                  <w14:uncheckedState w14:val="2610" w14:font="MS Gothic"/>
                </w14:checkbox>
              </w:sdtPr>
              <w:sdtContent>
                <w:r w:rsidR="00FC5D50" w:rsidRPr="00F05FDF">
                  <w:rPr>
                    <w:rFonts w:ascii="Segoe UI Symbol" w:hAnsi="Segoe UI Symbol" w:cs="Segoe UI Symbol"/>
                  </w:rPr>
                  <w:t>☐</w:t>
                </w:r>
              </w:sdtContent>
            </w:sdt>
            <w:r w:rsidR="00FC5D50" w:rsidRPr="00F05FDF">
              <w:t xml:space="preserve"> Map due date Year 12 assessment tasks to balance the load of tasks on students.</w:t>
            </w:r>
          </w:p>
          <w:p w14:paraId="257F1546" w14:textId="3D2395AA" w:rsidR="005A265A" w:rsidRPr="00F05FDF" w:rsidRDefault="00F04D67" w:rsidP="00F05FDF">
            <w:pPr>
              <w:pStyle w:val="List"/>
            </w:pPr>
            <w:sdt>
              <w:sdtPr>
                <w:id w:val="-1823646755"/>
                <w14:checkbox>
                  <w14:checked w14:val="0"/>
                  <w14:checkedState w14:val="2612" w14:font="MS Gothic"/>
                  <w14:uncheckedState w14:val="2610" w14:font="MS Gothic"/>
                </w14:checkbox>
              </w:sdtPr>
              <w:sdtContent>
                <w:r w:rsidR="005A265A" w:rsidRPr="00F05FDF">
                  <w:rPr>
                    <w:rFonts w:ascii="Segoe UI Symbol" w:hAnsi="Segoe UI Symbol" w:cs="Segoe UI Symbol"/>
                  </w:rPr>
                  <w:t>☐</w:t>
                </w:r>
              </w:sdtContent>
            </w:sdt>
            <w:r w:rsidR="005A265A" w:rsidRPr="00F05FDF">
              <w:t xml:space="preserve"> </w:t>
            </w:r>
            <w:r w:rsidR="005A265A" w:rsidRPr="005A265A">
              <w:t>Ensure eligibility requirements for course enrolment have been met and records kept</w:t>
            </w:r>
            <w:r w:rsidR="002D7640">
              <w:t>.</w:t>
            </w:r>
          </w:p>
        </w:tc>
      </w:tr>
    </w:tbl>
    <w:p w14:paraId="5651716C" w14:textId="77777777" w:rsidR="005679A3" w:rsidRDefault="005679A3">
      <w:r>
        <w:br w:type="page"/>
      </w:r>
    </w:p>
    <w:p w14:paraId="0D791028" w14:textId="77777777" w:rsidR="005679A3" w:rsidRDefault="005679A3" w:rsidP="006D595F">
      <w:pPr>
        <w:rPr>
          <w:lang w:eastAsia="zh-CN"/>
        </w:rPr>
        <w:sectPr w:rsidR="005679A3" w:rsidSect="00864770">
          <w:headerReference w:type="even" r:id="rId53"/>
          <w:footerReference w:type="even" r:id="rId54"/>
          <w:footerReference w:type="default" r:id="rId55"/>
          <w:pgSz w:w="16840" w:h="11900" w:orient="landscape" w:code="9"/>
          <w:pgMar w:top="1134" w:right="1134" w:bottom="1134" w:left="1134" w:header="851" w:footer="851" w:gutter="0"/>
          <w:cols w:space="708"/>
          <w:docGrid w:linePitch="360"/>
        </w:sectPr>
      </w:pPr>
    </w:p>
    <w:p w14:paraId="786D92CA" w14:textId="4DF6153E" w:rsidR="00497E4A" w:rsidRDefault="00BA186C" w:rsidP="002A5BA6">
      <w:pPr>
        <w:pStyle w:val="Heading1"/>
        <w:rPr>
          <w:rFonts w:cs="Arial"/>
          <w:lang w:eastAsia="zh-CN"/>
        </w:rPr>
      </w:pPr>
      <w:bookmarkStart w:id="11" w:name="_Section_2_HSC"/>
      <w:bookmarkEnd w:id="11"/>
      <w:r>
        <w:rPr>
          <w:rFonts w:cs="Arial"/>
          <w:lang w:eastAsia="zh-CN"/>
        </w:rPr>
        <w:lastRenderedPageBreak/>
        <w:t>Section</w:t>
      </w:r>
      <w:r w:rsidR="00F86CFC">
        <w:rPr>
          <w:rFonts w:cs="Arial"/>
          <w:lang w:eastAsia="zh-CN"/>
        </w:rPr>
        <w:t xml:space="preserve"> 2</w:t>
      </w:r>
      <w:r w:rsidR="00F24415" w:rsidRPr="00F24415">
        <w:rPr>
          <w:rFonts w:cs="Arial"/>
          <w:lang w:eastAsia="zh-CN"/>
        </w:rPr>
        <w:t xml:space="preserve"> –</w:t>
      </w:r>
      <w:r w:rsidR="00F86CFC">
        <w:rPr>
          <w:rFonts w:cs="Arial"/>
          <w:lang w:eastAsia="zh-CN"/>
        </w:rPr>
        <w:t xml:space="preserve"> </w:t>
      </w:r>
      <w:r w:rsidR="000C1C7E">
        <w:rPr>
          <w:rFonts w:cs="Arial"/>
          <w:lang w:eastAsia="zh-CN"/>
        </w:rPr>
        <w:t>HSC c</w:t>
      </w:r>
      <w:r w:rsidR="00497E4A">
        <w:rPr>
          <w:rFonts w:cs="Arial"/>
          <w:lang w:eastAsia="zh-CN"/>
        </w:rPr>
        <w:t>hecklist and reminders</w:t>
      </w:r>
    </w:p>
    <w:p w14:paraId="1EA53B6F" w14:textId="77777777" w:rsidR="00D14971" w:rsidRDefault="00D14971" w:rsidP="00D14971">
      <w:pPr>
        <w:pStyle w:val="Heading2"/>
      </w:pPr>
      <w:bookmarkStart w:id="12" w:name="_Pattern_of_study"/>
      <w:bookmarkEnd w:id="12"/>
      <w:r>
        <w:t>Pattern of study checklist</w:t>
      </w:r>
    </w:p>
    <w:p w14:paraId="05A5F44F" w14:textId="71CA7B60" w:rsidR="00D14971" w:rsidRDefault="002742A8" w:rsidP="00D14971">
      <w:pPr>
        <w:pStyle w:val="DoEbodytext2018"/>
      </w:pPr>
      <w:r>
        <w:rPr>
          <w:rFonts w:cs="Arial"/>
          <w:color w:val="000000"/>
          <w:shd w:val="clear" w:color="auto" w:fill="FFFFFF"/>
        </w:rPr>
        <w:t xml:space="preserve">To qualify for the Higher School Certificate students must satisfactorily complete a Year 11 pattern of study comprising at least 12 units and a Year 12 pattern of study comprising at least 10 units. </w:t>
      </w:r>
      <w:r w:rsidR="00D14971">
        <w:t>Check that both patterns include:</w:t>
      </w:r>
    </w:p>
    <w:p w14:paraId="4A9A2BC7" w14:textId="6929258B" w:rsidR="00D14971" w:rsidRDefault="00F04D67" w:rsidP="6C9CE91E">
      <w:pPr>
        <w:pStyle w:val="ListBullet"/>
        <w:numPr>
          <w:ilvl w:val="0"/>
          <w:numId w:val="0"/>
        </w:numPr>
        <w:ind w:left="284"/>
      </w:pPr>
      <w:sdt>
        <w:sdtPr>
          <w:id w:val="-1617369784"/>
          <w14:checkbox>
            <w14:checked w14:val="0"/>
            <w14:checkedState w14:val="2612" w14:font="MS Gothic"/>
            <w14:uncheckedState w14:val="2610" w14:font="MS Gothic"/>
          </w14:checkbox>
        </w:sdtPr>
        <w:sdtContent>
          <w:r w:rsidR="00D14971" w:rsidRPr="00812861">
            <w:rPr>
              <w:rFonts w:ascii="Segoe UI Symbol" w:hAnsi="Segoe UI Symbol" w:cs="Segoe UI Symbol"/>
            </w:rPr>
            <w:t>☐</w:t>
          </w:r>
        </w:sdtContent>
      </w:sdt>
      <w:r w:rsidR="008B7F91">
        <w:tab/>
      </w:r>
      <w:r w:rsidR="00D14971">
        <w:t>at least 6 units of Board Developed Courses</w:t>
      </w:r>
    </w:p>
    <w:p w14:paraId="178E4A29" w14:textId="0815BAE0" w:rsidR="00D14971" w:rsidRDefault="00F04D67" w:rsidP="6C9CE91E">
      <w:pPr>
        <w:pStyle w:val="ListBullet"/>
        <w:numPr>
          <w:ilvl w:val="0"/>
          <w:numId w:val="0"/>
        </w:numPr>
        <w:ind w:left="284"/>
      </w:pPr>
      <w:sdt>
        <w:sdtPr>
          <w:id w:val="1836565209"/>
          <w14:checkbox>
            <w14:checked w14:val="0"/>
            <w14:checkedState w14:val="2612" w14:font="MS Gothic"/>
            <w14:uncheckedState w14:val="2610" w14:font="MS Gothic"/>
          </w14:checkbox>
        </w:sdtPr>
        <w:sdtContent>
          <w:r w:rsidR="00D14971" w:rsidRPr="00812861">
            <w:rPr>
              <w:rFonts w:ascii="Segoe UI Symbol" w:hAnsi="Segoe UI Symbol" w:cs="Segoe UI Symbol"/>
            </w:rPr>
            <w:t>☐</w:t>
          </w:r>
        </w:sdtContent>
      </w:sdt>
      <w:r w:rsidR="008B7F91">
        <w:tab/>
      </w:r>
      <w:r w:rsidR="00D14971">
        <w:t>at least 2 units of a Board Developed Course in English</w:t>
      </w:r>
    </w:p>
    <w:p w14:paraId="48BFCAB4" w14:textId="0AEE19C7" w:rsidR="00E17EF9" w:rsidRDefault="00F04D67" w:rsidP="00E17EF9">
      <w:pPr>
        <w:pStyle w:val="ListBullet"/>
        <w:numPr>
          <w:ilvl w:val="0"/>
          <w:numId w:val="0"/>
        </w:numPr>
        <w:ind w:left="709" w:hanging="425"/>
      </w:pPr>
      <w:sdt>
        <w:sdtPr>
          <w:id w:val="1100615565"/>
          <w:placeholder>
            <w:docPart w:val="DefaultPlaceholder_1081868574"/>
          </w:placeholder>
          <w14:checkbox>
            <w14:checked w14:val="0"/>
            <w14:checkedState w14:val="2612" w14:font="MS Gothic"/>
            <w14:uncheckedState w14:val="2610" w14:font="MS Gothic"/>
          </w14:checkbox>
        </w:sdtPr>
        <w:sdtContent>
          <w:r w:rsidR="00E17EF9">
            <w:rPr>
              <w:rFonts w:ascii="MS Gothic" w:eastAsia="MS Gothic" w:hAnsi="MS Gothic"/>
            </w:rPr>
            <w:t>☐</w:t>
          </w:r>
        </w:sdtContent>
      </w:sdt>
      <w:r w:rsidR="00602C2F">
        <w:tab/>
      </w:r>
      <w:r w:rsidR="00D14971">
        <w:t xml:space="preserve">at least 3 </w:t>
      </w:r>
      <w:r w:rsidR="00D14971" w:rsidRPr="00E17EF9">
        <w:t>courses</w:t>
      </w:r>
      <w:r w:rsidR="00E076DE">
        <w:t xml:space="preserve"> of 2 units value or greater</w:t>
      </w:r>
      <w:r w:rsidR="00E17EF9">
        <w:br/>
      </w:r>
      <w:r w:rsidR="00D14971">
        <w:t>(either Board Developed or Board Endorsed courses)</w:t>
      </w:r>
      <w:r w:rsidR="00E17EF9" w:rsidRPr="00E17EF9">
        <w:t xml:space="preserve"> </w:t>
      </w:r>
    </w:p>
    <w:p w14:paraId="00D043FF" w14:textId="0B7E408D" w:rsidR="00E17EF9" w:rsidRDefault="00F04D67" w:rsidP="6C9CE91E">
      <w:pPr>
        <w:pStyle w:val="ListBullet"/>
        <w:numPr>
          <w:ilvl w:val="0"/>
          <w:numId w:val="0"/>
        </w:numPr>
        <w:ind w:left="284"/>
      </w:pPr>
      <w:sdt>
        <w:sdtPr>
          <w:id w:val="991449608"/>
          <w14:checkbox>
            <w14:checked w14:val="0"/>
            <w14:checkedState w14:val="2612" w14:font="MS Gothic"/>
            <w14:uncheckedState w14:val="2610" w14:font="MS Gothic"/>
          </w14:checkbox>
        </w:sdtPr>
        <w:sdtContent>
          <w:r w:rsidR="00D14971" w:rsidRPr="00812861">
            <w:rPr>
              <w:rFonts w:ascii="Segoe UI Symbol" w:hAnsi="Segoe UI Symbol" w:cs="Segoe UI Symbol"/>
            </w:rPr>
            <w:t>☐</w:t>
          </w:r>
        </w:sdtContent>
      </w:sdt>
      <w:r w:rsidR="008B7F91">
        <w:tab/>
      </w:r>
      <w:r w:rsidR="00D14971">
        <w:t>at least 4 subjects</w:t>
      </w:r>
    </w:p>
    <w:p w14:paraId="50CD30A1" w14:textId="789199F4" w:rsidR="00E17EF9" w:rsidRDefault="00F04D67" w:rsidP="00E17EF9">
      <w:pPr>
        <w:pStyle w:val="ListBullet"/>
        <w:numPr>
          <w:ilvl w:val="0"/>
          <w:numId w:val="0"/>
        </w:numPr>
        <w:ind w:left="709" w:hanging="425"/>
      </w:pPr>
      <w:sdt>
        <w:sdtPr>
          <w:id w:val="-885026406"/>
          <w14:checkbox>
            <w14:checked w14:val="0"/>
            <w14:checkedState w14:val="2612" w14:font="MS Gothic"/>
            <w14:uncheckedState w14:val="2610" w14:font="MS Gothic"/>
          </w14:checkbox>
        </w:sdtPr>
        <w:sdtContent>
          <w:r w:rsidR="00D14971" w:rsidRPr="00812861">
            <w:rPr>
              <w:rFonts w:ascii="Segoe UI Symbol" w:hAnsi="Segoe UI Symbol" w:cs="Segoe UI Symbol"/>
            </w:rPr>
            <w:t>☐</w:t>
          </w:r>
        </w:sdtContent>
      </w:sdt>
      <w:r w:rsidR="00D14971">
        <w:tab/>
        <w:t xml:space="preserve">a maximum of 6 Year 11 units and 7 Year 12 units from courses in science, </w:t>
      </w:r>
      <w:r w:rsidR="00E17EF9">
        <w:br/>
      </w:r>
      <w:r w:rsidR="00D14971">
        <w:t>where science is included.</w:t>
      </w:r>
    </w:p>
    <w:p w14:paraId="6ACF63A8" w14:textId="77777777" w:rsidR="00D14971" w:rsidRDefault="00D14971" w:rsidP="00D95C7C">
      <w:pPr>
        <w:pStyle w:val="DoEreference2018"/>
      </w:pPr>
      <w:r>
        <w:t xml:space="preserve">Refer to: </w:t>
      </w:r>
    </w:p>
    <w:p w14:paraId="312F212A" w14:textId="77777777" w:rsidR="00D14971" w:rsidRPr="00FB58A6" w:rsidRDefault="00D14971" w:rsidP="00FB58A6">
      <w:pPr>
        <w:pStyle w:val="DoEreference2018"/>
      </w:pPr>
      <w:r w:rsidRPr="00FB58A6">
        <w:t xml:space="preserve">ACE 8005: </w:t>
      </w:r>
      <w:hyperlink r:id="rId56" w:history="1">
        <w:r w:rsidRPr="00FB58A6">
          <w:rPr>
            <w:rStyle w:val="Hyperlink"/>
            <w:sz w:val="18"/>
          </w:rPr>
          <w:t>Pattern of study for the Higher School Certificate</w:t>
        </w:r>
      </w:hyperlink>
    </w:p>
    <w:p w14:paraId="781808EB" w14:textId="44142D88" w:rsidR="00D14971" w:rsidRPr="00FB58A6" w:rsidRDefault="00D14971" w:rsidP="00FB58A6">
      <w:pPr>
        <w:pStyle w:val="DoEreference2018"/>
      </w:pPr>
      <w:r>
        <w:t xml:space="preserve">ACE 8006: </w:t>
      </w:r>
      <w:hyperlink r:id="rId57" w:history="1">
        <w:r w:rsidR="00512269" w:rsidRPr="00512269">
          <w:rPr>
            <w:rStyle w:val="Hyperlink"/>
            <w:rFonts w:ascii="Helvetica" w:hAnsi="Helvetica"/>
            <w:sz w:val="18"/>
          </w:rPr>
          <w:t>Pattern of study for Higher School Certificate Science</w:t>
        </w:r>
      </w:hyperlink>
    </w:p>
    <w:p w14:paraId="4D1B1635" w14:textId="77777777" w:rsidR="00D14971" w:rsidRDefault="00D14971" w:rsidP="009447C0">
      <w:r>
        <w:t>Also check the pattern of study to ensure:</w:t>
      </w:r>
    </w:p>
    <w:p w14:paraId="232FCC64" w14:textId="2559324A" w:rsidR="00D14971" w:rsidRDefault="00F04D67" w:rsidP="6C9CE91E">
      <w:pPr>
        <w:pStyle w:val="ListBullet"/>
        <w:numPr>
          <w:ilvl w:val="0"/>
          <w:numId w:val="0"/>
        </w:numPr>
        <w:ind w:left="284"/>
      </w:pPr>
      <w:sdt>
        <w:sdtPr>
          <w:id w:val="104478208"/>
          <w14:checkbox>
            <w14:checked w14:val="0"/>
            <w14:checkedState w14:val="2612" w14:font="MS Gothic"/>
            <w14:uncheckedState w14:val="2610" w14:font="MS Gothic"/>
          </w14:checkbox>
        </w:sdtPr>
        <w:sdtContent>
          <w:r w:rsidR="00D14971">
            <w:rPr>
              <w:rFonts w:ascii="MS Gothic" w:eastAsia="MS Gothic" w:hAnsi="MS Gothic" w:hint="eastAsia"/>
            </w:rPr>
            <w:t>☐</w:t>
          </w:r>
        </w:sdtContent>
      </w:sdt>
      <w:r w:rsidR="00C62E11">
        <w:tab/>
      </w:r>
      <w:r w:rsidR="00D14971">
        <w:t>students meet eligibility requirements for English EAL/D and languages</w:t>
      </w:r>
    </w:p>
    <w:p w14:paraId="7BC0E9B2" w14:textId="188F9454" w:rsidR="00D14971" w:rsidRDefault="00F04D67" w:rsidP="6C9CE91E">
      <w:pPr>
        <w:pStyle w:val="ListBullet"/>
        <w:numPr>
          <w:ilvl w:val="0"/>
          <w:numId w:val="0"/>
        </w:numPr>
        <w:ind w:left="284"/>
      </w:pPr>
      <w:sdt>
        <w:sdtPr>
          <w:id w:val="-796146174"/>
          <w14:checkbox>
            <w14:checked w14:val="0"/>
            <w14:checkedState w14:val="2612" w14:font="MS Gothic"/>
            <w14:uncheckedState w14:val="2610" w14:font="MS Gothic"/>
          </w14:checkbox>
        </w:sdtPr>
        <w:sdtContent>
          <w:r w:rsidR="00D14971" w:rsidRPr="00812861">
            <w:rPr>
              <w:rFonts w:ascii="Segoe UI Symbol" w:hAnsi="Segoe UI Symbol" w:cs="Segoe UI Symbol"/>
            </w:rPr>
            <w:t>☐</w:t>
          </w:r>
        </w:sdtContent>
      </w:sdt>
      <w:r w:rsidR="00C62E11">
        <w:tab/>
      </w:r>
      <w:r w:rsidR="00D14971">
        <w:t>students have completed HSC: All My Own Work (or its equivalent)</w:t>
      </w:r>
    </w:p>
    <w:p w14:paraId="32D25BE8" w14:textId="7CDBF5B0" w:rsidR="00D14971" w:rsidRDefault="00F04D67" w:rsidP="6C9CE91E">
      <w:pPr>
        <w:pStyle w:val="ListBullet"/>
        <w:numPr>
          <w:ilvl w:val="0"/>
          <w:numId w:val="0"/>
        </w:numPr>
        <w:ind w:left="284"/>
      </w:pPr>
      <w:sdt>
        <w:sdtPr>
          <w:id w:val="1202601084"/>
          <w14:checkbox>
            <w14:checked w14:val="0"/>
            <w14:checkedState w14:val="2612" w14:font="MS Gothic"/>
            <w14:uncheckedState w14:val="2610" w14:font="MS Gothic"/>
          </w14:checkbox>
        </w:sdtPr>
        <w:sdtContent>
          <w:r w:rsidR="00D14971" w:rsidRPr="00812861">
            <w:rPr>
              <w:rFonts w:ascii="Segoe UI Symbol" w:hAnsi="Segoe UI Symbol" w:cs="Segoe UI Symbol"/>
            </w:rPr>
            <w:t>☐</w:t>
          </w:r>
        </w:sdtContent>
      </w:sdt>
      <w:r w:rsidR="00C62E11">
        <w:tab/>
      </w:r>
      <w:r w:rsidR="2ED890DD">
        <w:t>t</w:t>
      </w:r>
      <w:r w:rsidR="00D14971">
        <w:t>here are no exclusions in the course combinations</w:t>
      </w:r>
    </w:p>
    <w:p w14:paraId="4B1CB211" w14:textId="0F0D5631" w:rsidR="00D14971" w:rsidRDefault="00F04D67" w:rsidP="00FF672C">
      <w:pPr>
        <w:pStyle w:val="ListBullet"/>
        <w:numPr>
          <w:ilvl w:val="0"/>
          <w:numId w:val="0"/>
        </w:numPr>
        <w:ind w:left="738" w:hanging="454"/>
      </w:pPr>
      <w:sdt>
        <w:sdtPr>
          <w:id w:val="-718971721"/>
          <w:placeholder>
            <w:docPart w:val="DefaultPlaceholder_1081868574"/>
          </w:placeholder>
          <w14:checkbox>
            <w14:checked w14:val="0"/>
            <w14:checkedState w14:val="2612" w14:font="MS Gothic"/>
            <w14:uncheckedState w14:val="2610" w14:font="MS Gothic"/>
          </w14:checkbox>
        </w:sdtPr>
        <w:sdtContent>
          <w:r w:rsidR="2205B032" w:rsidRPr="00812861">
            <w:rPr>
              <w:rFonts w:ascii="Segoe UI Symbol" w:hAnsi="Segoe UI Symbol" w:cs="Segoe UI Symbol"/>
            </w:rPr>
            <w:t>☐</w:t>
          </w:r>
        </w:sdtContent>
      </w:sdt>
      <w:r w:rsidR="00C62E11">
        <w:tab/>
      </w:r>
      <w:r w:rsidR="2205B032">
        <w:t xml:space="preserve">students seeking an </w:t>
      </w:r>
      <w:r w:rsidR="76327366" w:rsidRPr="005A3A32">
        <w:t>Australian Tertiary Admission Rank (</w:t>
      </w:r>
      <w:r w:rsidR="003B1881" w:rsidDel="76327366">
        <w:t xml:space="preserve">ATAR) </w:t>
      </w:r>
      <w:r w:rsidR="003B1881" w:rsidDel="2205B032">
        <w:t>meet</w:t>
      </w:r>
      <w:r w:rsidR="2205B032">
        <w:t xml:space="preserve"> eligibility requirements</w:t>
      </w:r>
    </w:p>
    <w:p w14:paraId="26E80766" w14:textId="4E2159F8" w:rsidR="00D14971" w:rsidRDefault="00F04D67" w:rsidP="6C9CE91E">
      <w:pPr>
        <w:pStyle w:val="ListBullet"/>
        <w:numPr>
          <w:ilvl w:val="0"/>
          <w:numId w:val="0"/>
        </w:numPr>
        <w:ind w:left="284"/>
      </w:pPr>
      <w:sdt>
        <w:sdtPr>
          <w:id w:val="-1329358444"/>
          <w14:checkbox>
            <w14:checked w14:val="0"/>
            <w14:checkedState w14:val="2612" w14:font="MS Gothic"/>
            <w14:uncheckedState w14:val="2610" w14:font="MS Gothic"/>
          </w14:checkbox>
        </w:sdtPr>
        <w:sdtContent>
          <w:r w:rsidR="00D14971" w:rsidRPr="00812861">
            <w:rPr>
              <w:rFonts w:ascii="Segoe UI Symbol" w:hAnsi="Segoe UI Symbol" w:cs="Segoe UI Symbol"/>
            </w:rPr>
            <w:t>☐</w:t>
          </w:r>
        </w:sdtContent>
      </w:sdt>
      <w:r w:rsidR="00C62E11">
        <w:tab/>
      </w:r>
      <w:r w:rsidR="0FDD92F8" w:rsidRPr="008C36D1">
        <w:t>B</w:t>
      </w:r>
      <w:r w:rsidR="00D14971" w:rsidRPr="008C36D1">
        <w:t xml:space="preserve">oard Endorsed Courses </w:t>
      </w:r>
      <w:r w:rsidR="00D14971">
        <w:t xml:space="preserve">(BEC) </w:t>
      </w:r>
      <w:r w:rsidR="00D14971" w:rsidRPr="008C36D1">
        <w:t>have current endorsement</w:t>
      </w:r>
      <w:r w:rsidR="00D14971">
        <w:t>.</w:t>
      </w:r>
    </w:p>
    <w:p w14:paraId="2E70AA00" w14:textId="77777777" w:rsidR="00D14971" w:rsidRDefault="00D14971" w:rsidP="009447C0">
      <w:r>
        <w:t>Please note information on:</w:t>
      </w:r>
    </w:p>
    <w:p w14:paraId="33368297" w14:textId="08A68192" w:rsidR="00D14971" w:rsidRDefault="00F04D67" w:rsidP="00D14971">
      <w:pPr>
        <w:pStyle w:val="ListBullet"/>
        <w:numPr>
          <w:ilvl w:val="0"/>
          <w:numId w:val="0"/>
        </w:numPr>
        <w:ind w:left="284"/>
      </w:pPr>
      <w:sdt>
        <w:sdtPr>
          <w:id w:val="1967771474"/>
          <w14:checkbox>
            <w14:checked w14:val="0"/>
            <w14:checkedState w14:val="2612" w14:font="MS Gothic"/>
            <w14:uncheckedState w14:val="2610" w14:font="MS Gothic"/>
          </w14:checkbox>
        </w:sdtPr>
        <w:sdtContent>
          <w:r w:rsidR="00D14971" w:rsidRPr="00812861">
            <w:rPr>
              <w:rFonts w:ascii="Segoe UI Symbol" w:hAnsi="Segoe UI Symbol" w:cs="Segoe UI Symbol"/>
            </w:rPr>
            <w:t>☐</w:t>
          </w:r>
        </w:sdtContent>
      </w:sdt>
      <w:r w:rsidR="00D14971">
        <w:tab/>
      </w:r>
      <w:hyperlink w:anchor="_School-based_assessment_and" w:history="1">
        <w:r w:rsidR="00D14971" w:rsidRPr="0094232E">
          <w:rPr>
            <w:rStyle w:val="Hyperlink"/>
          </w:rPr>
          <w:t>school-based assessment and reporting</w:t>
        </w:r>
      </w:hyperlink>
      <w:r w:rsidR="00D14971">
        <w:t xml:space="preserve"> requirements</w:t>
      </w:r>
    </w:p>
    <w:p w14:paraId="4D3CA45C" w14:textId="4DDF0BEC" w:rsidR="00D14971" w:rsidRDefault="00F04D67" w:rsidP="00D14971">
      <w:pPr>
        <w:pStyle w:val="ListBullet"/>
        <w:numPr>
          <w:ilvl w:val="0"/>
          <w:numId w:val="0"/>
        </w:numPr>
        <w:ind w:left="284"/>
      </w:pPr>
      <w:sdt>
        <w:sdtPr>
          <w:id w:val="1739675698"/>
          <w14:checkbox>
            <w14:checked w14:val="0"/>
            <w14:checkedState w14:val="2612" w14:font="MS Gothic"/>
            <w14:uncheckedState w14:val="2610" w14:font="MS Gothic"/>
          </w14:checkbox>
        </w:sdtPr>
        <w:sdtContent>
          <w:r w:rsidR="00D14971" w:rsidRPr="00812861">
            <w:rPr>
              <w:rFonts w:ascii="Segoe UI Symbol" w:hAnsi="Segoe UI Symbol" w:cs="Segoe UI Symbol"/>
            </w:rPr>
            <w:t>☐</w:t>
          </w:r>
        </w:sdtContent>
      </w:sdt>
      <w:r w:rsidR="00D14971">
        <w:tab/>
      </w:r>
      <w:hyperlink w:anchor="_English_Studies_and" w:history="1">
        <w:r w:rsidR="00D14971" w:rsidRPr="000E21C5">
          <w:rPr>
            <w:rStyle w:val="Hyperlink"/>
          </w:rPr>
          <w:t>students with disability</w:t>
        </w:r>
      </w:hyperlink>
      <w:r w:rsidR="00D14971">
        <w:t>.</w:t>
      </w:r>
    </w:p>
    <w:p w14:paraId="2A7A3E88" w14:textId="77777777" w:rsidR="00D14971" w:rsidRDefault="00D14971" w:rsidP="00B721C0">
      <w:r>
        <w:t>Refer to:</w:t>
      </w:r>
    </w:p>
    <w:p w14:paraId="2EBDAA78" w14:textId="77777777" w:rsidR="00D14971" w:rsidRPr="000C233F" w:rsidRDefault="00D14971" w:rsidP="009447C0">
      <w:pPr>
        <w:pStyle w:val="DoEreference2018"/>
      </w:pPr>
      <w:r>
        <w:t xml:space="preserve">School BEC decision letters </w:t>
      </w:r>
      <w:r w:rsidRPr="000C233F">
        <w:t xml:space="preserve">or check BEC decisions via </w:t>
      </w:r>
      <w:hyperlink r:id="rId58" w:history="1">
        <w:r w:rsidRPr="00650DBC">
          <w:rPr>
            <w:rStyle w:val="Hyperlink"/>
            <w:sz w:val="18"/>
          </w:rPr>
          <w:t>Schools Online</w:t>
        </w:r>
      </w:hyperlink>
    </w:p>
    <w:p w14:paraId="3D4186E0" w14:textId="32D5BFC1" w:rsidR="00D14971" w:rsidRDefault="00F04D67" w:rsidP="009447C0">
      <w:pPr>
        <w:pStyle w:val="DoEreference2018"/>
      </w:pPr>
      <w:hyperlink r:id="rId59" w:history="1">
        <w:r w:rsidR="007E4D8A">
          <w:rPr>
            <w:rStyle w:val="Hyperlink"/>
            <w:sz w:val="18"/>
            <w:lang w:val="en"/>
          </w:rPr>
          <w:t>Syllabuses A-Z (Stage 6)</w:t>
        </w:r>
      </w:hyperlink>
      <w:r w:rsidR="00D14971" w:rsidRPr="00650DBC">
        <w:rPr>
          <w:rStyle w:val="Hyperlink"/>
          <w:sz w:val="18"/>
          <w:lang w:val="en"/>
        </w:rPr>
        <w:t xml:space="preserve"> </w:t>
      </w:r>
      <w:r w:rsidR="00D14971" w:rsidRPr="002969D5">
        <w:t>for c</w:t>
      </w:r>
      <w:r w:rsidR="00D14971" w:rsidRPr="000C233F">
        <w:t>ourse descriptions of relevant syllabuses</w:t>
      </w:r>
      <w:r w:rsidR="00D14971">
        <w:br w:type="page"/>
      </w:r>
    </w:p>
    <w:p w14:paraId="15E00B94" w14:textId="77777777" w:rsidR="009804D0" w:rsidRDefault="009804D0" w:rsidP="00D37EA3">
      <w:pPr>
        <w:pStyle w:val="Heading2"/>
      </w:pPr>
      <w:bookmarkStart w:id="13" w:name="_HSC:_All_My"/>
      <w:bookmarkEnd w:id="13"/>
      <w:r>
        <w:lastRenderedPageBreak/>
        <w:t>HSC: All My Own Work</w:t>
      </w:r>
    </w:p>
    <w:p w14:paraId="4F28FC30" w14:textId="3D15E4D3" w:rsidR="009804D0" w:rsidRPr="00F82688" w:rsidRDefault="009804D0" w:rsidP="00D37EA3">
      <w:pPr>
        <w:rPr>
          <w:rFonts w:cs="Arial"/>
        </w:rPr>
      </w:pPr>
      <w:r w:rsidRPr="00F82688">
        <w:t>To be eligible for the HSC, students must complete the program HSC: All My Own Work (or its equivalent) before they submit any work for Year 11 or Year 12 courses, unless they are only entered for Year 11 and Year 12 Life Skills courses. This includes students entered for Stage 6 Board Endorsed Courses or Board Developed VET courses.</w:t>
      </w:r>
      <w:r w:rsidR="00D37EA3">
        <w:t xml:space="preserve"> </w:t>
      </w:r>
      <w:r w:rsidRPr="00F82688">
        <w:rPr>
          <w:rFonts w:cs="Arial"/>
        </w:rPr>
        <w:t xml:space="preserve">If a student with disability has difficulty accessing the program </w:t>
      </w:r>
      <w:r w:rsidRPr="00F82688">
        <w:t>HSC: All My Own Work</w:t>
      </w:r>
      <w:r w:rsidRPr="00F82688">
        <w:rPr>
          <w:rFonts w:cs="Arial"/>
        </w:rPr>
        <w:t>, the school should devise an appropriate equivalent program if the student is undertaking a Year 11 or Year 12 course that is not a Life Skills course.</w:t>
      </w:r>
    </w:p>
    <w:p w14:paraId="725FABF4" w14:textId="77777777" w:rsidR="009804D0" w:rsidRDefault="009804D0" w:rsidP="00D37EA3">
      <w:r>
        <w:t xml:space="preserve">Refer to: </w:t>
      </w:r>
    </w:p>
    <w:p w14:paraId="5B54ACC5" w14:textId="0DB05019" w:rsidR="009804D0" w:rsidRPr="002C5892" w:rsidRDefault="009804D0" w:rsidP="009804D0">
      <w:pPr>
        <w:pStyle w:val="DoEreference2018"/>
        <w:rPr>
          <w:rFonts w:ascii="Arial" w:hAnsi="Arial" w:cs="Arial"/>
        </w:rPr>
      </w:pPr>
      <w:r w:rsidRPr="002C5892">
        <w:rPr>
          <w:rFonts w:ascii="Arial" w:hAnsi="Arial" w:cs="Arial"/>
        </w:rPr>
        <w:t xml:space="preserve">ACE </w:t>
      </w:r>
      <w:r w:rsidR="00F63714" w:rsidRPr="002C5892">
        <w:rPr>
          <w:rFonts w:ascii="Arial" w:hAnsi="Arial" w:cs="Arial"/>
        </w:rPr>
        <w:t>800</w:t>
      </w:r>
      <w:r w:rsidR="00F63714">
        <w:rPr>
          <w:rFonts w:ascii="Arial" w:hAnsi="Arial" w:cs="Arial"/>
        </w:rPr>
        <w:t>4</w:t>
      </w:r>
      <w:r w:rsidRPr="002C5892">
        <w:rPr>
          <w:rFonts w:ascii="Arial" w:hAnsi="Arial" w:cs="Arial"/>
        </w:rPr>
        <w:t xml:space="preserve">: </w:t>
      </w:r>
      <w:hyperlink r:id="rId60" w:history="1">
        <w:r w:rsidRPr="002C5892">
          <w:rPr>
            <w:rStyle w:val="Hyperlink"/>
            <w:rFonts w:cs="Arial"/>
            <w:sz w:val="18"/>
            <w:lang w:val="en"/>
          </w:rPr>
          <w:t>Eligibility requirements for the Higher School Certificate</w:t>
        </w:r>
      </w:hyperlink>
    </w:p>
    <w:p w14:paraId="5A74E897" w14:textId="77777777" w:rsidR="009804D0" w:rsidRPr="002C5892" w:rsidRDefault="009804D0" w:rsidP="009804D0">
      <w:pPr>
        <w:pStyle w:val="DoEreference2018"/>
        <w:rPr>
          <w:rFonts w:ascii="Arial" w:hAnsi="Arial" w:cs="Arial"/>
        </w:rPr>
      </w:pPr>
      <w:r w:rsidRPr="002C5892">
        <w:rPr>
          <w:rFonts w:ascii="Arial" w:hAnsi="Arial" w:cs="Arial"/>
        </w:rPr>
        <w:t xml:space="preserve">NESA: </w:t>
      </w:r>
      <w:hyperlink r:id="rId61" w:history="1">
        <w:r w:rsidRPr="002C5892">
          <w:rPr>
            <w:rStyle w:val="Hyperlink"/>
            <w:rFonts w:cs="Arial"/>
            <w:sz w:val="18"/>
            <w:lang w:val="en"/>
          </w:rPr>
          <w:t>HSC All My Own Work program</w:t>
        </w:r>
      </w:hyperlink>
    </w:p>
    <w:p w14:paraId="520BDFB1" w14:textId="77777777" w:rsidR="009804D0" w:rsidRDefault="009804D0" w:rsidP="00D37EA3">
      <w:pPr>
        <w:pStyle w:val="Heading2"/>
      </w:pPr>
      <w:bookmarkStart w:id="14" w:name="_Eligibility_for_English"/>
      <w:bookmarkEnd w:id="14"/>
      <w:r>
        <w:t>Eligibility for English EAL/D and languages</w:t>
      </w:r>
    </w:p>
    <w:p w14:paraId="2C91664A" w14:textId="77777777" w:rsidR="009804D0" w:rsidRPr="00F82688" w:rsidRDefault="009804D0" w:rsidP="00D37EA3">
      <w:r w:rsidRPr="00F82688">
        <w:t xml:space="preserve">Check that students meet eligibility requirements and have completed the NESA eligibility form, and that all documentation is retained by the school for: </w:t>
      </w:r>
    </w:p>
    <w:p w14:paraId="610DE851" w14:textId="7085607F" w:rsidR="009804D0" w:rsidRPr="00D37EA3" w:rsidRDefault="00F04D67" w:rsidP="6C9CE91E">
      <w:pPr>
        <w:pStyle w:val="ListBullet"/>
        <w:numPr>
          <w:ilvl w:val="0"/>
          <w:numId w:val="0"/>
        </w:numPr>
        <w:ind w:left="284"/>
      </w:pPr>
      <w:sdt>
        <w:sdtPr>
          <w:id w:val="-1118136500"/>
          <w14:checkbox>
            <w14:checked w14:val="0"/>
            <w14:checkedState w14:val="2612" w14:font="MS Gothic"/>
            <w14:uncheckedState w14:val="2610" w14:font="MS Gothic"/>
          </w14:checkbox>
        </w:sdtPr>
        <w:sdtContent>
          <w:r w:rsidR="009804D0" w:rsidRPr="00D37EA3">
            <w:rPr>
              <w:rFonts w:ascii="Segoe UI Symbol" w:hAnsi="Segoe UI Symbol" w:cs="Segoe UI Symbol"/>
            </w:rPr>
            <w:t>☐</w:t>
          </w:r>
        </w:sdtContent>
      </w:sdt>
      <w:r w:rsidR="00CB7AD7">
        <w:tab/>
      </w:r>
      <w:r w:rsidR="0BFE8E4E" w:rsidRPr="00D37EA3">
        <w:t>E</w:t>
      </w:r>
      <w:r w:rsidR="009804D0" w:rsidRPr="00D37EA3">
        <w:t>nglish EAL/D</w:t>
      </w:r>
    </w:p>
    <w:p w14:paraId="6D96578B" w14:textId="6B5F9F56" w:rsidR="009804D0" w:rsidRPr="00D37EA3" w:rsidRDefault="00F04D67" w:rsidP="00C16AEB">
      <w:pPr>
        <w:pStyle w:val="ListBullet"/>
        <w:numPr>
          <w:ilvl w:val="0"/>
          <w:numId w:val="0"/>
        </w:numPr>
        <w:ind w:left="709" w:hanging="425"/>
      </w:pPr>
      <w:sdt>
        <w:sdtPr>
          <w:id w:val="461697593"/>
          <w:placeholder>
            <w:docPart w:val="DefaultPlaceholder_1081868574"/>
          </w:placeholder>
          <w14:checkbox>
            <w14:checked w14:val="0"/>
            <w14:checkedState w14:val="2612" w14:font="MS Gothic"/>
            <w14:uncheckedState w14:val="2610" w14:font="MS Gothic"/>
          </w14:checkbox>
        </w:sdtPr>
        <w:sdtContent>
          <w:r w:rsidR="009804D0" w:rsidRPr="00D37EA3">
            <w:rPr>
              <w:rFonts w:ascii="Segoe UI Symbol" w:eastAsia="MS Gothic" w:hAnsi="Segoe UI Symbol" w:cs="Segoe UI Symbol"/>
            </w:rPr>
            <w:t>☐</w:t>
          </w:r>
        </w:sdtContent>
      </w:sdt>
      <w:r w:rsidR="00602C2F">
        <w:tab/>
      </w:r>
      <w:r w:rsidR="009804D0" w:rsidRPr="00D37EA3">
        <w:t>Continuers courses in those languages which also offer [Language] in Context</w:t>
      </w:r>
      <w:r w:rsidR="00B4540F">
        <w:t xml:space="preserve"> </w:t>
      </w:r>
      <w:r w:rsidR="009804D0" w:rsidRPr="00D37EA3">
        <w:t>courses and</w:t>
      </w:r>
      <w:r w:rsidR="002546EF">
        <w:t>/or</w:t>
      </w:r>
      <w:r w:rsidR="009804D0" w:rsidRPr="00D37EA3">
        <w:t xml:space="preserve"> [Language] and Literature courses</w:t>
      </w:r>
    </w:p>
    <w:p w14:paraId="3BA973D2" w14:textId="2D1574FB" w:rsidR="009804D0" w:rsidRPr="00D37EA3" w:rsidRDefault="00F04D67" w:rsidP="6C9CE91E">
      <w:pPr>
        <w:pStyle w:val="ListBullet"/>
        <w:numPr>
          <w:ilvl w:val="0"/>
          <w:numId w:val="0"/>
        </w:numPr>
        <w:ind w:left="284"/>
      </w:pPr>
      <w:sdt>
        <w:sdtPr>
          <w:id w:val="898861633"/>
          <w14:checkbox>
            <w14:checked w14:val="0"/>
            <w14:checkedState w14:val="2612" w14:font="MS Gothic"/>
            <w14:uncheckedState w14:val="2610" w14:font="MS Gothic"/>
          </w14:checkbox>
        </w:sdtPr>
        <w:sdtContent>
          <w:r w:rsidR="009804D0" w:rsidRPr="00D37EA3">
            <w:rPr>
              <w:rFonts w:ascii="Segoe UI Symbol" w:hAnsi="Segoe UI Symbol" w:cs="Segoe UI Symbol"/>
            </w:rPr>
            <w:t>☐</w:t>
          </w:r>
        </w:sdtContent>
      </w:sdt>
      <w:r w:rsidR="00FA7859">
        <w:tab/>
      </w:r>
      <w:r w:rsidR="5896DF63" w:rsidRPr="00D37EA3">
        <w:t>B</w:t>
      </w:r>
      <w:r w:rsidR="009804D0" w:rsidRPr="00D37EA3">
        <w:t>eginners courses</w:t>
      </w:r>
    </w:p>
    <w:p w14:paraId="6ECD10BC" w14:textId="2B358405" w:rsidR="009804D0" w:rsidRPr="00D37EA3" w:rsidRDefault="00F04D67" w:rsidP="6C9CE91E">
      <w:pPr>
        <w:pStyle w:val="ListBullet"/>
        <w:numPr>
          <w:ilvl w:val="0"/>
          <w:numId w:val="0"/>
        </w:numPr>
        <w:ind w:left="284"/>
      </w:pPr>
      <w:sdt>
        <w:sdtPr>
          <w:id w:val="-1109348646"/>
          <w14:checkbox>
            <w14:checked w14:val="0"/>
            <w14:checkedState w14:val="2612" w14:font="MS Gothic"/>
            <w14:uncheckedState w14:val="2610" w14:font="MS Gothic"/>
          </w14:checkbox>
        </w:sdtPr>
        <w:sdtContent>
          <w:r w:rsidR="009804D0" w:rsidRPr="00D37EA3">
            <w:rPr>
              <w:rFonts w:ascii="Segoe UI Symbol" w:hAnsi="Segoe UI Symbol" w:cs="Segoe UI Symbol"/>
            </w:rPr>
            <w:t>☐</w:t>
          </w:r>
        </w:sdtContent>
      </w:sdt>
      <w:r w:rsidR="00FA7859">
        <w:tab/>
      </w:r>
      <w:r w:rsidR="7CD9EEB9" w:rsidRPr="00D37EA3">
        <w:t>[</w:t>
      </w:r>
      <w:r w:rsidR="009804D0" w:rsidRPr="00D37EA3">
        <w:t>Language] in Context courses.</w:t>
      </w:r>
    </w:p>
    <w:p w14:paraId="4C07E725" w14:textId="77777777" w:rsidR="009804D0" w:rsidRDefault="009804D0" w:rsidP="00D37EA3">
      <w:r>
        <w:t>Refer to:</w:t>
      </w:r>
    </w:p>
    <w:p w14:paraId="663B512D" w14:textId="77777777" w:rsidR="009804D0" w:rsidRPr="002C5892" w:rsidRDefault="009804D0" w:rsidP="009804D0">
      <w:pPr>
        <w:pStyle w:val="DoEreference2018"/>
        <w:rPr>
          <w:rFonts w:ascii="Arial" w:hAnsi="Arial" w:cs="Arial"/>
        </w:rPr>
      </w:pPr>
      <w:r w:rsidRPr="002C5892">
        <w:rPr>
          <w:rFonts w:ascii="Arial" w:hAnsi="Arial" w:cs="Arial"/>
        </w:rPr>
        <w:t xml:space="preserve">ACE 8007: </w:t>
      </w:r>
      <w:hyperlink r:id="rId62" w:history="1">
        <w:r w:rsidRPr="002C5892">
          <w:rPr>
            <w:rStyle w:val="Hyperlink"/>
            <w:rFonts w:cs="Arial"/>
            <w:sz w:val="18"/>
            <w:lang w:val="en"/>
          </w:rPr>
          <w:t>Entry requirements for the HSC English as an additional language or dialect (EAL/D) course</w:t>
        </w:r>
      </w:hyperlink>
    </w:p>
    <w:p w14:paraId="0CA62A48" w14:textId="77777777" w:rsidR="009804D0" w:rsidRPr="002C5892" w:rsidRDefault="009804D0" w:rsidP="00D95C7C">
      <w:pPr>
        <w:pStyle w:val="DoEreference2018"/>
        <w:rPr>
          <w:rFonts w:ascii="Arial" w:hAnsi="Arial" w:cs="Arial"/>
        </w:rPr>
      </w:pPr>
      <w:r w:rsidRPr="002C5892">
        <w:rPr>
          <w:rFonts w:ascii="Arial" w:hAnsi="Arial" w:cs="Arial"/>
        </w:rPr>
        <w:t xml:space="preserve">NESA: </w:t>
      </w:r>
      <w:hyperlink r:id="rId63" w:history="1">
        <w:r w:rsidRPr="002C5892">
          <w:rPr>
            <w:rStyle w:val="Hyperlink"/>
            <w:rFonts w:cs="Arial"/>
            <w:sz w:val="18"/>
            <w:lang w:val="en"/>
          </w:rPr>
          <w:t>Eligibility for Stage 6 Languages courses</w:t>
        </w:r>
      </w:hyperlink>
    </w:p>
    <w:p w14:paraId="5DB0B417" w14:textId="06ACE70E" w:rsidR="009804D0" w:rsidRPr="002C5892" w:rsidRDefault="009804D0" w:rsidP="009804D0">
      <w:pPr>
        <w:pStyle w:val="DoEreference2018"/>
        <w:rPr>
          <w:rFonts w:ascii="Arial" w:hAnsi="Arial" w:cs="Arial"/>
          <w:lang w:val="en"/>
        </w:rPr>
      </w:pPr>
      <w:r w:rsidRPr="002C5892">
        <w:rPr>
          <w:rFonts w:ascii="Arial" w:hAnsi="Arial" w:cs="Arial"/>
        </w:rPr>
        <w:t>ACE 800</w:t>
      </w:r>
      <w:r w:rsidR="00EF72AF">
        <w:rPr>
          <w:rFonts w:ascii="Arial" w:hAnsi="Arial" w:cs="Arial"/>
        </w:rPr>
        <w:t>8</w:t>
      </w:r>
      <w:r w:rsidRPr="002C5892">
        <w:rPr>
          <w:rFonts w:ascii="Arial" w:hAnsi="Arial" w:cs="Arial"/>
        </w:rPr>
        <w:t xml:space="preserve">: </w:t>
      </w:r>
      <w:hyperlink r:id="rId64" w:history="1">
        <w:r w:rsidR="00EF72AF">
          <w:rPr>
            <w:rStyle w:val="Hyperlink"/>
            <w:rFonts w:cs="Arial"/>
            <w:sz w:val="18"/>
            <w:lang w:val="en"/>
          </w:rPr>
          <w:t>Entry requirements for Stage 6 Languages courses</w:t>
        </w:r>
      </w:hyperlink>
    </w:p>
    <w:p w14:paraId="5EF9CF70" w14:textId="77777777" w:rsidR="009804D0" w:rsidRDefault="009804D0" w:rsidP="00D37EA3">
      <w:pPr>
        <w:pStyle w:val="Heading2"/>
      </w:pPr>
      <w:bookmarkStart w:id="15" w:name="_Exclusion_of_course"/>
      <w:bookmarkEnd w:id="15"/>
      <w:r>
        <w:t>Exclusion of course combinations</w:t>
      </w:r>
    </w:p>
    <w:p w14:paraId="3097E9E9" w14:textId="27EB940F" w:rsidR="009804D0" w:rsidRPr="00D37EA3" w:rsidRDefault="7A475381" w:rsidP="00D37EA3">
      <w:pPr>
        <w:rPr>
          <w:rFonts w:cs="Arial"/>
        </w:rPr>
      </w:pPr>
      <w:r>
        <w:t>Some course combinations are excluded by NESA as stated in the course descriptions under ‘</w:t>
      </w:r>
      <w:r w:rsidR="00A05DB3">
        <w:t>exclusions</w:t>
      </w:r>
      <w:r>
        <w:t>.</w:t>
      </w:r>
      <w:r w:rsidR="00A05DB3">
        <w:t>’</w:t>
      </w:r>
      <w:r>
        <w:t xml:space="preserve"> Check for NESA exclus</w:t>
      </w:r>
      <w:r w:rsidR="5B3CA7E1">
        <w:t xml:space="preserve">ions of course combinations for </w:t>
      </w:r>
      <w:r w:rsidRPr="2C36EA8B">
        <w:rPr>
          <w:rFonts w:cs="Arial"/>
        </w:rPr>
        <w:t>Board Developed Courses (BDCs)</w:t>
      </w:r>
      <w:r w:rsidR="5B3CA7E1" w:rsidRPr="2C36EA8B">
        <w:rPr>
          <w:rFonts w:cs="Arial"/>
        </w:rPr>
        <w:t xml:space="preserve">, </w:t>
      </w:r>
      <w:r w:rsidRPr="2C36EA8B">
        <w:rPr>
          <w:rFonts w:cs="Arial"/>
        </w:rPr>
        <w:t>Content Endorsed Courses</w:t>
      </w:r>
      <w:r w:rsidR="5B3CA7E1" w:rsidRPr="2C36EA8B">
        <w:rPr>
          <w:rFonts w:cs="Arial"/>
        </w:rPr>
        <w:t xml:space="preserve">, </w:t>
      </w:r>
      <w:r w:rsidRPr="2C36EA8B">
        <w:rPr>
          <w:rFonts w:cs="Arial"/>
        </w:rPr>
        <w:t>TAFE delivered VET HSC Courses</w:t>
      </w:r>
      <w:r w:rsidR="5B3CA7E1" w:rsidRPr="2C36EA8B">
        <w:rPr>
          <w:rFonts w:cs="Arial"/>
        </w:rPr>
        <w:t xml:space="preserve"> and</w:t>
      </w:r>
      <w:r w:rsidR="78B1411F" w:rsidRPr="2C36EA8B">
        <w:rPr>
          <w:rFonts w:cs="Arial"/>
        </w:rPr>
        <w:t xml:space="preserve"> </w:t>
      </w:r>
      <w:r w:rsidR="009804D0">
        <w:tab/>
      </w:r>
      <w:r w:rsidRPr="2C36EA8B">
        <w:rPr>
          <w:rFonts w:cs="Arial"/>
        </w:rPr>
        <w:t>Board Endorsed Courses (BECs).</w:t>
      </w:r>
    </w:p>
    <w:p w14:paraId="4EF54A8A" w14:textId="77777777" w:rsidR="009804D0" w:rsidRPr="00F82688" w:rsidRDefault="009804D0" w:rsidP="00D37EA3">
      <w:r w:rsidRPr="00F82688">
        <w:t>Refer to:</w:t>
      </w:r>
    </w:p>
    <w:p w14:paraId="33396122" w14:textId="79550250" w:rsidR="009804D0" w:rsidRPr="002C5892" w:rsidRDefault="009804D0" w:rsidP="00D95C7C">
      <w:pPr>
        <w:pStyle w:val="DoEreference2018"/>
        <w:rPr>
          <w:rStyle w:val="Hyperlink"/>
          <w:rFonts w:cs="Arial"/>
          <w:sz w:val="18"/>
        </w:rPr>
      </w:pPr>
      <w:r w:rsidRPr="002C5892">
        <w:rPr>
          <w:rFonts w:ascii="Arial" w:hAnsi="Arial" w:cs="Arial"/>
          <w:lang w:val="en"/>
        </w:rPr>
        <w:t xml:space="preserve">ACE 8011: </w:t>
      </w:r>
      <w:hyperlink r:id="rId65" w:history="1">
        <w:r w:rsidR="00531B18">
          <w:rPr>
            <w:rStyle w:val="Hyperlink"/>
            <w:rFonts w:cs="Arial"/>
            <w:sz w:val="18"/>
          </w:rPr>
          <w:t>Exclusions for Higher School Certificate courses: Languages, Mathematics, Studies of Religion</w:t>
        </w:r>
      </w:hyperlink>
    </w:p>
    <w:p w14:paraId="3B501664" w14:textId="77777777" w:rsidR="009804D0" w:rsidRPr="002C5892" w:rsidRDefault="009804D0" w:rsidP="00D95C7C">
      <w:pPr>
        <w:pStyle w:val="DoEreference2018"/>
        <w:rPr>
          <w:rFonts w:ascii="Arial" w:hAnsi="Arial" w:cs="Arial"/>
        </w:rPr>
      </w:pPr>
      <w:r w:rsidRPr="002C5892">
        <w:rPr>
          <w:rFonts w:ascii="Arial" w:hAnsi="Arial" w:cs="Arial"/>
        </w:rPr>
        <w:t xml:space="preserve">ACE manual exclusions index: </w:t>
      </w:r>
      <w:hyperlink r:id="rId66" w:history="1">
        <w:r w:rsidRPr="002C5892">
          <w:rPr>
            <w:rStyle w:val="Hyperlink"/>
            <w:rFonts w:cs="Arial"/>
            <w:sz w:val="18"/>
          </w:rPr>
          <w:t>Exclusions</w:t>
        </w:r>
      </w:hyperlink>
    </w:p>
    <w:p w14:paraId="0A77C748" w14:textId="209F558B" w:rsidR="00D37EA3" w:rsidRPr="002C5892" w:rsidRDefault="00F04D67" w:rsidP="00D95C7C">
      <w:pPr>
        <w:pStyle w:val="DoEreference2018"/>
        <w:rPr>
          <w:rFonts w:ascii="Arial" w:hAnsi="Arial" w:cs="Arial"/>
          <w:lang w:val="en"/>
        </w:rPr>
      </w:pPr>
      <w:hyperlink r:id="rId67" w:history="1">
        <w:r w:rsidR="0008549C">
          <w:rPr>
            <w:rStyle w:val="Hyperlink"/>
            <w:rFonts w:cs="Arial"/>
            <w:sz w:val="18"/>
            <w:lang w:val="en"/>
          </w:rPr>
          <w:t>Syllabuses A-Z (Stage 6)</w:t>
        </w:r>
      </w:hyperlink>
      <w:r w:rsidR="009804D0" w:rsidRPr="002C5892">
        <w:rPr>
          <w:rFonts w:ascii="Arial" w:hAnsi="Arial" w:cs="Arial"/>
          <w:lang w:val="en"/>
        </w:rPr>
        <w:t xml:space="preserve"> to access the most up to date information on exclusions in</w:t>
      </w:r>
      <w:r w:rsidR="000576DB">
        <w:rPr>
          <w:rFonts w:ascii="Arial" w:hAnsi="Arial" w:cs="Arial"/>
          <w:lang w:val="en"/>
        </w:rPr>
        <w:t xml:space="preserve"> the</w:t>
      </w:r>
      <w:r w:rsidR="009804D0" w:rsidRPr="002C5892">
        <w:rPr>
          <w:rFonts w:ascii="Arial" w:hAnsi="Arial" w:cs="Arial"/>
          <w:lang w:val="en"/>
        </w:rPr>
        <w:t xml:space="preserve"> course description</w:t>
      </w:r>
      <w:r w:rsidR="000576DB">
        <w:rPr>
          <w:rFonts w:ascii="Arial" w:hAnsi="Arial" w:cs="Arial"/>
          <w:lang w:val="en"/>
        </w:rPr>
        <w:t>s</w:t>
      </w:r>
      <w:r w:rsidR="009804D0" w:rsidRPr="002C5892">
        <w:rPr>
          <w:rFonts w:ascii="Arial" w:hAnsi="Arial" w:cs="Arial"/>
          <w:lang w:val="en"/>
        </w:rPr>
        <w:t>.</w:t>
      </w:r>
    </w:p>
    <w:p w14:paraId="3024DD8A" w14:textId="77777777" w:rsidR="00D37EA3" w:rsidRDefault="00D37EA3">
      <w:pPr>
        <w:rPr>
          <w:sz w:val="18"/>
          <w:szCs w:val="18"/>
          <w:lang w:val="en"/>
        </w:rPr>
      </w:pPr>
      <w:r>
        <w:rPr>
          <w:sz w:val="18"/>
          <w:szCs w:val="18"/>
          <w:lang w:val="en"/>
        </w:rPr>
        <w:br w:type="page"/>
      </w:r>
    </w:p>
    <w:p w14:paraId="1153BC72" w14:textId="77777777" w:rsidR="00567665" w:rsidRPr="00C16AEB" w:rsidRDefault="00567665" w:rsidP="00567665">
      <w:pPr>
        <w:pStyle w:val="Heading2"/>
      </w:pPr>
      <w:bookmarkStart w:id="16" w:name="_School-based_assessment_and"/>
      <w:bookmarkEnd w:id="16"/>
      <w:r w:rsidRPr="00C16AEB">
        <w:lastRenderedPageBreak/>
        <w:t>School-based assessme</w:t>
      </w:r>
      <w:r w:rsidR="002C5892">
        <w:t>nt and reporting</w:t>
      </w:r>
    </w:p>
    <w:p w14:paraId="54711590" w14:textId="4D46A548" w:rsidR="00567665" w:rsidRPr="00567665" w:rsidRDefault="00567665" w:rsidP="00567665">
      <w:r w:rsidRPr="00567665">
        <w:t>The ‘Assessment and Reporting’ documents for each syllabus outline the mandatory components and weightings for school-based assessment requirements for BDCs.</w:t>
      </w:r>
    </w:p>
    <w:p w14:paraId="11551F57" w14:textId="2A3F9C7D" w:rsidR="00567665" w:rsidRPr="00567665" w:rsidRDefault="001D5F50" w:rsidP="00567665">
      <w:pPr>
        <w:rPr>
          <w:b/>
        </w:rPr>
      </w:pPr>
      <w:r>
        <w:rPr>
          <w:b/>
        </w:rPr>
        <w:t>S</w:t>
      </w:r>
      <w:r w:rsidR="00567665" w:rsidRPr="00567665">
        <w:rPr>
          <w:b/>
        </w:rPr>
        <w:t>chool-based assessment:</w:t>
      </w:r>
    </w:p>
    <w:tbl>
      <w:tblPr>
        <w:tblStyle w:val="Tableheader"/>
        <w:tblW w:w="0" w:type="auto"/>
        <w:tblLook w:val="0420" w:firstRow="1" w:lastRow="0" w:firstColumn="0" w:lastColumn="0" w:noHBand="0" w:noVBand="1"/>
        <w:tblDescription w:val="Year 11 school-based assessments must be capped at 3 tasks and may only include 1 formal written examination (except for Mathematics courses which may include 1-2 formal written examinations). Year 12 school-based assessments must be capped at 4 tasks and may only include 1 formal written examination with a maximum weighting of 30%."/>
      </w:tblPr>
      <w:tblGrid>
        <w:gridCol w:w="5073"/>
        <w:gridCol w:w="4499"/>
      </w:tblGrid>
      <w:tr w:rsidR="00567665" w14:paraId="3A35AB29" w14:textId="77777777" w:rsidTr="002742A8">
        <w:trPr>
          <w:cnfStyle w:val="100000000000" w:firstRow="1" w:lastRow="0" w:firstColumn="0" w:lastColumn="0" w:oddVBand="0" w:evenVBand="0" w:oddHBand="0" w:evenHBand="0" w:firstRowFirstColumn="0" w:firstRowLastColumn="0" w:lastRowFirstColumn="0" w:lastRowLastColumn="0"/>
        </w:trPr>
        <w:tc>
          <w:tcPr>
            <w:tcW w:w="5073" w:type="dxa"/>
          </w:tcPr>
          <w:p w14:paraId="09A000E9" w14:textId="2B832928" w:rsidR="00567665" w:rsidRPr="002742A8" w:rsidRDefault="00567665" w:rsidP="002742A8">
            <w:pPr>
              <w:pStyle w:val="List"/>
            </w:pPr>
            <w:r w:rsidRPr="002742A8">
              <w:t>Year 11</w:t>
            </w:r>
          </w:p>
        </w:tc>
        <w:tc>
          <w:tcPr>
            <w:tcW w:w="4499" w:type="dxa"/>
          </w:tcPr>
          <w:p w14:paraId="5A4F95E0" w14:textId="18C1A3B6" w:rsidR="00567665" w:rsidRPr="002742A8" w:rsidRDefault="00567665" w:rsidP="002742A8">
            <w:pPr>
              <w:pStyle w:val="List"/>
            </w:pPr>
            <w:r w:rsidRPr="002742A8">
              <w:t>Year 12</w:t>
            </w:r>
          </w:p>
        </w:tc>
      </w:tr>
      <w:tr w:rsidR="00567665" w14:paraId="4636546B" w14:textId="77777777" w:rsidTr="002742A8">
        <w:trPr>
          <w:cnfStyle w:val="000000100000" w:firstRow="0" w:lastRow="0" w:firstColumn="0" w:lastColumn="0" w:oddVBand="0" w:evenVBand="0" w:oddHBand="1" w:evenHBand="0" w:firstRowFirstColumn="0" w:firstRowLastColumn="0" w:lastRowFirstColumn="0" w:lastRowLastColumn="0"/>
        </w:trPr>
        <w:tc>
          <w:tcPr>
            <w:tcW w:w="5073" w:type="dxa"/>
          </w:tcPr>
          <w:p w14:paraId="37F4163E" w14:textId="59E5F473" w:rsidR="00567665" w:rsidRPr="002742A8" w:rsidRDefault="00567665" w:rsidP="002742A8">
            <w:pPr>
              <w:pStyle w:val="List"/>
            </w:pPr>
            <w:r w:rsidRPr="002742A8">
              <w:t>must be capped at 3 tasks</w:t>
            </w:r>
          </w:p>
        </w:tc>
        <w:tc>
          <w:tcPr>
            <w:tcW w:w="4499" w:type="dxa"/>
          </w:tcPr>
          <w:p w14:paraId="2A0613E7" w14:textId="6D08C13C" w:rsidR="00567665" w:rsidRPr="002742A8" w:rsidRDefault="00567665" w:rsidP="002742A8">
            <w:pPr>
              <w:pStyle w:val="List"/>
            </w:pPr>
            <w:r w:rsidRPr="002742A8">
              <w:t>must be capped at 4 tasks</w:t>
            </w:r>
          </w:p>
        </w:tc>
      </w:tr>
      <w:tr w:rsidR="00567665" w14:paraId="1A076969" w14:textId="77777777" w:rsidTr="002742A8">
        <w:trPr>
          <w:cnfStyle w:val="000000010000" w:firstRow="0" w:lastRow="0" w:firstColumn="0" w:lastColumn="0" w:oddVBand="0" w:evenVBand="0" w:oddHBand="0" w:evenHBand="1" w:firstRowFirstColumn="0" w:firstRowLastColumn="0" w:lastRowFirstColumn="0" w:lastRowLastColumn="0"/>
        </w:trPr>
        <w:tc>
          <w:tcPr>
            <w:tcW w:w="5073" w:type="dxa"/>
          </w:tcPr>
          <w:p w14:paraId="2D515BFF" w14:textId="399C6CA1" w:rsidR="00567665" w:rsidRPr="002742A8" w:rsidRDefault="00567665" w:rsidP="002742A8">
            <w:pPr>
              <w:pStyle w:val="List"/>
            </w:pPr>
            <w:r w:rsidRPr="002742A8">
              <w:t>may only include 1 formal written examination</w:t>
            </w:r>
            <w:r w:rsidR="00C711AA" w:rsidRPr="002742A8">
              <w:t>;</w:t>
            </w:r>
            <w:r w:rsidRPr="002742A8">
              <w:br/>
              <w:t>Mathematics courses 1-2 formal written exams</w:t>
            </w:r>
          </w:p>
        </w:tc>
        <w:tc>
          <w:tcPr>
            <w:tcW w:w="4499" w:type="dxa"/>
          </w:tcPr>
          <w:p w14:paraId="25431849" w14:textId="5CCF5CDD" w:rsidR="00D95C7C" w:rsidRPr="002742A8" w:rsidRDefault="00567665" w:rsidP="002742A8">
            <w:pPr>
              <w:pStyle w:val="List"/>
            </w:pPr>
            <w:r w:rsidRPr="002742A8">
              <w:t>may only include 1 formal written examination</w:t>
            </w:r>
            <w:r w:rsidR="00D95C7C" w:rsidRPr="002742A8">
              <w:t xml:space="preserve"> with maximum weighting 30%</w:t>
            </w:r>
          </w:p>
        </w:tc>
      </w:tr>
    </w:tbl>
    <w:p w14:paraId="6ED2109E" w14:textId="0D52E7AF" w:rsidR="00B91AA0" w:rsidRDefault="00C711AA" w:rsidP="00567665">
      <w:r>
        <w:t xml:space="preserve">According to </w:t>
      </w:r>
      <w:r w:rsidR="009D4A71">
        <w:t xml:space="preserve">the </w:t>
      </w:r>
      <w:r w:rsidR="00B31604">
        <w:t>NESA</w:t>
      </w:r>
      <w:r w:rsidR="0049030E">
        <w:t xml:space="preserve"> </w:t>
      </w:r>
      <w:hyperlink r:id="rId68" w:history="1">
        <w:r w:rsidR="00901D2B">
          <w:rPr>
            <w:rStyle w:val="Hyperlink"/>
          </w:rPr>
          <w:t>COVID changes for 2022</w:t>
        </w:r>
      </w:hyperlink>
      <w:r w:rsidR="00602C2F" w:rsidRPr="002742A8">
        <w:rPr>
          <w:rStyle w:val="Hyperlink"/>
          <w:u w:val="none"/>
        </w:rPr>
        <w:t>,</w:t>
      </w:r>
      <w:r w:rsidR="00AD6DB5">
        <w:t xml:space="preserve"> p</w:t>
      </w:r>
      <w:r w:rsidR="00AD6DB5" w:rsidRPr="00AD6DB5">
        <w:t>rincipals will continue to have the flexibility to decide on the number, type and weighting of school-based assessments.</w:t>
      </w:r>
      <w:r w:rsidR="009D4A71">
        <w:t xml:space="preserve"> NESA’s principles of assessment continue to apply so that school-based assessment should continue to be informed by the components identified in the assessment and reporting documents for each syllabus.</w:t>
      </w:r>
      <w:r w:rsidR="00D45040">
        <w:t xml:space="preserve"> </w:t>
      </w:r>
    </w:p>
    <w:p w14:paraId="26431107" w14:textId="06683158" w:rsidR="001371A3" w:rsidRDefault="00B91AA0" w:rsidP="001371A3">
      <w:r>
        <w:t xml:space="preserve">Requirements for </w:t>
      </w:r>
      <w:hyperlink r:id="rId69" w:history="1">
        <w:r w:rsidRPr="00B91AA0">
          <w:rPr>
            <w:rStyle w:val="Hyperlink"/>
          </w:rPr>
          <w:t>end of course reporting</w:t>
        </w:r>
      </w:hyperlink>
      <w:r>
        <w:t xml:space="preserve"> to NESA can be found on NESA’s website. </w:t>
      </w:r>
      <w:r w:rsidR="00811DB6">
        <w:t xml:space="preserve">This includes reporting for </w:t>
      </w:r>
      <w:hyperlink r:id="rId70" w:history="1">
        <w:r w:rsidR="001371A3" w:rsidRPr="002963B9">
          <w:rPr>
            <w:rStyle w:val="Hyperlink"/>
          </w:rPr>
          <w:t>VET</w:t>
        </w:r>
      </w:hyperlink>
      <w:r w:rsidR="001371A3">
        <w:t xml:space="preserve"> courses </w:t>
      </w:r>
      <w:r w:rsidR="00811DB6">
        <w:t>and Life Skills courses.</w:t>
      </w:r>
      <w:r w:rsidR="001371A3">
        <w:t xml:space="preserve">  </w:t>
      </w:r>
    </w:p>
    <w:p w14:paraId="2963A029" w14:textId="656E1DF1" w:rsidR="00567665" w:rsidRDefault="00567665" w:rsidP="00567665">
      <w:r>
        <w:t>Refer to:</w:t>
      </w:r>
    </w:p>
    <w:p w14:paraId="6E041584" w14:textId="6FECE691" w:rsidR="00567665" w:rsidRPr="002C5892" w:rsidRDefault="00567665" w:rsidP="00D95C7C">
      <w:pPr>
        <w:pStyle w:val="DoEreference2018"/>
        <w:rPr>
          <w:rStyle w:val="SubtleReference"/>
          <w:rFonts w:cs="Arial"/>
          <w:sz w:val="18"/>
        </w:rPr>
      </w:pPr>
      <w:r w:rsidRPr="002C5892">
        <w:rPr>
          <w:rStyle w:val="SubtleReference"/>
          <w:rFonts w:cs="Arial"/>
          <w:sz w:val="18"/>
        </w:rPr>
        <w:t xml:space="preserve">ACE 8072: </w:t>
      </w:r>
      <w:hyperlink r:id="rId71" w:history="1">
        <w:r w:rsidRPr="002C5892">
          <w:rPr>
            <w:rStyle w:val="Hyperlink"/>
            <w:rFonts w:cs="Arial"/>
            <w:sz w:val="18"/>
          </w:rPr>
          <w:t>Development of HSC school-based assessment programs</w:t>
        </w:r>
      </w:hyperlink>
    </w:p>
    <w:p w14:paraId="2DBA53E1" w14:textId="77777777" w:rsidR="00567665" w:rsidRPr="002C5892" w:rsidRDefault="00567665" w:rsidP="00D95C7C">
      <w:pPr>
        <w:pStyle w:val="DoEreference2018"/>
        <w:rPr>
          <w:rStyle w:val="SubtleReference"/>
          <w:rFonts w:cs="Arial"/>
          <w:sz w:val="18"/>
        </w:rPr>
      </w:pPr>
      <w:r w:rsidRPr="002C5892">
        <w:rPr>
          <w:rStyle w:val="SubtleReference"/>
          <w:rFonts w:cs="Arial"/>
          <w:sz w:val="18"/>
        </w:rPr>
        <w:t>ACE 8069</w:t>
      </w:r>
      <w:r w:rsidR="00D95C7C" w:rsidRPr="002C5892">
        <w:rPr>
          <w:rStyle w:val="SubtleReference"/>
          <w:rFonts w:cs="Arial"/>
          <w:sz w:val="18"/>
        </w:rPr>
        <w:t>:</w:t>
      </w:r>
      <w:r w:rsidRPr="002C5892">
        <w:rPr>
          <w:rStyle w:val="SubtleReference"/>
          <w:rFonts w:cs="Arial"/>
          <w:sz w:val="18"/>
        </w:rPr>
        <w:t xml:space="preserve"> </w:t>
      </w:r>
      <w:hyperlink r:id="rId72" w:history="1">
        <w:r w:rsidRPr="002C5892">
          <w:rPr>
            <w:rStyle w:val="Hyperlink"/>
            <w:rFonts w:cs="Arial"/>
            <w:sz w:val="18"/>
          </w:rPr>
          <w:t>Higher School Certificate school-based assessment</w:t>
        </w:r>
      </w:hyperlink>
    </w:p>
    <w:p w14:paraId="487C82E3" w14:textId="408ED881" w:rsidR="009D4A71" w:rsidRPr="002C5892" w:rsidRDefault="00567665" w:rsidP="009D4A71">
      <w:pPr>
        <w:pStyle w:val="DoEreference2018"/>
        <w:rPr>
          <w:rStyle w:val="SubtleReference"/>
          <w:rFonts w:cs="Arial"/>
          <w:sz w:val="18"/>
        </w:rPr>
      </w:pPr>
      <w:r w:rsidRPr="002C5892">
        <w:rPr>
          <w:rStyle w:val="SubtleReference"/>
          <w:rFonts w:cs="Arial"/>
          <w:sz w:val="18"/>
        </w:rPr>
        <w:t>NESA</w:t>
      </w:r>
      <w:r w:rsidR="00D95C7C" w:rsidRPr="002C5892">
        <w:rPr>
          <w:rStyle w:val="SubtleReference"/>
          <w:rFonts w:cs="Arial"/>
          <w:sz w:val="18"/>
        </w:rPr>
        <w:t xml:space="preserve">: </w:t>
      </w:r>
      <w:hyperlink r:id="rId73" w:history="1">
        <w:r w:rsidR="00D95C7C" w:rsidRPr="002C5892">
          <w:rPr>
            <w:rStyle w:val="Hyperlink"/>
            <w:rFonts w:cs="Arial"/>
            <w:sz w:val="18"/>
          </w:rPr>
          <w:t>Stage 6 school-based assessment</w:t>
        </w:r>
      </w:hyperlink>
      <w:r w:rsidR="00C65693">
        <w:rPr>
          <w:rStyle w:val="Hyperlink"/>
          <w:rFonts w:cs="Arial"/>
          <w:sz w:val="18"/>
        </w:rPr>
        <w:t xml:space="preserve"> </w:t>
      </w:r>
      <w:r w:rsidR="00C65693" w:rsidRPr="00FF672C">
        <w:t xml:space="preserve">and </w:t>
      </w:r>
      <w:hyperlink r:id="rId74" w:history="1">
        <w:r w:rsidR="00901D2B" w:rsidRPr="005F1C6A">
          <w:rPr>
            <w:rStyle w:val="Hyperlink"/>
            <w:sz w:val="18"/>
          </w:rPr>
          <w:t>COVID changes for 2022</w:t>
        </w:r>
      </w:hyperlink>
    </w:p>
    <w:p w14:paraId="43910C34" w14:textId="10FE9818" w:rsidR="00C16AEB" w:rsidRPr="002C5892" w:rsidRDefault="00F04D67" w:rsidP="2C36EA8B">
      <w:pPr>
        <w:pStyle w:val="DoEreference2018"/>
        <w:rPr>
          <w:rStyle w:val="SubtleReference"/>
          <w:rFonts w:cs="Arial"/>
          <w:sz w:val="18"/>
        </w:rPr>
      </w:pPr>
      <w:hyperlink r:id="rId75">
        <w:r w:rsidR="47D0D53B" w:rsidRPr="2C36EA8B">
          <w:rPr>
            <w:rStyle w:val="Hyperlink"/>
            <w:rFonts w:cs="Arial"/>
            <w:sz w:val="18"/>
            <w:lang w:val="en"/>
          </w:rPr>
          <w:t>Syllabuses A-Z (Stage 6)</w:t>
        </w:r>
      </w:hyperlink>
      <w:r w:rsidR="5F49871A" w:rsidRPr="2C36EA8B">
        <w:rPr>
          <w:rStyle w:val="Hyperlink"/>
          <w:rFonts w:cs="Arial"/>
          <w:sz w:val="18"/>
          <w:lang w:val="en"/>
        </w:rPr>
        <w:t xml:space="preserve"> </w:t>
      </w:r>
      <w:r w:rsidR="5F49871A" w:rsidRPr="2C36EA8B">
        <w:rPr>
          <w:rFonts w:ascii="Arial" w:hAnsi="Arial" w:cs="Arial"/>
        </w:rPr>
        <w:t xml:space="preserve"> for </w:t>
      </w:r>
      <w:r w:rsidR="63B63876" w:rsidRPr="2C36EA8B">
        <w:rPr>
          <w:rFonts w:ascii="Arial" w:hAnsi="Arial" w:cs="Arial"/>
        </w:rPr>
        <w:t>syllabus-based</w:t>
      </w:r>
      <w:r w:rsidR="5F49871A" w:rsidRPr="2C36EA8B">
        <w:rPr>
          <w:rFonts w:ascii="Arial" w:hAnsi="Arial" w:cs="Arial"/>
        </w:rPr>
        <w:t xml:space="preserve"> components and weightings</w:t>
      </w:r>
    </w:p>
    <w:p w14:paraId="0D7C34B8" w14:textId="5CBB956C" w:rsidR="00571933" w:rsidRPr="002C5892" w:rsidRDefault="629A0CFD" w:rsidP="00571933">
      <w:pPr>
        <w:pStyle w:val="Heading2"/>
      </w:pPr>
      <w:bookmarkStart w:id="17" w:name="_English_Studies_and"/>
      <w:bookmarkEnd w:id="17"/>
      <w:r>
        <w:t>Students with disability</w:t>
      </w:r>
    </w:p>
    <w:p w14:paraId="70FF3B7A" w14:textId="7E5BF61C" w:rsidR="00571933" w:rsidRPr="002C5892" w:rsidRDefault="629A0CFD" w:rsidP="00571933">
      <w:r>
        <w:t>Identifying and responding to the personalised learning and support needs of students with disability should be addressed through a collaborative curriculum planning process and should not be reliant on requests for support from the student, parents or carers. Planning should include course options, provision of reasonable adjustments and HSC disability provisions where required</w:t>
      </w:r>
      <w:r w:rsidR="108FEC19">
        <w:t>. This should</w:t>
      </w:r>
      <w:r>
        <w:t xml:space="preserve"> be an ongoing process. Adjustments should enable equitable participation by students in the full range of education activities on the same basis as their peers without disability. The NESA website provides information about </w:t>
      </w:r>
      <w:r w:rsidR="00F3091A" w:rsidRPr="007752E0">
        <w:t>HSC disability provisions</w:t>
      </w:r>
      <w:r>
        <w:t>, including the application process and the due date in Term 1.</w:t>
      </w:r>
    </w:p>
    <w:p w14:paraId="66022B0E" w14:textId="28FD800B" w:rsidR="00851D50" w:rsidRDefault="629A0CFD" w:rsidP="2C36EA8B">
      <w:r>
        <w:t>Students with disability can meet the requirements for the award of the HSC by undertaking a combination of Board Developed Courses,</w:t>
      </w:r>
      <w:r w:rsidR="00602C2F">
        <w:t xml:space="preserve"> </w:t>
      </w:r>
      <w:r w:rsidR="001010CE">
        <w:t>including Life Skills</w:t>
      </w:r>
      <w:r w:rsidR="00514034">
        <w:rPr>
          <w:rStyle w:val="CommentReference"/>
        </w:rPr>
        <w:t xml:space="preserve">, </w:t>
      </w:r>
      <w:r w:rsidR="001010CE">
        <w:t xml:space="preserve">VET courses and Board Endorsed Courses. </w:t>
      </w:r>
      <w:r w:rsidR="777D766E">
        <w:t xml:space="preserve">Before deciding that a student should access Life Skills outcomes and content, consider other ways of </w:t>
      </w:r>
      <w:r w:rsidR="00FD7119">
        <w:t xml:space="preserve">supporting </w:t>
      </w:r>
      <w:r w:rsidR="777D766E">
        <w:t xml:space="preserve">the student to engage with regular course outcomes. </w:t>
      </w:r>
      <w:r w:rsidR="00F61FEC">
        <w:t>It is important to note the following i</w:t>
      </w:r>
      <w:r w:rsidR="00851D50">
        <w:t>n relation to Life Skills courses</w:t>
      </w:r>
      <w:r w:rsidR="00F3091A">
        <w:t>.</w:t>
      </w:r>
    </w:p>
    <w:p w14:paraId="0E8B1330" w14:textId="6D0050D4" w:rsidR="00A05DB3" w:rsidRDefault="00A05DB3" w:rsidP="002963B9">
      <w:pPr>
        <w:pStyle w:val="ListParagraph"/>
        <w:numPr>
          <w:ilvl w:val="0"/>
          <w:numId w:val="42"/>
        </w:numPr>
        <w:rPr>
          <w:rFonts w:eastAsia="Calibri"/>
        </w:rPr>
      </w:pPr>
      <w:r>
        <w:rPr>
          <w:rFonts w:eastAsia="Calibri"/>
        </w:rPr>
        <w:lastRenderedPageBreak/>
        <w:t xml:space="preserve">Principals will need to </w:t>
      </w:r>
      <w:r w:rsidR="006278C5">
        <w:rPr>
          <w:rFonts w:eastAsia="Calibri"/>
        </w:rPr>
        <w:t>confirm</w:t>
      </w:r>
      <w:r w:rsidR="002F371A">
        <w:rPr>
          <w:rFonts w:eastAsia="Calibri"/>
        </w:rPr>
        <w:t xml:space="preserve"> HSC monitoring for Life Skills courses in</w:t>
      </w:r>
      <w:r>
        <w:rPr>
          <w:rFonts w:eastAsia="Calibri"/>
        </w:rPr>
        <w:t xml:space="preserve"> Appendix 2</w:t>
      </w:r>
      <w:r w:rsidR="00F3091A">
        <w:rPr>
          <w:rFonts w:eastAsia="Calibri"/>
        </w:rPr>
        <w:t>.</w:t>
      </w:r>
      <w:r>
        <w:rPr>
          <w:rFonts w:eastAsia="Calibri"/>
        </w:rPr>
        <w:t xml:space="preserve"> </w:t>
      </w:r>
    </w:p>
    <w:p w14:paraId="7C884DC6" w14:textId="77777777" w:rsidR="00A05DB3" w:rsidRPr="00851D50" w:rsidRDefault="00A05DB3" w:rsidP="00A05DB3">
      <w:pPr>
        <w:pStyle w:val="ListParagraph"/>
        <w:numPr>
          <w:ilvl w:val="0"/>
          <w:numId w:val="42"/>
        </w:numPr>
        <w:rPr>
          <w:rFonts w:eastAsia="Calibri"/>
        </w:rPr>
      </w:pPr>
      <w:r>
        <w:t>Principals will be required to certify on the Year 11 and Year 12 entry forms that enrolment of a student in any Life Skills courses for Stage 6 is the result of a collaborative curriculum planning process that addresses the student’s transition from school to adult life.</w:t>
      </w:r>
    </w:p>
    <w:p w14:paraId="4EFA1882" w14:textId="2025E0D1" w:rsidR="00851D50" w:rsidRPr="002963B9" w:rsidRDefault="001010CE" w:rsidP="002963B9">
      <w:pPr>
        <w:pStyle w:val="ListParagraph"/>
        <w:numPr>
          <w:ilvl w:val="0"/>
          <w:numId w:val="42"/>
        </w:numPr>
        <w:rPr>
          <w:rFonts w:eastAsia="Calibri"/>
        </w:rPr>
      </w:pPr>
      <w:r>
        <w:rPr>
          <w:rFonts w:eastAsia="Calibri"/>
        </w:rPr>
        <w:t xml:space="preserve">Schools should have evidence that students studying Stage 6 Life Skills courses are </w:t>
      </w:r>
      <w:r w:rsidR="00243629" w:rsidRPr="007752E0">
        <w:t>eligible</w:t>
      </w:r>
      <w:r>
        <w:rPr>
          <w:rFonts w:eastAsia="Calibri"/>
        </w:rPr>
        <w:t>. No documentation needs to be sent to NESA.</w:t>
      </w:r>
    </w:p>
    <w:p w14:paraId="1FD7CE71" w14:textId="36C2B6D6" w:rsidR="10756866" w:rsidRPr="00967CE2" w:rsidRDefault="10756866" w:rsidP="00967CE2">
      <w:pPr>
        <w:pStyle w:val="ListBullet"/>
        <w:numPr>
          <w:ilvl w:val="0"/>
          <w:numId w:val="42"/>
        </w:numPr>
        <w:spacing w:before="120" w:line="240" w:lineRule="auto"/>
      </w:pPr>
      <w:r w:rsidRPr="00967CE2">
        <w:t>Life Skills courses</w:t>
      </w:r>
      <w:r w:rsidR="00F3091A">
        <w:t xml:space="preserve"> </w:t>
      </w:r>
      <w:r w:rsidR="00F3091A" w:rsidRPr="00F3091A">
        <w:t>satisfactorily completed</w:t>
      </w:r>
      <w:r w:rsidR="00F3091A">
        <w:t xml:space="preserve"> </w:t>
      </w:r>
      <w:r w:rsidRPr="00967CE2">
        <w:t>in Year 12 are reported on the HSC Record of Achievement with the notation ‘Refer to Profile of Student Achievement’. An assessment mark is not reported for these courses.</w:t>
      </w:r>
      <w:r w:rsidRPr="2C36EA8B">
        <w:t xml:space="preserve"> </w:t>
      </w:r>
    </w:p>
    <w:p w14:paraId="1A7D94CB" w14:textId="3170B52F" w:rsidR="40AE3213" w:rsidRPr="00967CE2" w:rsidRDefault="40AE3213" w:rsidP="00967CE2">
      <w:pPr>
        <w:pStyle w:val="ListBullet"/>
        <w:numPr>
          <w:ilvl w:val="0"/>
          <w:numId w:val="42"/>
        </w:numPr>
        <w:spacing w:before="120" w:line="240" w:lineRule="auto"/>
      </w:pPr>
      <w:r w:rsidRPr="00967CE2">
        <w:t>There are no external examinations for Life Skills courses. They cannot be used in the calculation of a student's Australian Tertiary Admission Rank (ATAR).</w:t>
      </w:r>
    </w:p>
    <w:p w14:paraId="3BF79DB9" w14:textId="1461E170" w:rsidR="40AE3213" w:rsidRPr="00967CE2" w:rsidRDefault="003F4F31" w:rsidP="00967CE2">
      <w:pPr>
        <w:pStyle w:val="ListBullet"/>
        <w:numPr>
          <w:ilvl w:val="0"/>
          <w:numId w:val="42"/>
        </w:numPr>
        <w:spacing w:before="120" w:line="240" w:lineRule="auto"/>
      </w:pPr>
      <w:r>
        <w:t>S</w:t>
      </w:r>
      <w:r w:rsidR="40AE3213" w:rsidRPr="00967CE2">
        <w:t xml:space="preserve">tudents studying </w:t>
      </w:r>
      <w:r w:rsidR="40AE3213" w:rsidRPr="00967CE2">
        <w:rPr>
          <w:b/>
        </w:rPr>
        <w:t>only</w:t>
      </w:r>
      <w:r w:rsidR="40AE3213" w:rsidRPr="00967CE2">
        <w:t xml:space="preserve"> Stage 6 Life Skills courses are not required to complete the HSC: All My Own Work program or its equivalent. </w:t>
      </w:r>
    </w:p>
    <w:p w14:paraId="6A03304B" w14:textId="2E69267B" w:rsidR="40AE3213" w:rsidRPr="00967CE2" w:rsidRDefault="003F4F31" w:rsidP="00967CE2">
      <w:pPr>
        <w:pStyle w:val="ListBullet"/>
        <w:numPr>
          <w:ilvl w:val="0"/>
          <w:numId w:val="42"/>
        </w:numPr>
        <w:spacing w:before="120" w:line="240" w:lineRule="auto"/>
        <w:rPr>
          <w:rFonts w:asciiTheme="minorHAnsi" w:eastAsiaTheme="minorEastAsia" w:hAnsiTheme="minorHAnsi"/>
          <w:color w:val="000000" w:themeColor="text1"/>
          <w:sz w:val="20"/>
          <w:szCs w:val="20"/>
        </w:rPr>
      </w:pPr>
      <w:r>
        <w:t>S</w:t>
      </w:r>
      <w:r w:rsidR="40AE3213" w:rsidRPr="00967CE2">
        <w:t xml:space="preserve">tudents studying English Life Skills, Mathematics Life Skills, or </w:t>
      </w:r>
      <w:r w:rsidR="00D315FF">
        <w:t>4</w:t>
      </w:r>
      <w:r w:rsidR="00D315FF" w:rsidRPr="00967CE2">
        <w:t xml:space="preserve"> </w:t>
      </w:r>
      <w:r w:rsidR="40AE3213" w:rsidRPr="00967CE2">
        <w:t xml:space="preserve">or more Life Skills courses in Year 12 </w:t>
      </w:r>
      <w:r w:rsidR="001010CE">
        <w:t>may be</w:t>
      </w:r>
      <w:r w:rsidR="001010CE" w:rsidRPr="00967CE2">
        <w:t xml:space="preserve"> </w:t>
      </w:r>
      <w:r w:rsidR="40AE3213" w:rsidRPr="00967CE2">
        <w:t xml:space="preserve">exempt from </w:t>
      </w:r>
      <w:r w:rsidR="007752E0" w:rsidRPr="00967CE2">
        <w:t>the</w:t>
      </w:r>
      <w:r w:rsidR="007752E0">
        <w:rPr>
          <w:rFonts w:eastAsia="Arial" w:cs="Arial"/>
          <w:color w:val="000000" w:themeColor="text1"/>
        </w:rPr>
        <w:t xml:space="preserve"> </w:t>
      </w:r>
      <w:r w:rsidR="00F3091A" w:rsidRPr="007752E0">
        <w:t>HSC minimum standard for literacy and numeracy</w:t>
      </w:r>
      <w:r w:rsidR="40AE3213" w:rsidRPr="2C36EA8B">
        <w:rPr>
          <w:rFonts w:eastAsia="Arial" w:cs="Arial"/>
          <w:color w:val="000000" w:themeColor="text1"/>
        </w:rPr>
        <w:t>.</w:t>
      </w:r>
    </w:p>
    <w:p w14:paraId="42960A4B" w14:textId="77777777" w:rsidR="00571933" w:rsidRPr="002C5892" w:rsidRDefault="00571933" w:rsidP="00571933">
      <w:r w:rsidRPr="002C5892">
        <w:t>Refer to:</w:t>
      </w:r>
    </w:p>
    <w:p w14:paraId="1115BD82" w14:textId="77777777" w:rsidR="00571933" w:rsidRPr="002C5892" w:rsidRDefault="00571933" w:rsidP="00571933">
      <w:pPr>
        <w:pStyle w:val="DoEreference2018"/>
        <w:rPr>
          <w:rFonts w:ascii="Arial" w:hAnsi="Arial" w:cs="Arial"/>
          <w:lang w:val="en" w:eastAsia="en-US"/>
        </w:rPr>
      </w:pPr>
      <w:r w:rsidRPr="002C5892">
        <w:rPr>
          <w:rFonts w:ascii="Arial" w:hAnsi="Arial" w:cs="Arial"/>
          <w:lang w:eastAsia="en-US"/>
        </w:rPr>
        <w:t xml:space="preserve">ACE: </w:t>
      </w:r>
      <w:hyperlink r:id="rId76" w:history="1">
        <w:r w:rsidRPr="002C5892">
          <w:rPr>
            <w:rStyle w:val="Hyperlink"/>
            <w:rFonts w:cs="Arial"/>
            <w:sz w:val="18"/>
            <w:lang w:val="en" w:eastAsia="en-US"/>
          </w:rPr>
          <w:t>Studying HSC Life Skills courses</w:t>
        </w:r>
      </w:hyperlink>
    </w:p>
    <w:p w14:paraId="195F873B" w14:textId="6C8D8E2E" w:rsidR="00F3091A" w:rsidRPr="002C5892" w:rsidRDefault="00F3091A" w:rsidP="00F3091A">
      <w:pPr>
        <w:pStyle w:val="DoEreference2018"/>
        <w:rPr>
          <w:rFonts w:ascii="Arial" w:hAnsi="Arial" w:cs="Arial"/>
          <w:lang w:val="en" w:eastAsia="en-US"/>
        </w:rPr>
      </w:pPr>
      <w:r w:rsidRPr="002C5892">
        <w:rPr>
          <w:rFonts w:ascii="Arial" w:hAnsi="Arial" w:cs="Arial"/>
          <w:lang w:eastAsia="en-US"/>
        </w:rPr>
        <w:t>ACE</w:t>
      </w:r>
      <w:r>
        <w:rPr>
          <w:rFonts w:ascii="Arial" w:hAnsi="Arial" w:cs="Arial"/>
          <w:lang w:eastAsia="en-US"/>
        </w:rPr>
        <w:t xml:space="preserve"> 7007</w:t>
      </w:r>
      <w:r w:rsidRPr="002C5892">
        <w:rPr>
          <w:rFonts w:ascii="Arial" w:hAnsi="Arial" w:cs="Arial"/>
          <w:lang w:eastAsia="en-US"/>
        </w:rPr>
        <w:t xml:space="preserve">: </w:t>
      </w:r>
      <w:hyperlink r:id="rId77" w:history="1">
        <w:r w:rsidRPr="00F3091A">
          <w:rPr>
            <w:rStyle w:val="Hyperlink"/>
            <w:rFonts w:cs="Arial"/>
            <w:sz w:val="18"/>
            <w:lang w:eastAsia="en-US"/>
          </w:rPr>
          <w:t>Satisfactory completion of a Stage 6 Life Skills course</w:t>
        </w:r>
      </w:hyperlink>
    </w:p>
    <w:p w14:paraId="0A13EB0A" w14:textId="77777777" w:rsidR="00571933" w:rsidRDefault="00571933" w:rsidP="00571933">
      <w:pPr>
        <w:pStyle w:val="DoEreference2018"/>
        <w:rPr>
          <w:rStyle w:val="Hyperlink"/>
          <w:rFonts w:cs="Arial"/>
          <w:sz w:val="18"/>
          <w:lang w:val="en" w:eastAsia="en-US"/>
        </w:rPr>
      </w:pPr>
      <w:r w:rsidRPr="002C5892">
        <w:rPr>
          <w:rFonts w:ascii="Arial" w:hAnsi="Arial" w:cs="Arial"/>
          <w:lang w:val="en" w:eastAsia="en-US"/>
        </w:rPr>
        <w:t xml:space="preserve">NESA: </w:t>
      </w:r>
      <w:hyperlink r:id="rId78" w:history="1">
        <w:r w:rsidRPr="00260122">
          <w:rPr>
            <w:rStyle w:val="Hyperlink"/>
            <w:rFonts w:cs="Arial"/>
            <w:sz w:val="18"/>
            <w:lang w:val="en" w:eastAsia="en-US"/>
          </w:rPr>
          <w:t>C</w:t>
        </w:r>
        <w:r w:rsidRPr="00D65063">
          <w:rPr>
            <w:rStyle w:val="Hyperlink"/>
            <w:rFonts w:cs="Arial"/>
            <w:sz w:val="18"/>
            <w:lang w:val="en" w:eastAsia="en-US"/>
          </w:rPr>
          <w:t>ollaborative curriculum planning</w:t>
        </w:r>
      </w:hyperlink>
    </w:p>
    <w:p w14:paraId="12E4BA43" w14:textId="46624FB0" w:rsidR="00AE637B" w:rsidRDefault="00AE637B" w:rsidP="00AE637B">
      <w:pPr>
        <w:pStyle w:val="DoEreference2018"/>
        <w:rPr>
          <w:rStyle w:val="Hyperlink"/>
          <w:rFonts w:cs="Arial"/>
          <w:sz w:val="18"/>
          <w:lang w:val="en" w:eastAsia="en-US"/>
        </w:rPr>
      </w:pPr>
      <w:r w:rsidRPr="002C5892">
        <w:rPr>
          <w:rFonts w:ascii="Arial" w:hAnsi="Arial" w:cs="Arial"/>
          <w:lang w:val="en" w:eastAsia="en-US"/>
        </w:rPr>
        <w:t xml:space="preserve">NESA: </w:t>
      </w:r>
      <w:r w:rsidR="00243629" w:rsidRPr="00243629">
        <w:rPr>
          <w:rFonts w:ascii="Arial" w:hAnsi="Arial" w:cs="Arial"/>
          <w:lang w:val="en" w:eastAsia="en-US"/>
        </w:rPr>
        <w:t xml:space="preserve">Life Skills </w:t>
      </w:r>
      <w:hyperlink r:id="rId79" w:history="1">
        <w:r w:rsidR="00243629" w:rsidRPr="007752E0">
          <w:rPr>
            <w:rStyle w:val="Hyperlink"/>
            <w:sz w:val="18"/>
          </w:rPr>
          <w:t>eligibility</w:t>
        </w:r>
      </w:hyperlink>
    </w:p>
    <w:p w14:paraId="392C84B2" w14:textId="54BE51FB" w:rsidR="00571933" w:rsidRDefault="00571933" w:rsidP="00571933">
      <w:pPr>
        <w:pStyle w:val="DoEreference2018"/>
        <w:rPr>
          <w:rStyle w:val="Hyperlink"/>
          <w:rFonts w:cs="Arial"/>
          <w:sz w:val="18"/>
          <w:lang w:val="en" w:eastAsia="en-US"/>
        </w:rPr>
      </w:pPr>
      <w:r w:rsidRPr="002C5892">
        <w:rPr>
          <w:rFonts w:ascii="Arial" w:hAnsi="Arial" w:cs="Arial"/>
          <w:lang w:val="en" w:eastAsia="en-US"/>
        </w:rPr>
        <w:t xml:space="preserve">NESA: </w:t>
      </w:r>
      <w:hyperlink r:id="rId80" w:history="1">
        <w:r w:rsidRPr="002C5892">
          <w:rPr>
            <w:rStyle w:val="Hyperlink"/>
            <w:rFonts w:cs="Arial"/>
            <w:sz w:val="18"/>
            <w:lang w:val="en" w:eastAsia="en-US"/>
          </w:rPr>
          <w:t>Disability Provisions</w:t>
        </w:r>
      </w:hyperlink>
    </w:p>
    <w:p w14:paraId="19BAD1E5" w14:textId="29CC3879" w:rsidR="00F3091A" w:rsidRDefault="00F3091A" w:rsidP="00F3091A">
      <w:pPr>
        <w:pStyle w:val="DoEreference2018"/>
        <w:rPr>
          <w:rStyle w:val="Hyperlink"/>
          <w:rFonts w:cs="Arial"/>
          <w:sz w:val="18"/>
          <w:lang w:val="en" w:eastAsia="en-US"/>
        </w:rPr>
      </w:pPr>
      <w:r w:rsidRPr="002C5892">
        <w:rPr>
          <w:rFonts w:ascii="Arial" w:hAnsi="Arial" w:cs="Arial"/>
          <w:lang w:val="en" w:eastAsia="en-US"/>
        </w:rPr>
        <w:t xml:space="preserve">NESA: </w:t>
      </w:r>
      <w:r>
        <w:rPr>
          <w:rFonts w:ascii="Arial" w:hAnsi="Arial" w:cs="Arial"/>
          <w:lang w:val="en" w:eastAsia="en-US"/>
        </w:rPr>
        <w:t xml:space="preserve">HSC minimum standard </w:t>
      </w:r>
      <w:hyperlink r:id="rId81" w:history="1">
        <w:r w:rsidRPr="00F3091A">
          <w:rPr>
            <w:rStyle w:val="Hyperlink"/>
            <w:rFonts w:cs="Arial"/>
            <w:sz w:val="18"/>
            <w:lang w:val="en" w:eastAsia="en-US"/>
          </w:rPr>
          <w:t>Disability Provisions and Exemptions</w:t>
        </w:r>
      </w:hyperlink>
    </w:p>
    <w:p w14:paraId="7669B347" w14:textId="77777777" w:rsidR="00305051" w:rsidRPr="00601DBD" w:rsidRDefault="00305051" w:rsidP="00967CE2">
      <w:pPr>
        <w:pStyle w:val="DoEbodytext2018"/>
        <w:spacing w:before="80"/>
        <w:rPr>
          <w:sz w:val="18"/>
          <w:szCs w:val="18"/>
          <w:lang w:val="en" w:eastAsia="en-US"/>
        </w:rPr>
      </w:pPr>
      <w:r>
        <w:rPr>
          <w:sz w:val="18"/>
          <w:szCs w:val="18"/>
          <w:lang w:val="en" w:eastAsia="en-US"/>
        </w:rPr>
        <w:t xml:space="preserve">NSW Department of Education: </w:t>
      </w:r>
      <w:hyperlink r:id="rId82" w:history="1">
        <w:r w:rsidRPr="00F61FEC">
          <w:rPr>
            <w:rStyle w:val="Hyperlink"/>
            <w:sz w:val="18"/>
            <w:szCs w:val="18"/>
            <w:lang w:val="en" w:eastAsia="en-US"/>
          </w:rPr>
          <w:t>Disability and Learning Support</w:t>
        </w:r>
      </w:hyperlink>
    </w:p>
    <w:p w14:paraId="7BEB84FD" w14:textId="0D9BCDB6" w:rsidR="00571933" w:rsidRDefault="00571933" w:rsidP="00571933">
      <w:pPr>
        <w:pStyle w:val="DoEbodytext2018"/>
        <w:spacing w:before="80"/>
        <w:rPr>
          <w:rStyle w:val="Hyperlink"/>
          <w:sz w:val="18"/>
          <w:szCs w:val="18"/>
          <w:lang w:eastAsia="en-US"/>
        </w:rPr>
      </w:pPr>
      <w:r w:rsidRPr="00D80E23">
        <w:rPr>
          <w:sz w:val="18"/>
          <w:szCs w:val="18"/>
          <w:lang w:val="en" w:eastAsia="en-US"/>
        </w:rPr>
        <w:t xml:space="preserve">Australian Government: </w:t>
      </w:r>
      <w:hyperlink r:id="rId83" w:history="1">
        <w:r w:rsidRPr="00D80E23">
          <w:rPr>
            <w:rStyle w:val="Hyperlink"/>
            <w:sz w:val="18"/>
            <w:szCs w:val="18"/>
            <w:lang w:eastAsia="en-US"/>
          </w:rPr>
          <w:t>Disability Standards for Education 2005</w:t>
        </w:r>
      </w:hyperlink>
    </w:p>
    <w:p w14:paraId="0F3D9E39" w14:textId="28AEABE8" w:rsidR="00514034" w:rsidRDefault="00514034" w:rsidP="002963B9">
      <w:pPr>
        <w:pStyle w:val="DoEreference2018"/>
        <w:rPr>
          <w:rStyle w:val="Hyperlink"/>
          <w:sz w:val="18"/>
          <w:lang w:eastAsia="en-US"/>
        </w:rPr>
      </w:pPr>
      <w:r w:rsidRPr="002963B9">
        <w:t>Australian Skills Quality Authority:</w:t>
      </w:r>
      <w:r w:rsidRPr="002963B9">
        <w:rPr>
          <w:lang w:val="en"/>
        </w:rPr>
        <w:t xml:space="preserve"> </w:t>
      </w:r>
      <w:hyperlink r:id="rId84" w:history="1">
        <w:r w:rsidRPr="00514034">
          <w:rPr>
            <w:rStyle w:val="Hyperlink"/>
            <w:sz w:val="18"/>
            <w:lang w:eastAsia="en-US"/>
          </w:rPr>
          <w:t>Providing quality training and assessment services to students with disabilities</w:t>
        </w:r>
      </w:hyperlink>
    </w:p>
    <w:p w14:paraId="2E8DF9B0" w14:textId="77777777" w:rsidR="00567665" w:rsidRPr="00C16AEB" w:rsidRDefault="00567665" w:rsidP="00C16AEB">
      <w:pPr>
        <w:pStyle w:val="Heading2"/>
      </w:pPr>
      <w:r w:rsidRPr="00C16AEB">
        <w:t>English Studies and Mathematics Standard 1</w:t>
      </w:r>
    </w:p>
    <w:p w14:paraId="17B0A3C4" w14:textId="77777777" w:rsidR="00567665" w:rsidRPr="00C16AEB" w:rsidRDefault="00C16AEB" w:rsidP="00C16AEB">
      <w:r w:rsidRPr="00C16AEB">
        <w:t>S</w:t>
      </w:r>
      <w:r w:rsidR="00567665" w:rsidRPr="00C16AEB">
        <w:t>tudent achievement in school-based assessment for the Year 12 English Studies and Mathematics Standard 1 courses</w:t>
      </w:r>
      <w:r w:rsidRPr="00C16AEB">
        <w:t xml:space="preserve"> is reported as a grade</w:t>
      </w:r>
      <w:r w:rsidR="00567665" w:rsidRPr="00C16AEB">
        <w:t>.</w:t>
      </w:r>
    </w:p>
    <w:p w14:paraId="6E874CF9" w14:textId="64B7888E" w:rsidR="00567665" w:rsidRPr="00C16AEB" w:rsidRDefault="00F04D67" w:rsidP="00C16AEB">
      <w:pPr>
        <w:pStyle w:val="ListBullet"/>
        <w:numPr>
          <w:ilvl w:val="0"/>
          <w:numId w:val="0"/>
        </w:numPr>
        <w:ind w:left="709" w:hanging="425"/>
      </w:pPr>
      <w:sdt>
        <w:sdtPr>
          <w:id w:val="1025290457"/>
          <w14:checkbox>
            <w14:checked w14:val="0"/>
            <w14:checkedState w14:val="2612" w14:font="MS Gothic"/>
            <w14:uncheckedState w14:val="2610" w14:font="MS Gothic"/>
          </w14:checkbox>
        </w:sdtPr>
        <w:sdtContent>
          <w:r w:rsidR="00567665" w:rsidRPr="00C16AEB">
            <w:rPr>
              <w:rFonts w:ascii="MS Gothic" w:eastAsia="MS Gothic" w:hAnsi="MS Gothic" w:hint="eastAsia"/>
            </w:rPr>
            <w:t>☐</w:t>
          </w:r>
        </w:sdtContent>
      </w:sdt>
      <w:r w:rsidR="00567665" w:rsidRPr="00C16AEB">
        <w:tab/>
        <w:t xml:space="preserve">To award grades, use the </w:t>
      </w:r>
      <w:hyperlink r:id="rId85" w:history="1">
        <w:r w:rsidR="005A3A32">
          <w:rPr>
            <w:rStyle w:val="Hyperlink"/>
            <w:rFonts w:cs="Calibri"/>
          </w:rPr>
          <w:t>English Studies Achievement level descriptions</w:t>
        </w:r>
      </w:hyperlink>
      <w:r w:rsidR="00567665" w:rsidRPr="00C16AEB">
        <w:rPr>
          <w:rStyle w:val="Hyperlink"/>
          <w:rFonts w:cs="Calibri"/>
        </w:rPr>
        <w:t xml:space="preserve"> </w:t>
      </w:r>
      <w:r w:rsidR="00567665" w:rsidRPr="00C16AEB">
        <w:rPr>
          <w:rFonts w:cs="Calibri"/>
        </w:rPr>
        <w:t xml:space="preserve">and </w:t>
      </w:r>
      <w:hyperlink r:id="rId86" w:history="1">
        <w:r w:rsidR="005A3A32">
          <w:rPr>
            <w:rStyle w:val="Hyperlink"/>
            <w:rFonts w:cs="Calibri"/>
          </w:rPr>
          <w:t>Mathematics Standard 1 Achievement level descriptions</w:t>
        </w:r>
      </w:hyperlink>
      <w:r w:rsidR="00567665" w:rsidRPr="00C16AEB">
        <w:rPr>
          <w:rStyle w:val="Hyperlink"/>
          <w:rFonts w:ascii="Calibri" w:hAnsi="Calibri" w:cs="Calibri"/>
        </w:rPr>
        <w:t>.</w:t>
      </w:r>
    </w:p>
    <w:p w14:paraId="57A0E431" w14:textId="77777777" w:rsidR="00567665" w:rsidRPr="00C16AEB" w:rsidRDefault="00F04D67" w:rsidP="00C16AEB">
      <w:pPr>
        <w:pStyle w:val="ListBullet"/>
        <w:numPr>
          <w:ilvl w:val="0"/>
          <w:numId w:val="0"/>
        </w:numPr>
        <w:ind w:left="284"/>
      </w:pPr>
      <w:sdt>
        <w:sdtPr>
          <w:id w:val="-1307616308"/>
          <w14:checkbox>
            <w14:checked w14:val="0"/>
            <w14:checkedState w14:val="2612" w14:font="MS Gothic"/>
            <w14:uncheckedState w14:val="2610" w14:font="MS Gothic"/>
          </w14:checkbox>
        </w:sdtPr>
        <w:sdtContent>
          <w:r w:rsidR="00567665" w:rsidRPr="00C16AEB">
            <w:rPr>
              <w:rFonts w:ascii="Segoe UI Symbol" w:hAnsi="Segoe UI Symbol" w:cs="Segoe UI Symbol"/>
            </w:rPr>
            <w:t>☐</w:t>
          </w:r>
        </w:sdtContent>
      </w:sdt>
      <w:r w:rsidR="00567665" w:rsidRPr="00C16AEB">
        <w:tab/>
        <w:t xml:space="preserve">Upload Year 12 work samples in </w:t>
      </w:r>
      <w:hyperlink r:id="rId87" w:history="1">
        <w:r w:rsidR="00567665" w:rsidRPr="00C16AEB">
          <w:rPr>
            <w:rStyle w:val="Hyperlink"/>
          </w:rPr>
          <w:t>Schools Online</w:t>
        </w:r>
      </w:hyperlink>
      <w:r w:rsidR="00567665" w:rsidRPr="00C16AEB">
        <w:t xml:space="preserve"> (for grade monitoring purposes).</w:t>
      </w:r>
    </w:p>
    <w:p w14:paraId="525F0FD4" w14:textId="282B1545" w:rsidR="00567665" w:rsidRDefault="00F04D67" w:rsidP="00C16AEB">
      <w:pPr>
        <w:pStyle w:val="ListBullet"/>
        <w:numPr>
          <w:ilvl w:val="0"/>
          <w:numId w:val="0"/>
        </w:numPr>
        <w:ind w:left="709" w:hanging="425"/>
      </w:pPr>
      <w:sdt>
        <w:sdtPr>
          <w:id w:val="-423027360"/>
          <w14:checkbox>
            <w14:checked w14:val="0"/>
            <w14:checkedState w14:val="2612" w14:font="MS Gothic"/>
            <w14:uncheckedState w14:val="2610" w14:font="MS Gothic"/>
          </w14:checkbox>
        </w:sdtPr>
        <w:sdtContent>
          <w:r w:rsidR="00567665" w:rsidRPr="00C16AEB">
            <w:rPr>
              <w:rFonts w:ascii="Segoe UI Symbol" w:hAnsi="Segoe UI Symbol" w:cs="Segoe UI Symbol"/>
            </w:rPr>
            <w:t>☐</w:t>
          </w:r>
        </w:sdtContent>
      </w:sdt>
      <w:r w:rsidR="00567665" w:rsidRPr="00C16AEB">
        <w:tab/>
        <w:t>For the optional HSC examinations, enter students separately and submit an estimated examination mark.</w:t>
      </w:r>
      <w:r w:rsidR="006C608C">
        <w:t xml:space="preserve"> </w:t>
      </w:r>
      <w:r w:rsidR="005C4A69">
        <w:t>Teachers are not</w:t>
      </w:r>
      <w:r w:rsidR="006C608C">
        <w:t xml:space="preserve"> required to derive the estimated mark from a formal written exam that is part of the school-based assessment program. This provides schools with greater flexibility in the design of the school-based assessment program.</w:t>
      </w:r>
    </w:p>
    <w:p w14:paraId="23EF24AA" w14:textId="22B8AAE5" w:rsidR="00567665" w:rsidRPr="002765E7" w:rsidRDefault="00567665" w:rsidP="002765E7">
      <w:pPr>
        <w:pStyle w:val="Heading2"/>
      </w:pPr>
      <w:bookmarkStart w:id="18" w:name="_ATAR_eligibility"/>
      <w:bookmarkEnd w:id="18"/>
      <w:r w:rsidRPr="002765E7">
        <w:lastRenderedPageBreak/>
        <w:t>ATAR eligibility</w:t>
      </w:r>
    </w:p>
    <w:p w14:paraId="285E4FC5" w14:textId="7FA0982F" w:rsidR="00567665" w:rsidRPr="002765E7" w:rsidRDefault="00567665" w:rsidP="002765E7">
      <w:r w:rsidRPr="002765E7">
        <w:t xml:space="preserve">Students seeking an Australian Tertiary Admission Rank (ATAR) in </w:t>
      </w:r>
      <w:r w:rsidR="000D1E0B">
        <w:t>2022</w:t>
      </w:r>
      <w:r w:rsidR="000D1E0B" w:rsidRPr="002765E7">
        <w:t xml:space="preserve"> </w:t>
      </w:r>
      <w:r w:rsidRPr="002765E7">
        <w:t xml:space="preserve">must complete at least 10 units of BDCs </w:t>
      </w:r>
      <w:r w:rsidR="00036AC0">
        <w:t>with</w:t>
      </w:r>
      <w:r w:rsidRPr="002765E7">
        <w:t xml:space="preserve"> formal examinations conducted by NESA, including:</w:t>
      </w:r>
    </w:p>
    <w:p w14:paraId="45271361" w14:textId="77777777" w:rsidR="00567665" w:rsidRPr="002765E7" w:rsidRDefault="00F04D67" w:rsidP="002765E7">
      <w:pPr>
        <w:pStyle w:val="ListBullet"/>
        <w:numPr>
          <w:ilvl w:val="0"/>
          <w:numId w:val="0"/>
        </w:numPr>
        <w:ind w:left="284"/>
      </w:pPr>
      <w:sdt>
        <w:sdtPr>
          <w:id w:val="89596498"/>
          <w14:checkbox>
            <w14:checked w14:val="0"/>
            <w14:checkedState w14:val="2612" w14:font="MS Gothic"/>
            <w14:uncheckedState w14:val="2610" w14:font="MS Gothic"/>
          </w14:checkbox>
        </w:sdtPr>
        <w:sdtContent>
          <w:r w:rsidR="00567665" w:rsidRPr="002765E7">
            <w:rPr>
              <w:rFonts w:ascii="Segoe UI Symbol" w:hAnsi="Segoe UI Symbol" w:cs="Segoe UI Symbol"/>
            </w:rPr>
            <w:t>☐</w:t>
          </w:r>
        </w:sdtContent>
      </w:sdt>
      <w:r w:rsidR="00567665" w:rsidRPr="002765E7">
        <w:tab/>
        <w:t>at least 2 units of English</w:t>
      </w:r>
    </w:p>
    <w:p w14:paraId="071F4FC7" w14:textId="77777777" w:rsidR="00567665" w:rsidRPr="002765E7" w:rsidRDefault="00F04D67" w:rsidP="002765E7">
      <w:pPr>
        <w:pStyle w:val="ListBullet"/>
        <w:numPr>
          <w:ilvl w:val="0"/>
          <w:numId w:val="0"/>
        </w:numPr>
        <w:ind w:left="284"/>
      </w:pPr>
      <w:sdt>
        <w:sdtPr>
          <w:id w:val="1483280185"/>
          <w14:checkbox>
            <w14:checked w14:val="0"/>
            <w14:checkedState w14:val="2612" w14:font="MS Gothic"/>
            <w14:uncheckedState w14:val="2610" w14:font="MS Gothic"/>
          </w14:checkbox>
        </w:sdtPr>
        <w:sdtContent>
          <w:r w:rsidR="00567665" w:rsidRPr="002765E7">
            <w:rPr>
              <w:rFonts w:ascii="Segoe UI Symbol" w:hAnsi="Segoe UI Symbol" w:cs="Segoe UI Symbol"/>
            </w:rPr>
            <w:t>☐</w:t>
          </w:r>
        </w:sdtContent>
      </w:sdt>
      <w:r w:rsidR="00567665" w:rsidRPr="002765E7">
        <w:tab/>
        <w:t>at least 8 units of Category A courses.</w:t>
      </w:r>
    </w:p>
    <w:p w14:paraId="5744291C" w14:textId="77777777" w:rsidR="00567665" w:rsidRPr="002765E7" w:rsidRDefault="00567665" w:rsidP="002765E7">
      <w:r w:rsidRPr="002765E7">
        <w:t>Only 2 units of Category B courses can contribute to an ATAR. Students must sit the optional HSC examination for the Category B course to contribute to the ATAR. Courses completed must include at least 3 BDCs of 2 units or greater and at least 4 subjects. Refer to the list of Category A and Category B courses published on the UAC website.</w:t>
      </w:r>
    </w:p>
    <w:p w14:paraId="6CE9EA44" w14:textId="5D14AC7A" w:rsidR="00567665" w:rsidRPr="002765E7" w:rsidRDefault="00567665" w:rsidP="002765E7">
      <w:r w:rsidRPr="002765E7">
        <w:t>Students studying English Studies and seeking an ATAR must sit the optional HSC examination.</w:t>
      </w:r>
      <w:r w:rsidR="005B04F9">
        <w:t xml:space="preserve"> </w:t>
      </w:r>
      <w:r w:rsidR="0009194C">
        <w:t>B</w:t>
      </w:r>
      <w:r w:rsidR="003F352D" w:rsidRPr="002765E7">
        <w:t xml:space="preserve">oth English Studies and Mathematics Standard 1 are Category B courses. </w:t>
      </w:r>
      <w:r w:rsidRPr="002765E7">
        <w:t xml:space="preserve">A student can sit the optional HSC examinations in both English Studies and Mathematics Standard 1, but in this case only the English Studies examination will contribute to the ATAR. Life Skills </w:t>
      </w:r>
      <w:r w:rsidR="00D315FF">
        <w:t>c</w:t>
      </w:r>
      <w:r w:rsidR="00D315FF" w:rsidRPr="002765E7">
        <w:t>ourses</w:t>
      </w:r>
      <w:r w:rsidRPr="002765E7">
        <w:t xml:space="preserve">, Board Endorsed Courses and Content Endorsed Courses, including VET Board Endorsed Courses, </w:t>
      </w:r>
      <w:r w:rsidR="00E9322A">
        <w:t>cannot contribute towards</w:t>
      </w:r>
      <w:r w:rsidRPr="002765E7">
        <w:t xml:space="preserve"> the ATAR. </w:t>
      </w:r>
    </w:p>
    <w:p w14:paraId="64CD1D66" w14:textId="77777777" w:rsidR="00567665" w:rsidRPr="002765E7" w:rsidRDefault="00567665" w:rsidP="00FF672C">
      <w:pPr>
        <w:keepNext/>
      </w:pPr>
      <w:r w:rsidRPr="002765E7">
        <w:t xml:space="preserve">Refer to: </w:t>
      </w:r>
    </w:p>
    <w:p w14:paraId="2BEDC512" w14:textId="77777777" w:rsidR="00567665" w:rsidRPr="002C5892" w:rsidRDefault="00F04D67" w:rsidP="00C16AEB">
      <w:pPr>
        <w:pStyle w:val="DoEreference2018"/>
        <w:rPr>
          <w:rFonts w:ascii="Arial" w:hAnsi="Arial" w:cs="Arial"/>
        </w:rPr>
      </w:pPr>
      <w:hyperlink r:id="rId88" w:history="1">
        <w:r w:rsidR="00567665" w:rsidRPr="002C5892">
          <w:rPr>
            <w:rStyle w:val="Hyperlink"/>
            <w:rFonts w:cs="Arial"/>
            <w:sz w:val="18"/>
          </w:rPr>
          <w:t>UAC</w:t>
        </w:r>
      </w:hyperlink>
      <w:r w:rsidR="00567665" w:rsidRPr="002C5892">
        <w:rPr>
          <w:rFonts w:ascii="Arial" w:hAnsi="Arial" w:cs="Arial"/>
        </w:rPr>
        <w:t xml:space="preserve"> in particular: </w:t>
      </w:r>
      <w:hyperlink r:id="rId89" w:history="1">
        <w:r w:rsidR="00567665" w:rsidRPr="002C5892">
          <w:rPr>
            <w:rStyle w:val="Hyperlink"/>
            <w:rFonts w:cs="Arial"/>
            <w:sz w:val="18"/>
          </w:rPr>
          <w:t>HSC courses that can be used in the ATAR calculation</w:t>
        </w:r>
      </w:hyperlink>
    </w:p>
    <w:p w14:paraId="5BAE1669" w14:textId="112958F0" w:rsidR="00567665" w:rsidRDefault="00F04D67" w:rsidP="00FD691F">
      <w:pPr>
        <w:pStyle w:val="DoEreference2018"/>
      </w:pPr>
      <w:hyperlink r:id="rId90" w:history="1">
        <w:r w:rsidR="00FD691F" w:rsidRPr="00093F05">
          <w:rPr>
            <w:rStyle w:val="Hyperlink"/>
            <w:rFonts w:cs="Arial"/>
            <w:sz w:val="18"/>
          </w:rPr>
          <w:t>English Stage 6</w:t>
        </w:r>
      </w:hyperlink>
      <w:r w:rsidR="00FD691F">
        <w:rPr>
          <w:rFonts w:ascii="Arial" w:hAnsi="Arial" w:cs="Arial"/>
        </w:rPr>
        <w:t xml:space="preserve"> and </w:t>
      </w:r>
      <w:hyperlink r:id="rId91" w:history="1">
        <w:r w:rsidR="00FD691F" w:rsidRPr="00093F05">
          <w:rPr>
            <w:rStyle w:val="Hyperlink"/>
            <w:rFonts w:cs="Arial"/>
            <w:sz w:val="18"/>
          </w:rPr>
          <w:t>Mathematics Stage 6</w:t>
        </w:r>
      </w:hyperlink>
      <w:r w:rsidR="00FD691F">
        <w:rPr>
          <w:rFonts w:ascii="Arial" w:hAnsi="Arial" w:cs="Arial"/>
        </w:rPr>
        <w:t xml:space="preserve"> for</w:t>
      </w:r>
      <w:r w:rsidR="00FD691F" w:rsidRPr="002C5892">
        <w:rPr>
          <w:rFonts w:ascii="Arial" w:hAnsi="Arial" w:cs="Arial"/>
        </w:rPr>
        <w:t xml:space="preserve"> </w:t>
      </w:r>
      <w:r w:rsidR="00FD691F" w:rsidRPr="00093F05">
        <w:rPr>
          <w:rFonts w:ascii="Arial" w:hAnsi="Arial" w:cs="Arial"/>
        </w:rPr>
        <w:t>English Studies</w:t>
      </w:r>
      <w:r w:rsidR="00FD691F" w:rsidRPr="002C5892">
        <w:rPr>
          <w:rFonts w:ascii="Arial" w:hAnsi="Arial" w:cs="Arial"/>
        </w:rPr>
        <w:t xml:space="preserve"> and </w:t>
      </w:r>
      <w:r w:rsidR="00FD691F" w:rsidRPr="00093F05">
        <w:rPr>
          <w:rFonts w:ascii="Arial" w:hAnsi="Arial" w:cs="Arial"/>
        </w:rPr>
        <w:t>Mathematics Standard 1</w:t>
      </w:r>
      <w:r w:rsidR="00FD691F">
        <w:t xml:space="preserve"> syllabus documents</w:t>
      </w:r>
    </w:p>
    <w:p w14:paraId="7A4597CC" w14:textId="77777777" w:rsidR="00967CE2" w:rsidRPr="00967CE2" w:rsidRDefault="00967CE2" w:rsidP="00967CE2">
      <w:pPr>
        <w:pStyle w:val="DoEbodytext2018"/>
      </w:pPr>
    </w:p>
    <w:p w14:paraId="409E8FF0" w14:textId="43C49A9D" w:rsidR="002C5892" w:rsidRDefault="002C5892" w:rsidP="002C5892">
      <w:pPr>
        <w:pStyle w:val="Heading2"/>
      </w:pPr>
      <w:bookmarkStart w:id="19" w:name="_HSC_minimum_standard"/>
      <w:bookmarkEnd w:id="19"/>
      <w:r>
        <w:t>HSC minimum standard</w:t>
      </w:r>
    </w:p>
    <w:p w14:paraId="1E04C334" w14:textId="34854D2C" w:rsidR="002C5892" w:rsidRDefault="002C5892">
      <w:r>
        <w:t>From 2020, students must demonstrate a minimum standard of literacy (reading and writing) and numeracy to be eligible for the award of the HSC</w:t>
      </w:r>
      <w:r w:rsidR="005B04F9">
        <w:t xml:space="preserve"> credential</w:t>
      </w:r>
      <w:r>
        <w:t>.</w:t>
      </w:r>
      <w:r w:rsidR="00EF72AF">
        <w:t xml:space="preserve"> </w:t>
      </w:r>
      <w:r w:rsidR="001A52BB" w:rsidRPr="001A52BB">
        <w:t xml:space="preserve">Students </w:t>
      </w:r>
      <w:r w:rsidR="005B04F9">
        <w:t>have</w:t>
      </w:r>
      <w:r w:rsidR="005B04F9" w:rsidRPr="001A52BB">
        <w:t xml:space="preserve"> </w:t>
      </w:r>
      <w:r w:rsidR="001A52BB" w:rsidRPr="001A52BB">
        <w:t xml:space="preserve">up to </w:t>
      </w:r>
      <w:r w:rsidR="00D315FF">
        <w:t>4</w:t>
      </w:r>
      <w:r w:rsidR="00D315FF" w:rsidRPr="001A52BB">
        <w:t xml:space="preserve"> </w:t>
      </w:r>
      <w:r w:rsidR="005B04F9">
        <w:t>opportunities</w:t>
      </w:r>
      <w:r w:rsidR="005B04F9" w:rsidRPr="001A52BB">
        <w:t xml:space="preserve"> </w:t>
      </w:r>
      <w:r w:rsidR="001A52BB" w:rsidRPr="001A52BB">
        <w:t>per year to sit each minimum standard reading, writing or numeracy test.</w:t>
      </w:r>
      <w:r w:rsidR="001A52BB" w:rsidRPr="001A52BB" w:rsidDel="001A52BB">
        <w:t xml:space="preserve"> </w:t>
      </w:r>
      <w:r w:rsidR="00C8535F" w:rsidRPr="00C8535F">
        <w:t xml:space="preserve">Students can take the tests from Year 10 until up to </w:t>
      </w:r>
      <w:r w:rsidR="00D315FF">
        <w:t>5</w:t>
      </w:r>
      <w:r w:rsidR="00D315FF" w:rsidRPr="00C8535F">
        <w:t xml:space="preserve"> </w:t>
      </w:r>
      <w:r w:rsidR="00C8535F" w:rsidRPr="00C8535F">
        <w:t>years after starting their first HSC course.</w:t>
      </w:r>
      <w:r w:rsidR="00C8535F">
        <w:t xml:space="preserve"> </w:t>
      </w:r>
      <w:r w:rsidR="00E81778">
        <w:t xml:space="preserve">Students </w:t>
      </w:r>
      <w:r w:rsidR="006B6155">
        <w:t xml:space="preserve">enrolled in </w:t>
      </w:r>
      <w:r w:rsidR="00E81778">
        <w:t>Life Skills courses may be exempt under certain conditions.</w:t>
      </w:r>
    </w:p>
    <w:p w14:paraId="37C173A3" w14:textId="77777777" w:rsidR="002C5892" w:rsidRDefault="002C5892" w:rsidP="002C5892">
      <w:r>
        <w:t>Refer to:</w:t>
      </w:r>
    </w:p>
    <w:p w14:paraId="137E1493" w14:textId="77777777" w:rsidR="002C5892" w:rsidRPr="002C5892" w:rsidRDefault="002C5892" w:rsidP="002C5892">
      <w:pPr>
        <w:pStyle w:val="DoEreference2018"/>
        <w:rPr>
          <w:rFonts w:ascii="Arial" w:hAnsi="Arial" w:cs="Arial"/>
        </w:rPr>
      </w:pPr>
      <w:r w:rsidRPr="002C5892">
        <w:rPr>
          <w:rFonts w:ascii="Arial" w:hAnsi="Arial" w:cs="Arial"/>
        </w:rPr>
        <w:t xml:space="preserve">ACE 4060: </w:t>
      </w:r>
      <w:hyperlink r:id="rId92" w:history="1">
        <w:r w:rsidRPr="002C5892">
          <w:rPr>
            <w:rStyle w:val="Hyperlink"/>
            <w:rFonts w:cs="Arial"/>
            <w:sz w:val="18"/>
          </w:rPr>
          <w:t>Demonstration of the HSC minimum standard</w:t>
        </w:r>
      </w:hyperlink>
    </w:p>
    <w:p w14:paraId="32E71DD9" w14:textId="66076C03" w:rsidR="00265ED1" w:rsidRPr="00864770" w:rsidRDefault="002C5892">
      <w:pPr>
        <w:pStyle w:val="DoEreference2018"/>
        <w:rPr>
          <w:rFonts w:ascii="Arial" w:hAnsi="Arial" w:cs="Arial"/>
          <w:color w:val="2F5496" w:themeColor="accent1" w:themeShade="BF"/>
          <w:u w:val="single"/>
        </w:rPr>
      </w:pPr>
      <w:r w:rsidRPr="002C5892">
        <w:rPr>
          <w:rFonts w:ascii="Arial" w:hAnsi="Arial" w:cs="Arial"/>
        </w:rPr>
        <w:t xml:space="preserve">NESA: </w:t>
      </w:r>
      <w:hyperlink r:id="rId93" w:history="1">
        <w:r w:rsidRPr="002C5892">
          <w:rPr>
            <w:rStyle w:val="Hyperlink"/>
            <w:rFonts w:cs="Arial"/>
            <w:sz w:val="18"/>
          </w:rPr>
          <w:t>HSC minimum standard</w:t>
        </w:r>
      </w:hyperlink>
    </w:p>
    <w:p w14:paraId="187FE337" w14:textId="2CA66E1B" w:rsidR="00265ED1" w:rsidRPr="00260122" w:rsidRDefault="00265ED1" w:rsidP="00265ED1">
      <w:pPr>
        <w:pStyle w:val="DoEreference2018"/>
        <w:rPr>
          <w:rFonts w:ascii="Arial" w:hAnsi="Arial" w:cs="Arial"/>
          <w:color w:val="2F5496" w:themeColor="accent1" w:themeShade="BF"/>
          <w:u w:val="single"/>
        </w:rPr>
      </w:pPr>
      <w:r w:rsidRPr="002C5892">
        <w:rPr>
          <w:rFonts w:ascii="Arial" w:hAnsi="Arial" w:cs="Arial"/>
        </w:rPr>
        <w:t xml:space="preserve">NESA: </w:t>
      </w:r>
      <w:hyperlink r:id="rId94" w:history="1">
        <w:r>
          <w:rPr>
            <w:rStyle w:val="Hyperlink"/>
            <w:rFonts w:cs="Arial"/>
            <w:sz w:val="18"/>
          </w:rPr>
          <w:t>Minimum standard online tests</w:t>
        </w:r>
      </w:hyperlink>
    </w:p>
    <w:p w14:paraId="708DE85A" w14:textId="22426DDF" w:rsidR="002C5892" w:rsidRPr="002C5892" w:rsidRDefault="002C5892" w:rsidP="002C5892">
      <w:pPr>
        <w:pStyle w:val="DoEreference2018"/>
        <w:rPr>
          <w:rFonts w:ascii="Arial" w:hAnsi="Arial" w:cs="Arial"/>
        </w:rPr>
      </w:pPr>
      <w:r w:rsidRPr="002C5892">
        <w:rPr>
          <w:rFonts w:ascii="Arial" w:hAnsi="Arial" w:cs="Arial"/>
        </w:rPr>
        <w:t>Department</w:t>
      </w:r>
      <w:r w:rsidR="00376594">
        <w:rPr>
          <w:rFonts w:ascii="Arial" w:hAnsi="Arial" w:cs="Arial"/>
        </w:rPr>
        <w:t xml:space="preserve"> </w:t>
      </w:r>
      <w:r w:rsidR="00376594">
        <w:t>(staff only)</w:t>
      </w:r>
      <w:r w:rsidRPr="002C5892">
        <w:rPr>
          <w:rFonts w:ascii="Arial" w:hAnsi="Arial" w:cs="Arial"/>
        </w:rPr>
        <w:t xml:space="preserve">: </w:t>
      </w:r>
      <w:hyperlink r:id="rId95" w:history="1">
        <w:r w:rsidR="005B04F9" w:rsidRPr="005B04F9">
          <w:rPr>
            <w:rStyle w:val="Hyperlink"/>
            <w:rFonts w:cs="Arial"/>
            <w:sz w:val="18"/>
          </w:rPr>
          <w:t>HSC minimum standard</w:t>
        </w:r>
      </w:hyperlink>
      <w:r w:rsidR="005B04F9">
        <w:t xml:space="preserve"> </w:t>
      </w:r>
    </w:p>
    <w:p w14:paraId="463641C7" w14:textId="77777777" w:rsidR="00567665" w:rsidRPr="002C5892" w:rsidRDefault="00567665" w:rsidP="002C5892">
      <w:pPr>
        <w:pStyle w:val="Heading2"/>
      </w:pPr>
      <w:bookmarkStart w:id="20" w:name="_Students_with_disability"/>
      <w:bookmarkStart w:id="21" w:name="_Reminders"/>
      <w:bookmarkEnd w:id="20"/>
      <w:bookmarkEnd w:id="21"/>
      <w:r w:rsidRPr="002C5892">
        <w:lastRenderedPageBreak/>
        <w:t>Reminders</w:t>
      </w:r>
    </w:p>
    <w:p w14:paraId="2A86586B" w14:textId="77777777" w:rsidR="00567665" w:rsidRPr="002C5892" w:rsidRDefault="00F04D67" w:rsidP="002C5892">
      <w:pPr>
        <w:pStyle w:val="ListBullet"/>
        <w:numPr>
          <w:ilvl w:val="0"/>
          <w:numId w:val="0"/>
        </w:numPr>
        <w:ind w:left="709" w:hanging="425"/>
      </w:pPr>
      <w:sdt>
        <w:sdtPr>
          <w:id w:val="250396958"/>
          <w14:checkbox>
            <w14:checked w14:val="0"/>
            <w14:checkedState w14:val="2612" w14:font="MS Gothic"/>
            <w14:uncheckedState w14:val="2610" w14:font="MS Gothic"/>
          </w14:checkbox>
        </w:sdtPr>
        <w:sdtContent>
          <w:r w:rsidR="00567665">
            <w:rPr>
              <w:rFonts w:ascii="MS Gothic" w:eastAsia="MS Gothic" w:hAnsi="MS Gothic" w:hint="eastAsia"/>
            </w:rPr>
            <w:t>☐</w:t>
          </w:r>
        </w:sdtContent>
      </w:sdt>
      <w:r w:rsidR="00567665">
        <w:tab/>
      </w:r>
      <w:r w:rsidR="00567665" w:rsidRPr="002C5892">
        <w:t>Schools are responsible for overseeing the delivery of courses by outside tutors (defined in ACE 8060) and external providers (including VET courses).</w:t>
      </w:r>
    </w:p>
    <w:p w14:paraId="7EFAD4A3" w14:textId="77777777" w:rsidR="00567665" w:rsidRPr="002C5892" w:rsidRDefault="00F04D67" w:rsidP="002C5892">
      <w:pPr>
        <w:pStyle w:val="ListBullet"/>
        <w:numPr>
          <w:ilvl w:val="0"/>
          <w:numId w:val="0"/>
        </w:numPr>
        <w:ind w:left="284"/>
      </w:pPr>
      <w:sdt>
        <w:sdtPr>
          <w:id w:val="-708029079"/>
          <w14:checkbox>
            <w14:checked w14:val="0"/>
            <w14:checkedState w14:val="2612" w14:font="MS Gothic"/>
            <w14:uncheckedState w14:val="2610" w14:font="MS Gothic"/>
          </w14:checkbox>
        </w:sdtPr>
        <w:sdtContent>
          <w:r w:rsidR="00567665" w:rsidRPr="002C5892">
            <w:rPr>
              <w:rFonts w:ascii="Segoe UI Symbol" w:hAnsi="Segoe UI Symbol" w:cs="Segoe UI Symbol"/>
            </w:rPr>
            <w:t>☐</w:t>
          </w:r>
        </w:sdtContent>
      </w:sdt>
      <w:r w:rsidR="00567665" w:rsidRPr="002C5892">
        <w:tab/>
        <w:t>Ensure that NESA requirements are met:</w:t>
      </w:r>
    </w:p>
    <w:p w14:paraId="77BC7443" w14:textId="77777777" w:rsidR="00567665" w:rsidRPr="002C5892" w:rsidRDefault="00567665" w:rsidP="002C5892">
      <w:pPr>
        <w:pStyle w:val="ListBullet"/>
        <w:numPr>
          <w:ilvl w:val="0"/>
          <w:numId w:val="36"/>
        </w:numPr>
      </w:pPr>
      <w:r w:rsidRPr="002C5892">
        <w:t xml:space="preserve">for commencement of Year 11 and Year 12 courses </w:t>
      </w:r>
    </w:p>
    <w:p w14:paraId="13C522B5" w14:textId="77777777" w:rsidR="00567665" w:rsidRPr="002C5892" w:rsidRDefault="00567665" w:rsidP="002C5892">
      <w:pPr>
        <w:pStyle w:val="ListBullet"/>
        <w:numPr>
          <w:ilvl w:val="0"/>
          <w:numId w:val="36"/>
        </w:numPr>
      </w:pPr>
      <w:r w:rsidRPr="002C5892">
        <w:t>for credit transfer and recognition of prior learning</w:t>
      </w:r>
    </w:p>
    <w:p w14:paraId="0CD130AE" w14:textId="77777777" w:rsidR="00567665" w:rsidRPr="002C5892" w:rsidRDefault="00567665" w:rsidP="002C5892">
      <w:pPr>
        <w:pStyle w:val="ListBullet"/>
        <w:numPr>
          <w:ilvl w:val="0"/>
          <w:numId w:val="36"/>
        </w:numPr>
      </w:pPr>
      <w:r w:rsidRPr="002C5892">
        <w:t>for accumulation, acceleration and repeating</w:t>
      </w:r>
    </w:p>
    <w:p w14:paraId="50453C28" w14:textId="77777777" w:rsidR="00567665" w:rsidRPr="002C5892" w:rsidRDefault="00567665" w:rsidP="002C5892">
      <w:pPr>
        <w:pStyle w:val="ListBullet"/>
        <w:numPr>
          <w:ilvl w:val="0"/>
          <w:numId w:val="36"/>
        </w:numPr>
      </w:pPr>
      <w:r w:rsidRPr="002C5892">
        <w:t>for satisfactory completion and non-completion of courses.</w:t>
      </w:r>
    </w:p>
    <w:p w14:paraId="0B21A62C" w14:textId="457CBD65" w:rsidR="00567665" w:rsidRPr="002C5892" w:rsidRDefault="00F04D67" w:rsidP="002C5892">
      <w:pPr>
        <w:pStyle w:val="ListBullet"/>
        <w:numPr>
          <w:ilvl w:val="0"/>
          <w:numId w:val="0"/>
        </w:numPr>
        <w:ind w:left="709" w:hanging="425"/>
      </w:pPr>
      <w:sdt>
        <w:sdtPr>
          <w:id w:val="1733043178"/>
          <w14:checkbox>
            <w14:checked w14:val="0"/>
            <w14:checkedState w14:val="2612" w14:font="MS Gothic"/>
            <w14:uncheckedState w14:val="2610" w14:font="MS Gothic"/>
          </w14:checkbox>
        </w:sdtPr>
        <w:sdtContent>
          <w:r w:rsidR="00567665" w:rsidRPr="002C5892">
            <w:rPr>
              <w:rFonts w:ascii="Segoe UI Symbol" w:hAnsi="Segoe UI Symbol" w:cs="Segoe UI Symbol"/>
            </w:rPr>
            <w:t>☐</w:t>
          </w:r>
        </w:sdtContent>
      </w:sdt>
      <w:r w:rsidR="00567665" w:rsidRPr="002C5892">
        <w:tab/>
        <w:t xml:space="preserve">Additional departmental curriculum requirements in the </w:t>
      </w:r>
      <w:hyperlink r:id="rId96" w:history="1">
        <w:r w:rsidR="00567665" w:rsidRPr="002C5892">
          <w:t>policy standards</w:t>
        </w:r>
      </w:hyperlink>
      <w:r w:rsidR="00567665" w:rsidRPr="002C5892">
        <w:t xml:space="preserve"> </w:t>
      </w:r>
      <w:r w:rsidR="005C4A69">
        <w:t>(</w:t>
      </w:r>
      <w:r w:rsidR="00567665" w:rsidRPr="002C5892">
        <w:t xml:space="preserve">Life Ready, religious education, physical activity including sport) or conditions of enrolment at individual schools are not requirements for NESA HSC </w:t>
      </w:r>
      <w:r w:rsidR="00F54114" w:rsidRPr="002C5892">
        <w:t>credentia</w:t>
      </w:r>
      <w:r w:rsidR="00F54114">
        <w:t>l</w:t>
      </w:r>
      <w:r w:rsidR="00F54114" w:rsidRPr="002C5892">
        <w:t>ing</w:t>
      </w:r>
      <w:r w:rsidR="00567665" w:rsidRPr="002C5892">
        <w:t>.</w:t>
      </w:r>
    </w:p>
    <w:p w14:paraId="24F09F15" w14:textId="73389C49" w:rsidR="00567665" w:rsidRDefault="00F04D67" w:rsidP="002C5892">
      <w:pPr>
        <w:pStyle w:val="ListBullet"/>
        <w:numPr>
          <w:ilvl w:val="0"/>
          <w:numId w:val="0"/>
        </w:numPr>
        <w:ind w:left="709" w:hanging="425"/>
      </w:pPr>
      <w:sdt>
        <w:sdtPr>
          <w:id w:val="-1509667703"/>
          <w14:checkbox>
            <w14:checked w14:val="0"/>
            <w14:checkedState w14:val="2612" w14:font="MS Gothic"/>
            <w14:uncheckedState w14:val="2610" w14:font="MS Gothic"/>
          </w14:checkbox>
        </w:sdtPr>
        <w:sdtContent>
          <w:r w:rsidR="00275345">
            <w:rPr>
              <w:rFonts w:ascii="MS Gothic" w:eastAsia="MS Gothic" w:hAnsi="MS Gothic" w:hint="eastAsia"/>
            </w:rPr>
            <w:t>☐</w:t>
          </w:r>
        </w:sdtContent>
      </w:sdt>
      <w:r w:rsidR="00567665" w:rsidRPr="002C5892">
        <w:tab/>
        <w:t>Consider the wellbeing of students when formulating assessment schedules including trial examinations, particularly in consideration of the completion of major works and performance examinations.</w:t>
      </w:r>
    </w:p>
    <w:p w14:paraId="5E3442A8" w14:textId="2AC19E48" w:rsidR="002B483E" w:rsidRPr="002C5892" w:rsidRDefault="00F04D67" w:rsidP="002B483E">
      <w:pPr>
        <w:pStyle w:val="ListBullet"/>
        <w:numPr>
          <w:ilvl w:val="0"/>
          <w:numId w:val="0"/>
        </w:numPr>
        <w:ind w:left="709" w:hanging="425"/>
      </w:pPr>
      <w:sdt>
        <w:sdtPr>
          <w:id w:val="-1659367319"/>
          <w14:checkbox>
            <w14:checked w14:val="0"/>
            <w14:checkedState w14:val="2612" w14:font="MS Gothic"/>
            <w14:uncheckedState w14:val="2610" w14:font="MS Gothic"/>
          </w14:checkbox>
        </w:sdtPr>
        <w:sdtContent>
          <w:r w:rsidR="00FB5FDE">
            <w:rPr>
              <w:rFonts w:ascii="MS Gothic" w:eastAsia="MS Gothic" w:hAnsi="MS Gothic" w:hint="eastAsia"/>
            </w:rPr>
            <w:t>☐</w:t>
          </w:r>
        </w:sdtContent>
      </w:sdt>
      <w:r w:rsidR="00396215" w:rsidRPr="002C5892">
        <w:tab/>
      </w:r>
      <w:r w:rsidR="002E571A">
        <w:t xml:space="preserve">Consider the </w:t>
      </w:r>
      <w:r w:rsidR="00396215" w:rsidRPr="00396215">
        <w:t xml:space="preserve">English language proficiency of students, </w:t>
      </w:r>
      <w:r w:rsidR="00645ECA">
        <w:t xml:space="preserve">parents </w:t>
      </w:r>
      <w:r w:rsidR="00396215" w:rsidRPr="00396215">
        <w:t>and carers when communicating HSC policies, procedures and assessment information</w:t>
      </w:r>
      <w:r w:rsidR="00C23DBD">
        <w:t>.</w:t>
      </w:r>
      <w:r w:rsidR="00086DDA">
        <w:t xml:space="preserve"> Information about </w:t>
      </w:r>
      <w:hyperlink r:id="rId97" w:history="1">
        <w:r w:rsidR="00086DDA" w:rsidRPr="00086DDA">
          <w:rPr>
            <w:rStyle w:val="Hyperlink"/>
          </w:rPr>
          <w:t>interpreting and translations</w:t>
        </w:r>
      </w:hyperlink>
      <w:r w:rsidR="00086DDA">
        <w:t xml:space="preserve"> is available on the department’s website.</w:t>
      </w:r>
    </w:p>
    <w:p w14:paraId="3E13ABD7" w14:textId="77777777" w:rsidR="00567665" w:rsidRPr="002C5892" w:rsidRDefault="00567665" w:rsidP="00FF672C">
      <w:r w:rsidRPr="002C5892">
        <w:t>Refer to:</w:t>
      </w:r>
    </w:p>
    <w:p w14:paraId="13B42E53" w14:textId="16337CBB" w:rsidR="00567665" w:rsidRPr="002C5892" w:rsidRDefault="00567665" w:rsidP="00567665">
      <w:pPr>
        <w:pStyle w:val="DoEreference2018"/>
        <w:rPr>
          <w:rFonts w:ascii="Arial" w:hAnsi="Arial" w:cs="Arial"/>
          <w:lang w:val="en"/>
        </w:rPr>
      </w:pPr>
      <w:r w:rsidRPr="002C5892">
        <w:rPr>
          <w:rFonts w:ascii="Arial" w:hAnsi="Arial" w:cs="Arial"/>
          <w:lang w:val="en"/>
        </w:rPr>
        <w:t xml:space="preserve">ACE: </w:t>
      </w:r>
      <w:hyperlink r:id="rId98" w:history="1">
        <w:r w:rsidR="00FD691F">
          <w:rPr>
            <w:rStyle w:val="Hyperlink"/>
            <w:rFonts w:cs="Arial"/>
            <w:sz w:val="18"/>
            <w:lang w:val="en"/>
          </w:rPr>
          <w:t>Commencement of Preliminary and HSC courses</w:t>
        </w:r>
      </w:hyperlink>
    </w:p>
    <w:p w14:paraId="0261EA1E" w14:textId="77777777" w:rsidR="00567665" w:rsidRPr="002C5892" w:rsidRDefault="00567665" w:rsidP="00567665">
      <w:pPr>
        <w:pStyle w:val="DoEreference2018"/>
        <w:rPr>
          <w:rFonts w:ascii="Arial" w:hAnsi="Arial" w:cs="Arial"/>
          <w:lang w:val="en"/>
        </w:rPr>
      </w:pPr>
      <w:r w:rsidRPr="002C5892">
        <w:rPr>
          <w:rFonts w:ascii="Arial" w:hAnsi="Arial" w:cs="Arial"/>
          <w:lang w:val="en"/>
        </w:rPr>
        <w:t xml:space="preserve">ACE 8060: </w:t>
      </w:r>
      <w:hyperlink r:id="rId99" w:history="1">
        <w:r w:rsidRPr="002C5892">
          <w:rPr>
            <w:rStyle w:val="Hyperlink"/>
            <w:rFonts w:cs="Arial"/>
            <w:sz w:val="18"/>
            <w:lang w:val="en"/>
          </w:rPr>
          <w:t>study with an outside tutor</w:t>
        </w:r>
      </w:hyperlink>
    </w:p>
    <w:p w14:paraId="015F2AB6" w14:textId="77777777" w:rsidR="00567665" w:rsidRPr="002C5892" w:rsidRDefault="00567665" w:rsidP="00567665">
      <w:pPr>
        <w:pStyle w:val="DoEreference2018"/>
        <w:rPr>
          <w:rFonts w:ascii="Arial" w:hAnsi="Arial" w:cs="Arial"/>
          <w:lang w:val="en"/>
        </w:rPr>
      </w:pPr>
      <w:r w:rsidRPr="002C5892">
        <w:rPr>
          <w:rFonts w:ascii="Arial" w:hAnsi="Arial" w:cs="Arial"/>
          <w:lang w:val="en"/>
        </w:rPr>
        <w:t xml:space="preserve">ACE 8061: </w:t>
      </w:r>
      <w:hyperlink r:id="rId100" w:history="1">
        <w:r w:rsidRPr="002C5892">
          <w:rPr>
            <w:rStyle w:val="Hyperlink"/>
            <w:rFonts w:cs="Arial"/>
            <w:sz w:val="18"/>
            <w:lang w:val="en"/>
          </w:rPr>
          <w:t>study with an external provider</w:t>
        </w:r>
      </w:hyperlink>
    </w:p>
    <w:p w14:paraId="3AF6493C" w14:textId="77777777" w:rsidR="00567665" w:rsidRPr="002C5892" w:rsidRDefault="00567665" w:rsidP="00567665">
      <w:pPr>
        <w:pStyle w:val="DoEreference2018"/>
        <w:rPr>
          <w:rFonts w:ascii="Arial" w:hAnsi="Arial" w:cs="Arial"/>
          <w:lang w:val="en"/>
        </w:rPr>
      </w:pPr>
      <w:r w:rsidRPr="002C5892">
        <w:rPr>
          <w:rFonts w:ascii="Arial" w:hAnsi="Arial" w:cs="Arial"/>
          <w:lang w:val="en"/>
        </w:rPr>
        <w:t xml:space="preserve">ACE: </w:t>
      </w:r>
      <w:hyperlink r:id="rId101" w:history="1">
        <w:r w:rsidRPr="002C5892">
          <w:rPr>
            <w:rStyle w:val="Hyperlink"/>
            <w:rFonts w:cs="Arial"/>
            <w:sz w:val="18"/>
            <w:lang w:val="en"/>
          </w:rPr>
          <w:t>Credit transfer and recognition of prior learning</w:t>
        </w:r>
      </w:hyperlink>
    </w:p>
    <w:p w14:paraId="1564475A" w14:textId="4F2819CE" w:rsidR="00567665" w:rsidRPr="002C5892" w:rsidRDefault="00567665" w:rsidP="00567665">
      <w:pPr>
        <w:pStyle w:val="DoEreference2018"/>
        <w:rPr>
          <w:rFonts w:ascii="Arial" w:hAnsi="Arial" w:cs="Arial"/>
          <w:lang w:val="en"/>
        </w:rPr>
      </w:pPr>
      <w:r w:rsidRPr="002C5892">
        <w:rPr>
          <w:rFonts w:ascii="Arial" w:hAnsi="Arial" w:cs="Arial"/>
          <w:lang w:val="en"/>
        </w:rPr>
        <w:t xml:space="preserve">ACE: </w:t>
      </w:r>
      <w:hyperlink r:id="rId102" w:history="1">
        <w:r w:rsidR="00FD691F" w:rsidRPr="004060F7">
          <w:rPr>
            <w:rStyle w:val="Hyperlink"/>
            <w:rFonts w:cs="Arial"/>
            <w:sz w:val="18"/>
            <w:lang w:val="en"/>
          </w:rPr>
          <w:t>Pathways</w:t>
        </w:r>
      </w:hyperlink>
      <w:r w:rsidR="00FD691F">
        <w:rPr>
          <w:rFonts w:ascii="Arial" w:hAnsi="Arial" w:cs="Arial"/>
          <w:lang w:val="en"/>
        </w:rPr>
        <w:t xml:space="preserve"> (</w:t>
      </w:r>
      <w:r w:rsidR="004060F7">
        <w:rPr>
          <w:rFonts w:ascii="Arial" w:hAnsi="Arial" w:cs="Arial"/>
          <w:lang w:val="en"/>
        </w:rPr>
        <w:t xml:space="preserve">Includes </w:t>
      </w:r>
      <w:r w:rsidR="00D1633C">
        <w:rPr>
          <w:rFonts w:ascii="Arial" w:hAnsi="Arial" w:cs="Arial"/>
          <w:lang w:val="en"/>
        </w:rPr>
        <w:t>a</w:t>
      </w:r>
      <w:r w:rsidR="006C67CE" w:rsidRPr="003B06CB">
        <w:t>accumulat</w:t>
      </w:r>
      <w:r w:rsidR="006C67CE">
        <w:t>ing</w:t>
      </w:r>
      <w:r w:rsidR="00D1633C" w:rsidRPr="003B06CB">
        <w:t xml:space="preserve"> </w:t>
      </w:r>
      <w:r w:rsidR="004060F7" w:rsidRPr="003B06CB">
        <w:t>and/or repeating</w:t>
      </w:r>
      <w:r w:rsidR="004060F7">
        <w:t xml:space="preserve"> courses and</w:t>
      </w:r>
      <w:r w:rsidR="00FD691F" w:rsidRPr="003B06CB">
        <w:t xml:space="preserve"> acceleration)</w:t>
      </w:r>
    </w:p>
    <w:p w14:paraId="27E86A1A" w14:textId="553C39DF" w:rsidR="00E43D45" w:rsidRDefault="00567665" w:rsidP="00FF672C">
      <w:pPr>
        <w:pStyle w:val="DoEreference2018"/>
        <w:sectPr w:rsidR="00E43D45" w:rsidSect="00864770">
          <w:footerReference w:type="even" r:id="rId103"/>
          <w:footerReference w:type="default" r:id="rId104"/>
          <w:pgSz w:w="11900" w:h="16840"/>
          <w:pgMar w:top="1134" w:right="1134" w:bottom="1134" w:left="1134" w:header="851" w:footer="851" w:gutter="0"/>
          <w:cols w:space="708"/>
          <w:docGrid w:linePitch="360"/>
        </w:sectPr>
      </w:pPr>
      <w:r w:rsidRPr="002C5892">
        <w:rPr>
          <w:rFonts w:ascii="Arial" w:hAnsi="Arial" w:cs="Arial"/>
          <w:lang w:val="en"/>
        </w:rPr>
        <w:t xml:space="preserve">ACE: </w:t>
      </w:r>
      <w:hyperlink r:id="rId105" w:history="1">
        <w:r w:rsidR="004060F7">
          <w:rPr>
            <w:rStyle w:val="Hyperlink"/>
            <w:rFonts w:cs="Arial"/>
            <w:sz w:val="18"/>
            <w:lang w:val="en"/>
          </w:rPr>
          <w:t>Satisfactory completion; non-completion; leave</w:t>
        </w:r>
      </w:hyperlink>
      <w:r w:rsidR="002C5892">
        <w:br w:type="page"/>
      </w:r>
    </w:p>
    <w:p w14:paraId="6A564C74" w14:textId="67E193E1" w:rsidR="00F86CFC" w:rsidRDefault="00F86CFC" w:rsidP="00F86CFC">
      <w:pPr>
        <w:pStyle w:val="Heading1"/>
        <w:rPr>
          <w:lang w:eastAsia="zh-CN"/>
        </w:rPr>
      </w:pPr>
      <w:bookmarkStart w:id="22" w:name="_Appendix_1_Excerpts"/>
      <w:bookmarkEnd w:id="22"/>
      <w:r>
        <w:rPr>
          <w:lang w:eastAsia="zh-CN"/>
        </w:rPr>
        <w:lastRenderedPageBreak/>
        <w:t>Appendix 1</w:t>
      </w:r>
      <w:r w:rsidRPr="00F86CFC">
        <w:rPr>
          <w:lang w:eastAsia="zh-CN"/>
        </w:rPr>
        <w:t xml:space="preserve"> </w:t>
      </w:r>
      <w:r>
        <w:rPr>
          <w:lang w:eastAsia="zh-CN"/>
        </w:rPr>
        <w:t xml:space="preserve">Excerpts – </w:t>
      </w:r>
      <w:r w:rsidR="00D83302">
        <w:rPr>
          <w:lang w:eastAsia="zh-CN"/>
        </w:rPr>
        <w:t>Education Act</w:t>
      </w:r>
    </w:p>
    <w:p w14:paraId="0BBFEE76" w14:textId="280A3FD6" w:rsidR="00F86CFC" w:rsidRPr="000C1C7E" w:rsidRDefault="00F86CFC" w:rsidP="000C1C7E">
      <w:r w:rsidRPr="000C1C7E">
        <w:t xml:space="preserve">The following information from the </w:t>
      </w:r>
      <w:hyperlink r:id="rId106" w:history="1">
        <w:r w:rsidRPr="000C1C7E">
          <w:rPr>
            <w:rStyle w:val="Hyperlink"/>
          </w:rPr>
          <w:t>Education Act 1990 No 8</w:t>
        </w:r>
      </w:hyperlink>
      <w:r w:rsidRPr="000C1C7E">
        <w:t xml:space="preserve"> underpins NESA’s rules and regulations. In the legislation, ‘the Authority’ refers to NESA. The numbers ‘95’ and ‘12’ refer to the corresponding sections of the legislation. More specific information is provided in Section 2</w:t>
      </w:r>
      <w:r w:rsidR="00F24415" w:rsidRPr="00F24415">
        <w:t xml:space="preserve"> –</w:t>
      </w:r>
      <w:r w:rsidRPr="000C1C7E">
        <w:t xml:space="preserve"> HSC checklist </w:t>
      </w:r>
      <w:r w:rsidR="000C1C7E" w:rsidRPr="000C1C7E">
        <w:t>and</w:t>
      </w:r>
      <w:r w:rsidRPr="000C1C7E">
        <w:t xml:space="preserve"> reminders.</w:t>
      </w:r>
    </w:p>
    <w:p w14:paraId="5D2BE30E" w14:textId="77777777" w:rsidR="000C1C7E" w:rsidRPr="000C1C7E" w:rsidRDefault="000C1C7E" w:rsidP="000C1C7E">
      <w:pPr>
        <w:rPr>
          <w:b/>
          <w:lang w:eastAsia="zh-CN"/>
        </w:rPr>
      </w:pPr>
      <w:r w:rsidRPr="000C1C7E">
        <w:rPr>
          <w:b/>
          <w:lang w:eastAsia="zh-CN"/>
        </w:rPr>
        <w:t>12 Curriculum for Higher School Certificate candidates</w:t>
      </w:r>
    </w:p>
    <w:p w14:paraId="77B28725" w14:textId="77777777" w:rsidR="000C1C7E" w:rsidRDefault="000C1C7E" w:rsidP="000C1C7E">
      <w:pPr>
        <w:rPr>
          <w:lang w:eastAsia="zh-CN"/>
        </w:rPr>
      </w:pPr>
      <w:r>
        <w:rPr>
          <w:lang w:eastAsia="zh-CN"/>
        </w:rPr>
        <w:t>(1) The curriculum during Year 11 and Year 12 for students who are candidates for the Higher School Certificate must meet the following requirements:</w:t>
      </w:r>
    </w:p>
    <w:p w14:paraId="16F78856" w14:textId="77777777" w:rsidR="000C1C7E" w:rsidRDefault="000C1C7E" w:rsidP="000C1C7E">
      <w:pPr>
        <w:ind w:left="720"/>
        <w:rPr>
          <w:lang w:eastAsia="zh-CN"/>
        </w:rPr>
      </w:pPr>
      <w:r>
        <w:rPr>
          <w:lang w:eastAsia="zh-CN"/>
        </w:rPr>
        <w:t>(a) courses of study of a general description determined by the Minister on the recommendation of the Authority are to be provided for each student in each Year,</w:t>
      </w:r>
    </w:p>
    <w:p w14:paraId="31360251" w14:textId="77777777" w:rsidR="000C1C7E" w:rsidRDefault="000C1C7E" w:rsidP="000C1C7E">
      <w:pPr>
        <w:ind w:left="720"/>
        <w:rPr>
          <w:lang w:eastAsia="zh-CN"/>
        </w:rPr>
      </w:pPr>
      <w:r>
        <w:rPr>
          <w:lang w:eastAsia="zh-CN"/>
        </w:rPr>
        <w:t>(b) those courses of study are to include a course of study in English,</w:t>
      </w:r>
    </w:p>
    <w:p w14:paraId="0003A450" w14:textId="77777777" w:rsidR="000C1C7E" w:rsidRDefault="000C1C7E" w:rsidP="000C1C7E">
      <w:pPr>
        <w:ind w:left="720"/>
        <w:rPr>
          <w:lang w:eastAsia="zh-CN"/>
        </w:rPr>
      </w:pPr>
      <w:r>
        <w:rPr>
          <w:lang w:eastAsia="zh-CN"/>
        </w:rPr>
        <w:t>(c) those courses of study are to comply with a pattern of study determined by the Minister on the recommendation of the Authority,</w:t>
      </w:r>
    </w:p>
    <w:p w14:paraId="26C33E19" w14:textId="77777777" w:rsidR="000C1C7E" w:rsidRDefault="000C1C7E" w:rsidP="000C1C7E">
      <w:pPr>
        <w:ind w:left="720"/>
        <w:rPr>
          <w:lang w:eastAsia="zh-CN"/>
        </w:rPr>
      </w:pPr>
      <w:r>
        <w:rPr>
          <w:lang w:eastAsia="zh-CN"/>
        </w:rPr>
        <w:t>(d) those courses of study are to be taught in accordance with a syllabus developed or endorsed by the Authority and approved by the Minister.</w:t>
      </w:r>
    </w:p>
    <w:p w14:paraId="2B31FEEE" w14:textId="77777777" w:rsidR="000C1C7E" w:rsidRPr="000C1C7E" w:rsidRDefault="000C1C7E" w:rsidP="000C1C7E">
      <w:pPr>
        <w:rPr>
          <w:b/>
          <w:lang w:eastAsia="zh-CN"/>
        </w:rPr>
      </w:pPr>
      <w:r w:rsidRPr="000C1C7E">
        <w:rPr>
          <w:b/>
          <w:lang w:eastAsia="zh-CN"/>
        </w:rPr>
        <w:t>95 Higher School Certificate</w:t>
      </w:r>
    </w:p>
    <w:p w14:paraId="380DBA74" w14:textId="77777777" w:rsidR="000C1C7E" w:rsidRDefault="000C1C7E" w:rsidP="000C1C7E">
      <w:pPr>
        <w:rPr>
          <w:lang w:eastAsia="zh-CN"/>
        </w:rPr>
      </w:pPr>
      <w:r>
        <w:rPr>
          <w:lang w:eastAsia="zh-CN"/>
        </w:rPr>
        <w:t>(1) Higher School Certificates are to be granted by the Authority to students:</w:t>
      </w:r>
    </w:p>
    <w:p w14:paraId="01B6C900" w14:textId="77777777" w:rsidR="000C1C7E" w:rsidRDefault="000C1C7E" w:rsidP="000C1C7E">
      <w:pPr>
        <w:ind w:left="720"/>
        <w:rPr>
          <w:lang w:eastAsia="zh-CN"/>
        </w:rPr>
      </w:pPr>
      <w:r>
        <w:rPr>
          <w:lang w:eastAsia="zh-CN"/>
        </w:rPr>
        <w:t>(a) who have been granted a Record of School Achievement or who have attained such other qualifications as the Authority considers satisfactory, and</w:t>
      </w:r>
    </w:p>
    <w:p w14:paraId="5C49C07E" w14:textId="77777777" w:rsidR="000C1C7E" w:rsidRDefault="000C1C7E" w:rsidP="000C1C7E">
      <w:pPr>
        <w:ind w:left="720"/>
        <w:rPr>
          <w:lang w:eastAsia="zh-CN"/>
        </w:rPr>
      </w:pPr>
      <w:r>
        <w:rPr>
          <w:lang w:eastAsia="zh-CN"/>
        </w:rPr>
        <w:t>(b) who:</w:t>
      </w:r>
    </w:p>
    <w:p w14:paraId="146A8429" w14:textId="77777777" w:rsidR="000C1C7E" w:rsidRDefault="37D20544" w:rsidP="000C1C7E">
      <w:pPr>
        <w:ind w:left="1440"/>
        <w:rPr>
          <w:lang w:eastAsia="zh-CN"/>
        </w:rPr>
      </w:pPr>
      <w:r w:rsidRPr="2C36EA8B">
        <w:rPr>
          <w:lang w:eastAsia="zh-CN"/>
        </w:rPr>
        <w:t>(</w:t>
      </w:r>
      <w:proofErr w:type="spellStart"/>
      <w:r w:rsidRPr="2C36EA8B">
        <w:rPr>
          <w:lang w:eastAsia="zh-CN"/>
        </w:rPr>
        <w:t>i</w:t>
      </w:r>
      <w:proofErr w:type="spellEnd"/>
      <w:r w:rsidRPr="2C36EA8B">
        <w:rPr>
          <w:lang w:eastAsia="zh-CN"/>
        </w:rPr>
        <w:t>) have attended a government school, or</w:t>
      </w:r>
    </w:p>
    <w:p w14:paraId="555CCFF7" w14:textId="77777777" w:rsidR="000C1C7E" w:rsidRDefault="000C1C7E" w:rsidP="000C1C7E">
      <w:pPr>
        <w:ind w:left="1440"/>
        <w:rPr>
          <w:lang w:eastAsia="zh-CN"/>
        </w:rPr>
      </w:pPr>
      <w:r>
        <w:rPr>
          <w:lang w:eastAsia="zh-CN"/>
        </w:rPr>
        <w:t>(ii) have attended a registered non-government school to which a current certificate of accreditation for presentation of candidates for the Higher School Certificate applies, or</w:t>
      </w:r>
    </w:p>
    <w:p w14:paraId="64A323F9" w14:textId="77777777" w:rsidR="000C1C7E" w:rsidRDefault="000C1C7E" w:rsidP="000C1C7E">
      <w:pPr>
        <w:ind w:left="1440"/>
        <w:rPr>
          <w:lang w:eastAsia="zh-CN"/>
        </w:rPr>
      </w:pPr>
      <w:r>
        <w:rPr>
          <w:lang w:eastAsia="zh-CN"/>
        </w:rPr>
        <w:t>(iii) have attended a school outside New South Wales recognised by the Authority or a TAFE establishment, and</w:t>
      </w:r>
    </w:p>
    <w:p w14:paraId="61A80137" w14:textId="77777777" w:rsidR="000C1C7E" w:rsidRDefault="000C1C7E" w:rsidP="000C1C7E">
      <w:pPr>
        <w:ind w:left="720"/>
        <w:rPr>
          <w:lang w:eastAsia="zh-CN"/>
        </w:rPr>
      </w:pPr>
      <w:r>
        <w:rPr>
          <w:lang w:eastAsia="zh-CN"/>
        </w:rPr>
        <w:t>(c) who have participated, to the Authority’s satisfaction, in courses of study which have been determined under this Act as appropriate to be undertaken by candidates for the Higher School Certificate, and</w:t>
      </w:r>
    </w:p>
    <w:p w14:paraId="05437B31" w14:textId="77777777" w:rsidR="000C1C7E" w:rsidRDefault="000C1C7E" w:rsidP="000C1C7E">
      <w:pPr>
        <w:ind w:left="720"/>
        <w:rPr>
          <w:lang w:eastAsia="zh-CN"/>
        </w:rPr>
      </w:pPr>
      <w:r>
        <w:rPr>
          <w:lang w:eastAsia="zh-CN"/>
        </w:rPr>
        <w:lastRenderedPageBreak/>
        <w:t>(d) who have been accepted by the Authority as having satisfactorily completed those courses of study, and</w:t>
      </w:r>
    </w:p>
    <w:p w14:paraId="08D9C2F9" w14:textId="77777777" w:rsidR="000C1C7E" w:rsidRDefault="000C1C7E" w:rsidP="000C1C7E">
      <w:pPr>
        <w:ind w:left="720"/>
        <w:rPr>
          <w:lang w:eastAsia="zh-CN"/>
        </w:rPr>
      </w:pPr>
      <w:r>
        <w:rPr>
          <w:lang w:eastAsia="zh-CN"/>
        </w:rPr>
        <w:t>(e) who have, to the Authority’s satisfaction, undertaken the requisite examinations or other forms of assessment, and</w:t>
      </w:r>
    </w:p>
    <w:p w14:paraId="25197877" w14:textId="77777777" w:rsidR="000C1C7E" w:rsidRDefault="000C1C7E" w:rsidP="000C1C7E">
      <w:pPr>
        <w:ind w:left="720"/>
        <w:rPr>
          <w:lang w:eastAsia="zh-CN"/>
        </w:rPr>
      </w:pPr>
      <w:r>
        <w:rPr>
          <w:lang w:eastAsia="zh-CN"/>
        </w:rPr>
        <w:t>(f) who have complied with any requirements prescribed by the regulations or any requirements imposed by the Minister or the Authority.</w:t>
      </w:r>
    </w:p>
    <w:p w14:paraId="5D2F34EF" w14:textId="77777777" w:rsidR="000C1C7E" w:rsidRDefault="000C1C7E" w:rsidP="000C1C7E">
      <w:pPr>
        <w:rPr>
          <w:lang w:eastAsia="zh-CN"/>
        </w:rPr>
      </w:pPr>
      <w:r>
        <w:rPr>
          <w:lang w:eastAsia="zh-CN"/>
        </w:rPr>
        <w:t>(2) The requisite examination or other assessment must include a public examination conducted on a State-wide basis.</w:t>
      </w:r>
    </w:p>
    <w:p w14:paraId="770EAE81" w14:textId="77777777" w:rsidR="000C1C7E" w:rsidRDefault="000C1C7E" w:rsidP="000C1C7E">
      <w:pPr>
        <w:rPr>
          <w:lang w:eastAsia="zh-CN"/>
        </w:rPr>
      </w:pPr>
      <w:r>
        <w:rPr>
          <w:lang w:eastAsia="zh-CN"/>
        </w:rPr>
        <w:t>(3) The Authority may refuse to grant a Higher School Certificate to a student whose attendance or application at school has been of such an unsatisfactory character that the grant of the certificate would not, in the opinion of the Authority, be justified.</w:t>
      </w:r>
    </w:p>
    <w:p w14:paraId="09498A78" w14:textId="77777777" w:rsidR="00E43D45" w:rsidRDefault="00F86CFC" w:rsidP="000C1C7E">
      <w:pPr>
        <w:rPr>
          <w:lang w:eastAsia="zh-CN"/>
        </w:rPr>
        <w:sectPr w:rsidR="00E43D45" w:rsidSect="00864770">
          <w:type w:val="oddPage"/>
          <w:pgSz w:w="11900" w:h="16840"/>
          <w:pgMar w:top="1134" w:right="1134" w:bottom="1134" w:left="1134" w:header="851" w:footer="851" w:gutter="0"/>
          <w:cols w:space="708"/>
          <w:docGrid w:linePitch="360"/>
        </w:sectPr>
      </w:pPr>
      <w:r>
        <w:rPr>
          <w:lang w:eastAsia="zh-CN"/>
        </w:rPr>
        <w:br w:type="page"/>
      </w:r>
    </w:p>
    <w:p w14:paraId="6551DDF5" w14:textId="77777777" w:rsidR="00F86CFC" w:rsidRDefault="00F86CFC" w:rsidP="003B06CB">
      <w:pPr>
        <w:pStyle w:val="Heading1"/>
        <w:spacing w:after="120"/>
        <w:rPr>
          <w:lang w:eastAsia="zh-CN"/>
        </w:rPr>
      </w:pPr>
      <w:bookmarkStart w:id="23" w:name="_Appendix_2_HSC"/>
      <w:bookmarkEnd w:id="23"/>
      <w:r>
        <w:rPr>
          <w:lang w:eastAsia="zh-CN"/>
        </w:rPr>
        <w:lastRenderedPageBreak/>
        <w:t>Appendix 2</w:t>
      </w:r>
      <w:r w:rsidR="003F7042">
        <w:rPr>
          <w:lang w:eastAsia="zh-CN"/>
        </w:rPr>
        <w:t xml:space="preserve"> </w:t>
      </w:r>
      <w:r w:rsidR="003A18EB" w:rsidRPr="003A18EB">
        <w:rPr>
          <w:lang w:eastAsia="zh-CN"/>
        </w:rPr>
        <w:t>HSC monitoring confirmation</w:t>
      </w:r>
    </w:p>
    <w:p w14:paraId="10BCDAF8" w14:textId="3563A663" w:rsidR="00106CDB" w:rsidRPr="00BA2947" w:rsidRDefault="709ABA2F" w:rsidP="00BA2947">
      <w:pPr>
        <w:pStyle w:val="NoSpacing"/>
        <w:rPr>
          <w:rStyle w:val="Strong"/>
          <w:szCs w:val="24"/>
        </w:rPr>
      </w:pPr>
      <w:r w:rsidRPr="00BA2947">
        <w:rPr>
          <w:rStyle w:val="Strong"/>
          <w:szCs w:val="24"/>
        </w:rPr>
        <w:t xml:space="preserve">To be </w:t>
      </w:r>
      <w:r w:rsidR="620A927C" w:rsidRPr="00BA2947">
        <w:rPr>
          <w:rStyle w:val="Strong"/>
          <w:szCs w:val="24"/>
        </w:rPr>
        <w:t xml:space="preserve">read </w:t>
      </w:r>
      <w:r w:rsidRPr="00BA2947">
        <w:rPr>
          <w:rStyle w:val="Strong"/>
          <w:szCs w:val="24"/>
        </w:rPr>
        <w:t xml:space="preserve">by the </w:t>
      </w:r>
      <w:r w:rsidR="284EBFD1" w:rsidRPr="00BA2947">
        <w:rPr>
          <w:rStyle w:val="Strong"/>
          <w:szCs w:val="24"/>
        </w:rPr>
        <w:t>p</w:t>
      </w:r>
      <w:r w:rsidRPr="00BA2947">
        <w:rPr>
          <w:rStyle w:val="Strong"/>
          <w:szCs w:val="24"/>
        </w:rPr>
        <w:t>rincipal</w:t>
      </w:r>
      <w:r w:rsidR="170EC9F6" w:rsidRPr="00BA2947">
        <w:rPr>
          <w:rStyle w:val="Strong"/>
          <w:szCs w:val="24"/>
        </w:rPr>
        <w:t xml:space="preserve"> and co</w:t>
      </w:r>
      <w:r w:rsidR="170EC9F6" w:rsidRPr="0028359F">
        <w:rPr>
          <w:rStyle w:val="Strong"/>
          <w:szCs w:val="24"/>
        </w:rPr>
        <w:t>nfirmed in SPaRO</w:t>
      </w:r>
      <w:r w:rsidR="00D315FF" w:rsidRPr="00BA2947">
        <w:rPr>
          <w:rStyle w:val="Strong"/>
          <w:szCs w:val="24"/>
        </w:rPr>
        <w:t>.</w:t>
      </w:r>
    </w:p>
    <w:p w14:paraId="0EBC0F29" w14:textId="72D9CEB7" w:rsidR="600E2A45" w:rsidRPr="00BA2947" w:rsidRDefault="600E2A45" w:rsidP="00BA2947">
      <w:r w:rsidRPr="00BA2947">
        <w:t>For s</w:t>
      </w:r>
      <w:r w:rsidR="4EC3A85B" w:rsidRPr="00BA2947">
        <w:t xml:space="preserve">chools </w:t>
      </w:r>
      <w:r w:rsidR="007A4415" w:rsidRPr="00BA2947">
        <w:t>with</w:t>
      </w:r>
      <w:r w:rsidR="4EC3A85B" w:rsidRPr="00BA2947">
        <w:t xml:space="preserve"> students </w:t>
      </w:r>
      <w:r w:rsidR="00443C4A" w:rsidRPr="00BA2947">
        <w:t xml:space="preserve">undertaking </w:t>
      </w:r>
      <w:r w:rsidR="4EC3A85B" w:rsidRPr="00BA2947">
        <w:t>Life Skills courses</w:t>
      </w:r>
      <w:r w:rsidR="4BF87859" w:rsidRPr="00BA2947">
        <w:t>.</w:t>
      </w:r>
    </w:p>
    <w:p w14:paraId="0F067DB3" w14:textId="4643807A" w:rsidR="4BF87859" w:rsidRPr="00BA2947" w:rsidRDefault="4BF87859" w:rsidP="2C36EA8B">
      <w:pPr>
        <w:spacing w:before="120"/>
        <w:rPr>
          <w:rFonts w:eastAsia="Calibri"/>
        </w:rPr>
      </w:pPr>
      <w:r w:rsidRPr="00BA2947">
        <w:rPr>
          <w:rFonts w:eastAsia="Calibri"/>
        </w:rPr>
        <w:t>I confirm that:</w:t>
      </w:r>
    </w:p>
    <w:p w14:paraId="24AEEA0A" w14:textId="44597AD6" w:rsidR="00652EC4" w:rsidRPr="00BA2947" w:rsidRDefault="00652EC4" w:rsidP="00652EC4">
      <w:pPr>
        <w:pStyle w:val="ListBullet"/>
        <w:rPr>
          <w:rStyle w:val="normaltextrun"/>
          <w:rFonts w:cs="Arial"/>
          <w:color w:val="000000" w:themeColor="text1"/>
        </w:rPr>
      </w:pPr>
      <w:r w:rsidRPr="00BA2947">
        <w:rPr>
          <w:rStyle w:val="normaltextrun"/>
          <w:rFonts w:cs="Arial"/>
          <w:color w:val="000000" w:themeColor="text1"/>
        </w:rPr>
        <w:t>all decisions about curriculum options for students with disability have been made through the </w:t>
      </w:r>
      <w:hyperlink r:id="rId107" w:tgtFrame="_blank" w:history="1">
        <w:hyperlink r:id="rId108" w:tgtFrame="_blank" w:history="1">
          <w:r w:rsidRPr="00BA2947">
            <w:rPr>
              <w:rStyle w:val="Hyperlink"/>
            </w:rPr>
            <w:t>collaborative curriculum planning process</w:t>
          </w:r>
        </w:hyperlink>
      </w:hyperlink>
      <w:r w:rsidRPr="00BA2947">
        <w:rPr>
          <w:rStyle w:val="normaltextrun"/>
          <w:rFonts w:cs="Arial"/>
          <w:color w:val="000000" w:themeColor="text1"/>
        </w:rPr>
        <w:t xml:space="preserve"> and are documented in a personalised learning plan</w:t>
      </w:r>
    </w:p>
    <w:p w14:paraId="718D3509" w14:textId="48E198C4" w:rsidR="4EC3A85B" w:rsidRPr="00BA2947" w:rsidRDefault="4EC3A85B" w:rsidP="00967CE2">
      <w:pPr>
        <w:pStyle w:val="ListBullet"/>
        <w:rPr>
          <w:rStyle w:val="eop"/>
          <w:rFonts w:asciiTheme="minorHAnsi" w:eastAsiaTheme="minorEastAsia" w:hAnsiTheme="minorHAnsi"/>
        </w:rPr>
      </w:pPr>
      <w:r w:rsidRPr="00BA2947">
        <w:rPr>
          <w:rStyle w:val="normaltextrun"/>
          <w:rFonts w:cs="Arial"/>
        </w:rPr>
        <w:t>all Stage 6 Life Skills courses offered by this school have current NESA endorsement</w:t>
      </w:r>
      <w:r w:rsidR="00652EC4" w:rsidRPr="00BA2947">
        <w:rPr>
          <w:rStyle w:val="normaltextrun"/>
          <w:rFonts w:cs="Arial"/>
        </w:rPr>
        <w:t>.</w:t>
      </w:r>
    </w:p>
    <w:p w14:paraId="3171DD6B" w14:textId="2A49D004" w:rsidR="007A4415" w:rsidRPr="00BA2947" w:rsidRDefault="00652EC4" w:rsidP="00BF5520">
      <w:pPr>
        <w:pStyle w:val="ListBullet"/>
        <w:ind w:left="653" w:hanging="369"/>
        <w:rPr>
          <w:rStyle w:val="Hyperlink"/>
          <w:color w:val="auto"/>
          <w:u w:val="none"/>
        </w:rPr>
      </w:pPr>
      <w:r w:rsidRPr="00BA2947">
        <w:rPr>
          <w:rFonts w:eastAsia="Calibri"/>
        </w:rPr>
        <w:t>the d</w:t>
      </w:r>
      <w:r w:rsidR="633A58EA" w:rsidRPr="00BA2947">
        <w:rPr>
          <w:rFonts w:eastAsia="Calibri"/>
        </w:rPr>
        <w:t>elivery of Life Skills courses</w:t>
      </w:r>
      <w:r w:rsidR="1D348892" w:rsidRPr="00BA2947">
        <w:rPr>
          <w:rFonts w:eastAsia="Calibri"/>
        </w:rPr>
        <w:t xml:space="preserve"> </w:t>
      </w:r>
      <w:r w:rsidR="00023E4C" w:rsidRPr="00BA2947">
        <w:rPr>
          <w:rFonts w:eastAsia="Calibri"/>
        </w:rPr>
        <w:t>meets</w:t>
      </w:r>
      <w:r w:rsidR="1D348892" w:rsidRPr="00BA2947">
        <w:rPr>
          <w:rFonts w:eastAsia="Calibri"/>
        </w:rPr>
        <w:t xml:space="preserve"> the relevant </w:t>
      </w:r>
      <w:r w:rsidR="4EC3A85B" w:rsidRPr="00BA2947">
        <w:rPr>
          <w:rFonts w:eastAsia="Calibri"/>
        </w:rPr>
        <w:t xml:space="preserve">ACE </w:t>
      </w:r>
      <w:r w:rsidRPr="00BA2947">
        <w:rPr>
          <w:rFonts w:eastAsia="Calibri"/>
        </w:rPr>
        <w:t xml:space="preserve">and NESA </w:t>
      </w:r>
      <w:r w:rsidR="792879DD" w:rsidRPr="00BA2947">
        <w:rPr>
          <w:rFonts w:eastAsia="Calibri"/>
        </w:rPr>
        <w:t xml:space="preserve">requirements </w:t>
      </w:r>
      <w:r w:rsidR="2CDE0F1B" w:rsidRPr="00BA2947">
        <w:rPr>
          <w:rFonts w:eastAsia="Calibri"/>
        </w:rPr>
        <w:t>and</w:t>
      </w:r>
      <w:r w:rsidR="792879DD" w:rsidRPr="00BA2947">
        <w:rPr>
          <w:rFonts w:eastAsia="Calibri"/>
        </w:rPr>
        <w:t xml:space="preserve"> </w:t>
      </w:r>
      <w:r w:rsidR="00D315FF" w:rsidRPr="00BA2947">
        <w:rPr>
          <w:rFonts w:eastAsia="Calibri"/>
        </w:rPr>
        <w:t xml:space="preserve">departmental </w:t>
      </w:r>
      <w:r w:rsidR="792879DD" w:rsidRPr="00BA2947">
        <w:rPr>
          <w:rFonts w:eastAsia="Calibri"/>
        </w:rPr>
        <w:t>policies</w:t>
      </w:r>
      <w:r w:rsidR="007A4415" w:rsidRPr="00BA2947">
        <w:rPr>
          <w:rFonts w:eastAsia="Calibri"/>
        </w:rPr>
        <w:t xml:space="preserve"> listed </w:t>
      </w:r>
      <w:r w:rsidR="00243629" w:rsidRPr="00BA2947">
        <w:rPr>
          <w:rFonts w:eastAsia="Calibri"/>
        </w:rPr>
        <w:t xml:space="preserve">in this document </w:t>
      </w:r>
      <w:r w:rsidR="007A4415" w:rsidRPr="00BA2947">
        <w:rPr>
          <w:rFonts w:eastAsia="Calibri"/>
        </w:rPr>
        <w:t xml:space="preserve">under </w:t>
      </w:r>
      <w:hyperlink w:anchor="_English_Studies_and" w:history="1">
        <w:r w:rsidR="007A4415" w:rsidRPr="00BA2947">
          <w:rPr>
            <w:rStyle w:val="Hyperlink"/>
            <w:lang w:eastAsia="zh-CN"/>
          </w:rPr>
          <w:t>Students with disability</w:t>
        </w:r>
      </w:hyperlink>
      <w:r w:rsidR="007A4415" w:rsidRPr="00BA2947">
        <w:rPr>
          <w:rStyle w:val="Hyperlink"/>
          <w:lang w:eastAsia="zh-CN"/>
        </w:rPr>
        <w:t>.</w:t>
      </w:r>
    </w:p>
    <w:p w14:paraId="04F0CB83" w14:textId="4AED9602" w:rsidR="4EC3A85B" w:rsidRPr="00BA2947" w:rsidRDefault="4EC3A85B" w:rsidP="2C36EA8B">
      <w:pPr>
        <w:spacing w:before="120"/>
        <w:rPr>
          <w:rFonts w:eastAsia="Calibri"/>
        </w:rPr>
      </w:pPr>
      <w:r w:rsidRPr="00BA2947">
        <w:rPr>
          <w:rFonts w:eastAsia="Calibri"/>
        </w:rPr>
        <w:t xml:space="preserve">For schools </w:t>
      </w:r>
      <w:r w:rsidR="00443C4A" w:rsidRPr="00BA2947">
        <w:rPr>
          <w:rFonts w:eastAsia="Calibri"/>
        </w:rPr>
        <w:t>with students undertaking courses</w:t>
      </w:r>
      <w:r w:rsidR="00652EC4" w:rsidRPr="00BA2947">
        <w:rPr>
          <w:rFonts w:eastAsia="Calibri"/>
        </w:rPr>
        <w:t xml:space="preserve"> other than Life Skills courses</w:t>
      </w:r>
      <w:r w:rsidRPr="00BA2947">
        <w:rPr>
          <w:rFonts w:eastAsia="Calibri"/>
        </w:rPr>
        <w:t xml:space="preserve">: </w:t>
      </w:r>
    </w:p>
    <w:p w14:paraId="38292334" w14:textId="77777777" w:rsidR="00106CDB" w:rsidRPr="00BA2947" w:rsidRDefault="00106CDB" w:rsidP="003B06CB">
      <w:pPr>
        <w:spacing w:before="120"/>
      </w:pPr>
      <w:r w:rsidRPr="00BA2947">
        <w:t>I confirm that at this school the following information has been disseminated to all Higher School Certificate (HSC) candidates and their teachers:</w:t>
      </w:r>
    </w:p>
    <w:p w14:paraId="1D3843D4" w14:textId="7198BE29" w:rsidR="00106CDB" w:rsidRPr="00BA2947" w:rsidRDefault="005C4A69" w:rsidP="003B06CB">
      <w:pPr>
        <w:pStyle w:val="ListBullet"/>
        <w:ind w:left="653" w:hanging="369"/>
      </w:pPr>
      <w:r w:rsidRPr="00BA2947">
        <w:t>‘</w:t>
      </w:r>
      <w:r w:rsidR="000D1E0B" w:rsidRPr="00BA2947">
        <w:t xml:space="preserve">2022 </w:t>
      </w:r>
      <w:r w:rsidRPr="00BA2947">
        <w:t>Higher School Certificate Rules and Procedures</w:t>
      </w:r>
      <w:r w:rsidR="000D1E0B" w:rsidRPr="00BA2947">
        <w:t xml:space="preserve"> Guide</w:t>
      </w:r>
      <w:r w:rsidRPr="00BA2947">
        <w:t>’</w:t>
      </w:r>
      <w:r w:rsidR="00106CDB" w:rsidRPr="00BA2947">
        <w:t>, NESA</w:t>
      </w:r>
      <w:r w:rsidR="005C2B71" w:rsidRPr="00BA2947">
        <w:t xml:space="preserve"> </w:t>
      </w:r>
      <w:hyperlink r:id="rId109" w:history="1">
        <w:r w:rsidR="00B94D4D" w:rsidRPr="00BA2947">
          <w:rPr>
            <w:rStyle w:val="Hyperlink"/>
          </w:rPr>
          <w:t>rules and processes</w:t>
        </w:r>
      </w:hyperlink>
    </w:p>
    <w:p w14:paraId="128EEFDD" w14:textId="5A15DB47" w:rsidR="00106CDB" w:rsidRPr="00BA2947" w:rsidRDefault="00106CDB" w:rsidP="003B06CB">
      <w:pPr>
        <w:pStyle w:val="ListBullet"/>
        <w:ind w:left="653" w:hanging="369"/>
      </w:pPr>
      <w:r w:rsidRPr="00BA2947">
        <w:t xml:space="preserve">syllabus details, course outlines and the school-developed HSC assessment program, which complies with NESA school-based assessment requirements, for all Board Developed Courses studied by each candidate for the </w:t>
      </w:r>
      <w:r w:rsidR="000D1E0B" w:rsidRPr="00BA2947">
        <w:t xml:space="preserve">2022 </w:t>
      </w:r>
      <w:r w:rsidRPr="00BA2947">
        <w:t>HSC</w:t>
      </w:r>
    </w:p>
    <w:p w14:paraId="1094AE94" w14:textId="77777777" w:rsidR="00106CDB" w:rsidRPr="00BA2947" w:rsidRDefault="00106CDB" w:rsidP="003B06CB">
      <w:pPr>
        <w:pStyle w:val="ListBullet"/>
        <w:ind w:left="653" w:hanging="369"/>
      </w:pPr>
      <w:r w:rsidRPr="00BA2947">
        <w:t>current course outlines and assessment program requirements for all Board Endorsed Courses studied by each candidate.</w:t>
      </w:r>
    </w:p>
    <w:p w14:paraId="32FA2D92" w14:textId="77777777" w:rsidR="00106CDB" w:rsidRPr="00BA2947" w:rsidRDefault="00106CDB" w:rsidP="003B06CB">
      <w:pPr>
        <w:spacing w:before="120"/>
      </w:pPr>
      <w:r w:rsidRPr="00BA2947">
        <w:t>I confirm that:</w:t>
      </w:r>
    </w:p>
    <w:p w14:paraId="42B310A8" w14:textId="503BAB95" w:rsidR="00106CDB" w:rsidRPr="00BA2947" w:rsidRDefault="00106CDB" w:rsidP="003B06CB">
      <w:pPr>
        <w:pStyle w:val="ListBullet"/>
        <w:ind w:left="653" w:hanging="369"/>
      </w:pPr>
      <w:r w:rsidRPr="00BA2947">
        <w:t xml:space="preserve">courses of study offered by this school for HSC candidates are being taught and assessed in accordance with NESA syllabuses and related school-based assessment requirements for the </w:t>
      </w:r>
      <w:r w:rsidR="000D1E0B" w:rsidRPr="00BA2947">
        <w:t>2022 </w:t>
      </w:r>
      <w:r w:rsidRPr="00BA2947">
        <w:t>HSC</w:t>
      </w:r>
    </w:p>
    <w:p w14:paraId="6A92D5F8" w14:textId="77777777" w:rsidR="00106CDB" w:rsidRPr="00BA2947" w:rsidRDefault="00106CDB" w:rsidP="003B06CB">
      <w:pPr>
        <w:pStyle w:val="ListBullet"/>
        <w:ind w:left="653" w:hanging="369"/>
      </w:pPr>
      <w:r w:rsidRPr="00BA2947">
        <w:t>policies and procedures have been developed to comply with NESA HSC assessment requirements</w:t>
      </w:r>
    </w:p>
    <w:p w14:paraId="1E277C3D" w14:textId="77777777" w:rsidR="00106CDB" w:rsidRPr="00BA2947" w:rsidRDefault="00106CDB" w:rsidP="003B06CB">
      <w:pPr>
        <w:pStyle w:val="ListBullet"/>
        <w:ind w:left="653" w:hanging="369"/>
      </w:pPr>
      <w:r w:rsidRPr="00BA2947">
        <w:t>any additional curriculum requirements as determined by the Minister are being met</w:t>
      </w:r>
    </w:p>
    <w:p w14:paraId="6BD5EE46" w14:textId="569DC36C" w:rsidR="00106CDB" w:rsidRPr="00BA2947" w:rsidRDefault="00106CDB" w:rsidP="003B06CB">
      <w:pPr>
        <w:pStyle w:val="ListBullet"/>
        <w:ind w:left="653" w:hanging="369"/>
      </w:pPr>
      <w:r w:rsidRPr="00BA2947">
        <w:t xml:space="preserve">all Board Endorsed Courses offered by this school have current </w:t>
      </w:r>
      <w:r w:rsidR="001C508A" w:rsidRPr="00BA2947">
        <w:t xml:space="preserve">NESA </w:t>
      </w:r>
      <w:r w:rsidRPr="00BA2947">
        <w:t>endorsement</w:t>
      </w:r>
    </w:p>
    <w:p w14:paraId="0922E387" w14:textId="77777777" w:rsidR="00106CDB" w:rsidRPr="00BA2947" w:rsidRDefault="00106CDB" w:rsidP="003B06CB">
      <w:pPr>
        <w:pStyle w:val="ListBullet"/>
        <w:ind w:left="653" w:hanging="369"/>
      </w:pPr>
      <w:r w:rsidRPr="00BA2947">
        <w:t>all VET courses delivered by the school have been issued with an “Authority to Deliver” by the relevant Public Schools NSW RTO</w:t>
      </w:r>
    </w:p>
    <w:p w14:paraId="36FAEE30" w14:textId="0C97B545" w:rsidR="006D4EEA" w:rsidRPr="00BA2947" w:rsidRDefault="00106CDB" w:rsidP="003B06CB">
      <w:pPr>
        <w:pStyle w:val="ListBullet"/>
        <w:ind w:left="653" w:hanging="369"/>
      </w:pPr>
      <w:r w:rsidRPr="00BA2947">
        <w:t>all VET courses delivered by the school are being delivered in accordance with the relevant Course Information Guide and follow an RTO approved training and assessment strategy</w:t>
      </w:r>
    </w:p>
    <w:p w14:paraId="3311E10C" w14:textId="22B23BA0" w:rsidR="006D4EEA" w:rsidRPr="00BA2947" w:rsidRDefault="006D4EEA" w:rsidP="003B06CB">
      <w:pPr>
        <w:pStyle w:val="ListBullet"/>
        <w:ind w:left="653" w:hanging="369"/>
      </w:pPr>
      <w:r w:rsidRPr="00BA2947">
        <w:t xml:space="preserve">systems are in place to </w:t>
      </w:r>
      <w:r w:rsidR="005B04F9" w:rsidRPr="00BA2947">
        <w:t xml:space="preserve">monitor </w:t>
      </w:r>
      <w:r w:rsidRPr="00BA2947">
        <w:t>and support student achievement of the HSC minimum standard</w:t>
      </w:r>
    </w:p>
    <w:p w14:paraId="22DF8294" w14:textId="77777777" w:rsidR="00106CDB" w:rsidRPr="00BA2947" w:rsidRDefault="00106CDB" w:rsidP="003B06CB">
      <w:pPr>
        <w:pStyle w:val="ListBullet"/>
        <w:ind w:left="653" w:hanging="369"/>
      </w:pPr>
      <w:r w:rsidRPr="00BA2947">
        <w:lastRenderedPageBreak/>
        <w:t>procedures are in place to ensure that all HSC candidates at this school are eligible for the HSC and entered in their correct courses of study for the HSC</w:t>
      </w:r>
    </w:p>
    <w:p w14:paraId="73A1322B" w14:textId="0BA27E59" w:rsidR="00106CDB" w:rsidRPr="00BA2947" w:rsidRDefault="00106CDB" w:rsidP="003B06CB">
      <w:pPr>
        <w:pStyle w:val="ListBullet"/>
        <w:ind w:left="653" w:hanging="369"/>
      </w:pPr>
      <w:r w:rsidRPr="00BA2947">
        <w:t>all students seeking an ATAR satisfy the eligibility requirements</w:t>
      </w:r>
    </w:p>
    <w:p w14:paraId="73D5DC3E" w14:textId="6B234DAB" w:rsidR="00BB5D34" w:rsidRPr="00BA2947" w:rsidRDefault="5AFE2DC4" w:rsidP="003B06CB">
      <w:pPr>
        <w:pStyle w:val="ListBullet"/>
        <w:ind w:left="653" w:hanging="369"/>
      </w:pPr>
      <w:r w:rsidRPr="00BA2947">
        <w:t xml:space="preserve">all students enrolled in English EAL/D and </w:t>
      </w:r>
      <w:r w:rsidR="00D315FF" w:rsidRPr="00BA2947">
        <w:t xml:space="preserve">relevant languages </w:t>
      </w:r>
      <w:r w:rsidRPr="00BA2947">
        <w:t>course meet the eligibility requirements</w:t>
      </w:r>
      <w:r w:rsidR="4EE69043" w:rsidRPr="00BA2947">
        <w:t xml:space="preserve"> </w:t>
      </w:r>
      <w:r w:rsidR="00D315FF" w:rsidRPr="00BA2947">
        <w:t xml:space="preserve">and forms have been retained by the school. </w:t>
      </w:r>
    </w:p>
    <w:p w14:paraId="0A0E83A0" w14:textId="1F2B4346" w:rsidR="00106CDB" w:rsidRPr="00BA2947" w:rsidRDefault="00106CDB" w:rsidP="003B06CB">
      <w:pPr>
        <w:pStyle w:val="ListBullet"/>
        <w:ind w:left="653" w:hanging="369"/>
      </w:pPr>
      <w:r w:rsidRPr="00BA2947">
        <w:t>all English Studies, Mathematics Standard 1 and VET students seeking an ATAR are entered into the corresponding optional HSC examinations</w:t>
      </w:r>
    </w:p>
    <w:p w14:paraId="69DC4918" w14:textId="77777777" w:rsidR="00106CDB" w:rsidRPr="00BA2947" w:rsidRDefault="00106CDB" w:rsidP="003B06CB">
      <w:pPr>
        <w:pStyle w:val="ListBullet"/>
        <w:ind w:left="653" w:hanging="369"/>
      </w:pPr>
      <w:r w:rsidRPr="00BA2947">
        <w:t>all students have had the opportunity to read and sign their Confirmation of Entry form, and forms have been retained by the school</w:t>
      </w:r>
    </w:p>
    <w:p w14:paraId="17119696" w14:textId="24DE88C6" w:rsidR="00C94652" w:rsidRPr="00BA2947" w:rsidRDefault="00106CDB" w:rsidP="00C94652">
      <w:pPr>
        <w:pStyle w:val="ListBullet"/>
        <w:ind w:left="653" w:hanging="369"/>
      </w:pPr>
      <w:r w:rsidRPr="00BA2947">
        <w:t xml:space="preserve">all students with disability, in accordance with the </w:t>
      </w:r>
      <w:hyperlink r:id="rId110" w:history="1">
        <w:r w:rsidRPr="00BA2947">
          <w:rPr>
            <w:color w:val="0000FF"/>
            <w:u w:val="single"/>
          </w:rPr>
          <w:t>Disability Standards for Education 2005</w:t>
        </w:r>
      </w:hyperlink>
      <w:r w:rsidRPr="00BA2947">
        <w:t xml:space="preserve">, are supported to participate in the HSC on the same basis as their peers. This includes providing reasonable adjustments where needed, including </w:t>
      </w:r>
      <w:r w:rsidR="00443C4A" w:rsidRPr="00BA2947">
        <w:t xml:space="preserve">applying for HSC disability </w:t>
      </w:r>
      <w:r w:rsidR="002963B9" w:rsidRPr="00BA2947">
        <w:t>provisions,</w:t>
      </w:r>
      <w:r w:rsidRPr="00BA2947">
        <w:t xml:space="preserve"> in consultation and collaboration with the student, parents and carers</w:t>
      </w:r>
    </w:p>
    <w:p w14:paraId="1BD2ED3B" w14:textId="22ADFDED" w:rsidR="00106CDB" w:rsidRPr="00BA2947" w:rsidRDefault="00106CDB" w:rsidP="003B06CB">
      <w:pPr>
        <w:pStyle w:val="ListBullet"/>
        <w:ind w:left="653" w:hanging="369"/>
      </w:pPr>
      <w:r w:rsidRPr="00BA2947">
        <w:t xml:space="preserve">students entered for one or more Year 11 or Year 12 courses have satisfactorily completed the ‘HSC: All My Own Work’ program (or its equivalent). Note: </w:t>
      </w:r>
      <w:r w:rsidR="004A478B" w:rsidRPr="00BA2947">
        <w:t xml:space="preserve">Students </w:t>
      </w:r>
      <w:r w:rsidRPr="00BA2947">
        <w:t xml:space="preserve">entered </w:t>
      </w:r>
      <w:r w:rsidRPr="00BA2947">
        <w:rPr>
          <w:b/>
        </w:rPr>
        <w:t>only</w:t>
      </w:r>
      <w:r w:rsidRPr="00BA2947">
        <w:t xml:space="preserve"> for Stage 6 Life Skills courses are exempt from this requirement</w:t>
      </w:r>
    </w:p>
    <w:p w14:paraId="05E3AEC7" w14:textId="77777777" w:rsidR="00106CDB" w:rsidRPr="00BA2947" w:rsidRDefault="00106CDB" w:rsidP="003B06CB">
      <w:pPr>
        <w:pStyle w:val="ListBullet"/>
        <w:ind w:left="653" w:hanging="369"/>
      </w:pPr>
      <w:r w:rsidRPr="00BA2947">
        <w:t>school policies and procedures are in place to ensure</w:t>
      </w:r>
    </w:p>
    <w:p w14:paraId="0AB4C091" w14:textId="77777777" w:rsidR="00106CDB" w:rsidRPr="00BA2947" w:rsidRDefault="709ABA2F" w:rsidP="003B06CB">
      <w:pPr>
        <w:pStyle w:val="ListBullet2"/>
        <w:spacing w:line="240" w:lineRule="auto"/>
      </w:pPr>
      <w:r w:rsidRPr="00BA2947">
        <w:rPr>
          <w:lang w:eastAsia="zh-CN"/>
        </w:rPr>
        <w:t>ongoin</w:t>
      </w:r>
      <w:r w:rsidRPr="00BA2947">
        <w:t>g monitoring of student eligibility for the HSC and ATAR</w:t>
      </w:r>
    </w:p>
    <w:p w14:paraId="534C3DF6" w14:textId="055A8DC4" w:rsidR="00106CDB" w:rsidRPr="00BA2947" w:rsidRDefault="709ABA2F" w:rsidP="00BA2947">
      <w:pPr>
        <w:pStyle w:val="ListBullet2"/>
        <w:spacing w:line="240" w:lineRule="auto"/>
      </w:pPr>
      <w:r w:rsidRPr="00BA2947">
        <w:t>appropriate monitoring of work presented by students in assessment tasks and submitted works</w:t>
      </w:r>
    </w:p>
    <w:p w14:paraId="2EF1E48E" w14:textId="77777777" w:rsidR="00106CDB" w:rsidRPr="00BA2947" w:rsidRDefault="709ABA2F" w:rsidP="00BA2947">
      <w:pPr>
        <w:pStyle w:val="ListBullet2"/>
        <w:spacing w:line="240" w:lineRule="auto"/>
      </w:pPr>
      <w:r w:rsidRPr="00BA2947">
        <w:t>ongoing monitoring of school and teacher compliance with NESA requirements for teaching, curriculum and assessment.</w:t>
      </w:r>
    </w:p>
    <w:p w14:paraId="10D9DB6E" w14:textId="11AE6BE0" w:rsidR="00106CDB" w:rsidRPr="00BA2947" w:rsidRDefault="00106CDB" w:rsidP="003B06C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120"/>
        <w:rPr>
          <w:rFonts w:eastAsia="SimSun" w:cs="Times New Roman"/>
        </w:rPr>
      </w:pPr>
      <w:r w:rsidRPr="00BA2947">
        <w:rPr>
          <w:rFonts w:eastAsia="SimSun" w:cs="Times New Roman"/>
        </w:rPr>
        <w:t xml:space="preserve">I confirm </w:t>
      </w:r>
      <w:r w:rsidRPr="00BA2947">
        <w:t>that I have discussed all of the above with all head teachers and supervising teachers</w:t>
      </w:r>
      <w:r w:rsidRPr="00BA2947">
        <w:rPr>
          <w:rFonts w:eastAsia="SimSun" w:cs="Times New Roman"/>
        </w:rPr>
        <w:t xml:space="preserve"> at this school to ensure that NESA and department requirements </w:t>
      </w:r>
      <w:r w:rsidR="00BF5520">
        <w:rPr>
          <w:rFonts w:eastAsia="SimSun" w:cs="Times New Roman"/>
        </w:rPr>
        <w:t>for</w:t>
      </w:r>
      <w:r w:rsidRPr="00BA2947">
        <w:rPr>
          <w:rFonts w:eastAsia="SimSun" w:cs="Times New Roman"/>
        </w:rPr>
        <w:t xml:space="preserve"> students, teaching and assessment at this school are being met. These discussions included:</w:t>
      </w:r>
    </w:p>
    <w:p w14:paraId="10C3B526" w14:textId="77777777" w:rsidR="00106CDB" w:rsidRPr="00BA2947" w:rsidRDefault="00106CDB" w:rsidP="003B06CB">
      <w:pPr>
        <w:pStyle w:val="ListBullet"/>
        <w:ind w:left="653" w:hanging="369"/>
      </w:pPr>
      <w:r w:rsidRPr="00BA2947">
        <w:t>compliance with assessment policies, programs and procedures including record keeping</w:t>
      </w:r>
    </w:p>
    <w:p w14:paraId="3F093065" w14:textId="7BAA7D2A" w:rsidR="00106CDB" w:rsidRPr="00BA2947" w:rsidRDefault="00106CDB" w:rsidP="003B06CB">
      <w:pPr>
        <w:pStyle w:val="ListBullet"/>
        <w:ind w:left="653" w:hanging="369"/>
      </w:pPr>
      <w:r w:rsidRPr="00BA2947">
        <w:t xml:space="preserve">fulfilling all course objectives and outcomes of syllabuses for the </w:t>
      </w:r>
      <w:r w:rsidR="000D1E0B" w:rsidRPr="00BA2947">
        <w:t xml:space="preserve">2022 </w:t>
      </w:r>
      <w:r w:rsidRPr="00BA2947">
        <w:t>HSC</w:t>
      </w:r>
    </w:p>
    <w:p w14:paraId="5E92785E" w14:textId="10CA764A" w:rsidR="00106CDB" w:rsidRPr="00BA2947" w:rsidRDefault="00106CDB" w:rsidP="003B06CB">
      <w:pPr>
        <w:pStyle w:val="ListBullet"/>
        <w:ind w:left="653" w:hanging="369"/>
      </w:pPr>
      <w:r w:rsidRPr="00BA2947">
        <w:t xml:space="preserve">knowledge of and compliance with course content and options, including the teaching of prescribed texts and topics for the </w:t>
      </w:r>
      <w:r w:rsidR="000D1E0B" w:rsidRPr="00BA2947">
        <w:t xml:space="preserve">2022 </w:t>
      </w:r>
      <w:r w:rsidRPr="00BA2947">
        <w:t>HSC</w:t>
      </w:r>
    </w:p>
    <w:p w14:paraId="34209AA5" w14:textId="77777777" w:rsidR="00106CDB" w:rsidRPr="00BA2947" w:rsidRDefault="00106CDB" w:rsidP="003B06CB">
      <w:pPr>
        <w:pStyle w:val="ListBullet"/>
        <w:ind w:left="653" w:hanging="369"/>
      </w:pPr>
      <w:r w:rsidRPr="00BA2947">
        <w:t xml:space="preserve">application for </w:t>
      </w:r>
      <w:hyperlink r:id="rId111" w:history="1">
        <w:r w:rsidRPr="00BA2947">
          <w:rPr>
            <w:color w:val="0000FF"/>
            <w:u w:val="single"/>
          </w:rPr>
          <w:t>HSC disability provisions</w:t>
        </w:r>
      </w:hyperlink>
      <w:r w:rsidRPr="00BA2947">
        <w:t xml:space="preserve"> for students who require them to access and participate in HSC examinations, in consultation with the student, parents and carers, as well as the principal’s authority to provide adjustments for school-based assessment tasks</w:t>
      </w:r>
    </w:p>
    <w:p w14:paraId="61D98661" w14:textId="77777777" w:rsidR="00106CDB" w:rsidRPr="00BA2947" w:rsidRDefault="00106CDB" w:rsidP="003B06CB">
      <w:pPr>
        <w:pStyle w:val="ListBullet"/>
        <w:ind w:left="653" w:hanging="369"/>
      </w:pPr>
      <w:r w:rsidRPr="00BA2947">
        <w:t>compliance with requirements in respect to major works, projects and performance components (where applicable)</w:t>
      </w:r>
    </w:p>
    <w:p w14:paraId="71051A4A" w14:textId="77777777" w:rsidR="00106CDB" w:rsidRPr="00BA2947" w:rsidRDefault="00106CDB" w:rsidP="003B06CB">
      <w:pPr>
        <w:pStyle w:val="ListBullet"/>
        <w:ind w:left="653" w:hanging="369"/>
      </w:pPr>
      <w:r w:rsidRPr="00BA2947">
        <w:t>student subject choice, patterns of study and eligibility for the HSC and ATAR</w:t>
      </w:r>
    </w:p>
    <w:p w14:paraId="604369B6" w14:textId="2D9E5EFD" w:rsidR="003E3478" w:rsidRPr="00BA2947" w:rsidRDefault="00106CDB" w:rsidP="00331C4B">
      <w:pPr>
        <w:pStyle w:val="ListBullet"/>
        <w:ind w:left="653" w:hanging="369"/>
      </w:pPr>
      <w:r w:rsidRPr="00BA2947">
        <w:t>meeting VET work placement requirements and following the department’s workplace learning procedures and standards.</w:t>
      </w:r>
      <w:bookmarkStart w:id="24" w:name="_HSC_monitoring_declaration"/>
      <w:bookmarkEnd w:id="24"/>
    </w:p>
    <w:p w14:paraId="691A60A4" w14:textId="72592092" w:rsidR="00EE0512" w:rsidRPr="003B06CB" w:rsidRDefault="00EE0512" w:rsidP="00967CE2">
      <w:pPr>
        <w:pStyle w:val="Heading2"/>
        <w:rPr>
          <w:rStyle w:val="Strong"/>
        </w:rPr>
      </w:pPr>
      <w:r w:rsidRPr="00967CE2">
        <w:lastRenderedPageBreak/>
        <w:t xml:space="preserve">HSC </w:t>
      </w:r>
      <w:r w:rsidR="006F28F1" w:rsidRPr="00967CE2">
        <w:t xml:space="preserve">monitoring </w:t>
      </w:r>
      <w:r w:rsidR="00DE5D81" w:rsidRPr="00967CE2">
        <w:t xml:space="preserve">declaration </w:t>
      </w:r>
      <w:r w:rsidR="00DB0AD8" w:rsidRPr="00967CE2">
        <w:t>–</w:t>
      </w:r>
      <w:r w:rsidR="00DE5D81" w:rsidRPr="00967CE2">
        <w:t xml:space="preserve"> </w:t>
      </w:r>
      <w:r w:rsidR="00DB0AD8" w:rsidRPr="00967CE2">
        <w:t xml:space="preserve">confirmation </w:t>
      </w:r>
      <w:r w:rsidR="00DE5D81" w:rsidRPr="00967CE2">
        <w:t>and endorsement</w:t>
      </w:r>
    </w:p>
    <w:p w14:paraId="5B121F5F" w14:textId="060A2183" w:rsidR="00CB4B4B" w:rsidRPr="00BA2947" w:rsidRDefault="004C1075" w:rsidP="003B06CB">
      <w:pPr>
        <w:spacing w:before="120"/>
        <w:ind w:right="-170"/>
      </w:pPr>
      <w:r w:rsidRPr="00BA2947">
        <w:t>T</w:t>
      </w:r>
      <w:r w:rsidR="00CB4B4B" w:rsidRPr="00BA2947">
        <w:t>he HS</w:t>
      </w:r>
      <w:r w:rsidRPr="00BA2947">
        <w:t xml:space="preserve">C monitoring declaration is on </w:t>
      </w:r>
      <w:r w:rsidR="00243629" w:rsidRPr="00BA2947">
        <w:t xml:space="preserve">SPaRO’s </w:t>
      </w:r>
      <w:r w:rsidRPr="00BA2947">
        <w:t>HSC monitoring page under the ‘curriculum</w:t>
      </w:r>
      <w:r w:rsidR="007809E5" w:rsidRPr="00BA2947">
        <w:t xml:space="preserve"> and policy</w:t>
      </w:r>
      <w:r w:rsidRPr="00BA2947">
        <w:t>’ tab.</w:t>
      </w:r>
    </w:p>
    <w:p w14:paraId="507C5A4E" w14:textId="13AB301F" w:rsidR="00D6665C" w:rsidRPr="00BA2947" w:rsidRDefault="00D6665C" w:rsidP="003B06CB">
      <w:pPr>
        <w:spacing w:before="120"/>
        <w:ind w:right="-170"/>
      </w:pPr>
      <w:r w:rsidRPr="00BA2947">
        <w:t xml:space="preserve">Principals </w:t>
      </w:r>
      <w:r w:rsidR="00D420C0" w:rsidRPr="00BA2947">
        <w:t>are to confirm the declaration i</w:t>
      </w:r>
      <w:r w:rsidR="005645BE" w:rsidRPr="00BA2947">
        <w:t>n</w:t>
      </w:r>
      <w:r w:rsidR="00D420C0" w:rsidRPr="00BA2947">
        <w:t xml:space="preserve"> SPaRO</w:t>
      </w:r>
      <w:r w:rsidR="00A97655" w:rsidRPr="00BA2947">
        <w:t xml:space="preserve"> by </w:t>
      </w:r>
      <w:r w:rsidR="00305051" w:rsidRPr="00BA2947">
        <w:t xml:space="preserve">8 </w:t>
      </w:r>
      <w:r w:rsidR="00A97655" w:rsidRPr="00BA2947">
        <w:t xml:space="preserve">April </w:t>
      </w:r>
      <w:r w:rsidR="00305051" w:rsidRPr="00BA2947">
        <w:t>2022</w:t>
      </w:r>
      <w:r w:rsidR="00A97655" w:rsidRPr="00BA2947">
        <w:t>.</w:t>
      </w:r>
    </w:p>
    <w:p w14:paraId="39C09846" w14:textId="2F11AAA0" w:rsidR="00D420C0" w:rsidRPr="00BA2947" w:rsidRDefault="00D420C0" w:rsidP="003B06CB">
      <w:pPr>
        <w:spacing w:before="120"/>
        <w:ind w:right="-170"/>
      </w:pPr>
      <w:r w:rsidRPr="00BA2947">
        <w:t>Directors, Educational Leadership are to endorse the declaration in SPaRO</w:t>
      </w:r>
      <w:r w:rsidR="00A97655" w:rsidRPr="00BA2947">
        <w:t xml:space="preserve"> by </w:t>
      </w:r>
      <w:r w:rsidR="00305051" w:rsidRPr="00BA2947">
        <w:t xml:space="preserve">8 </w:t>
      </w:r>
      <w:r w:rsidR="00A97655" w:rsidRPr="00BA2947">
        <w:t xml:space="preserve">April </w:t>
      </w:r>
      <w:r w:rsidR="00305051" w:rsidRPr="00BA2947">
        <w:t>2022</w:t>
      </w:r>
      <w:r w:rsidR="00A97655" w:rsidRPr="00BA2947">
        <w:t>.</w:t>
      </w:r>
    </w:p>
    <w:p w14:paraId="51BD8699" w14:textId="72D276F9" w:rsidR="00EE0512" w:rsidRPr="00BA2947" w:rsidRDefault="008F67DA" w:rsidP="003B06CB">
      <w:pPr>
        <w:rPr>
          <w:b/>
        </w:rPr>
      </w:pPr>
      <w:r w:rsidRPr="00BA2947">
        <w:rPr>
          <w:b/>
        </w:rPr>
        <w:t>The p</w:t>
      </w:r>
      <w:r w:rsidR="00EE0512" w:rsidRPr="00BA2947">
        <w:rPr>
          <w:b/>
        </w:rPr>
        <w:t>rincipal</w:t>
      </w:r>
      <w:r w:rsidRPr="00BA2947">
        <w:rPr>
          <w:b/>
        </w:rPr>
        <w:t xml:space="preserve"> declaration in SPaRO will include the following text:</w:t>
      </w:r>
    </w:p>
    <w:p w14:paraId="72373AEF" w14:textId="26F1E232" w:rsidR="005E065E" w:rsidRPr="00BA2947" w:rsidRDefault="005E065E" w:rsidP="007752E0">
      <w:pPr>
        <w:pStyle w:val="Quote"/>
        <w:keepNext w:val="0"/>
        <w:widowControl w:val="0"/>
        <w:rPr>
          <w:sz w:val="24"/>
        </w:rPr>
      </w:pPr>
      <w:r w:rsidRPr="00BA2947">
        <w:rPr>
          <w:sz w:val="24"/>
        </w:rPr>
        <w:t xml:space="preserve">I confirm that I have discussed the </w:t>
      </w:r>
      <w:r w:rsidR="000D1E0B" w:rsidRPr="00BA2947">
        <w:rPr>
          <w:sz w:val="24"/>
        </w:rPr>
        <w:t xml:space="preserve">2022 </w:t>
      </w:r>
      <w:r w:rsidRPr="00BA2947">
        <w:rPr>
          <w:sz w:val="24"/>
        </w:rPr>
        <w:t xml:space="preserve">HSC requirements with all head teachers and supervising teachers at this school to ensure that NESA and department requirements </w:t>
      </w:r>
      <w:r w:rsidR="00C9012A" w:rsidRPr="00BA2947">
        <w:rPr>
          <w:sz w:val="24"/>
        </w:rPr>
        <w:t xml:space="preserve">as outlined in </w:t>
      </w:r>
      <w:hyperlink w:anchor="_Appendix_2_HSC" w:history="1">
        <w:r w:rsidR="00C9012A" w:rsidRPr="00BA2947">
          <w:rPr>
            <w:rStyle w:val="Hyperlink"/>
          </w:rPr>
          <w:t>Appendix 2 HSC monitoring confirmation</w:t>
        </w:r>
      </w:hyperlink>
      <w:r w:rsidR="00C9012A" w:rsidRPr="00BA2947">
        <w:rPr>
          <w:sz w:val="24"/>
        </w:rPr>
        <w:t xml:space="preserve"> </w:t>
      </w:r>
      <w:r w:rsidRPr="00BA2947">
        <w:rPr>
          <w:sz w:val="24"/>
        </w:rPr>
        <w:t>in relation to students, teaching and assessment are being met</w:t>
      </w:r>
      <w:r w:rsidR="0035773C" w:rsidRPr="00BA2947">
        <w:rPr>
          <w:sz w:val="24"/>
        </w:rPr>
        <w:t xml:space="preserve"> at this school</w:t>
      </w:r>
      <w:r w:rsidRPr="00BA2947">
        <w:rPr>
          <w:sz w:val="24"/>
        </w:rPr>
        <w:t>.</w:t>
      </w:r>
    </w:p>
    <w:p w14:paraId="46FBE1F9" w14:textId="2055A08D" w:rsidR="008F7D4F" w:rsidRPr="00BA2947" w:rsidRDefault="00EE0512" w:rsidP="007752E0">
      <w:pPr>
        <w:pStyle w:val="Quote"/>
        <w:keepNext w:val="0"/>
        <w:widowControl w:val="0"/>
        <w:rPr>
          <w:sz w:val="24"/>
        </w:rPr>
      </w:pPr>
      <w:r w:rsidRPr="00BA2947">
        <w:rPr>
          <w:sz w:val="24"/>
        </w:rPr>
        <w:t xml:space="preserve">I have reviewed the relevant documentation and confirm that the school is implementing curriculum policy, and all </w:t>
      </w:r>
      <w:r w:rsidR="000D1E0B" w:rsidRPr="00BA2947">
        <w:rPr>
          <w:sz w:val="24"/>
        </w:rPr>
        <w:t xml:space="preserve">2022 </w:t>
      </w:r>
      <w:r w:rsidRPr="00BA2947">
        <w:rPr>
          <w:sz w:val="24"/>
        </w:rPr>
        <w:t xml:space="preserve">HSC requirements </w:t>
      </w:r>
      <w:r w:rsidR="00C9012A" w:rsidRPr="00BA2947">
        <w:rPr>
          <w:sz w:val="24"/>
        </w:rPr>
        <w:t xml:space="preserve">as outlined in </w:t>
      </w:r>
      <w:hyperlink w:anchor="_Appendix_2_HSC" w:history="1">
        <w:r w:rsidR="00C9012A" w:rsidRPr="00BA2947">
          <w:rPr>
            <w:rStyle w:val="Hyperlink"/>
          </w:rPr>
          <w:t>Appendix</w:t>
        </w:r>
        <w:r w:rsidR="00572238" w:rsidRPr="00BA2947">
          <w:rPr>
            <w:rStyle w:val="Hyperlink"/>
          </w:rPr>
          <w:t> </w:t>
        </w:r>
        <w:r w:rsidR="00C9012A" w:rsidRPr="00BA2947">
          <w:rPr>
            <w:rStyle w:val="Hyperlink"/>
          </w:rPr>
          <w:t>2 HSC monitoring confirmation</w:t>
        </w:r>
      </w:hyperlink>
      <w:r w:rsidRPr="00BA2947">
        <w:rPr>
          <w:sz w:val="24"/>
        </w:rPr>
        <w:t>.</w:t>
      </w:r>
    </w:p>
    <w:p w14:paraId="08399520" w14:textId="09596ECA" w:rsidR="008F7D4F" w:rsidRPr="00BA2947" w:rsidRDefault="008F7D4F" w:rsidP="007752E0">
      <w:pPr>
        <w:pStyle w:val="Quote"/>
        <w:keepNext w:val="0"/>
        <w:widowControl w:val="0"/>
        <w:rPr>
          <w:sz w:val="24"/>
        </w:rPr>
      </w:pPr>
      <w:r w:rsidRPr="00BA2947">
        <w:rPr>
          <w:sz w:val="24"/>
        </w:rPr>
        <w:t>I confirm that monitoring processes are in place and that documentation is available at the school to demonstrate that these requirements are being met.</w:t>
      </w:r>
    </w:p>
    <w:p w14:paraId="20E5BCFC" w14:textId="25C214B3" w:rsidR="00EE0512" w:rsidRPr="00BA2947" w:rsidRDefault="00AF14B5" w:rsidP="003B06CB">
      <w:pPr>
        <w:rPr>
          <w:b/>
          <w:lang w:eastAsia="zh-CN"/>
        </w:rPr>
      </w:pPr>
      <w:r w:rsidRPr="00BA2947">
        <w:rPr>
          <w:b/>
          <w:lang w:eastAsia="zh-CN"/>
        </w:rPr>
        <w:t xml:space="preserve">The </w:t>
      </w:r>
      <w:r w:rsidR="00EE0512" w:rsidRPr="00BA2947">
        <w:rPr>
          <w:b/>
          <w:lang w:eastAsia="zh-CN"/>
        </w:rPr>
        <w:t>Director, Educational Leadership (DEL)</w:t>
      </w:r>
      <w:r w:rsidRPr="00BA2947">
        <w:rPr>
          <w:b/>
          <w:lang w:eastAsia="zh-CN"/>
        </w:rPr>
        <w:t xml:space="preserve"> endorsement in SPaRO will include the following text:</w:t>
      </w:r>
    </w:p>
    <w:p w14:paraId="705B6D5A" w14:textId="51C8C2E9" w:rsidR="001B0D97" w:rsidRPr="00BA2947" w:rsidRDefault="00EE0512" w:rsidP="007752E0">
      <w:pPr>
        <w:pStyle w:val="Quote"/>
        <w:keepNext w:val="0"/>
        <w:widowControl w:val="0"/>
        <w:rPr>
          <w:sz w:val="24"/>
        </w:rPr>
      </w:pPr>
      <w:r w:rsidRPr="00BA2947">
        <w:rPr>
          <w:sz w:val="24"/>
        </w:rPr>
        <w:t xml:space="preserve">I have met with the Principal and confirm that the school has processes in place to ensure that the school is complying with curriculum policy implementation and </w:t>
      </w:r>
      <w:r w:rsidR="000D1E0B" w:rsidRPr="00BA2947">
        <w:rPr>
          <w:sz w:val="24"/>
        </w:rPr>
        <w:t xml:space="preserve">2022 </w:t>
      </w:r>
      <w:r w:rsidRPr="00BA2947">
        <w:rPr>
          <w:sz w:val="24"/>
        </w:rPr>
        <w:t xml:space="preserve">HSC requirements. </w:t>
      </w:r>
    </w:p>
    <w:p w14:paraId="3A6A9F9C" w14:textId="03124E88" w:rsidR="001B0D97" w:rsidRPr="00BA2947" w:rsidRDefault="001B0D97" w:rsidP="007752E0">
      <w:pPr>
        <w:pStyle w:val="Quote"/>
        <w:keepNext w:val="0"/>
        <w:widowControl w:val="0"/>
        <w:rPr>
          <w:sz w:val="24"/>
        </w:rPr>
      </w:pPr>
      <w:r w:rsidRPr="00BA2947">
        <w:rPr>
          <w:sz w:val="24"/>
        </w:rPr>
        <w:t>I confirm that monitoring processes are in place and that documentation is available at the school to demonstrate that these requirements are being met.</w:t>
      </w:r>
    </w:p>
    <w:p w14:paraId="5C7A0094" w14:textId="7892A425" w:rsidR="005E065E" w:rsidRPr="00EE0512" w:rsidRDefault="005E065E" w:rsidP="00F50919">
      <w:pPr>
        <w:pStyle w:val="DoEbodytext2018"/>
      </w:pPr>
    </w:p>
    <w:sectPr w:rsidR="005E065E" w:rsidRPr="00EE0512" w:rsidSect="00864770">
      <w:type w:val="oddPage"/>
      <w:pgSz w:w="11900" w:h="16840"/>
      <w:pgMar w:top="992" w:right="1134" w:bottom="1134" w:left="1134" w:header="851" w:footer="851"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DBA9C62" w16cex:dateUtc="2021-07-27T02:57:23.965Z"/>
  <w16cex:commentExtensible w16cex:durableId="7C26290C" w16cex:dateUtc="2021-08-11T02:46:17.067Z"/>
  <w16cex:commentExtensible w16cex:durableId="37C6A56D" w16cex:dateUtc="2021-08-11T02:48:28.642Z"/>
  <w16cex:commentExtensible w16cex:durableId="64044D57" w16cex:dateUtc="2021-08-11T02:50:13.884Z"/>
  <w16cex:commentExtensible w16cex:durableId="626E6CE5" w16cex:dateUtc="2021-08-11T02:59:10.876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971D98" w14:textId="77777777" w:rsidR="00E70B74" w:rsidRDefault="00E70B74">
      <w:r>
        <w:separator/>
      </w:r>
    </w:p>
  </w:endnote>
  <w:endnote w:type="continuationSeparator" w:id="0">
    <w:p w14:paraId="1626B375" w14:textId="77777777" w:rsidR="00E70B74" w:rsidRDefault="00E70B74">
      <w:r>
        <w:continuationSeparator/>
      </w:r>
    </w:p>
  </w:endnote>
  <w:endnote w:type="continuationNotice" w:id="1">
    <w:p w14:paraId="74937333" w14:textId="77777777" w:rsidR="00E70B74" w:rsidRDefault="00E70B7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DD3AB" w14:textId="19CF0ACE" w:rsidR="00F04D67" w:rsidRPr="002810D3" w:rsidRDefault="00F04D67" w:rsidP="00864770">
    <w:pPr>
      <w:pStyle w:val="Footer"/>
      <w:spacing w:before="240"/>
    </w:pPr>
    <w:r w:rsidRPr="002810D3">
      <w:fldChar w:fldCharType="begin"/>
    </w:r>
    <w:r w:rsidRPr="002810D3">
      <w:instrText xml:space="preserve"> PAGE </w:instrText>
    </w:r>
    <w:r w:rsidRPr="002810D3">
      <w:fldChar w:fldCharType="separate"/>
    </w:r>
    <w:r>
      <w:rPr>
        <w:noProof/>
      </w:rPr>
      <w:t>2</w:t>
    </w:r>
    <w:r w:rsidRPr="002810D3">
      <w:fldChar w:fldCharType="end"/>
    </w:r>
    <w:r w:rsidRPr="002810D3">
      <w:tab/>
    </w:r>
    <w:r>
      <w:t>2022 HSC monitoring advi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C60A1" w14:textId="6B28DDBA" w:rsidR="00F04D67" w:rsidRPr="002810D3" w:rsidRDefault="00F04D67" w:rsidP="00864770">
    <w:pPr>
      <w:pStyle w:val="Footer"/>
      <w:spacing w:before="240"/>
    </w:pPr>
    <w:r w:rsidRPr="002810D3">
      <w:t>© NSW Department of Education,</w:t>
    </w:r>
    <w:r>
      <w:t xml:space="preserve"> November 2021</w:t>
    </w:r>
    <w:r w:rsidRPr="002810D3">
      <w:tab/>
    </w:r>
    <w:r w:rsidRPr="002810D3">
      <w:fldChar w:fldCharType="begin"/>
    </w:r>
    <w:r w:rsidRPr="002810D3">
      <w:instrText xml:space="preserve"> PAGE </w:instrText>
    </w:r>
    <w:r w:rsidRPr="002810D3">
      <w:fldChar w:fldCharType="separate"/>
    </w:r>
    <w:r>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B74D3" w14:textId="27926ABD" w:rsidR="00F04D67" w:rsidRPr="002810D3" w:rsidRDefault="00F04D67" w:rsidP="00864770">
    <w:pPr>
      <w:pStyle w:val="Footer"/>
      <w:tabs>
        <w:tab w:val="clear" w:pos="10773"/>
        <w:tab w:val="right" w:pos="14459"/>
      </w:tabs>
      <w:spacing w:before="240"/>
      <w:ind w:left="0"/>
    </w:pPr>
    <w:r w:rsidRPr="002810D3">
      <w:fldChar w:fldCharType="begin"/>
    </w:r>
    <w:r w:rsidRPr="002810D3">
      <w:instrText xml:space="preserve"> PAGE </w:instrText>
    </w:r>
    <w:r w:rsidRPr="002810D3">
      <w:fldChar w:fldCharType="separate"/>
    </w:r>
    <w:r>
      <w:rPr>
        <w:noProof/>
      </w:rPr>
      <w:t>12</w:t>
    </w:r>
    <w:r w:rsidRPr="002810D3">
      <w:fldChar w:fldCharType="end"/>
    </w:r>
    <w:r w:rsidRPr="002810D3">
      <w:tab/>
    </w:r>
    <w:r>
      <w:t>2022 HSC monitoring advic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5958B" w14:textId="3715A7C2" w:rsidR="00F04D67" w:rsidRPr="002810D3" w:rsidRDefault="00F04D67" w:rsidP="00864770">
    <w:pPr>
      <w:pStyle w:val="Footer"/>
      <w:tabs>
        <w:tab w:val="left" w:pos="14459"/>
      </w:tabs>
      <w:spacing w:before="240"/>
    </w:pPr>
    <w:r w:rsidRPr="002810D3">
      <w:t>© NSW Department of Education,</w:t>
    </w:r>
    <w:r>
      <w:t xml:space="preserve"> November 2021</w:t>
    </w:r>
    <w:r>
      <w:tab/>
    </w:r>
    <w:r w:rsidRPr="002810D3">
      <w:tab/>
    </w:r>
    <w:r w:rsidRPr="002810D3">
      <w:fldChar w:fldCharType="begin"/>
    </w:r>
    <w:r w:rsidRPr="002810D3">
      <w:instrText xml:space="preserve"> PAGE </w:instrText>
    </w:r>
    <w:r w:rsidRPr="002810D3">
      <w:fldChar w:fldCharType="separate"/>
    </w:r>
    <w:r>
      <w:rPr>
        <w:noProof/>
      </w:rPr>
      <w:t>13</w:t>
    </w:r>
    <w:r w:rsidRPr="002810D3">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757F0" w14:textId="54D181CF" w:rsidR="00F04D67" w:rsidRPr="002810D3" w:rsidRDefault="00F04D67" w:rsidP="00864770">
    <w:pPr>
      <w:pStyle w:val="Footer"/>
      <w:spacing w:before="240"/>
    </w:pPr>
    <w:r w:rsidRPr="002810D3">
      <w:fldChar w:fldCharType="begin"/>
    </w:r>
    <w:r w:rsidRPr="002810D3">
      <w:instrText xml:space="preserve"> PAGE </w:instrText>
    </w:r>
    <w:r w:rsidRPr="002810D3">
      <w:fldChar w:fldCharType="separate"/>
    </w:r>
    <w:r>
      <w:rPr>
        <w:noProof/>
      </w:rPr>
      <w:t>22</w:t>
    </w:r>
    <w:r w:rsidRPr="002810D3">
      <w:fldChar w:fldCharType="end"/>
    </w:r>
    <w:r w:rsidRPr="002810D3">
      <w:tab/>
    </w:r>
    <w:r>
      <w:t>2022 HSC monitoring advice</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4B382" w14:textId="046DD538" w:rsidR="00F04D67" w:rsidRPr="002810D3" w:rsidRDefault="00F04D67" w:rsidP="00864770">
    <w:pPr>
      <w:pStyle w:val="Footer"/>
      <w:spacing w:before="240"/>
    </w:pPr>
    <w:r w:rsidRPr="002810D3">
      <w:t>© NSW Department of Education,</w:t>
    </w:r>
    <w:r>
      <w:t xml:space="preserve"> November 2021</w:t>
    </w:r>
    <w:r w:rsidRPr="002810D3">
      <w:tab/>
    </w:r>
    <w:r w:rsidRPr="002810D3">
      <w:fldChar w:fldCharType="begin"/>
    </w:r>
    <w:r w:rsidRPr="002810D3">
      <w:instrText xml:space="preserve"> PAGE </w:instrText>
    </w:r>
    <w:r w:rsidRPr="002810D3">
      <w:fldChar w:fldCharType="separate"/>
    </w:r>
    <w:r>
      <w:rPr>
        <w:noProof/>
      </w:rPr>
      <w:t>21</w:t>
    </w:r>
    <w:r w:rsidRPr="002810D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E7041" w14:textId="77777777" w:rsidR="00E70B74" w:rsidRDefault="00E70B74">
      <w:r>
        <w:separator/>
      </w:r>
    </w:p>
  </w:footnote>
  <w:footnote w:type="continuationSeparator" w:id="0">
    <w:p w14:paraId="334E2306" w14:textId="77777777" w:rsidR="00E70B74" w:rsidRDefault="00E70B74">
      <w:r>
        <w:continuationSeparator/>
      </w:r>
    </w:p>
  </w:footnote>
  <w:footnote w:type="continuationNotice" w:id="1">
    <w:p w14:paraId="0F1E8818" w14:textId="77777777" w:rsidR="00E70B74" w:rsidRDefault="00E70B7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8D182" w14:textId="4C72ED8E" w:rsidR="00F04D67" w:rsidRPr="008075BF" w:rsidRDefault="00F04D67" w:rsidP="008075BF">
    <w:pPr>
      <w:pStyle w:val="DoEbodytext2018"/>
      <w:jc w:val="right"/>
      <w:rPr>
        <w:b/>
      </w:rPr>
    </w:pPr>
    <w:r>
      <w:rPr>
        <w:rStyle w:val="DoEstrongemphasis2018"/>
      </w:rPr>
      <w:t>DOC21/1159210 TAB B</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A7161" w14:textId="2D51C45C" w:rsidR="00F04D67" w:rsidRDefault="00F04D67" w:rsidP="00864770">
    <w:pPr>
      <w:pStyle w:val="Header"/>
      <w:pBdr>
        <w:bottom w:val="none" w:sz="0" w:space="0" w:color="auto"/>
      </w:pBdr>
      <w:tabs>
        <w:tab w:val="right" w:pos="1431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A8BA8936"/>
    <w:lvl w:ilvl="0" w:tplc="158ACF98">
      <w:start w:val="1"/>
      <w:numFmt w:val="decimal"/>
      <w:lvlText w:val="%1."/>
      <w:lvlJc w:val="left"/>
      <w:pPr>
        <w:tabs>
          <w:tab w:val="num" w:pos="1209"/>
        </w:tabs>
        <w:ind w:left="1209" w:hanging="360"/>
      </w:pPr>
    </w:lvl>
    <w:lvl w:ilvl="1" w:tplc="AF247044">
      <w:numFmt w:val="decimal"/>
      <w:lvlText w:val=""/>
      <w:lvlJc w:val="left"/>
    </w:lvl>
    <w:lvl w:ilvl="2" w:tplc="7A16256A">
      <w:numFmt w:val="decimal"/>
      <w:lvlText w:val=""/>
      <w:lvlJc w:val="left"/>
    </w:lvl>
    <w:lvl w:ilvl="3" w:tplc="C9AAFACA">
      <w:numFmt w:val="decimal"/>
      <w:lvlText w:val=""/>
      <w:lvlJc w:val="left"/>
    </w:lvl>
    <w:lvl w:ilvl="4" w:tplc="B55C21B8">
      <w:numFmt w:val="decimal"/>
      <w:lvlText w:val=""/>
      <w:lvlJc w:val="left"/>
    </w:lvl>
    <w:lvl w:ilvl="5" w:tplc="19CABFF8">
      <w:numFmt w:val="decimal"/>
      <w:lvlText w:val=""/>
      <w:lvlJc w:val="left"/>
    </w:lvl>
    <w:lvl w:ilvl="6" w:tplc="FFA28BA2">
      <w:numFmt w:val="decimal"/>
      <w:lvlText w:val=""/>
      <w:lvlJc w:val="left"/>
    </w:lvl>
    <w:lvl w:ilvl="7" w:tplc="5D0E4142">
      <w:numFmt w:val="decimal"/>
      <w:lvlText w:val=""/>
      <w:lvlJc w:val="left"/>
    </w:lvl>
    <w:lvl w:ilvl="8" w:tplc="CD909D86">
      <w:numFmt w:val="decimal"/>
      <w:lvlText w:val=""/>
      <w:lvlJc w:val="left"/>
    </w:lvl>
  </w:abstractNum>
  <w:abstractNum w:abstractNumId="2" w15:restartNumberingAfterBreak="0">
    <w:nsid w:val="FFFFFF7E"/>
    <w:multiLevelType w:val="multilevel"/>
    <w:tmpl w:val="5108F394"/>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hybridMultilevel"/>
    <w:tmpl w:val="208CE9C2"/>
    <w:lvl w:ilvl="0" w:tplc="A4FA881E">
      <w:start w:val="1"/>
      <w:numFmt w:val="bullet"/>
      <w:lvlText w:val=""/>
      <w:lvlJc w:val="left"/>
      <w:pPr>
        <w:tabs>
          <w:tab w:val="num" w:pos="1492"/>
        </w:tabs>
        <w:ind w:left="1492" w:hanging="360"/>
      </w:pPr>
      <w:rPr>
        <w:rFonts w:ascii="Symbol" w:hAnsi="Symbol" w:hint="default"/>
      </w:rPr>
    </w:lvl>
    <w:lvl w:ilvl="1" w:tplc="7360C3A8">
      <w:numFmt w:val="decimal"/>
      <w:lvlText w:val=""/>
      <w:lvlJc w:val="left"/>
    </w:lvl>
    <w:lvl w:ilvl="2" w:tplc="AE72ECB0">
      <w:numFmt w:val="decimal"/>
      <w:lvlText w:val=""/>
      <w:lvlJc w:val="left"/>
    </w:lvl>
    <w:lvl w:ilvl="3" w:tplc="A52CF204">
      <w:numFmt w:val="decimal"/>
      <w:lvlText w:val=""/>
      <w:lvlJc w:val="left"/>
    </w:lvl>
    <w:lvl w:ilvl="4" w:tplc="250ECE14">
      <w:numFmt w:val="decimal"/>
      <w:lvlText w:val=""/>
      <w:lvlJc w:val="left"/>
    </w:lvl>
    <w:lvl w:ilvl="5" w:tplc="568803B6">
      <w:numFmt w:val="decimal"/>
      <w:lvlText w:val=""/>
      <w:lvlJc w:val="left"/>
    </w:lvl>
    <w:lvl w:ilvl="6" w:tplc="D8109C4C">
      <w:numFmt w:val="decimal"/>
      <w:lvlText w:val=""/>
      <w:lvlJc w:val="left"/>
    </w:lvl>
    <w:lvl w:ilvl="7" w:tplc="8E84FCBC">
      <w:numFmt w:val="decimal"/>
      <w:lvlText w:val=""/>
      <w:lvlJc w:val="left"/>
    </w:lvl>
    <w:lvl w:ilvl="8" w:tplc="84927E16">
      <w:numFmt w:val="decimal"/>
      <w:lvlText w:val=""/>
      <w:lvlJc w:val="left"/>
    </w:lvl>
  </w:abstractNum>
  <w:abstractNum w:abstractNumId="4" w15:restartNumberingAfterBreak="0">
    <w:nsid w:val="FFFFFF81"/>
    <w:multiLevelType w:val="multilevel"/>
    <w:tmpl w:val="4E6E5E5C"/>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7C74E29C"/>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3"/>
    <w:multiLevelType w:val="singleLevel"/>
    <w:tmpl w:val="FA8C50FA"/>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9"/>
    <w:multiLevelType w:val="singleLevel"/>
    <w:tmpl w:val="E930726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A829DA"/>
    <w:multiLevelType w:val="hybridMultilevel"/>
    <w:tmpl w:val="ACFA9A3A"/>
    <w:lvl w:ilvl="0" w:tplc="3670D3D0">
      <w:start w:val="1"/>
      <w:numFmt w:val="bullet"/>
      <w:lvlText w:val=""/>
      <w:lvlJc w:val="left"/>
      <w:pPr>
        <w:ind w:left="720" w:hanging="360"/>
      </w:pPr>
      <w:rPr>
        <w:rFonts w:ascii="Symbol" w:hAnsi="Symbol" w:hint="default"/>
      </w:rPr>
    </w:lvl>
    <w:lvl w:ilvl="1" w:tplc="80F24496">
      <w:start w:val="1"/>
      <w:numFmt w:val="bullet"/>
      <w:lvlText w:val="o"/>
      <w:lvlJc w:val="left"/>
      <w:pPr>
        <w:ind w:left="1440" w:hanging="360"/>
      </w:pPr>
      <w:rPr>
        <w:rFonts w:ascii="Courier New" w:hAnsi="Courier New" w:hint="default"/>
      </w:rPr>
    </w:lvl>
    <w:lvl w:ilvl="2" w:tplc="823CD336">
      <w:start w:val="1"/>
      <w:numFmt w:val="bullet"/>
      <w:lvlText w:val=""/>
      <w:lvlJc w:val="left"/>
      <w:pPr>
        <w:ind w:left="2160" w:hanging="360"/>
      </w:pPr>
      <w:rPr>
        <w:rFonts w:ascii="Wingdings" w:hAnsi="Wingdings" w:hint="default"/>
      </w:rPr>
    </w:lvl>
    <w:lvl w:ilvl="3" w:tplc="6A48CFCE">
      <w:start w:val="1"/>
      <w:numFmt w:val="bullet"/>
      <w:lvlText w:val=""/>
      <w:lvlJc w:val="left"/>
      <w:pPr>
        <w:ind w:left="2880" w:hanging="360"/>
      </w:pPr>
      <w:rPr>
        <w:rFonts w:ascii="Symbol" w:hAnsi="Symbol" w:hint="default"/>
      </w:rPr>
    </w:lvl>
    <w:lvl w:ilvl="4" w:tplc="B8622590">
      <w:start w:val="1"/>
      <w:numFmt w:val="bullet"/>
      <w:lvlText w:val="o"/>
      <w:lvlJc w:val="left"/>
      <w:pPr>
        <w:ind w:left="3600" w:hanging="360"/>
      </w:pPr>
      <w:rPr>
        <w:rFonts w:ascii="Courier New" w:hAnsi="Courier New" w:hint="default"/>
      </w:rPr>
    </w:lvl>
    <w:lvl w:ilvl="5" w:tplc="46FCC54C">
      <w:start w:val="1"/>
      <w:numFmt w:val="bullet"/>
      <w:lvlText w:val=""/>
      <w:lvlJc w:val="left"/>
      <w:pPr>
        <w:ind w:left="4320" w:hanging="360"/>
      </w:pPr>
      <w:rPr>
        <w:rFonts w:ascii="Wingdings" w:hAnsi="Wingdings" w:hint="default"/>
      </w:rPr>
    </w:lvl>
    <w:lvl w:ilvl="6" w:tplc="8564D548">
      <w:start w:val="1"/>
      <w:numFmt w:val="bullet"/>
      <w:lvlText w:val=""/>
      <w:lvlJc w:val="left"/>
      <w:pPr>
        <w:ind w:left="5040" w:hanging="360"/>
      </w:pPr>
      <w:rPr>
        <w:rFonts w:ascii="Symbol" w:hAnsi="Symbol" w:hint="default"/>
      </w:rPr>
    </w:lvl>
    <w:lvl w:ilvl="7" w:tplc="E8F45FDA">
      <w:start w:val="1"/>
      <w:numFmt w:val="bullet"/>
      <w:lvlText w:val="o"/>
      <w:lvlJc w:val="left"/>
      <w:pPr>
        <w:ind w:left="5760" w:hanging="360"/>
      </w:pPr>
      <w:rPr>
        <w:rFonts w:ascii="Courier New" w:hAnsi="Courier New" w:hint="default"/>
      </w:rPr>
    </w:lvl>
    <w:lvl w:ilvl="8" w:tplc="CBE6DFA8">
      <w:start w:val="1"/>
      <w:numFmt w:val="bullet"/>
      <w:lvlText w:val=""/>
      <w:lvlJc w:val="left"/>
      <w:pPr>
        <w:ind w:left="6480" w:hanging="360"/>
      </w:pPr>
      <w:rPr>
        <w:rFonts w:ascii="Wingdings" w:hAnsi="Wingdings" w:hint="default"/>
      </w:rPr>
    </w:lvl>
  </w:abstractNum>
  <w:abstractNum w:abstractNumId="10" w15:restartNumberingAfterBreak="0">
    <w:nsid w:val="027035E9"/>
    <w:multiLevelType w:val="hybridMultilevel"/>
    <w:tmpl w:val="8278BAD8"/>
    <w:lvl w:ilvl="0" w:tplc="72B28234">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6BBEF464">
      <w:start w:val="1"/>
      <w:numFmt w:val="none"/>
      <w:suff w:val="nothing"/>
      <w:lvlText w:val=""/>
      <w:lvlJc w:val="left"/>
      <w:pPr>
        <w:ind w:left="284" w:firstLine="0"/>
      </w:pPr>
      <w:rPr>
        <w:rFonts w:hint="default"/>
      </w:rPr>
    </w:lvl>
    <w:lvl w:ilvl="2" w:tplc="6478AD1E">
      <w:start w:val="1"/>
      <w:numFmt w:val="none"/>
      <w:suff w:val="nothing"/>
      <w:lvlText w:val=""/>
      <w:lvlJc w:val="left"/>
      <w:pPr>
        <w:ind w:left="284" w:firstLine="0"/>
      </w:pPr>
      <w:rPr>
        <w:rFonts w:hint="default"/>
      </w:rPr>
    </w:lvl>
    <w:lvl w:ilvl="3" w:tplc="D374BFF8">
      <w:start w:val="1"/>
      <w:numFmt w:val="none"/>
      <w:suff w:val="nothing"/>
      <w:lvlText w:val=""/>
      <w:lvlJc w:val="left"/>
      <w:pPr>
        <w:ind w:left="284" w:firstLine="0"/>
      </w:pPr>
      <w:rPr>
        <w:rFonts w:hint="default"/>
      </w:rPr>
    </w:lvl>
    <w:lvl w:ilvl="4" w:tplc="229AF020">
      <w:start w:val="1"/>
      <w:numFmt w:val="none"/>
      <w:suff w:val="nothing"/>
      <w:lvlText w:val=""/>
      <w:lvlJc w:val="left"/>
      <w:pPr>
        <w:ind w:left="284" w:firstLine="0"/>
      </w:pPr>
      <w:rPr>
        <w:rFonts w:hint="default"/>
      </w:rPr>
    </w:lvl>
    <w:lvl w:ilvl="5" w:tplc="9EC8DB1E">
      <w:start w:val="1"/>
      <w:numFmt w:val="none"/>
      <w:suff w:val="nothing"/>
      <w:lvlText w:val=""/>
      <w:lvlJc w:val="left"/>
      <w:pPr>
        <w:ind w:left="284" w:firstLine="0"/>
      </w:pPr>
      <w:rPr>
        <w:rFonts w:hint="default"/>
      </w:rPr>
    </w:lvl>
    <w:lvl w:ilvl="6" w:tplc="8FB8E9A2">
      <w:start w:val="1"/>
      <w:numFmt w:val="none"/>
      <w:suff w:val="nothing"/>
      <w:lvlText w:val=""/>
      <w:lvlJc w:val="left"/>
      <w:pPr>
        <w:ind w:left="284" w:firstLine="0"/>
      </w:pPr>
      <w:rPr>
        <w:rFonts w:hint="default"/>
      </w:rPr>
    </w:lvl>
    <w:lvl w:ilvl="7" w:tplc="B0F2CBDC">
      <w:start w:val="1"/>
      <w:numFmt w:val="none"/>
      <w:suff w:val="nothing"/>
      <w:lvlText w:val=""/>
      <w:lvlJc w:val="left"/>
      <w:pPr>
        <w:ind w:left="284" w:firstLine="0"/>
      </w:pPr>
      <w:rPr>
        <w:rFonts w:hint="default"/>
      </w:rPr>
    </w:lvl>
    <w:lvl w:ilvl="8" w:tplc="6B38E580">
      <w:start w:val="1"/>
      <w:numFmt w:val="none"/>
      <w:suff w:val="nothing"/>
      <w:lvlText w:val=""/>
      <w:lvlJc w:val="left"/>
      <w:pPr>
        <w:ind w:left="284" w:firstLine="0"/>
      </w:pPr>
      <w:rPr>
        <w:rFonts w:hint="default"/>
      </w:rPr>
    </w:lvl>
  </w:abstractNum>
  <w:abstractNum w:abstractNumId="11" w15:restartNumberingAfterBreak="0">
    <w:nsid w:val="05BC20F4"/>
    <w:multiLevelType w:val="hybridMultilevel"/>
    <w:tmpl w:val="846498C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2" w15:restartNumberingAfterBreak="0">
    <w:nsid w:val="092A5040"/>
    <w:multiLevelType w:val="hybridMultilevel"/>
    <w:tmpl w:val="B6626400"/>
    <w:lvl w:ilvl="0" w:tplc="71C4DE9A">
      <w:start w:val="1"/>
      <w:numFmt w:val="bullet"/>
      <w:lvlText w:val=""/>
      <w:lvlJc w:val="left"/>
      <w:pPr>
        <w:tabs>
          <w:tab w:val="num" w:pos="652"/>
        </w:tabs>
        <w:ind w:left="652" w:hanging="368"/>
      </w:pPr>
      <w:rPr>
        <w:rFonts w:ascii="Symbol" w:hAnsi="Symbol" w:hint="default"/>
      </w:rPr>
    </w:lvl>
    <w:lvl w:ilvl="1" w:tplc="344A850C">
      <w:start w:val="1"/>
      <w:numFmt w:val="bullet"/>
      <w:lvlText w:val=""/>
      <w:lvlJc w:val="left"/>
      <w:pPr>
        <w:ind w:left="1004" w:hanging="360"/>
      </w:pPr>
      <w:rPr>
        <w:rFonts w:ascii="Symbol" w:hAnsi="Symbol" w:hint="default"/>
      </w:rPr>
    </w:lvl>
    <w:lvl w:ilvl="2" w:tplc="A24CCA60">
      <w:start w:val="1"/>
      <w:numFmt w:val="lowerRoman"/>
      <w:lvlText w:val="%3)"/>
      <w:lvlJc w:val="left"/>
      <w:pPr>
        <w:ind w:left="1364" w:hanging="360"/>
      </w:pPr>
      <w:rPr>
        <w:rFonts w:hint="default"/>
      </w:rPr>
    </w:lvl>
    <w:lvl w:ilvl="3" w:tplc="5C5EEE66">
      <w:start w:val="1"/>
      <w:numFmt w:val="decimal"/>
      <w:lvlText w:val="(%4)"/>
      <w:lvlJc w:val="left"/>
      <w:pPr>
        <w:ind w:left="1724" w:hanging="360"/>
      </w:pPr>
      <w:rPr>
        <w:rFonts w:hint="default"/>
      </w:rPr>
    </w:lvl>
    <w:lvl w:ilvl="4" w:tplc="692889F2">
      <w:start w:val="1"/>
      <w:numFmt w:val="lowerLetter"/>
      <w:lvlText w:val="(%5)"/>
      <w:lvlJc w:val="left"/>
      <w:pPr>
        <w:ind w:left="2084" w:hanging="360"/>
      </w:pPr>
      <w:rPr>
        <w:rFonts w:hint="default"/>
      </w:rPr>
    </w:lvl>
    <w:lvl w:ilvl="5" w:tplc="915622DC">
      <w:start w:val="1"/>
      <w:numFmt w:val="lowerRoman"/>
      <w:lvlText w:val="(%6)"/>
      <w:lvlJc w:val="left"/>
      <w:pPr>
        <w:ind w:left="2444" w:hanging="360"/>
      </w:pPr>
      <w:rPr>
        <w:rFonts w:hint="default"/>
      </w:rPr>
    </w:lvl>
    <w:lvl w:ilvl="6" w:tplc="A2681B78">
      <w:start w:val="1"/>
      <w:numFmt w:val="decimal"/>
      <w:lvlText w:val="%7."/>
      <w:lvlJc w:val="left"/>
      <w:pPr>
        <w:ind w:left="2804" w:hanging="360"/>
      </w:pPr>
      <w:rPr>
        <w:rFonts w:hint="default"/>
      </w:rPr>
    </w:lvl>
    <w:lvl w:ilvl="7" w:tplc="330E24C8">
      <w:start w:val="1"/>
      <w:numFmt w:val="lowerLetter"/>
      <w:lvlText w:val="%8."/>
      <w:lvlJc w:val="left"/>
      <w:pPr>
        <w:ind w:left="3164" w:hanging="360"/>
      </w:pPr>
      <w:rPr>
        <w:rFonts w:hint="default"/>
      </w:rPr>
    </w:lvl>
    <w:lvl w:ilvl="8" w:tplc="5268E26E">
      <w:start w:val="1"/>
      <w:numFmt w:val="lowerRoman"/>
      <w:lvlText w:val="%9."/>
      <w:lvlJc w:val="left"/>
      <w:pPr>
        <w:ind w:left="3524" w:hanging="360"/>
      </w:pPr>
      <w:rPr>
        <w:rFonts w:hint="default"/>
      </w:rPr>
    </w:lvl>
  </w:abstractNum>
  <w:abstractNum w:abstractNumId="13"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1FD27F33"/>
    <w:multiLevelType w:val="multilevel"/>
    <w:tmpl w:val="4CA25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20F60D0"/>
    <w:multiLevelType w:val="hybridMultilevel"/>
    <w:tmpl w:val="CC32353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7" w15:restartNumberingAfterBreak="0">
    <w:nsid w:val="223510EE"/>
    <w:multiLevelType w:val="hybridMultilevel"/>
    <w:tmpl w:val="73680018"/>
    <w:lvl w:ilvl="0" w:tplc="DF926F5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3A369C2"/>
    <w:multiLevelType w:val="hybridMultilevel"/>
    <w:tmpl w:val="054ED0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26D03A3F"/>
    <w:multiLevelType w:val="multilevel"/>
    <w:tmpl w:val="87869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CC94645"/>
    <w:multiLevelType w:val="hybridMultilevel"/>
    <w:tmpl w:val="F73EB25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2CE6237D"/>
    <w:multiLevelType w:val="hybridMultilevel"/>
    <w:tmpl w:val="3CE0D1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33DE0421"/>
    <w:multiLevelType w:val="hybridMultilevel"/>
    <w:tmpl w:val="481CB7A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27" w15:restartNumberingAfterBreak="0">
    <w:nsid w:val="4071727F"/>
    <w:multiLevelType w:val="hybridMultilevel"/>
    <w:tmpl w:val="80B669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9521B08"/>
    <w:multiLevelType w:val="multilevel"/>
    <w:tmpl w:val="1248CA58"/>
    <w:lvl w:ilvl="0">
      <w:start w:val="1"/>
      <w:numFmt w:val="lowerLetter"/>
      <w:pStyle w:val="IOSList2numberedabc"/>
      <w:lvlText w:val="%1."/>
      <w:lvlJc w:val="left"/>
      <w:pPr>
        <w:ind w:left="1069" w:hanging="360"/>
      </w:pPr>
      <w:rPr>
        <w:rFonts w:hint="default"/>
      </w:rPr>
    </w:lvl>
    <w:lvl w:ilvl="1">
      <w:start w:val="1"/>
      <w:numFmt w:val="bullet"/>
      <w:pStyle w:val="IOSLis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C3D0897"/>
    <w:multiLevelType w:val="hybridMultilevel"/>
    <w:tmpl w:val="7994AD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9805D0B"/>
    <w:multiLevelType w:val="hybridMultilevel"/>
    <w:tmpl w:val="FE189DE6"/>
    <w:lvl w:ilvl="0" w:tplc="CEE0FBCC">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7B4A3EBA">
      <w:start w:val="1"/>
      <w:numFmt w:val="none"/>
      <w:suff w:val="nothing"/>
      <w:lvlText w:val=""/>
      <w:lvlJc w:val="left"/>
      <w:pPr>
        <w:ind w:left="284" w:firstLine="0"/>
      </w:pPr>
      <w:rPr>
        <w:rFonts w:hint="default"/>
      </w:rPr>
    </w:lvl>
    <w:lvl w:ilvl="2" w:tplc="C6A42850">
      <w:start w:val="1"/>
      <w:numFmt w:val="none"/>
      <w:suff w:val="nothing"/>
      <w:lvlText w:val=""/>
      <w:lvlJc w:val="left"/>
      <w:pPr>
        <w:ind w:left="284" w:firstLine="0"/>
      </w:pPr>
      <w:rPr>
        <w:rFonts w:hint="default"/>
      </w:rPr>
    </w:lvl>
    <w:lvl w:ilvl="3" w:tplc="F3269C86">
      <w:start w:val="1"/>
      <w:numFmt w:val="none"/>
      <w:suff w:val="nothing"/>
      <w:lvlText w:val=""/>
      <w:lvlJc w:val="left"/>
      <w:pPr>
        <w:ind w:left="284" w:firstLine="0"/>
      </w:pPr>
      <w:rPr>
        <w:rFonts w:hint="default"/>
      </w:rPr>
    </w:lvl>
    <w:lvl w:ilvl="4" w:tplc="4686FC34">
      <w:start w:val="1"/>
      <w:numFmt w:val="none"/>
      <w:suff w:val="nothing"/>
      <w:lvlText w:val=""/>
      <w:lvlJc w:val="left"/>
      <w:pPr>
        <w:ind w:left="284" w:firstLine="0"/>
      </w:pPr>
      <w:rPr>
        <w:rFonts w:hint="default"/>
      </w:rPr>
    </w:lvl>
    <w:lvl w:ilvl="5" w:tplc="1BD4FEAA">
      <w:start w:val="1"/>
      <w:numFmt w:val="none"/>
      <w:suff w:val="nothing"/>
      <w:lvlText w:val=""/>
      <w:lvlJc w:val="left"/>
      <w:pPr>
        <w:ind w:left="284" w:firstLine="0"/>
      </w:pPr>
      <w:rPr>
        <w:rFonts w:hint="default"/>
      </w:rPr>
    </w:lvl>
    <w:lvl w:ilvl="6" w:tplc="809C4C40">
      <w:start w:val="1"/>
      <w:numFmt w:val="none"/>
      <w:suff w:val="nothing"/>
      <w:lvlText w:val=""/>
      <w:lvlJc w:val="left"/>
      <w:pPr>
        <w:ind w:left="284" w:firstLine="0"/>
      </w:pPr>
      <w:rPr>
        <w:rFonts w:hint="default"/>
      </w:rPr>
    </w:lvl>
    <w:lvl w:ilvl="7" w:tplc="97FE77BA">
      <w:start w:val="1"/>
      <w:numFmt w:val="none"/>
      <w:suff w:val="nothing"/>
      <w:lvlText w:val=""/>
      <w:lvlJc w:val="left"/>
      <w:pPr>
        <w:ind w:left="284" w:firstLine="0"/>
      </w:pPr>
      <w:rPr>
        <w:rFonts w:hint="default"/>
      </w:rPr>
    </w:lvl>
    <w:lvl w:ilvl="8" w:tplc="A54E26AA">
      <w:start w:val="1"/>
      <w:numFmt w:val="none"/>
      <w:suff w:val="nothing"/>
      <w:lvlText w:val=""/>
      <w:lvlJc w:val="left"/>
      <w:pPr>
        <w:ind w:left="284" w:firstLine="0"/>
      </w:pPr>
      <w:rPr>
        <w:rFonts w:hint="default"/>
      </w:rPr>
    </w:lvl>
  </w:abstractNum>
  <w:abstractNum w:abstractNumId="31" w15:restartNumberingAfterBreak="0">
    <w:nsid w:val="5A58198D"/>
    <w:multiLevelType w:val="hybridMultilevel"/>
    <w:tmpl w:val="D9E851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BE53912"/>
    <w:multiLevelType w:val="hybridMultilevel"/>
    <w:tmpl w:val="7F020462"/>
    <w:lvl w:ilvl="0" w:tplc="FFFFFFFF">
      <w:start w:val="1"/>
      <w:numFmt w:val="bullet"/>
      <w:pStyle w:val="ListBullet"/>
      <w:lvlText w:val=""/>
      <w:lvlJc w:val="left"/>
      <w:pPr>
        <w:tabs>
          <w:tab w:val="num" w:pos="652"/>
        </w:tabs>
        <w:ind w:left="652" w:hanging="368"/>
      </w:pPr>
      <w:rPr>
        <w:rFonts w:ascii="Symbol" w:hAnsi="Symbol" w:hint="default"/>
      </w:rPr>
    </w:lvl>
    <w:lvl w:ilvl="1" w:tplc="98E61ECE">
      <w:start w:val="1"/>
      <w:numFmt w:val="bullet"/>
      <w:lvlText w:val="o"/>
      <w:lvlJc w:val="left"/>
      <w:pPr>
        <w:ind w:left="1004" w:hanging="360"/>
      </w:pPr>
      <w:rPr>
        <w:rFonts w:ascii="Courier New" w:hAnsi="Courier New" w:cs="Courier New" w:hint="default"/>
      </w:rPr>
    </w:lvl>
    <w:lvl w:ilvl="2" w:tplc="0E22B31A">
      <w:start w:val="1"/>
      <w:numFmt w:val="lowerRoman"/>
      <w:lvlText w:val="%3)"/>
      <w:lvlJc w:val="left"/>
      <w:pPr>
        <w:ind w:left="1364" w:hanging="360"/>
      </w:pPr>
      <w:rPr>
        <w:rFonts w:hint="default"/>
      </w:rPr>
    </w:lvl>
    <w:lvl w:ilvl="3" w:tplc="7E74BA56">
      <w:start w:val="1"/>
      <w:numFmt w:val="decimal"/>
      <w:lvlText w:val="(%4)"/>
      <w:lvlJc w:val="left"/>
      <w:pPr>
        <w:ind w:left="1724" w:hanging="360"/>
      </w:pPr>
      <w:rPr>
        <w:rFonts w:hint="default"/>
      </w:rPr>
    </w:lvl>
    <w:lvl w:ilvl="4" w:tplc="E94466DE">
      <w:start w:val="1"/>
      <w:numFmt w:val="lowerLetter"/>
      <w:lvlText w:val="(%5)"/>
      <w:lvlJc w:val="left"/>
      <w:pPr>
        <w:ind w:left="2084" w:hanging="360"/>
      </w:pPr>
      <w:rPr>
        <w:rFonts w:hint="default"/>
      </w:rPr>
    </w:lvl>
    <w:lvl w:ilvl="5" w:tplc="D1A8C4DC">
      <w:start w:val="1"/>
      <w:numFmt w:val="lowerRoman"/>
      <w:lvlText w:val="(%6)"/>
      <w:lvlJc w:val="left"/>
      <w:pPr>
        <w:ind w:left="2444" w:hanging="360"/>
      </w:pPr>
      <w:rPr>
        <w:rFonts w:hint="default"/>
      </w:rPr>
    </w:lvl>
    <w:lvl w:ilvl="6" w:tplc="C1D0DD8E">
      <w:start w:val="1"/>
      <w:numFmt w:val="decimal"/>
      <w:lvlText w:val="%7."/>
      <w:lvlJc w:val="left"/>
      <w:pPr>
        <w:ind w:left="2804" w:hanging="360"/>
      </w:pPr>
      <w:rPr>
        <w:rFonts w:hint="default"/>
      </w:rPr>
    </w:lvl>
    <w:lvl w:ilvl="7" w:tplc="1736CE18">
      <w:start w:val="1"/>
      <w:numFmt w:val="lowerLetter"/>
      <w:lvlText w:val="%8."/>
      <w:lvlJc w:val="left"/>
      <w:pPr>
        <w:ind w:left="3164" w:hanging="360"/>
      </w:pPr>
      <w:rPr>
        <w:rFonts w:hint="default"/>
      </w:rPr>
    </w:lvl>
    <w:lvl w:ilvl="8" w:tplc="265C09EA">
      <w:start w:val="1"/>
      <w:numFmt w:val="lowerRoman"/>
      <w:lvlText w:val="%9."/>
      <w:lvlJc w:val="left"/>
      <w:pPr>
        <w:ind w:left="3524" w:hanging="360"/>
      </w:pPr>
      <w:rPr>
        <w:rFonts w:hint="default"/>
      </w:rPr>
    </w:lvl>
  </w:abstractNum>
  <w:abstractNum w:abstractNumId="33" w15:restartNumberingAfterBreak="0">
    <w:nsid w:val="5FB45007"/>
    <w:multiLevelType w:val="hybridMultilevel"/>
    <w:tmpl w:val="7EECB836"/>
    <w:lvl w:ilvl="0" w:tplc="9ED84018">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5C9C3AD2">
      <w:start w:val="1"/>
      <w:numFmt w:val="none"/>
      <w:suff w:val="nothing"/>
      <w:lvlText w:val=""/>
      <w:lvlJc w:val="left"/>
      <w:pPr>
        <w:ind w:left="284" w:firstLine="0"/>
      </w:pPr>
      <w:rPr>
        <w:rFonts w:hint="default"/>
      </w:rPr>
    </w:lvl>
    <w:lvl w:ilvl="2" w:tplc="F948D86A">
      <w:start w:val="1"/>
      <w:numFmt w:val="none"/>
      <w:suff w:val="nothing"/>
      <w:lvlText w:val=""/>
      <w:lvlJc w:val="left"/>
      <w:pPr>
        <w:ind w:left="284" w:firstLine="0"/>
      </w:pPr>
      <w:rPr>
        <w:rFonts w:hint="default"/>
      </w:rPr>
    </w:lvl>
    <w:lvl w:ilvl="3" w:tplc="083C4920">
      <w:start w:val="1"/>
      <w:numFmt w:val="none"/>
      <w:suff w:val="nothing"/>
      <w:lvlText w:val=""/>
      <w:lvlJc w:val="left"/>
      <w:pPr>
        <w:ind w:left="284" w:firstLine="0"/>
      </w:pPr>
      <w:rPr>
        <w:rFonts w:hint="default"/>
      </w:rPr>
    </w:lvl>
    <w:lvl w:ilvl="4" w:tplc="B900ED20">
      <w:start w:val="1"/>
      <w:numFmt w:val="none"/>
      <w:suff w:val="nothing"/>
      <w:lvlText w:val=""/>
      <w:lvlJc w:val="left"/>
      <w:pPr>
        <w:ind w:left="284" w:firstLine="0"/>
      </w:pPr>
      <w:rPr>
        <w:rFonts w:hint="default"/>
      </w:rPr>
    </w:lvl>
    <w:lvl w:ilvl="5" w:tplc="90546796">
      <w:start w:val="1"/>
      <w:numFmt w:val="none"/>
      <w:suff w:val="nothing"/>
      <w:lvlText w:val=""/>
      <w:lvlJc w:val="left"/>
      <w:pPr>
        <w:ind w:left="284" w:firstLine="0"/>
      </w:pPr>
      <w:rPr>
        <w:rFonts w:hint="default"/>
      </w:rPr>
    </w:lvl>
    <w:lvl w:ilvl="6" w:tplc="602AA7E0">
      <w:start w:val="1"/>
      <w:numFmt w:val="none"/>
      <w:suff w:val="nothing"/>
      <w:lvlText w:val=""/>
      <w:lvlJc w:val="left"/>
      <w:pPr>
        <w:ind w:left="284" w:firstLine="0"/>
      </w:pPr>
      <w:rPr>
        <w:rFonts w:hint="default"/>
      </w:rPr>
    </w:lvl>
    <w:lvl w:ilvl="7" w:tplc="C624E12A">
      <w:start w:val="1"/>
      <w:numFmt w:val="none"/>
      <w:suff w:val="nothing"/>
      <w:lvlText w:val=""/>
      <w:lvlJc w:val="left"/>
      <w:pPr>
        <w:ind w:left="284" w:firstLine="0"/>
      </w:pPr>
      <w:rPr>
        <w:rFonts w:hint="default"/>
      </w:rPr>
    </w:lvl>
    <w:lvl w:ilvl="8" w:tplc="CA56DF6E">
      <w:start w:val="1"/>
      <w:numFmt w:val="none"/>
      <w:suff w:val="nothing"/>
      <w:lvlText w:val=""/>
      <w:lvlJc w:val="left"/>
      <w:pPr>
        <w:ind w:left="284" w:firstLine="0"/>
      </w:pPr>
      <w:rPr>
        <w:rFonts w:hint="default"/>
      </w:rPr>
    </w:lvl>
  </w:abstractNum>
  <w:abstractNum w:abstractNumId="34" w15:restartNumberingAfterBreak="0">
    <w:nsid w:val="5FC269FD"/>
    <w:multiLevelType w:val="hybridMultilevel"/>
    <w:tmpl w:val="A9B0669A"/>
    <w:lvl w:ilvl="0" w:tplc="44B2CE52">
      <w:start w:val="1"/>
      <w:numFmt w:val="bullet"/>
      <w:pStyle w:val="ListBullet2"/>
      <w:lvlText w:val="o"/>
      <w:lvlJc w:val="left"/>
      <w:pPr>
        <w:tabs>
          <w:tab w:val="num" w:pos="1009"/>
        </w:tabs>
        <w:ind w:left="29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BC1043EA">
      <w:start w:val="1"/>
      <w:numFmt w:val="bullet"/>
      <w:pStyle w:val="ListBullet2"/>
      <w:lvlText w:val="o"/>
      <w:lvlJc w:val="left"/>
      <w:pPr>
        <w:ind w:left="-68" w:firstLine="0"/>
      </w:pPr>
      <w:rPr>
        <w:rFonts w:ascii="Courier New" w:hAnsi="Courier New" w:hint="default"/>
      </w:rPr>
    </w:lvl>
    <w:lvl w:ilvl="2" w:tplc="B44AF768">
      <w:start w:val="1"/>
      <w:numFmt w:val="decimal"/>
      <w:suff w:val="nothing"/>
      <w:lvlText w:val=""/>
      <w:lvlJc w:val="left"/>
      <w:pPr>
        <w:ind w:left="-68" w:firstLine="0"/>
      </w:pPr>
    </w:lvl>
    <w:lvl w:ilvl="3" w:tplc="E13EA3E8">
      <w:start w:val="1"/>
      <w:numFmt w:val="decimal"/>
      <w:suff w:val="nothing"/>
      <w:lvlText w:val=""/>
      <w:lvlJc w:val="left"/>
      <w:pPr>
        <w:ind w:left="-68" w:firstLine="0"/>
      </w:pPr>
    </w:lvl>
    <w:lvl w:ilvl="4" w:tplc="A0A679DE">
      <w:start w:val="1"/>
      <w:numFmt w:val="decimal"/>
      <w:suff w:val="nothing"/>
      <w:lvlText w:val=""/>
      <w:lvlJc w:val="left"/>
      <w:pPr>
        <w:ind w:left="-68" w:firstLine="0"/>
      </w:pPr>
    </w:lvl>
    <w:lvl w:ilvl="5" w:tplc="E082962C">
      <w:start w:val="1"/>
      <w:numFmt w:val="decimal"/>
      <w:suff w:val="nothing"/>
      <w:lvlText w:val=""/>
      <w:lvlJc w:val="left"/>
      <w:pPr>
        <w:ind w:left="-68" w:firstLine="0"/>
      </w:pPr>
    </w:lvl>
    <w:lvl w:ilvl="6" w:tplc="9F3EA6CC">
      <w:start w:val="1"/>
      <w:numFmt w:val="decimal"/>
      <w:suff w:val="nothing"/>
      <w:lvlText w:val=""/>
      <w:lvlJc w:val="left"/>
      <w:pPr>
        <w:ind w:left="-68" w:firstLine="0"/>
      </w:pPr>
    </w:lvl>
    <w:lvl w:ilvl="7" w:tplc="80ACA76C">
      <w:start w:val="1"/>
      <w:numFmt w:val="decimal"/>
      <w:suff w:val="nothing"/>
      <w:lvlText w:val=""/>
      <w:lvlJc w:val="left"/>
      <w:pPr>
        <w:ind w:left="-68" w:firstLine="0"/>
      </w:pPr>
    </w:lvl>
    <w:lvl w:ilvl="8" w:tplc="4AB8D488">
      <w:start w:val="1"/>
      <w:numFmt w:val="decimal"/>
      <w:suff w:val="nothing"/>
      <w:lvlText w:val=""/>
      <w:lvlJc w:val="left"/>
      <w:pPr>
        <w:ind w:left="-68" w:firstLine="0"/>
      </w:pPr>
    </w:lvl>
  </w:abstractNum>
  <w:abstractNum w:abstractNumId="35"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7" w15:restartNumberingAfterBreak="0">
    <w:nsid w:val="628D061A"/>
    <w:multiLevelType w:val="hybridMultilevel"/>
    <w:tmpl w:val="7BE21E14"/>
    <w:lvl w:ilvl="0" w:tplc="AED0114E">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61B287BC">
      <w:start w:val="1"/>
      <w:numFmt w:val="none"/>
      <w:suff w:val="nothing"/>
      <w:lvlText w:val=""/>
      <w:lvlJc w:val="left"/>
      <w:pPr>
        <w:ind w:left="284" w:firstLine="0"/>
      </w:pPr>
      <w:rPr>
        <w:rFonts w:hint="default"/>
      </w:rPr>
    </w:lvl>
    <w:lvl w:ilvl="2" w:tplc="AEE65DEA">
      <w:start w:val="1"/>
      <w:numFmt w:val="none"/>
      <w:suff w:val="nothing"/>
      <w:lvlText w:val=""/>
      <w:lvlJc w:val="left"/>
      <w:pPr>
        <w:ind w:left="284" w:firstLine="0"/>
      </w:pPr>
      <w:rPr>
        <w:rFonts w:hint="default"/>
      </w:rPr>
    </w:lvl>
    <w:lvl w:ilvl="3" w:tplc="49189F04">
      <w:start w:val="1"/>
      <w:numFmt w:val="none"/>
      <w:suff w:val="nothing"/>
      <w:lvlText w:val=""/>
      <w:lvlJc w:val="left"/>
      <w:pPr>
        <w:ind w:left="284" w:firstLine="0"/>
      </w:pPr>
      <w:rPr>
        <w:rFonts w:hint="default"/>
      </w:rPr>
    </w:lvl>
    <w:lvl w:ilvl="4" w:tplc="D68E7F0E">
      <w:start w:val="1"/>
      <w:numFmt w:val="none"/>
      <w:suff w:val="nothing"/>
      <w:lvlText w:val=""/>
      <w:lvlJc w:val="left"/>
      <w:pPr>
        <w:ind w:left="284" w:firstLine="0"/>
      </w:pPr>
      <w:rPr>
        <w:rFonts w:hint="default"/>
      </w:rPr>
    </w:lvl>
    <w:lvl w:ilvl="5" w:tplc="CB1A55B2">
      <w:start w:val="1"/>
      <w:numFmt w:val="none"/>
      <w:suff w:val="nothing"/>
      <w:lvlText w:val=""/>
      <w:lvlJc w:val="left"/>
      <w:pPr>
        <w:ind w:left="284" w:firstLine="0"/>
      </w:pPr>
      <w:rPr>
        <w:rFonts w:hint="default"/>
      </w:rPr>
    </w:lvl>
    <w:lvl w:ilvl="6" w:tplc="138AE47A">
      <w:start w:val="1"/>
      <w:numFmt w:val="none"/>
      <w:suff w:val="nothing"/>
      <w:lvlText w:val=""/>
      <w:lvlJc w:val="left"/>
      <w:pPr>
        <w:ind w:left="284" w:firstLine="0"/>
      </w:pPr>
      <w:rPr>
        <w:rFonts w:hint="default"/>
      </w:rPr>
    </w:lvl>
    <w:lvl w:ilvl="7" w:tplc="BE569B92">
      <w:start w:val="1"/>
      <w:numFmt w:val="none"/>
      <w:suff w:val="nothing"/>
      <w:lvlText w:val=""/>
      <w:lvlJc w:val="left"/>
      <w:pPr>
        <w:ind w:left="284" w:firstLine="0"/>
      </w:pPr>
      <w:rPr>
        <w:rFonts w:hint="default"/>
      </w:rPr>
    </w:lvl>
    <w:lvl w:ilvl="8" w:tplc="AAD2AB2C">
      <w:start w:val="1"/>
      <w:numFmt w:val="none"/>
      <w:suff w:val="nothing"/>
      <w:lvlText w:val=""/>
      <w:lvlJc w:val="left"/>
      <w:pPr>
        <w:ind w:left="284" w:firstLine="0"/>
      </w:pPr>
      <w:rPr>
        <w:rFonts w:hint="default"/>
      </w:rPr>
    </w:lvl>
  </w:abstractNum>
  <w:abstractNum w:abstractNumId="38" w15:restartNumberingAfterBreak="0">
    <w:nsid w:val="634059E5"/>
    <w:multiLevelType w:val="hybridMultilevel"/>
    <w:tmpl w:val="C0F03642"/>
    <w:lvl w:ilvl="0" w:tplc="E73C9C00">
      <w:start w:val="1"/>
      <w:numFmt w:val="bullet"/>
      <w:lvlText w:val="o"/>
      <w:lvlJc w:val="left"/>
      <w:pPr>
        <w:ind w:left="1080" w:hanging="360"/>
      </w:pPr>
      <w:rPr>
        <w:rFonts w:ascii="Courier New" w:hAnsi="Courier New" w:hint="default"/>
      </w:rPr>
    </w:lvl>
    <w:lvl w:ilvl="1" w:tplc="171AAAF4">
      <w:start w:val="1"/>
      <w:numFmt w:val="bullet"/>
      <w:lvlText w:val="o"/>
      <w:lvlJc w:val="left"/>
      <w:pPr>
        <w:ind w:left="1800" w:hanging="360"/>
      </w:pPr>
      <w:rPr>
        <w:rFonts w:ascii="Courier New" w:hAnsi="Courier New" w:hint="default"/>
      </w:rPr>
    </w:lvl>
    <w:lvl w:ilvl="2" w:tplc="C4B4CFD6">
      <w:start w:val="1"/>
      <w:numFmt w:val="bullet"/>
      <w:lvlText w:val=""/>
      <w:lvlJc w:val="left"/>
      <w:pPr>
        <w:ind w:left="2520" w:hanging="360"/>
      </w:pPr>
      <w:rPr>
        <w:rFonts w:ascii="Wingdings" w:hAnsi="Wingdings" w:hint="default"/>
      </w:rPr>
    </w:lvl>
    <w:lvl w:ilvl="3" w:tplc="E7203586">
      <w:start w:val="1"/>
      <w:numFmt w:val="bullet"/>
      <w:lvlText w:val=""/>
      <w:lvlJc w:val="left"/>
      <w:pPr>
        <w:ind w:left="3240" w:hanging="360"/>
      </w:pPr>
      <w:rPr>
        <w:rFonts w:ascii="Symbol" w:hAnsi="Symbol" w:hint="default"/>
      </w:rPr>
    </w:lvl>
    <w:lvl w:ilvl="4" w:tplc="BFF488E6">
      <w:start w:val="1"/>
      <w:numFmt w:val="bullet"/>
      <w:lvlText w:val="o"/>
      <w:lvlJc w:val="left"/>
      <w:pPr>
        <w:ind w:left="3960" w:hanging="360"/>
      </w:pPr>
      <w:rPr>
        <w:rFonts w:ascii="Courier New" w:hAnsi="Courier New" w:hint="default"/>
      </w:rPr>
    </w:lvl>
    <w:lvl w:ilvl="5" w:tplc="5126907A">
      <w:start w:val="1"/>
      <w:numFmt w:val="bullet"/>
      <w:lvlText w:val=""/>
      <w:lvlJc w:val="left"/>
      <w:pPr>
        <w:ind w:left="4680" w:hanging="360"/>
      </w:pPr>
      <w:rPr>
        <w:rFonts w:ascii="Wingdings" w:hAnsi="Wingdings" w:hint="default"/>
      </w:rPr>
    </w:lvl>
    <w:lvl w:ilvl="6" w:tplc="2062CD06">
      <w:start w:val="1"/>
      <w:numFmt w:val="bullet"/>
      <w:lvlText w:val=""/>
      <w:lvlJc w:val="left"/>
      <w:pPr>
        <w:ind w:left="5400" w:hanging="360"/>
      </w:pPr>
      <w:rPr>
        <w:rFonts w:ascii="Symbol" w:hAnsi="Symbol" w:hint="default"/>
      </w:rPr>
    </w:lvl>
    <w:lvl w:ilvl="7" w:tplc="0F604F7C">
      <w:start w:val="1"/>
      <w:numFmt w:val="bullet"/>
      <w:lvlText w:val="o"/>
      <w:lvlJc w:val="left"/>
      <w:pPr>
        <w:ind w:left="6120" w:hanging="360"/>
      </w:pPr>
      <w:rPr>
        <w:rFonts w:ascii="Courier New" w:hAnsi="Courier New" w:hint="default"/>
      </w:rPr>
    </w:lvl>
    <w:lvl w:ilvl="8" w:tplc="CA0CADB6">
      <w:start w:val="1"/>
      <w:numFmt w:val="bullet"/>
      <w:lvlText w:val=""/>
      <w:lvlJc w:val="left"/>
      <w:pPr>
        <w:ind w:left="6840" w:hanging="360"/>
      </w:pPr>
      <w:rPr>
        <w:rFonts w:ascii="Wingdings" w:hAnsi="Wingdings" w:hint="default"/>
      </w:rPr>
    </w:lvl>
  </w:abstractNum>
  <w:abstractNum w:abstractNumId="39" w15:restartNumberingAfterBreak="0">
    <w:nsid w:val="6EC669AD"/>
    <w:multiLevelType w:val="hybridMultilevel"/>
    <w:tmpl w:val="A8EAAE9C"/>
    <w:lvl w:ilvl="0" w:tplc="DF926F5A">
      <w:start w:val="1"/>
      <w:numFmt w:val="bullet"/>
      <w:pStyle w:val="IOSlist1bullet2017"/>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0820C2E"/>
    <w:multiLevelType w:val="hybridMultilevel"/>
    <w:tmpl w:val="072443C8"/>
    <w:lvl w:ilvl="0" w:tplc="D88042A6">
      <w:start w:val="1"/>
      <w:numFmt w:val="bullet"/>
      <w:lvlText w:val=""/>
      <w:lvlJc w:val="left"/>
      <w:pPr>
        <w:ind w:left="720" w:hanging="360"/>
      </w:pPr>
      <w:rPr>
        <w:rFonts w:ascii="Symbol" w:hAnsi="Symbol" w:hint="default"/>
      </w:rPr>
    </w:lvl>
    <w:lvl w:ilvl="1" w:tplc="4DD8ACAE">
      <w:start w:val="1"/>
      <w:numFmt w:val="bullet"/>
      <w:lvlText w:val="o"/>
      <w:lvlJc w:val="left"/>
      <w:pPr>
        <w:ind w:left="1440" w:hanging="360"/>
      </w:pPr>
      <w:rPr>
        <w:rFonts w:ascii="Courier New" w:hAnsi="Courier New" w:hint="default"/>
      </w:rPr>
    </w:lvl>
    <w:lvl w:ilvl="2" w:tplc="F9EC605E">
      <w:start w:val="1"/>
      <w:numFmt w:val="bullet"/>
      <w:lvlText w:val=""/>
      <w:lvlJc w:val="left"/>
      <w:pPr>
        <w:ind w:left="2160" w:hanging="360"/>
      </w:pPr>
      <w:rPr>
        <w:rFonts w:ascii="Wingdings" w:hAnsi="Wingdings" w:hint="default"/>
      </w:rPr>
    </w:lvl>
    <w:lvl w:ilvl="3" w:tplc="55C60FEA">
      <w:start w:val="1"/>
      <w:numFmt w:val="bullet"/>
      <w:lvlText w:val=""/>
      <w:lvlJc w:val="left"/>
      <w:pPr>
        <w:ind w:left="2880" w:hanging="360"/>
      </w:pPr>
      <w:rPr>
        <w:rFonts w:ascii="Symbol" w:hAnsi="Symbol" w:hint="default"/>
      </w:rPr>
    </w:lvl>
    <w:lvl w:ilvl="4" w:tplc="F134D90E">
      <w:start w:val="1"/>
      <w:numFmt w:val="bullet"/>
      <w:lvlText w:val="o"/>
      <w:lvlJc w:val="left"/>
      <w:pPr>
        <w:ind w:left="3600" w:hanging="360"/>
      </w:pPr>
      <w:rPr>
        <w:rFonts w:ascii="Courier New" w:hAnsi="Courier New" w:hint="default"/>
      </w:rPr>
    </w:lvl>
    <w:lvl w:ilvl="5" w:tplc="93D4912C">
      <w:start w:val="1"/>
      <w:numFmt w:val="bullet"/>
      <w:lvlText w:val=""/>
      <w:lvlJc w:val="left"/>
      <w:pPr>
        <w:ind w:left="4320" w:hanging="360"/>
      </w:pPr>
      <w:rPr>
        <w:rFonts w:ascii="Wingdings" w:hAnsi="Wingdings" w:hint="default"/>
      </w:rPr>
    </w:lvl>
    <w:lvl w:ilvl="6" w:tplc="CE0C516C">
      <w:start w:val="1"/>
      <w:numFmt w:val="bullet"/>
      <w:lvlText w:val=""/>
      <w:lvlJc w:val="left"/>
      <w:pPr>
        <w:ind w:left="5040" w:hanging="360"/>
      </w:pPr>
      <w:rPr>
        <w:rFonts w:ascii="Symbol" w:hAnsi="Symbol" w:hint="default"/>
      </w:rPr>
    </w:lvl>
    <w:lvl w:ilvl="7" w:tplc="05EEBA84">
      <w:start w:val="1"/>
      <w:numFmt w:val="bullet"/>
      <w:lvlText w:val="o"/>
      <w:lvlJc w:val="left"/>
      <w:pPr>
        <w:ind w:left="5760" w:hanging="360"/>
      </w:pPr>
      <w:rPr>
        <w:rFonts w:ascii="Courier New" w:hAnsi="Courier New" w:hint="default"/>
      </w:rPr>
    </w:lvl>
    <w:lvl w:ilvl="8" w:tplc="CE727F00">
      <w:start w:val="1"/>
      <w:numFmt w:val="bullet"/>
      <w:lvlText w:val=""/>
      <w:lvlJc w:val="left"/>
      <w:pPr>
        <w:ind w:left="6480" w:hanging="360"/>
      </w:pPr>
      <w:rPr>
        <w:rFonts w:ascii="Wingdings" w:hAnsi="Wingdings" w:hint="default"/>
      </w:rPr>
    </w:lvl>
  </w:abstractNum>
  <w:abstractNum w:abstractNumId="41" w15:restartNumberingAfterBreak="0">
    <w:nsid w:val="7933646D"/>
    <w:multiLevelType w:val="hybridMultilevel"/>
    <w:tmpl w:val="169EEB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AE73AE6"/>
    <w:multiLevelType w:val="hybridMultilevel"/>
    <w:tmpl w:val="49361B3A"/>
    <w:lvl w:ilvl="0" w:tplc="939C50BA">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49C20B8C">
      <w:start w:val="1"/>
      <w:numFmt w:val="none"/>
      <w:suff w:val="nothing"/>
      <w:lvlText w:val=""/>
      <w:lvlJc w:val="left"/>
      <w:pPr>
        <w:ind w:left="284" w:firstLine="0"/>
      </w:pPr>
      <w:rPr>
        <w:rFonts w:hint="default"/>
      </w:rPr>
    </w:lvl>
    <w:lvl w:ilvl="2" w:tplc="5DB6ADD6">
      <w:start w:val="1"/>
      <w:numFmt w:val="none"/>
      <w:suff w:val="nothing"/>
      <w:lvlText w:val=""/>
      <w:lvlJc w:val="left"/>
      <w:pPr>
        <w:ind w:left="284" w:firstLine="0"/>
      </w:pPr>
      <w:rPr>
        <w:rFonts w:hint="default"/>
      </w:rPr>
    </w:lvl>
    <w:lvl w:ilvl="3" w:tplc="86F00C3A">
      <w:start w:val="1"/>
      <w:numFmt w:val="none"/>
      <w:suff w:val="nothing"/>
      <w:lvlText w:val=""/>
      <w:lvlJc w:val="left"/>
      <w:pPr>
        <w:ind w:left="284" w:firstLine="0"/>
      </w:pPr>
      <w:rPr>
        <w:rFonts w:hint="default"/>
      </w:rPr>
    </w:lvl>
    <w:lvl w:ilvl="4" w:tplc="6616E200">
      <w:start w:val="1"/>
      <w:numFmt w:val="none"/>
      <w:suff w:val="nothing"/>
      <w:lvlText w:val=""/>
      <w:lvlJc w:val="left"/>
      <w:pPr>
        <w:ind w:left="284" w:firstLine="0"/>
      </w:pPr>
      <w:rPr>
        <w:rFonts w:hint="default"/>
      </w:rPr>
    </w:lvl>
    <w:lvl w:ilvl="5" w:tplc="B39C1D76">
      <w:start w:val="1"/>
      <w:numFmt w:val="none"/>
      <w:suff w:val="nothing"/>
      <w:lvlText w:val=""/>
      <w:lvlJc w:val="left"/>
      <w:pPr>
        <w:ind w:left="284" w:firstLine="0"/>
      </w:pPr>
      <w:rPr>
        <w:rFonts w:hint="default"/>
      </w:rPr>
    </w:lvl>
    <w:lvl w:ilvl="6" w:tplc="936E80D4">
      <w:start w:val="1"/>
      <w:numFmt w:val="none"/>
      <w:suff w:val="nothing"/>
      <w:lvlText w:val=""/>
      <w:lvlJc w:val="left"/>
      <w:pPr>
        <w:ind w:left="284" w:firstLine="0"/>
      </w:pPr>
      <w:rPr>
        <w:rFonts w:hint="default"/>
      </w:rPr>
    </w:lvl>
    <w:lvl w:ilvl="7" w:tplc="C84A5194">
      <w:start w:val="1"/>
      <w:numFmt w:val="none"/>
      <w:suff w:val="nothing"/>
      <w:lvlText w:val=""/>
      <w:lvlJc w:val="left"/>
      <w:pPr>
        <w:ind w:left="284" w:firstLine="0"/>
      </w:pPr>
      <w:rPr>
        <w:rFonts w:hint="default"/>
      </w:rPr>
    </w:lvl>
    <w:lvl w:ilvl="8" w:tplc="0C2E9FA0">
      <w:start w:val="1"/>
      <w:numFmt w:val="none"/>
      <w:suff w:val="nothing"/>
      <w:lvlText w:val=""/>
      <w:lvlJc w:val="left"/>
      <w:pPr>
        <w:ind w:left="284" w:firstLine="0"/>
      </w:pPr>
      <w:rPr>
        <w:rFonts w:hint="default"/>
      </w:rPr>
    </w:lvl>
  </w:abstractNum>
  <w:abstractNum w:abstractNumId="43" w15:restartNumberingAfterBreak="0">
    <w:nsid w:val="7C397301"/>
    <w:multiLevelType w:val="hybridMultilevel"/>
    <w:tmpl w:val="E36E71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40"/>
  </w:num>
  <w:num w:numId="3">
    <w:abstractNumId w:val="38"/>
  </w:num>
  <w:num w:numId="4">
    <w:abstractNumId w:val="32"/>
  </w:num>
  <w:num w:numId="5">
    <w:abstractNumId w:val="26"/>
  </w:num>
  <w:num w:numId="6">
    <w:abstractNumId w:val="34"/>
  </w:num>
  <w:num w:numId="7">
    <w:abstractNumId w:val="36"/>
  </w:num>
  <w:num w:numId="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37"/>
  </w:num>
  <w:num w:numId="11">
    <w:abstractNumId w:val="19"/>
  </w:num>
  <w:num w:numId="12">
    <w:abstractNumId w:val="33"/>
  </w:num>
  <w:num w:numId="13">
    <w:abstractNumId w:val="14"/>
  </w:num>
  <w:num w:numId="14">
    <w:abstractNumId w:val="30"/>
  </w:num>
  <w:num w:numId="15">
    <w:abstractNumId w:val="7"/>
  </w:num>
  <w:num w:numId="16">
    <w:abstractNumId w:val="13"/>
  </w:num>
  <w:num w:numId="17">
    <w:abstractNumId w:val="0"/>
  </w:num>
  <w:num w:numId="18">
    <w:abstractNumId w:val="1"/>
  </w:num>
  <w:num w:numId="19">
    <w:abstractNumId w:val="2"/>
  </w:num>
  <w:num w:numId="20">
    <w:abstractNumId w:val="3"/>
  </w:num>
  <w:num w:numId="21">
    <w:abstractNumId w:val="4"/>
  </w:num>
  <w:num w:numId="22">
    <w:abstractNumId w:val="5"/>
  </w:num>
  <w:num w:numId="23">
    <w:abstractNumId w:val="10"/>
  </w:num>
  <w:num w:numId="24">
    <w:abstractNumId w:val="42"/>
  </w:num>
  <w:num w:numId="25">
    <w:abstractNumId w:val="35"/>
  </w:num>
  <w:num w:numId="26">
    <w:abstractNumId w:val="41"/>
  </w:num>
  <w:num w:numId="27">
    <w:abstractNumId w:val="31"/>
  </w:num>
  <w:num w:numId="28">
    <w:abstractNumId w:val="23"/>
  </w:num>
  <w:num w:numId="29">
    <w:abstractNumId w:val="25"/>
  </w:num>
  <w:num w:numId="30">
    <w:abstractNumId w:val="11"/>
  </w:num>
  <w:num w:numId="31">
    <w:abstractNumId w:val="28"/>
  </w:num>
  <w:num w:numId="32">
    <w:abstractNumId w:val="21"/>
  </w:num>
  <w:num w:numId="33">
    <w:abstractNumId w:val="29"/>
  </w:num>
  <w:num w:numId="34">
    <w:abstractNumId w:val="39"/>
  </w:num>
  <w:num w:numId="35">
    <w:abstractNumId w:val="17"/>
  </w:num>
  <w:num w:numId="36">
    <w:abstractNumId w:val="22"/>
  </w:num>
  <w:num w:numId="37">
    <w:abstractNumId w:val="12"/>
  </w:num>
  <w:num w:numId="38">
    <w:abstractNumId w:val="16"/>
  </w:num>
  <w:num w:numId="39">
    <w:abstractNumId w:val="8"/>
  </w:num>
  <w:num w:numId="40">
    <w:abstractNumId w:val="20"/>
  </w:num>
  <w:num w:numId="41">
    <w:abstractNumId w:val="15"/>
  </w:num>
  <w:num w:numId="42">
    <w:abstractNumId w:val="43"/>
  </w:num>
  <w:num w:numId="43">
    <w:abstractNumId w:val="27"/>
  </w:num>
  <w:num w:numId="44">
    <w:abstractNumId w:val="18"/>
  </w:num>
  <w:num w:numId="45">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activeWritingStyle w:appName="MSWord" w:lang="en-US" w:vendorID="64" w:dllVersion="4096" w:nlCheck="1" w:checkStyle="0"/>
  <w:activeWritingStyle w:appName="MSWord" w:lang="en-AU" w:vendorID="64" w:dllVersion="4096" w:nlCheck="1" w:checkStyle="0"/>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trackRevisions/>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srAwMjM0NTY2MjVR0lEKTi0uzszPAykwrAUAT1A7NiwAAAA="/>
  </w:docVars>
  <w:rsids>
    <w:rsidRoot w:val="0066530F"/>
    <w:rsid w:val="0000031A"/>
    <w:rsid w:val="00001C08"/>
    <w:rsid w:val="00002BF1"/>
    <w:rsid w:val="000040B1"/>
    <w:rsid w:val="000042C0"/>
    <w:rsid w:val="00005721"/>
    <w:rsid w:val="00006220"/>
    <w:rsid w:val="00006CD7"/>
    <w:rsid w:val="000103FC"/>
    <w:rsid w:val="00010746"/>
    <w:rsid w:val="00011127"/>
    <w:rsid w:val="00011799"/>
    <w:rsid w:val="000143DF"/>
    <w:rsid w:val="000151F8"/>
    <w:rsid w:val="00015718"/>
    <w:rsid w:val="00015D43"/>
    <w:rsid w:val="00016801"/>
    <w:rsid w:val="00021133"/>
    <w:rsid w:val="00021171"/>
    <w:rsid w:val="00023790"/>
    <w:rsid w:val="00023E4C"/>
    <w:rsid w:val="00024602"/>
    <w:rsid w:val="00024823"/>
    <w:rsid w:val="000253AE"/>
    <w:rsid w:val="00030599"/>
    <w:rsid w:val="00030EBC"/>
    <w:rsid w:val="000331B6"/>
    <w:rsid w:val="00034F5E"/>
    <w:rsid w:val="0003541F"/>
    <w:rsid w:val="00036AC0"/>
    <w:rsid w:val="00036EE8"/>
    <w:rsid w:val="000372DE"/>
    <w:rsid w:val="000404B5"/>
    <w:rsid w:val="00040BF3"/>
    <w:rsid w:val="00041F3A"/>
    <w:rsid w:val="000420D1"/>
    <w:rsid w:val="000423E3"/>
    <w:rsid w:val="0004292D"/>
    <w:rsid w:val="00042D30"/>
    <w:rsid w:val="00043FA0"/>
    <w:rsid w:val="00044C5D"/>
    <w:rsid w:val="00044D23"/>
    <w:rsid w:val="00046473"/>
    <w:rsid w:val="00047ACA"/>
    <w:rsid w:val="0005032D"/>
    <w:rsid w:val="000507E6"/>
    <w:rsid w:val="00050C9B"/>
    <w:rsid w:val="0005163D"/>
    <w:rsid w:val="00052124"/>
    <w:rsid w:val="00052DD7"/>
    <w:rsid w:val="000534F4"/>
    <w:rsid w:val="000535B7"/>
    <w:rsid w:val="00053726"/>
    <w:rsid w:val="00056097"/>
    <w:rsid w:val="000562A7"/>
    <w:rsid w:val="000564F8"/>
    <w:rsid w:val="000576DB"/>
    <w:rsid w:val="00057BC8"/>
    <w:rsid w:val="000604B9"/>
    <w:rsid w:val="00061232"/>
    <w:rsid w:val="000613C4"/>
    <w:rsid w:val="000618FF"/>
    <w:rsid w:val="00061F79"/>
    <w:rsid w:val="000620E8"/>
    <w:rsid w:val="00062708"/>
    <w:rsid w:val="00065A16"/>
    <w:rsid w:val="00066CFD"/>
    <w:rsid w:val="00071D06"/>
    <w:rsid w:val="0007214A"/>
    <w:rsid w:val="00072B6E"/>
    <w:rsid w:val="00072DFB"/>
    <w:rsid w:val="00075B4E"/>
    <w:rsid w:val="00077A7C"/>
    <w:rsid w:val="0008109A"/>
    <w:rsid w:val="0008109F"/>
    <w:rsid w:val="00082E53"/>
    <w:rsid w:val="000844F9"/>
    <w:rsid w:val="00084830"/>
    <w:rsid w:val="00084B4B"/>
    <w:rsid w:val="000852D9"/>
    <w:rsid w:val="0008549C"/>
    <w:rsid w:val="0008606A"/>
    <w:rsid w:val="000864CB"/>
    <w:rsid w:val="00086656"/>
    <w:rsid w:val="00086D87"/>
    <w:rsid w:val="00086DDA"/>
    <w:rsid w:val="000872D6"/>
    <w:rsid w:val="00090628"/>
    <w:rsid w:val="0009194C"/>
    <w:rsid w:val="00094517"/>
    <w:rsid w:val="0009452F"/>
    <w:rsid w:val="00095554"/>
    <w:rsid w:val="00096701"/>
    <w:rsid w:val="000A0889"/>
    <w:rsid w:val="000A0C05"/>
    <w:rsid w:val="000A2A04"/>
    <w:rsid w:val="000A33D4"/>
    <w:rsid w:val="000A41E7"/>
    <w:rsid w:val="000A451E"/>
    <w:rsid w:val="000A4677"/>
    <w:rsid w:val="000A4AB4"/>
    <w:rsid w:val="000A796C"/>
    <w:rsid w:val="000A7A61"/>
    <w:rsid w:val="000B05B6"/>
    <w:rsid w:val="000B09C8"/>
    <w:rsid w:val="000B1FC2"/>
    <w:rsid w:val="000B2886"/>
    <w:rsid w:val="000B30E1"/>
    <w:rsid w:val="000B4A46"/>
    <w:rsid w:val="000B4F65"/>
    <w:rsid w:val="000B75CB"/>
    <w:rsid w:val="000B7D49"/>
    <w:rsid w:val="000C0FB5"/>
    <w:rsid w:val="000C1078"/>
    <w:rsid w:val="000C16A7"/>
    <w:rsid w:val="000C1BCD"/>
    <w:rsid w:val="000C1C7E"/>
    <w:rsid w:val="000C250C"/>
    <w:rsid w:val="000C3672"/>
    <w:rsid w:val="000C43DF"/>
    <w:rsid w:val="000C575E"/>
    <w:rsid w:val="000C61FB"/>
    <w:rsid w:val="000C6F89"/>
    <w:rsid w:val="000C7D4F"/>
    <w:rsid w:val="000D1E0B"/>
    <w:rsid w:val="000D2063"/>
    <w:rsid w:val="000D24EC"/>
    <w:rsid w:val="000D2C3A"/>
    <w:rsid w:val="000D327C"/>
    <w:rsid w:val="000D38B6"/>
    <w:rsid w:val="000D4B5A"/>
    <w:rsid w:val="000D5CA2"/>
    <w:rsid w:val="000D64D8"/>
    <w:rsid w:val="000D7903"/>
    <w:rsid w:val="000D7D43"/>
    <w:rsid w:val="000E0E22"/>
    <w:rsid w:val="000E179C"/>
    <w:rsid w:val="000E1A5A"/>
    <w:rsid w:val="000E21C5"/>
    <w:rsid w:val="000E3486"/>
    <w:rsid w:val="000E3C1C"/>
    <w:rsid w:val="000E41B7"/>
    <w:rsid w:val="000E50EB"/>
    <w:rsid w:val="000E6BA0"/>
    <w:rsid w:val="000F0B9C"/>
    <w:rsid w:val="000F174A"/>
    <w:rsid w:val="000F7ABD"/>
    <w:rsid w:val="00100B59"/>
    <w:rsid w:val="00100DC5"/>
    <w:rsid w:val="00100E27"/>
    <w:rsid w:val="00100E5A"/>
    <w:rsid w:val="001010CE"/>
    <w:rsid w:val="00101135"/>
    <w:rsid w:val="001011B1"/>
    <w:rsid w:val="0010259B"/>
    <w:rsid w:val="0010293E"/>
    <w:rsid w:val="00103C7B"/>
    <w:rsid w:val="00103D80"/>
    <w:rsid w:val="00104A05"/>
    <w:rsid w:val="00104D34"/>
    <w:rsid w:val="00106009"/>
    <w:rsid w:val="001061F9"/>
    <w:rsid w:val="001068B3"/>
    <w:rsid w:val="00106A3B"/>
    <w:rsid w:val="00106CDB"/>
    <w:rsid w:val="00106F07"/>
    <w:rsid w:val="001113CC"/>
    <w:rsid w:val="00113763"/>
    <w:rsid w:val="00114B7D"/>
    <w:rsid w:val="001177C4"/>
    <w:rsid w:val="00117B7D"/>
    <w:rsid w:val="00117FF3"/>
    <w:rsid w:val="0012093E"/>
    <w:rsid w:val="00122811"/>
    <w:rsid w:val="00122E7F"/>
    <w:rsid w:val="00125C6C"/>
    <w:rsid w:val="00127590"/>
    <w:rsid w:val="00127648"/>
    <w:rsid w:val="0013032B"/>
    <w:rsid w:val="001305EA"/>
    <w:rsid w:val="00132322"/>
    <w:rsid w:val="001328FA"/>
    <w:rsid w:val="00134700"/>
    <w:rsid w:val="00134E23"/>
    <w:rsid w:val="00135E80"/>
    <w:rsid w:val="001371A3"/>
    <w:rsid w:val="00140753"/>
    <w:rsid w:val="0014239C"/>
    <w:rsid w:val="00142979"/>
    <w:rsid w:val="00143921"/>
    <w:rsid w:val="00146F04"/>
    <w:rsid w:val="00150EBC"/>
    <w:rsid w:val="001520B0"/>
    <w:rsid w:val="001528C6"/>
    <w:rsid w:val="00153ADD"/>
    <w:rsid w:val="0015446A"/>
    <w:rsid w:val="0015487C"/>
    <w:rsid w:val="00155144"/>
    <w:rsid w:val="0015675A"/>
    <w:rsid w:val="0015712E"/>
    <w:rsid w:val="00161CFF"/>
    <w:rsid w:val="00162C3A"/>
    <w:rsid w:val="00165FF0"/>
    <w:rsid w:val="00166B73"/>
    <w:rsid w:val="0016728C"/>
    <w:rsid w:val="00167BF2"/>
    <w:rsid w:val="0017075C"/>
    <w:rsid w:val="00170CB5"/>
    <w:rsid w:val="00170E38"/>
    <w:rsid w:val="00171601"/>
    <w:rsid w:val="00172387"/>
    <w:rsid w:val="0017247C"/>
    <w:rsid w:val="00174183"/>
    <w:rsid w:val="00176C65"/>
    <w:rsid w:val="00180A15"/>
    <w:rsid w:val="00180FF9"/>
    <w:rsid w:val="001810F4"/>
    <w:rsid w:val="0018179E"/>
    <w:rsid w:val="00182B46"/>
    <w:rsid w:val="001839C3"/>
    <w:rsid w:val="00183B80"/>
    <w:rsid w:val="00183DB2"/>
    <w:rsid w:val="00183E9C"/>
    <w:rsid w:val="001841F1"/>
    <w:rsid w:val="00184AA0"/>
    <w:rsid w:val="00185344"/>
    <w:rsid w:val="0018571A"/>
    <w:rsid w:val="001859B6"/>
    <w:rsid w:val="0018783B"/>
    <w:rsid w:val="00187FFC"/>
    <w:rsid w:val="00191821"/>
    <w:rsid w:val="001918D5"/>
    <w:rsid w:val="00191D2F"/>
    <w:rsid w:val="00191F45"/>
    <w:rsid w:val="00193503"/>
    <w:rsid w:val="001939CA"/>
    <w:rsid w:val="00193B82"/>
    <w:rsid w:val="0019600C"/>
    <w:rsid w:val="00196CF1"/>
    <w:rsid w:val="00197B41"/>
    <w:rsid w:val="001A03EA"/>
    <w:rsid w:val="001A3627"/>
    <w:rsid w:val="001A5067"/>
    <w:rsid w:val="001A52BB"/>
    <w:rsid w:val="001A6188"/>
    <w:rsid w:val="001A65F0"/>
    <w:rsid w:val="001A697B"/>
    <w:rsid w:val="001A7E42"/>
    <w:rsid w:val="001B0D97"/>
    <w:rsid w:val="001B1D14"/>
    <w:rsid w:val="001B1EF9"/>
    <w:rsid w:val="001B23D8"/>
    <w:rsid w:val="001B3065"/>
    <w:rsid w:val="001B33C0"/>
    <w:rsid w:val="001B5E34"/>
    <w:rsid w:val="001C0239"/>
    <w:rsid w:val="001C0E4A"/>
    <w:rsid w:val="001C1079"/>
    <w:rsid w:val="001C2997"/>
    <w:rsid w:val="001C4DB7"/>
    <w:rsid w:val="001C508A"/>
    <w:rsid w:val="001C6C9B"/>
    <w:rsid w:val="001D10B2"/>
    <w:rsid w:val="001D3092"/>
    <w:rsid w:val="001D4CD1"/>
    <w:rsid w:val="001D4DDB"/>
    <w:rsid w:val="001D4FA0"/>
    <w:rsid w:val="001D5F50"/>
    <w:rsid w:val="001D66C2"/>
    <w:rsid w:val="001D74CB"/>
    <w:rsid w:val="001E0FFC"/>
    <w:rsid w:val="001E1F93"/>
    <w:rsid w:val="001E24CF"/>
    <w:rsid w:val="001E3097"/>
    <w:rsid w:val="001E4B06"/>
    <w:rsid w:val="001E4ED5"/>
    <w:rsid w:val="001E5F98"/>
    <w:rsid w:val="001E7C3F"/>
    <w:rsid w:val="001F01F4"/>
    <w:rsid w:val="001F0F26"/>
    <w:rsid w:val="001F2232"/>
    <w:rsid w:val="001F2359"/>
    <w:rsid w:val="001F64BE"/>
    <w:rsid w:val="001F6D7B"/>
    <w:rsid w:val="001F7070"/>
    <w:rsid w:val="001F7807"/>
    <w:rsid w:val="00200AD3"/>
    <w:rsid w:val="00200EF2"/>
    <w:rsid w:val="002016B9"/>
    <w:rsid w:val="00201825"/>
    <w:rsid w:val="00201CB2"/>
    <w:rsid w:val="00202266"/>
    <w:rsid w:val="002046F7"/>
    <w:rsid w:val="0020478D"/>
    <w:rsid w:val="002054D0"/>
    <w:rsid w:val="0020623B"/>
    <w:rsid w:val="00206EFD"/>
    <w:rsid w:val="0020756A"/>
    <w:rsid w:val="00210D95"/>
    <w:rsid w:val="00212ABC"/>
    <w:rsid w:val="002136B3"/>
    <w:rsid w:val="00216957"/>
    <w:rsid w:val="00217731"/>
    <w:rsid w:val="00217AE6"/>
    <w:rsid w:val="002205A7"/>
    <w:rsid w:val="002207AC"/>
    <w:rsid w:val="00221777"/>
    <w:rsid w:val="00221998"/>
    <w:rsid w:val="00221E1A"/>
    <w:rsid w:val="002228E3"/>
    <w:rsid w:val="00222A32"/>
    <w:rsid w:val="00224261"/>
    <w:rsid w:val="00224B16"/>
    <w:rsid w:val="00224D61"/>
    <w:rsid w:val="002265BD"/>
    <w:rsid w:val="002270CC"/>
    <w:rsid w:val="00227421"/>
    <w:rsid w:val="00227894"/>
    <w:rsid w:val="0022791F"/>
    <w:rsid w:val="00227AA9"/>
    <w:rsid w:val="00231E53"/>
    <w:rsid w:val="0023332B"/>
    <w:rsid w:val="00234830"/>
    <w:rsid w:val="002368C7"/>
    <w:rsid w:val="0023726F"/>
    <w:rsid w:val="002410C8"/>
    <w:rsid w:val="00241C93"/>
    <w:rsid w:val="0024214A"/>
    <w:rsid w:val="00243629"/>
    <w:rsid w:val="002441F2"/>
    <w:rsid w:val="0024438F"/>
    <w:rsid w:val="002447C2"/>
    <w:rsid w:val="002458D0"/>
    <w:rsid w:val="00245EC0"/>
    <w:rsid w:val="002462B7"/>
    <w:rsid w:val="00247FF0"/>
    <w:rsid w:val="00250C2E"/>
    <w:rsid w:val="00250EA2"/>
    <w:rsid w:val="00250F4A"/>
    <w:rsid w:val="00251349"/>
    <w:rsid w:val="00253532"/>
    <w:rsid w:val="00253E8D"/>
    <w:rsid w:val="002540D3"/>
    <w:rsid w:val="002546EF"/>
    <w:rsid w:val="00254B2A"/>
    <w:rsid w:val="002556DB"/>
    <w:rsid w:val="00256D4F"/>
    <w:rsid w:val="00260EE8"/>
    <w:rsid w:val="00260F28"/>
    <w:rsid w:val="0026131D"/>
    <w:rsid w:val="00263542"/>
    <w:rsid w:val="00264A50"/>
    <w:rsid w:val="00265ED1"/>
    <w:rsid w:val="00266738"/>
    <w:rsid w:val="00266D0C"/>
    <w:rsid w:val="00273026"/>
    <w:rsid w:val="00273F6E"/>
    <w:rsid w:val="00273F94"/>
    <w:rsid w:val="002742A8"/>
    <w:rsid w:val="00275345"/>
    <w:rsid w:val="002760B7"/>
    <w:rsid w:val="002765E7"/>
    <w:rsid w:val="00276677"/>
    <w:rsid w:val="002810D3"/>
    <w:rsid w:val="0028359F"/>
    <w:rsid w:val="002847AE"/>
    <w:rsid w:val="002870F2"/>
    <w:rsid w:val="0028723A"/>
    <w:rsid w:val="00287650"/>
    <w:rsid w:val="0029008E"/>
    <w:rsid w:val="00290154"/>
    <w:rsid w:val="00290E14"/>
    <w:rsid w:val="002914E1"/>
    <w:rsid w:val="00291F9C"/>
    <w:rsid w:val="00294F88"/>
    <w:rsid w:val="00294FCC"/>
    <w:rsid w:val="00295516"/>
    <w:rsid w:val="00296330"/>
    <w:rsid w:val="002963B9"/>
    <w:rsid w:val="002A10A1"/>
    <w:rsid w:val="002A1A0A"/>
    <w:rsid w:val="002A27A0"/>
    <w:rsid w:val="002A290A"/>
    <w:rsid w:val="002A3161"/>
    <w:rsid w:val="002A3410"/>
    <w:rsid w:val="002A44D1"/>
    <w:rsid w:val="002A4631"/>
    <w:rsid w:val="002A5BA6"/>
    <w:rsid w:val="002A621E"/>
    <w:rsid w:val="002A6EA6"/>
    <w:rsid w:val="002B04A5"/>
    <w:rsid w:val="002B108B"/>
    <w:rsid w:val="002B12DE"/>
    <w:rsid w:val="002B270D"/>
    <w:rsid w:val="002B3375"/>
    <w:rsid w:val="002B4745"/>
    <w:rsid w:val="002B480D"/>
    <w:rsid w:val="002B483E"/>
    <w:rsid w:val="002B4845"/>
    <w:rsid w:val="002B4AC3"/>
    <w:rsid w:val="002B5924"/>
    <w:rsid w:val="002B7744"/>
    <w:rsid w:val="002C05AC"/>
    <w:rsid w:val="002C3953"/>
    <w:rsid w:val="002C56A0"/>
    <w:rsid w:val="002C5892"/>
    <w:rsid w:val="002D12FF"/>
    <w:rsid w:val="002D21A5"/>
    <w:rsid w:val="002D4413"/>
    <w:rsid w:val="002D7247"/>
    <w:rsid w:val="002D7640"/>
    <w:rsid w:val="002E15C1"/>
    <w:rsid w:val="002E26F3"/>
    <w:rsid w:val="002E34CB"/>
    <w:rsid w:val="002E4059"/>
    <w:rsid w:val="002E4D5B"/>
    <w:rsid w:val="002E5474"/>
    <w:rsid w:val="002E5699"/>
    <w:rsid w:val="002E571A"/>
    <w:rsid w:val="002E5832"/>
    <w:rsid w:val="002E633F"/>
    <w:rsid w:val="002F0BF7"/>
    <w:rsid w:val="002F104E"/>
    <w:rsid w:val="002F1BD9"/>
    <w:rsid w:val="002F371A"/>
    <w:rsid w:val="002F3A6D"/>
    <w:rsid w:val="002F6EE3"/>
    <w:rsid w:val="002F749C"/>
    <w:rsid w:val="00302FC7"/>
    <w:rsid w:val="00303813"/>
    <w:rsid w:val="00303D5D"/>
    <w:rsid w:val="00305051"/>
    <w:rsid w:val="00307AD3"/>
    <w:rsid w:val="00310348"/>
    <w:rsid w:val="00310D90"/>
    <w:rsid w:val="00310EE6"/>
    <w:rsid w:val="00311628"/>
    <w:rsid w:val="00311E73"/>
    <w:rsid w:val="00312008"/>
    <w:rsid w:val="0031221D"/>
    <w:rsid w:val="003123F7"/>
    <w:rsid w:val="003137A8"/>
    <w:rsid w:val="00314A01"/>
    <w:rsid w:val="00314B9D"/>
    <w:rsid w:val="00314DD8"/>
    <w:rsid w:val="003155A3"/>
    <w:rsid w:val="00315B35"/>
    <w:rsid w:val="00316A7F"/>
    <w:rsid w:val="00317B24"/>
    <w:rsid w:val="00317D8E"/>
    <w:rsid w:val="00317E8F"/>
    <w:rsid w:val="00317F38"/>
    <w:rsid w:val="003202D3"/>
    <w:rsid w:val="00320752"/>
    <w:rsid w:val="003209E8"/>
    <w:rsid w:val="003211F4"/>
    <w:rsid w:val="0032193F"/>
    <w:rsid w:val="00322186"/>
    <w:rsid w:val="00322962"/>
    <w:rsid w:val="0032403E"/>
    <w:rsid w:val="00324D73"/>
    <w:rsid w:val="00325B7B"/>
    <w:rsid w:val="00326A90"/>
    <w:rsid w:val="0033193C"/>
    <w:rsid w:val="00331C4B"/>
    <w:rsid w:val="003323F9"/>
    <w:rsid w:val="00332B30"/>
    <w:rsid w:val="0033532B"/>
    <w:rsid w:val="00336660"/>
    <w:rsid w:val="00336793"/>
    <w:rsid w:val="00337929"/>
    <w:rsid w:val="00340003"/>
    <w:rsid w:val="003429B7"/>
    <w:rsid w:val="00342B92"/>
    <w:rsid w:val="003436F0"/>
    <w:rsid w:val="00343B23"/>
    <w:rsid w:val="003444A9"/>
    <w:rsid w:val="003445F2"/>
    <w:rsid w:val="00345EB0"/>
    <w:rsid w:val="0034764B"/>
    <w:rsid w:val="0034780A"/>
    <w:rsid w:val="00347CBE"/>
    <w:rsid w:val="003503AC"/>
    <w:rsid w:val="00350B5B"/>
    <w:rsid w:val="00351DC7"/>
    <w:rsid w:val="00352686"/>
    <w:rsid w:val="003534AD"/>
    <w:rsid w:val="00354A61"/>
    <w:rsid w:val="00357136"/>
    <w:rsid w:val="003576EB"/>
    <w:rsid w:val="0035773C"/>
    <w:rsid w:val="00357E55"/>
    <w:rsid w:val="00360C67"/>
    <w:rsid w:val="00360E65"/>
    <w:rsid w:val="00362DCB"/>
    <w:rsid w:val="0036308C"/>
    <w:rsid w:val="00363E8F"/>
    <w:rsid w:val="00365118"/>
    <w:rsid w:val="003653EE"/>
    <w:rsid w:val="00365EAD"/>
    <w:rsid w:val="00366467"/>
    <w:rsid w:val="00367331"/>
    <w:rsid w:val="00370563"/>
    <w:rsid w:val="003713D2"/>
    <w:rsid w:val="003717CA"/>
    <w:rsid w:val="00371AF4"/>
    <w:rsid w:val="00372A4F"/>
    <w:rsid w:val="00372B9F"/>
    <w:rsid w:val="00373265"/>
    <w:rsid w:val="0037384B"/>
    <w:rsid w:val="00373892"/>
    <w:rsid w:val="003743CE"/>
    <w:rsid w:val="00376594"/>
    <w:rsid w:val="003807AF"/>
    <w:rsid w:val="00380856"/>
    <w:rsid w:val="00380EAE"/>
    <w:rsid w:val="00382A6F"/>
    <w:rsid w:val="00382C57"/>
    <w:rsid w:val="00383B5F"/>
    <w:rsid w:val="00384483"/>
    <w:rsid w:val="0038499A"/>
    <w:rsid w:val="00384F53"/>
    <w:rsid w:val="00386D58"/>
    <w:rsid w:val="00387053"/>
    <w:rsid w:val="00393046"/>
    <w:rsid w:val="00395451"/>
    <w:rsid w:val="00395716"/>
    <w:rsid w:val="00396215"/>
    <w:rsid w:val="00396B0E"/>
    <w:rsid w:val="0039766F"/>
    <w:rsid w:val="0039786A"/>
    <w:rsid w:val="003A01C8"/>
    <w:rsid w:val="003A1238"/>
    <w:rsid w:val="003A18EB"/>
    <w:rsid w:val="003A1937"/>
    <w:rsid w:val="003A43B0"/>
    <w:rsid w:val="003A4F65"/>
    <w:rsid w:val="003A5964"/>
    <w:rsid w:val="003A5B80"/>
    <w:rsid w:val="003A5E30"/>
    <w:rsid w:val="003A6344"/>
    <w:rsid w:val="003A6624"/>
    <w:rsid w:val="003A676D"/>
    <w:rsid w:val="003A695D"/>
    <w:rsid w:val="003A6A25"/>
    <w:rsid w:val="003A6F2C"/>
    <w:rsid w:val="003A6F6B"/>
    <w:rsid w:val="003B06CB"/>
    <w:rsid w:val="003B0CC5"/>
    <w:rsid w:val="003B1881"/>
    <w:rsid w:val="003B225F"/>
    <w:rsid w:val="003B3CB0"/>
    <w:rsid w:val="003B4DCD"/>
    <w:rsid w:val="003B4DD2"/>
    <w:rsid w:val="003B5643"/>
    <w:rsid w:val="003B7BBB"/>
    <w:rsid w:val="003C0FB3"/>
    <w:rsid w:val="003C3990"/>
    <w:rsid w:val="003C434B"/>
    <w:rsid w:val="003C489D"/>
    <w:rsid w:val="003C54B8"/>
    <w:rsid w:val="003C687F"/>
    <w:rsid w:val="003C723C"/>
    <w:rsid w:val="003C7A0F"/>
    <w:rsid w:val="003D0F7F"/>
    <w:rsid w:val="003D3CF0"/>
    <w:rsid w:val="003D4114"/>
    <w:rsid w:val="003D52E5"/>
    <w:rsid w:val="003D53BF"/>
    <w:rsid w:val="003D5749"/>
    <w:rsid w:val="003D6797"/>
    <w:rsid w:val="003D706D"/>
    <w:rsid w:val="003D779D"/>
    <w:rsid w:val="003D7846"/>
    <w:rsid w:val="003D78A2"/>
    <w:rsid w:val="003E03FD"/>
    <w:rsid w:val="003E1486"/>
    <w:rsid w:val="003E14F9"/>
    <w:rsid w:val="003E15EE"/>
    <w:rsid w:val="003E3478"/>
    <w:rsid w:val="003E4930"/>
    <w:rsid w:val="003E6AE0"/>
    <w:rsid w:val="003E76B1"/>
    <w:rsid w:val="003F0971"/>
    <w:rsid w:val="003F28DA"/>
    <w:rsid w:val="003F2C2F"/>
    <w:rsid w:val="003F352D"/>
    <w:rsid w:val="003F35B8"/>
    <w:rsid w:val="003F3F97"/>
    <w:rsid w:val="003F42CF"/>
    <w:rsid w:val="003F4EA0"/>
    <w:rsid w:val="003F4F31"/>
    <w:rsid w:val="003F5A5E"/>
    <w:rsid w:val="003F69BE"/>
    <w:rsid w:val="003F7042"/>
    <w:rsid w:val="003F7D20"/>
    <w:rsid w:val="00400859"/>
    <w:rsid w:val="004013F6"/>
    <w:rsid w:val="00405801"/>
    <w:rsid w:val="004060F7"/>
    <w:rsid w:val="00407474"/>
    <w:rsid w:val="00407ED4"/>
    <w:rsid w:val="004128F0"/>
    <w:rsid w:val="004130D6"/>
    <w:rsid w:val="00414D5B"/>
    <w:rsid w:val="004163AD"/>
    <w:rsid w:val="0041645A"/>
    <w:rsid w:val="00417BB8"/>
    <w:rsid w:val="0042093C"/>
    <w:rsid w:val="00421AB9"/>
    <w:rsid w:val="00421CC4"/>
    <w:rsid w:val="00423385"/>
    <w:rsid w:val="0042354D"/>
    <w:rsid w:val="00423988"/>
    <w:rsid w:val="004259A6"/>
    <w:rsid w:val="00430D80"/>
    <w:rsid w:val="004317B5"/>
    <w:rsid w:val="00431E3D"/>
    <w:rsid w:val="00435259"/>
    <w:rsid w:val="00436B23"/>
    <w:rsid w:val="00436E88"/>
    <w:rsid w:val="00437C39"/>
    <w:rsid w:val="00440977"/>
    <w:rsid w:val="00440ADD"/>
    <w:rsid w:val="0044175B"/>
    <w:rsid w:val="00441C88"/>
    <w:rsid w:val="00442026"/>
    <w:rsid w:val="00442448"/>
    <w:rsid w:val="00443C4A"/>
    <w:rsid w:val="00443CD4"/>
    <w:rsid w:val="004440BB"/>
    <w:rsid w:val="004450B6"/>
    <w:rsid w:val="00445612"/>
    <w:rsid w:val="004479D8"/>
    <w:rsid w:val="00447C97"/>
    <w:rsid w:val="00451168"/>
    <w:rsid w:val="00451506"/>
    <w:rsid w:val="00452027"/>
    <w:rsid w:val="00452D84"/>
    <w:rsid w:val="00453739"/>
    <w:rsid w:val="0045627B"/>
    <w:rsid w:val="00456C90"/>
    <w:rsid w:val="00457125"/>
    <w:rsid w:val="00457160"/>
    <w:rsid w:val="004578CC"/>
    <w:rsid w:val="00462FBC"/>
    <w:rsid w:val="00463BFC"/>
    <w:rsid w:val="004657D6"/>
    <w:rsid w:val="00466F76"/>
    <w:rsid w:val="004723E6"/>
    <w:rsid w:val="004728AA"/>
    <w:rsid w:val="00473346"/>
    <w:rsid w:val="00476168"/>
    <w:rsid w:val="00476284"/>
    <w:rsid w:val="0048084F"/>
    <w:rsid w:val="004810BD"/>
    <w:rsid w:val="0048175E"/>
    <w:rsid w:val="00483B44"/>
    <w:rsid w:val="00483CA9"/>
    <w:rsid w:val="00484976"/>
    <w:rsid w:val="004850B9"/>
    <w:rsid w:val="0048525B"/>
    <w:rsid w:val="00485CCD"/>
    <w:rsid w:val="00485DB5"/>
    <w:rsid w:val="004867C8"/>
    <w:rsid w:val="00486D2B"/>
    <w:rsid w:val="0049030E"/>
    <w:rsid w:val="00490D60"/>
    <w:rsid w:val="00493EE3"/>
    <w:rsid w:val="004949C7"/>
    <w:rsid w:val="00494FDC"/>
    <w:rsid w:val="00497E4A"/>
    <w:rsid w:val="004A0489"/>
    <w:rsid w:val="004A161B"/>
    <w:rsid w:val="004A1E1D"/>
    <w:rsid w:val="004A3C2A"/>
    <w:rsid w:val="004A4146"/>
    <w:rsid w:val="004A478B"/>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1075"/>
    <w:rsid w:val="004C20CF"/>
    <w:rsid w:val="004C299C"/>
    <w:rsid w:val="004C2E2E"/>
    <w:rsid w:val="004C4D54"/>
    <w:rsid w:val="004C5C5E"/>
    <w:rsid w:val="004C7023"/>
    <w:rsid w:val="004C7513"/>
    <w:rsid w:val="004D02AC"/>
    <w:rsid w:val="004D0383"/>
    <w:rsid w:val="004D0A63"/>
    <w:rsid w:val="004D1F3F"/>
    <w:rsid w:val="004D2046"/>
    <w:rsid w:val="004D2D95"/>
    <w:rsid w:val="004D3A72"/>
    <w:rsid w:val="004D3CCC"/>
    <w:rsid w:val="004D3EE2"/>
    <w:rsid w:val="004D5BBA"/>
    <w:rsid w:val="004D6540"/>
    <w:rsid w:val="004E1C2A"/>
    <w:rsid w:val="004E2ACB"/>
    <w:rsid w:val="004E38B0"/>
    <w:rsid w:val="004E3C28"/>
    <w:rsid w:val="004E4332"/>
    <w:rsid w:val="004E4E0B"/>
    <w:rsid w:val="004E6856"/>
    <w:rsid w:val="004E6FB4"/>
    <w:rsid w:val="004F0977"/>
    <w:rsid w:val="004F0C70"/>
    <w:rsid w:val="004F1408"/>
    <w:rsid w:val="004F1DA2"/>
    <w:rsid w:val="004F42B7"/>
    <w:rsid w:val="004F4E1D"/>
    <w:rsid w:val="004F6257"/>
    <w:rsid w:val="004F6A25"/>
    <w:rsid w:val="004F6AB0"/>
    <w:rsid w:val="004F6B4D"/>
    <w:rsid w:val="004F6F40"/>
    <w:rsid w:val="005000BD"/>
    <w:rsid w:val="005000DD"/>
    <w:rsid w:val="0050291A"/>
    <w:rsid w:val="00503948"/>
    <w:rsid w:val="00503B09"/>
    <w:rsid w:val="00504F5C"/>
    <w:rsid w:val="00505262"/>
    <w:rsid w:val="0050597B"/>
    <w:rsid w:val="00506DF8"/>
    <w:rsid w:val="00506E2D"/>
    <w:rsid w:val="00507451"/>
    <w:rsid w:val="00511F4D"/>
    <w:rsid w:val="00512269"/>
    <w:rsid w:val="005139B0"/>
    <w:rsid w:val="00513D6C"/>
    <w:rsid w:val="00513FFA"/>
    <w:rsid w:val="00514034"/>
    <w:rsid w:val="00514D6B"/>
    <w:rsid w:val="0051574E"/>
    <w:rsid w:val="0051725F"/>
    <w:rsid w:val="00517EC8"/>
    <w:rsid w:val="00520095"/>
    <w:rsid w:val="00520645"/>
    <w:rsid w:val="00520EEC"/>
    <w:rsid w:val="0052168D"/>
    <w:rsid w:val="0052396A"/>
    <w:rsid w:val="005251E6"/>
    <w:rsid w:val="00526C2C"/>
    <w:rsid w:val="0052782C"/>
    <w:rsid w:val="00527A41"/>
    <w:rsid w:val="00530E46"/>
    <w:rsid w:val="00531B18"/>
    <w:rsid w:val="00532491"/>
    <w:rsid w:val="005324EF"/>
    <w:rsid w:val="0053286B"/>
    <w:rsid w:val="00535534"/>
    <w:rsid w:val="00536369"/>
    <w:rsid w:val="00536DBA"/>
    <w:rsid w:val="005400FF"/>
    <w:rsid w:val="00540E99"/>
    <w:rsid w:val="00541130"/>
    <w:rsid w:val="00543994"/>
    <w:rsid w:val="005447CB"/>
    <w:rsid w:val="00546A8B"/>
    <w:rsid w:val="00546D5E"/>
    <w:rsid w:val="00546F02"/>
    <w:rsid w:val="00546FE4"/>
    <w:rsid w:val="00550C4A"/>
    <w:rsid w:val="00551073"/>
    <w:rsid w:val="00551DA4"/>
    <w:rsid w:val="0055213A"/>
    <w:rsid w:val="0055279C"/>
    <w:rsid w:val="00554956"/>
    <w:rsid w:val="00554B8E"/>
    <w:rsid w:val="00557AA4"/>
    <w:rsid w:val="00557BE6"/>
    <w:rsid w:val="005600BC"/>
    <w:rsid w:val="005630D6"/>
    <w:rsid w:val="00563104"/>
    <w:rsid w:val="00563DAA"/>
    <w:rsid w:val="005645BE"/>
    <w:rsid w:val="005646C1"/>
    <w:rsid w:val="005646CC"/>
    <w:rsid w:val="005652E4"/>
    <w:rsid w:val="00565730"/>
    <w:rsid w:val="00566671"/>
    <w:rsid w:val="00566D22"/>
    <w:rsid w:val="00567665"/>
    <w:rsid w:val="005679A3"/>
    <w:rsid w:val="00567B22"/>
    <w:rsid w:val="00571256"/>
    <w:rsid w:val="0057134C"/>
    <w:rsid w:val="00571515"/>
    <w:rsid w:val="00571933"/>
    <w:rsid w:val="00572238"/>
    <w:rsid w:val="0057331C"/>
    <w:rsid w:val="00573328"/>
    <w:rsid w:val="00573E4D"/>
    <w:rsid w:val="00573F07"/>
    <w:rsid w:val="005747FF"/>
    <w:rsid w:val="00576415"/>
    <w:rsid w:val="00576766"/>
    <w:rsid w:val="00580BEC"/>
    <w:rsid w:val="00580D0F"/>
    <w:rsid w:val="005824C0"/>
    <w:rsid w:val="00582FD7"/>
    <w:rsid w:val="00583524"/>
    <w:rsid w:val="005835A2"/>
    <w:rsid w:val="00583853"/>
    <w:rsid w:val="005857A8"/>
    <w:rsid w:val="0058713B"/>
    <w:rsid w:val="00587556"/>
    <w:rsid w:val="005876D2"/>
    <w:rsid w:val="0059056C"/>
    <w:rsid w:val="0059130B"/>
    <w:rsid w:val="00591F5E"/>
    <w:rsid w:val="00596689"/>
    <w:rsid w:val="005A16FB"/>
    <w:rsid w:val="005A1A68"/>
    <w:rsid w:val="005A265A"/>
    <w:rsid w:val="005A2A5A"/>
    <w:rsid w:val="005A2FD1"/>
    <w:rsid w:val="005A3076"/>
    <w:rsid w:val="005A3093"/>
    <w:rsid w:val="005A39FC"/>
    <w:rsid w:val="005A3A32"/>
    <w:rsid w:val="005A3B66"/>
    <w:rsid w:val="005A42E3"/>
    <w:rsid w:val="005A5F04"/>
    <w:rsid w:val="005A6DC2"/>
    <w:rsid w:val="005B04F9"/>
    <w:rsid w:val="005B0870"/>
    <w:rsid w:val="005B1762"/>
    <w:rsid w:val="005B2D39"/>
    <w:rsid w:val="005B4B88"/>
    <w:rsid w:val="005B5D60"/>
    <w:rsid w:val="005B5E31"/>
    <w:rsid w:val="005B5E77"/>
    <w:rsid w:val="005B6437"/>
    <w:rsid w:val="005B64AE"/>
    <w:rsid w:val="005B6E3D"/>
    <w:rsid w:val="005B7298"/>
    <w:rsid w:val="005C1BFC"/>
    <w:rsid w:val="005C2612"/>
    <w:rsid w:val="005C291F"/>
    <w:rsid w:val="005C2B71"/>
    <w:rsid w:val="005C3906"/>
    <w:rsid w:val="005C4A69"/>
    <w:rsid w:val="005C520A"/>
    <w:rsid w:val="005C7B55"/>
    <w:rsid w:val="005D0175"/>
    <w:rsid w:val="005D1CC4"/>
    <w:rsid w:val="005D2D62"/>
    <w:rsid w:val="005D448D"/>
    <w:rsid w:val="005D5A78"/>
    <w:rsid w:val="005D5DB0"/>
    <w:rsid w:val="005E065E"/>
    <w:rsid w:val="005E0B43"/>
    <w:rsid w:val="005E0FDE"/>
    <w:rsid w:val="005E273A"/>
    <w:rsid w:val="005E4742"/>
    <w:rsid w:val="005E5F64"/>
    <w:rsid w:val="005E6829"/>
    <w:rsid w:val="005E74B6"/>
    <w:rsid w:val="005E7CC3"/>
    <w:rsid w:val="005F1B94"/>
    <w:rsid w:val="005F1C6A"/>
    <w:rsid w:val="005F1D4F"/>
    <w:rsid w:val="005F26E8"/>
    <w:rsid w:val="005F275A"/>
    <w:rsid w:val="005F2C64"/>
    <w:rsid w:val="005F2E08"/>
    <w:rsid w:val="005F78DD"/>
    <w:rsid w:val="005F7A4D"/>
    <w:rsid w:val="00600AE9"/>
    <w:rsid w:val="00602C2F"/>
    <w:rsid w:val="0060359B"/>
    <w:rsid w:val="00603F69"/>
    <w:rsid w:val="006040DA"/>
    <w:rsid w:val="006047BD"/>
    <w:rsid w:val="00604D06"/>
    <w:rsid w:val="00607675"/>
    <w:rsid w:val="00610822"/>
    <w:rsid w:val="00610F53"/>
    <w:rsid w:val="00612DDD"/>
    <w:rsid w:val="00612E3F"/>
    <w:rsid w:val="00613208"/>
    <w:rsid w:val="006166BC"/>
    <w:rsid w:val="00616767"/>
    <w:rsid w:val="0061698B"/>
    <w:rsid w:val="00616F61"/>
    <w:rsid w:val="00620917"/>
    <w:rsid w:val="0062163D"/>
    <w:rsid w:val="0062233B"/>
    <w:rsid w:val="00622E4E"/>
    <w:rsid w:val="00623A9E"/>
    <w:rsid w:val="00624A20"/>
    <w:rsid w:val="00624C9B"/>
    <w:rsid w:val="00625944"/>
    <w:rsid w:val="006278C5"/>
    <w:rsid w:val="00627FCF"/>
    <w:rsid w:val="00630BB3"/>
    <w:rsid w:val="006312B2"/>
    <w:rsid w:val="00632182"/>
    <w:rsid w:val="00632DA8"/>
    <w:rsid w:val="0063312A"/>
    <w:rsid w:val="006335DF"/>
    <w:rsid w:val="00633614"/>
    <w:rsid w:val="00634717"/>
    <w:rsid w:val="006362AE"/>
    <w:rsid w:val="0063670E"/>
    <w:rsid w:val="00637181"/>
    <w:rsid w:val="00637AF8"/>
    <w:rsid w:val="006412BE"/>
    <w:rsid w:val="0064144D"/>
    <w:rsid w:val="00641609"/>
    <w:rsid w:val="0064160E"/>
    <w:rsid w:val="00642389"/>
    <w:rsid w:val="006439ED"/>
    <w:rsid w:val="00644148"/>
    <w:rsid w:val="00644306"/>
    <w:rsid w:val="00644675"/>
    <w:rsid w:val="00644710"/>
    <w:rsid w:val="006450E2"/>
    <w:rsid w:val="006453D8"/>
    <w:rsid w:val="00645ECA"/>
    <w:rsid w:val="00646C01"/>
    <w:rsid w:val="006474B4"/>
    <w:rsid w:val="00650503"/>
    <w:rsid w:val="00650DBC"/>
    <w:rsid w:val="00651A1C"/>
    <w:rsid w:val="00651E73"/>
    <w:rsid w:val="006522FD"/>
    <w:rsid w:val="00652800"/>
    <w:rsid w:val="00652EC4"/>
    <w:rsid w:val="00653AB0"/>
    <w:rsid w:val="00653C5D"/>
    <w:rsid w:val="006544A7"/>
    <w:rsid w:val="006552BE"/>
    <w:rsid w:val="0065759B"/>
    <w:rsid w:val="006618E3"/>
    <w:rsid w:val="00661D06"/>
    <w:rsid w:val="00662085"/>
    <w:rsid w:val="00662BC3"/>
    <w:rsid w:val="006638B4"/>
    <w:rsid w:val="0066400D"/>
    <w:rsid w:val="006644C4"/>
    <w:rsid w:val="0066530F"/>
    <w:rsid w:val="00665816"/>
    <w:rsid w:val="0066665B"/>
    <w:rsid w:val="00670EE3"/>
    <w:rsid w:val="00672301"/>
    <w:rsid w:val="0067331F"/>
    <w:rsid w:val="006742E8"/>
    <w:rsid w:val="0067482E"/>
    <w:rsid w:val="00675260"/>
    <w:rsid w:val="00677DDB"/>
    <w:rsid w:val="00677EF0"/>
    <w:rsid w:val="00680A1A"/>
    <w:rsid w:val="006814BF"/>
    <w:rsid w:val="00681F32"/>
    <w:rsid w:val="00683AEC"/>
    <w:rsid w:val="0068464E"/>
    <w:rsid w:val="00684672"/>
    <w:rsid w:val="0068481E"/>
    <w:rsid w:val="0068666F"/>
    <w:rsid w:val="0068780A"/>
    <w:rsid w:val="00687D92"/>
    <w:rsid w:val="00690267"/>
    <w:rsid w:val="006906E7"/>
    <w:rsid w:val="00691076"/>
    <w:rsid w:val="006917F1"/>
    <w:rsid w:val="006943E1"/>
    <w:rsid w:val="006954D4"/>
    <w:rsid w:val="0069598B"/>
    <w:rsid w:val="00695AF0"/>
    <w:rsid w:val="006A1A8E"/>
    <w:rsid w:val="006A1CF6"/>
    <w:rsid w:val="006A2D9E"/>
    <w:rsid w:val="006A36DB"/>
    <w:rsid w:val="006A3EF2"/>
    <w:rsid w:val="006A44D0"/>
    <w:rsid w:val="006A48C1"/>
    <w:rsid w:val="006A510D"/>
    <w:rsid w:val="006A51A4"/>
    <w:rsid w:val="006B06B2"/>
    <w:rsid w:val="006B0C58"/>
    <w:rsid w:val="006B1616"/>
    <w:rsid w:val="006B1FFA"/>
    <w:rsid w:val="006B3564"/>
    <w:rsid w:val="006B37E6"/>
    <w:rsid w:val="006B3D8F"/>
    <w:rsid w:val="006B42E3"/>
    <w:rsid w:val="006B44E9"/>
    <w:rsid w:val="006B45F9"/>
    <w:rsid w:val="006B6155"/>
    <w:rsid w:val="006B64CA"/>
    <w:rsid w:val="006B73E5"/>
    <w:rsid w:val="006C00A3"/>
    <w:rsid w:val="006C2C5D"/>
    <w:rsid w:val="006C608C"/>
    <w:rsid w:val="006C67CE"/>
    <w:rsid w:val="006D062E"/>
    <w:rsid w:val="006D0817"/>
    <w:rsid w:val="006D0996"/>
    <w:rsid w:val="006D0A26"/>
    <w:rsid w:val="006D2405"/>
    <w:rsid w:val="006D2BA8"/>
    <w:rsid w:val="006D3837"/>
    <w:rsid w:val="006D3A0E"/>
    <w:rsid w:val="006D408B"/>
    <w:rsid w:val="006D4A39"/>
    <w:rsid w:val="006D4EEA"/>
    <w:rsid w:val="006D53A4"/>
    <w:rsid w:val="006D595F"/>
    <w:rsid w:val="006D6748"/>
    <w:rsid w:val="006D6F21"/>
    <w:rsid w:val="006E08A7"/>
    <w:rsid w:val="006E08C4"/>
    <w:rsid w:val="006E091B"/>
    <w:rsid w:val="006E2552"/>
    <w:rsid w:val="006E2E44"/>
    <w:rsid w:val="006E42C8"/>
    <w:rsid w:val="006E4800"/>
    <w:rsid w:val="006E560F"/>
    <w:rsid w:val="006E5B90"/>
    <w:rsid w:val="006E60D3"/>
    <w:rsid w:val="006E6FA0"/>
    <w:rsid w:val="006E79B6"/>
    <w:rsid w:val="006F054E"/>
    <w:rsid w:val="006F0B60"/>
    <w:rsid w:val="006F1B19"/>
    <w:rsid w:val="006F2727"/>
    <w:rsid w:val="006F28F1"/>
    <w:rsid w:val="006F3613"/>
    <w:rsid w:val="006F3839"/>
    <w:rsid w:val="006F4503"/>
    <w:rsid w:val="006F5A6A"/>
    <w:rsid w:val="006F5AD5"/>
    <w:rsid w:val="006F6143"/>
    <w:rsid w:val="007006FC"/>
    <w:rsid w:val="00701509"/>
    <w:rsid w:val="00701DAC"/>
    <w:rsid w:val="007044C4"/>
    <w:rsid w:val="00704694"/>
    <w:rsid w:val="00705265"/>
    <w:rsid w:val="007058CD"/>
    <w:rsid w:val="00705D75"/>
    <w:rsid w:val="00706605"/>
    <w:rsid w:val="0070723B"/>
    <w:rsid w:val="00712DA7"/>
    <w:rsid w:val="00714289"/>
    <w:rsid w:val="00714956"/>
    <w:rsid w:val="00715E13"/>
    <w:rsid w:val="00715F89"/>
    <w:rsid w:val="00716FB7"/>
    <w:rsid w:val="00717C66"/>
    <w:rsid w:val="0072144B"/>
    <w:rsid w:val="00722D6B"/>
    <w:rsid w:val="0072387E"/>
    <w:rsid w:val="00723956"/>
    <w:rsid w:val="00724203"/>
    <w:rsid w:val="007245CD"/>
    <w:rsid w:val="00725BCB"/>
    <w:rsid w:val="00725C3B"/>
    <w:rsid w:val="00725CCC"/>
    <w:rsid w:val="00725D14"/>
    <w:rsid w:val="0072635F"/>
    <w:rsid w:val="007266FB"/>
    <w:rsid w:val="00730243"/>
    <w:rsid w:val="00730DA6"/>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20BF"/>
    <w:rsid w:val="0075322D"/>
    <w:rsid w:val="00753D56"/>
    <w:rsid w:val="00755356"/>
    <w:rsid w:val="00756261"/>
    <w:rsid w:val="007564AE"/>
    <w:rsid w:val="00756730"/>
    <w:rsid w:val="00757591"/>
    <w:rsid w:val="00757633"/>
    <w:rsid w:val="00757A59"/>
    <w:rsid w:val="00757DD5"/>
    <w:rsid w:val="007617A7"/>
    <w:rsid w:val="00762125"/>
    <w:rsid w:val="007635C3"/>
    <w:rsid w:val="00765E06"/>
    <w:rsid w:val="00765F79"/>
    <w:rsid w:val="00767D99"/>
    <w:rsid w:val="0076C325"/>
    <w:rsid w:val="007706FF"/>
    <w:rsid w:val="00770891"/>
    <w:rsid w:val="00770C61"/>
    <w:rsid w:val="00772004"/>
    <w:rsid w:val="00772BA3"/>
    <w:rsid w:val="007752E0"/>
    <w:rsid w:val="00775478"/>
    <w:rsid w:val="007763FE"/>
    <w:rsid w:val="00776998"/>
    <w:rsid w:val="007776A2"/>
    <w:rsid w:val="00777849"/>
    <w:rsid w:val="007809E5"/>
    <w:rsid w:val="00780A99"/>
    <w:rsid w:val="007810CA"/>
    <w:rsid w:val="00781C4F"/>
    <w:rsid w:val="00782487"/>
    <w:rsid w:val="00782A2E"/>
    <w:rsid w:val="00782B11"/>
    <w:rsid w:val="007836C0"/>
    <w:rsid w:val="00785825"/>
    <w:rsid w:val="0078667E"/>
    <w:rsid w:val="007902A4"/>
    <w:rsid w:val="007919DC"/>
    <w:rsid w:val="00791B72"/>
    <w:rsid w:val="00791C7F"/>
    <w:rsid w:val="00793C6E"/>
    <w:rsid w:val="00796888"/>
    <w:rsid w:val="007A038B"/>
    <w:rsid w:val="007A1326"/>
    <w:rsid w:val="007A1B11"/>
    <w:rsid w:val="007A2212"/>
    <w:rsid w:val="007A3356"/>
    <w:rsid w:val="007A36F3"/>
    <w:rsid w:val="007A4415"/>
    <w:rsid w:val="007A4727"/>
    <w:rsid w:val="007A55A8"/>
    <w:rsid w:val="007B24C4"/>
    <w:rsid w:val="007B50E4"/>
    <w:rsid w:val="007B5236"/>
    <w:rsid w:val="007B6B2F"/>
    <w:rsid w:val="007C057B"/>
    <w:rsid w:val="007C1661"/>
    <w:rsid w:val="007C1A9E"/>
    <w:rsid w:val="007C3FC6"/>
    <w:rsid w:val="007C4268"/>
    <w:rsid w:val="007C6E38"/>
    <w:rsid w:val="007D1857"/>
    <w:rsid w:val="007D1A09"/>
    <w:rsid w:val="007D212E"/>
    <w:rsid w:val="007D458F"/>
    <w:rsid w:val="007D5655"/>
    <w:rsid w:val="007D5A52"/>
    <w:rsid w:val="007D5DE3"/>
    <w:rsid w:val="007D7CF5"/>
    <w:rsid w:val="007D7D35"/>
    <w:rsid w:val="007D7E58"/>
    <w:rsid w:val="007D7F4B"/>
    <w:rsid w:val="007E217B"/>
    <w:rsid w:val="007E41AD"/>
    <w:rsid w:val="007E4D8A"/>
    <w:rsid w:val="007E5E9E"/>
    <w:rsid w:val="007F09CE"/>
    <w:rsid w:val="007F1493"/>
    <w:rsid w:val="007F15BC"/>
    <w:rsid w:val="007F3524"/>
    <w:rsid w:val="007F417C"/>
    <w:rsid w:val="007F4558"/>
    <w:rsid w:val="007F576D"/>
    <w:rsid w:val="007F5D69"/>
    <w:rsid w:val="007F66A6"/>
    <w:rsid w:val="007F76BF"/>
    <w:rsid w:val="008003CD"/>
    <w:rsid w:val="00800512"/>
    <w:rsid w:val="00801687"/>
    <w:rsid w:val="008019EE"/>
    <w:rsid w:val="00802022"/>
    <w:rsid w:val="0080207C"/>
    <w:rsid w:val="008028A3"/>
    <w:rsid w:val="008059C1"/>
    <w:rsid w:val="00805E0F"/>
    <w:rsid w:val="0080662F"/>
    <w:rsid w:val="00806C91"/>
    <w:rsid w:val="008075BF"/>
    <w:rsid w:val="00807C26"/>
    <w:rsid w:val="0081065F"/>
    <w:rsid w:val="00810E72"/>
    <w:rsid w:val="0081179B"/>
    <w:rsid w:val="00811DB6"/>
    <w:rsid w:val="00812DCB"/>
    <w:rsid w:val="00813FA5"/>
    <w:rsid w:val="008142A8"/>
    <w:rsid w:val="0081523F"/>
    <w:rsid w:val="00816151"/>
    <w:rsid w:val="00817268"/>
    <w:rsid w:val="008175CF"/>
    <w:rsid w:val="00817995"/>
    <w:rsid w:val="008203B7"/>
    <w:rsid w:val="00820BB7"/>
    <w:rsid w:val="008212BE"/>
    <w:rsid w:val="008218CF"/>
    <w:rsid w:val="00822930"/>
    <w:rsid w:val="00824710"/>
    <w:rsid w:val="008248E7"/>
    <w:rsid w:val="00824F02"/>
    <w:rsid w:val="00825595"/>
    <w:rsid w:val="00826BD1"/>
    <w:rsid w:val="00826C4F"/>
    <w:rsid w:val="00830A48"/>
    <w:rsid w:val="00831C89"/>
    <w:rsid w:val="00832DA5"/>
    <w:rsid w:val="00832F4B"/>
    <w:rsid w:val="00833A2E"/>
    <w:rsid w:val="00833EDF"/>
    <w:rsid w:val="00834038"/>
    <w:rsid w:val="00837294"/>
    <w:rsid w:val="008377AF"/>
    <w:rsid w:val="008401BB"/>
    <w:rsid w:val="008404C4"/>
    <w:rsid w:val="0084056D"/>
    <w:rsid w:val="00840688"/>
    <w:rsid w:val="00841080"/>
    <w:rsid w:val="008412F7"/>
    <w:rsid w:val="00841469"/>
    <w:rsid w:val="008414BB"/>
    <w:rsid w:val="00841B54"/>
    <w:rsid w:val="008434A7"/>
    <w:rsid w:val="00843ED1"/>
    <w:rsid w:val="00844D40"/>
    <w:rsid w:val="008467D0"/>
    <w:rsid w:val="008470D0"/>
    <w:rsid w:val="00850307"/>
    <w:rsid w:val="008505DC"/>
    <w:rsid w:val="008509F0"/>
    <w:rsid w:val="00851875"/>
    <w:rsid w:val="00851D50"/>
    <w:rsid w:val="0085221E"/>
    <w:rsid w:val="00852357"/>
    <w:rsid w:val="00852B7B"/>
    <w:rsid w:val="0085448C"/>
    <w:rsid w:val="00855048"/>
    <w:rsid w:val="008563D3"/>
    <w:rsid w:val="00856491"/>
    <w:rsid w:val="00856E64"/>
    <w:rsid w:val="00860A52"/>
    <w:rsid w:val="00862960"/>
    <w:rsid w:val="00863532"/>
    <w:rsid w:val="008641E8"/>
    <w:rsid w:val="00864353"/>
    <w:rsid w:val="00864770"/>
    <w:rsid w:val="00865EC3"/>
    <w:rsid w:val="0086629C"/>
    <w:rsid w:val="00866415"/>
    <w:rsid w:val="0086672A"/>
    <w:rsid w:val="00867469"/>
    <w:rsid w:val="00870838"/>
    <w:rsid w:val="00870A3D"/>
    <w:rsid w:val="008736AC"/>
    <w:rsid w:val="00874C1F"/>
    <w:rsid w:val="00880A08"/>
    <w:rsid w:val="00881395"/>
    <w:rsid w:val="008813A0"/>
    <w:rsid w:val="00882119"/>
    <w:rsid w:val="00882E98"/>
    <w:rsid w:val="00883242"/>
    <w:rsid w:val="00883A53"/>
    <w:rsid w:val="0088598D"/>
    <w:rsid w:val="00885C59"/>
    <w:rsid w:val="00886DA4"/>
    <w:rsid w:val="00890C47"/>
    <w:rsid w:val="0089256F"/>
    <w:rsid w:val="00893CDB"/>
    <w:rsid w:val="00893D12"/>
    <w:rsid w:val="0089468F"/>
    <w:rsid w:val="00895105"/>
    <w:rsid w:val="00895316"/>
    <w:rsid w:val="00895861"/>
    <w:rsid w:val="00897B91"/>
    <w:rsid w:val="008A00A0"/>
    <w:rsid w:val="008A0836"/>
    <w:rsid w:val="008A21F0"/>
    <w:rsid w:val="008A2E68"/>
    <w:rsid w:val="008A5DE5"/>
    <w:rsid w:val="008A5EB1"/>
    <w:rsid w:val="008B1C16"/>
    <w:rsid w:val="008B1FDB"/>
    <w:rsid w:val="008B2A5B"/>
    <w:rsid w:val="008B367A"/>
    <w:rsid w:val="008B430F"/>
    <w:rsid w:val="008B44C9"/>
    <w:rsid w:val="008B4DA3"/>
    <w:rsid w:val="008B4FF4"/>
    <w:rsid w:val="008B6729"/>
    <w:rsid w:val="008B6A00"/>
    <w:rsid w:val="008B7F83"/>
    <w:rsid w:val="008B7F91"/>
    <w:rsid w:val="008C085A"/>
    <w:rsid w:val="008C1A20"/>
    <w:rsid w:val="008C2FB5"/>
    <w:rsid w:val="008C302C"/>
    <w:rsid w:val="008C485F"/>
    <w:rsid w:val="008C4CAB"/>
    <w:rsid w:val="008C6461"/>
    <w:rsid w:val="008C6BD9"/>
    <w:rsid w:val="008C6F82"/>
    <w:rsid w:val="008C74FF"/>
    <w:rsid w:val="008C7CBC"/>
    <w:rsid w:val="008C7E80"/>
    <w:rsid w:val="008D125E"/>
    <w:rsid w:val="008D27A7"/>
    <w:rsid w:val="008D5308"/>
    <w:rsid w:val="008D55BF"/>
    <w:rsid w:val="008D61E0"/>
    <w:rsid w:val="008D62B1"/>
    <w:rsid w:val="008D6722"/>
    <w:rsid w:val="008D6E1D"/>
    <w:rsid w:val="008D7AB2"/>
    <w:rsid w:val="008E0259"/>
    <w:rsid w:val="008E0534"/>
    <w:rsid w:val="008E1E2E"/>
    <w:rsid w:val="008E31BA"/>
    <w:rsid w:val="008E43E0"/>
    <w:rsid w:val="008E4A0E"/>
    <w:rsid w:val="008E4E59"/>
    <w:rsid w:val="008E5E4E"/>
    <w:rsid w:val="008F0115"/>
    <w:rsid w:val="008F0383"/>
    <w:rsid w:val="008F053F"/>
    <w:rsid w:val="008F1254"/>
    <w:rsid w:val="008F1F6A"/>
    <w:rsid w:val="008F2626"/>
    <w:rsid w:val="008F28E7"/>
    <w:rsid w:val="008F3EDF"/>
    <w:rsid w:val="008F45FD"/>
    <w:rsid w:val="008F4D02"/>
    <w:rsid w:val="008F67DA"/>
    <w:rsid w:val="008F7D4F"/>
    <w:rsid w:val="0090053B"/>
    <w:rsid w:val="00900E59"/>
    <w:rsid w:val="00900FCF"/>
    <w:rsid w:val="00901298"/>
    <w:rsid w:val="009019BB"/>
    <w:rsid w:val="00901D2B"/>
    <w:rsid w:val="0090276A"/>
    <w:rsid w:val="00902919"/>
    <w:rsid w:val="009030A2"/>
    <w:rsid w:val="0090315B"/>
    <w:rsid w:val="00904350"/>
    <w:rsid w:val="00905926"/>
    <w:rsid w:val="0090604A"/>
    <w:rsid w:val="00906929"/>
    <w:rsid w:val="009078AB"/>
    <w:rsid w:val="0091055E"/>
    <w:rsid w:val="00912C5D"/>
    <w:rsid w:val="00912EC7"/>
    <w:rsid w:val="00913D40"/>
    <w:rsid w:val="00914997"/>
    <w:rsid w:val="009153A2"/>
    <w:rsid w:val="0091571A"/>
    <w:rsid w:val="00915AC4"/>
    <w:rsid w:val="00917399"/>
    <w:rsid w:val="00920A1E"/>
    <w:rsid w:val="00920C71"/>
    <w:rsid w:val="00920CFC"/>
    <w:rsid w:val="009217DA"/>
    <w:rsid w:val="009227DD"/>
    <w:rsid w:val="00922FBC"/>
    <w:rsid w:val="00923015"/>
    <w:rsid w:val="009234D0"/>
    <w:rsid w:val="00925013"/>
    <w:rsid w:val="00925024"/>
    <w:rsid w:val="00925655"/>
    <w:rsid w:val="00925733"/>
    <w:rsid w:val="009257A8"/>
    <w:rsid w:val="009261C8"/>
    <w:rsid w:val="00926D03"/>
    <w:rsid w:val="00927DB3"/>
    <w:rsid w:val="00927E08"/>
    <w:rsid w:val="00930CC9"/>
    <w:rsid w:val="00930D17"/>
    <w:rsid w:val="00930ED6"/>
    <w:rsid w:val="00931206"/>
    <w:rsid w:val="00932077"/>
    <w:rsid w:val="00932A03"/>
    <w:rsid w:val="0093313E"/>
    <w:rsid w:val="009331F9"/>
    <w:rsid w:val="00934012"/>
    <w:rsid w:val="0093530F"/>
    <w:rsid w:val="0093592F"/>
    <w:rsid w:val="00935A91"/>
    <w:rsid w:val="009360AB"/>
    <w:rsid w:val="009363F0"/>
    <w:rsid w:val="0093688D"/>
    <w:rsid w:val="009377BC"/>
    <w:rsid w:val="009415D6"/>
    <w:rsid w:val="0094165A"/>
    <w:rsid w:val="00941BA1"/>
    <w:rsid w:val="00942056"/>
    <w:rsid w:val="0094232E"/>
    <w:rsid w:val="009429D1"/>
    <w:rsid w:val="00942E67"/>
    <w:rsid w:val="00943299"/>
    <w:rsid w:val="009438A7"/>
    <w:rsid w:val="009447C0"/>
    <w:rsid w:val="009458AF"/>
    <w:rsid w:val="009461A7"/>
    <w:rsid w:val="009463C2"/>
    <w:rsid w:val="009520A1"/>
    <w:rsid w:val="009522E2"/>
    <w:rsid w:val="0095259D"/>
    <w:rsid w:val="009528C1"/>
    <w:rsid w:val="009532C7"/>
    <w:rsid w:val="00953891"/>
    <w:rsid w:val="00953E82"/>
    <w:rsid w:val="0095541D"/>
    <w:rsid w:val="00955D6C"/>
    <w:rsid w:val="00957264"/>
    <w:rsid w:val="00960547"/>
    <w:rsid w:val="009606F9"/>
    <w:rsid w:val="00960CCA"/>
    <w:rsid w:val="00960E03"/>
    <w:rsid w:val="009624AB"/>
    <w:rsid w:val="009634F6"/>
    <w:rsid w:val="00963579"/>
    <w:rsid w:val="0096422F"/>
    <w:rsid w:val="00964AE3"/>
    <w:rsid w:val="00965F05"/>
    <w:rsid w:val="0096720F"/>
    <w:rsid w:val="00967CE2"/>
    <w:rsid w:val="00970327"/>
    <w:rsid w:val="0097036E"/>
    <w:rsid w:val="009718BF"/>
    <w:rsid w:val="00973DB2"/>
    <w:rsid w:val="00974B5C"/>
    <w:rsid w:val="00976264"/>
    <w:rsid w:val="009804D0"/>
    <w:rsid w:val="00981475"/>
    <w:rsid w:val="00981668"/>
    <w:rsid w:val="00984331"/>
    <w:rsid w:val="00984C07"/>
    <w:rsid w:val="00985554"/>
    <w:rsid w:val="00985F69"/>
    <w:rsid w:val="00987813"/>
    <w:rsid w:val="00990C18"/>
    <w:rsid w:val="00990C46"/>
    <w:rsid w:val="00991DEF"/>
    <w:rsid w:val="00992659"/>
    <w:rsid w:val="00993316"/>
    <w:rsid w:val="0099359F"/>
    <w:rsid w:val="00993F37"/>
    <w:rsid w:val="00995954"/>
    <w:rsid w:val="00995E81"/>
    <w:rsid w:val="00996470"/>
    <w:rsid w:val="00996603"/>
    <w:rsid w:val="00996CA6"/>
    <w:rsid w:val="009974B3"/>
    <w:rsid w:val="00997F5D"/>
    <w:rsid w:val="009A09AC"/>
    <w:rsid w:val="009A1BBC"/>
    <w:rsid w:val="009A2864"/>
    <w:rsid w:val="009A2F78"/>
    <w:rsid w:val="009A313E"/>
    <w:rsid w:val="009A3EAC"/>
    <w:rsid w:val="009A40D9"/>
    <w:rsid w:val="009A6996"/>
    <w:rsid w:val="009B08A8"/>
    <w:rsid w:val="009B08F7"/>
    <w:rsid w:val="009B165F"/>
    <w:rsid w:val="009B2E67"/>
    <w:rsid w:val="009B417F"/>
    <w:rsid w:val="009B4483"/>
    <w:rsid w:val="009B5879"/>
    <w:rsid w:val="009B5A96"/>
    <w:rsid w:val="009B5B30"/>
    <w:rsid w:val="009B6030"/>
    <w:rsid w:val="009C0698"/>
    <w:rsid w:val="009C098A"/>
    <w:rsid w:val="009C0DA0"/>
    <w:rsid w:val="009C1693"/>
    <w:rsid w:val="009C1AD9"/>
    <w:rsid w:val="009C1FCA"/>
    <w:rsid w:val="009C3001"/>
    <w:rsid w:val="009C44C9"/>
    <w:rsid w:val="009C481E"/>
    <w:rsid w:val="009C65D7"/>
    <w:rsid w:val="009C69B7"/>
    <w:rsid w:val="009C72FE"/>
    <w:rsid w:val="009C7379"/>
    <w:rsid w:val="009D0130"/>
    <w:rsid w:val="009D0A5B"/>
    <w:rsid w:val="009D0C17"/>
    <w:rsid w:val="009D1501"/>
    <w:rsid w:val="009D1EBE"/>
    <w:rsid w:val="009D2409"/>
    <w:rsid w:val="009D2983"/>
    <w:rsid w:val="009D36ED"/>
    <w:rsid w:val="009D48A3"/>
    <w:rsid w:val="009D4A71"/>
    <w:rsid w:val="009D4F4A"/>
    <w:rsid w:val="009D572A"/>
    <w:rsid w:val="009D67D9"/>
    <w:rsid w:val="009D7742"/>
    <w:rsid w:val="009D7D50"/>
    <w:rsid w:val="009DB6F2"/>
    <w:rsid w:val="009E037B"/>
    <w:rsid w:val="009E05EC"/>
    <w:rsid w:val="009E0CF8"/>
    <w:rsid w:val="009E16BB"/>
    <w:rsid w:val="009E4699"/>
    <w:rsid w:val="009E553A"/>
    <w:rsid w:val="009E56EB"/>
    <w:rsid w:val="009E5E59"/>
    <w:rsid w:val="009E6AB6"/>
    <w:rsid w:val="009E6B21"/>
    <w:rsid w:val="009E7F27"/>
    <w:rsid w:val="009E7F7D"/>
    <w:rsid w:val="009F1A7D"/>
    <w:rsid w:val="009F3431"/>
    <w:rsid w:val="009F3838"/>
    <w:rsid w:val="009F3ECD"/>
    <w:rsid w:val="009F4B19"/>
    <w:rsid w:val="009F5F05"/>
    <w:rsid w:val="009F6BD5"/>
    <w:rsid w:val="009F7315"/>
    <w:rsid w:val="009F73D1"/>
    <w:rsid w:val="00A00D40"/>
    <w:rsid w:val="00A04A93"/>
    <w:rsid w:val="00A05DB3"/>
    <w:rsid w:val="00A07569"/>
    <w:rsid w:val="00A07749"/>
    <w:rsid w:val="00A078FB"/>
    <w:rsid w:val="00A10CE1"/>
    <w:rsid w:val="00A10CED"/>
    <w:rsid w:val="00A11183"/>
    <w:rsid w:val="00A11E08"/>
    <w:rsid w:val="00A128C6"/>
    <w:rsid w:val="00A143CE"/>
    <w:rsid w:val="00A15491"/>
    <w:rsid w:val="00A169CA"/>
    <w:rsid w:val="00A16D95"/>
    <w:rsid w:val="00A16D9B"/>
    <w:rsid w:val="00A21A49"/>
    <w:rsid w:val="00A231E9"/>
    <w:rsid w:val="00A270CD"/>
    <w:rsid w:val="00A307AE"/>
    <w:rsid w:val="00A34632"/>
    <w:rsid w:val="00A35E8B"/>
    <w:rsid w:val="00A3669F"/>
    <w:rsid w:val="00A37271"/>
    <w:rsid w:val="00A37A43"/>
    <w:rsid w:val="00A41A01"/>
    <w:rsid w:val="00A429A9"/>
    <w:rsid w:val="00A43A03"/>
    <w:rsid w:val="00A43CFF"/>
    <w:rsid w:val="00A44966"/>
    <w:rsid w:val="00A46A35"/>
    <w:rsid w:val="00A46EAF"/>
    <w:rsid w:val="00A47719"/>
    <w:rsid w:val="00A47EAB"/>
    <w:rsid w:val="00A5068D"/>
    <w:rsid w:val="00A509B4"/>
    <w:rsid w:val="00A5427A"/>
    <w:rsid w:val="00A54297"/>
    <w:rsid w:val="00A54C7B"/>
    <w:rsid w:val="00A54CFD"/>
    <w:rsid w:val="00A5639F"/>
    <w:rsid w:val="00A57040"/>
    <w:rsid w:val="00A57CC8"/>
    <w:rsid w:val="00A60064"/>
    <w:rsid w:val="00A6342F"/>
    <w:rsid w:val="00A63C7B"/>
    <w:rsid w:val="00A64EB7"/>
    <w:rsid w:val="00A64F90"/>
    <w:rsid w:val="00A65A2B"/>
    <w:rsid w:val="00A66E76"/>
    <w:rsid w:val="00A70170"/>
    <w:rsid w:val="00A70D3E"/>
    <w:rsid w:val="00A726C7"/>
    <w:rsid w:val="00A7409C"/>
    <w:rsid w:val="00A7411C"/>
    <w:rsid w:val="00A752B5"/>
    <w:rsid w:val="00A75FA3"/>
    <w:rsid w:val="00A774B4"/>
    <w:rsid w:val="00A77927"/>
    <w:rsid w:val="00A80CA0"/>
    <w:rsid w:val="00A81791"/>
    <w:rsid w:val="00A8195D"/>
    <w:rsid w:val="00A81DC9"/>
    <w:rsid w:val="00A82923"/>
    <w:rsid w:val="00A82C7C"/>
    <w:rsid w:val="00A8370F"/>
    <w:rsid w:val="00A8372C"/>
    <w:rsid w:val="00A855FA"/>
    <w:rsid w:val="00A905C6"/>
    <w:rsid w:val="00A90A0B"/>
    <w:rsid w:val="00A91418"/>
    <w:rsid w:val="00A91A18"/>
    <w:rsid w:val="00A932DF"/>
    <w:rsid w:val="00A947CF"/>
    <w:rsid w:val="00A9565C"/>
    <w:rsid w:val="00A95F5B"/>
    <w:rsid w:val="00A960B6"/>
    <w:rsid w:val="00A96D9C"/>
    <w:rsid w:val="00A97655"/>
    <w:rsid w:val="00A9772A"/>
    <w:rsid w:val="00AA06BC"/>
    <w:rsid w:val="00AA18E2"/>
    <w:rsid w:val="00AA22B0"/>
    <w:rsid w:val="00AA2B19"/>
    <w:rsid w:val="00AA37D2"/>
    <w:rsid w:val="00AA3B89"/>
    <w:rsid w:val="00AA5769"/>
    <w:rsid w:val="00AA5E50"/>
    <w:rsid w:val="00AA642B"/>
    <w:rsid w:val="00AA7B92"/>
    <w:rsid w:val="00AB0677"/>
    <w:rsid w:val="00AB1983"/>
    <w:rsid w:val="00AB23C3"/>
    <w:rsid w:val="00AB24DB"/>
    <w:rsid w:val="00AB35D0"/>
    <w:rsid w:val="00AB7097"/>
    <w:rsid w:val="00AB77E7"/>
    <w:rsid w:val="00AC1DCF"/>
    <w:rsid w:val="00AC23B1"/>
    <w:rsid w:val="00AC260E"/>
    <w:rsid w:val="00AC2AF9"/>
    <w:rsid w:val="00AC2F71"/>
    <w:rsid w:val="00AC47A6"/>
    <w:rsid w:val="00AC78ED"/>
    <w:rsid w:val="00AD02D3"/>
    <w:rsid w:val="00AD3675"/>
    <w:rsid w:val="00AD56A9"/>
    <w:rsid w:val="00AD5FA9"/>
    <w:rsid w:val="00AD69C4"/>
    <w:rsid w:val="00AD6DB5"/>
    <w:rsid w:val="00AD6F0C"/>
    <w:rsid w:val="00AE0ED0"/>
    <w:rsid w:val="00AE1C5F"/>
    <w:rsid w:val="00AE3899"/>
    <w:rsid w:val="00AE3C39"/>
    <w:rsid w:val="00AE637B"/>
    <w:rsid w:val="00AE6CD2"/>
    <w:rsid w:val="00AE776A"/>
    <w:rsid w:val="00AF14B5"/>
    <w:rsid w:val="00AF1F68"/>
    <w:rsid w:val="00AF27B7"/>
    <w:rsid w:val="00AF2BB2"/>
    <w:rsid w:val="00AF3C5D"/>
    <w:rsid w:val="00AF534C"/>
    <w:rsid w:val="00AF726A"/>
    <w:rsid w:val="00AF7474"/>
    <w:rsid w:val="00AF7AB4"/>
    <w:rsid w:val="00AF7B91"/>
    <w:rsid w:val="00B00015"/>
    <w:rsid w:val="00B030F3"/>
    <w:rsid w:val="00B043A6"/>
    <w:rsid w:val="00B06DE8"/>
    <w:rsid w:val="00B07AE1"/>
    <w:rsid w:val="00B07D23"/>
    <w:rsid w:val="00B12968"/>
    <w:rsid w:val="00B131FF"/>
    <w:rsid w:val="00B13498"/>
    <w:rsid w:val="00B13AAF"/>
    <w:rsid w:val="00B13C57"/>
    <w:rsid w:val="00B13DA2"/>
    <w:rsid w:val="00B1672A"/>
    <w:rsid w:val="00B16E71"/>
    <w:rsid w:val="00B174BD"/>
    <w:rsid w:val="00B17659"/>
    <w:rsid w:val="00B17673"/>
    <w:rsid w:val="00B20690"/>
    <w:rsid w:val="00B20B2A"/>
    <w:rsid w:val="00B2129B"/>
    <w:rsid w:val="00B22929"/>
    <w:rsid w:val="00B22D8F"/>
    <w:rsid w:val="00B22FA7"/>
    <w:rsid w:val="00B24845"/>
    <w:rsid w:val="00B26370"/>
    <w:rsid w:val="00B27039"/>
    <w:rsid w:val="00B27D18"/>
    <w:rsid w:val="00B300DB"/>
    <w:rsid w:val="00B31604"/>
    <w:rsid w:val="00B32BEC"/>
    <w:rsid w:val="00B355C1"/>
    <w:rsid w:val="00B35B87"/>
    <w:rsid w:val="00B369FE"/>
    <w:rsid w:val="00B371B1"/>
    <w:rsid w:val="00B40556"/>
    <w:rsid w:val="00B43107"/>
    <w:rsid w:val="00B4453D"/>
    <w:rsid w:val="00B4540F"/>
    <w:rsid w:val="00B45AC4"/>
    <w:rsid w:val="00B45E0A"/>
    <w:rsid w:val="00B46240"/>
    <w:rsid w:val="00B47A18"/>
    <w:rsid w:val="00B51184"/>
    <w:rsid w:val="00B51CD5"/>
    <w:rsid w:val="00B53059"/>
    <w:rsid w:val="00B53824"/>
    <w:rsid w:val="00B53857"/>
    <w:rsid w:val="00B54009"/>
    <w:rsid w:val="00B54B6C"/>
    <w:rsid w:val="00B56FB1"/>
    <w:rsid w:val="00B6083F"/>
    <w:rsid w:val="00B61504"/>
    <w:rsid w:val="00B62E95"/>
    <w:rsid w:val="00B62FE7"/>
    <w:rsid w:val="00B63472"/>
    <w:rsid w:val="00B63ABC"/>
    <w:rsid w:val="00B64390"/>
    <w:rsid w:val="00B64D3D"/>
    <w:rsid w:val="00B64F0A"/>
    <w:rsid w:val="00B6562C"/>
    <w:rsid w:val="00B6729E"/>
    <w:rsid w:val="00B720C9"/>
    <w:rsid w:val="00B721C0"/>
    <w:rsid w:val="00B7391B"/>
    <w:rsid w:val="00B73ACC"/>
    <w:rsid w:val="00B743E7"/>
    <w:rsid w:val="00B74B80"/>
    <w:rsid w:val="00B768A9"/>
    <w:rsid w:val="00B76E02"/>
    <w:rsid w:val="00B76E90"/>
    <w:rsid w:val="00B8005C"/>
    <w:rsid w:val="00B83AA0"/>
    <w:rsid w:val="00B85AB1"/>
    <w:rsid w:val="00B8666B"/>
    <w:rsid w:val="00B86FE4"/>
    <w:rsid w:val="00B8753F"/>
    <w:rsid w:val="00B904F4"/>
    <w:rsid w:val="00B90BD1"/>
    <w:rsid w:val="00B91AA0"/>
    <w:rsid w:val="00B92536"/>
    <w:rsid w:val="00B925ED"/>
    <w:rsid w:val="00B9274D"/>
    <w:rsid w:val="00B927D9"/>
    <w:rsid w:val="00B940FA"/>
    <w:rsid w:val="00B94207"/>
    <w:rsid w:val="00B945D4"/>
    <w:rsid w:val="00B94D4D"/>
    <w:rsid w:val="00B9506C"/>
    <w:rsid w:val="00B97B50"/>
    <w:rsid w:val="00BA0B36"/>
    <w:rsid w:val="00BA10A7"/>
    <w:rsid w:val="00BA1237"/>
    <w:rsid w:val="00BA186C"/>
    <w:rsid w:val="00BA2947"/>
    <w:rsid w:val="00BA3959"/>
    <w:rsid w:val="00BA47CC"/>
    <w:rsid w:val="00BA563D"/>
    <w:rsid w:val="00BA7892"/>
    <w:rsid w:val="00BB1855"/>
    <w:rsid w:val="00BB1FC1"/>
    <w:rsid w:val="00BB2332"/>
    <w:rsid w:val="00BB239F"/>
    <w:rsid w:val="00BB2494"/>
    <w:rsid w:val="00BB2522"/>
    <w:rsid w:val="00BB28A3"/>
    <w:rsid w:val="00BB2939"/>
    <w:rsid w:val="00BB5218"/>
    <w:rsid w:val="00BB5D34"/>
    <w:rsid w:val="00BB72C0"/>
    <w:rsid w:val="00BB7FF3"/>
    <w:rsid w:val="00BC075C"/>
    <w:rsid w:val="00BC0973"/>
    <w:rsid w:val="00BC27BE"/>
    <w:rsid w:val="00BC3779"/>
    <w:rsid w:val="00BC41A0"/>
    <w:rsid w:val="00BC43D8"/>
    <w:rsid w:val="00BC4C6B"/>
    <w:rsid w:val="00BD0186"/>
    <w:rsid w:val="00BD09F5"/>
    <w:rsid w:val="00BD1661"/>
    <w:rsid w:val="00BD4D69"/>
    <w:rsid w:val="00BD6178"/>
    <w:rsid w:val="00BD6348"/>
    <w:rsid w:val="00BE147F"/>
    <w:rsid w:val="00BE1BBC"/>
    <w:rsid w:val="00BE1FDA"/>
    <w:rsid w:val="00BE46B5"/>
    <w:rsid w:val="00BE6663"/>
    <w:rsid w:val="00BE6E4A"/>
    <w:rsid w:val="00BF0917"/>
    <w:rsid w:val="00BF0CD7"/>
    <w:rsid w:val="00BF143E"/>
    <w:rsid w:val="00BF15CE"/>
    <w:rsid w:val="00BF2157"/>
    <w:rsid w:val="00BF2FC3"/>
    <w:rsid w:val="00BF3551"/>
    <w:rsid w:val="00BF37C3"/>
    <w:rsid w:val="00BF4F07"/>
    <w:rsid w:val="00BF5520"/>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1E1B"/>
    <w:rsid w:val="00C1358F"/>
    <w:rsid w:val="00C13C2A"/>
    <w:rsid w:val="00C13CE8"/>
    <w:rsid w:val="00C14187"/>
    <w:rsid w:val="00C15151"/>
    <w:rsid w:val="00C16AEB"/>
    <w:rsid w:val="00C179BC"/>
    <w:rsid w:val="00C17D73"/>
    <w:rsid w:val="00C17F8C"/>
    <w:rsid w:val="00C211E6"/>
    <w:rsid w:val="00C22446"/>
    <w:rsid w:val="00C22681"/>
    <w:rsid w:val="00C22FB5"/>
    <w:rsid w:val="00C23DBD"/>
    <w:rsid w:val="00C24236"/>
    <w:rsid w:val="00C24CBF"/>
    <w:rsid w:val="00C24E82"/>
    <w:rsid w:val="00C25C66"/>
    <w:rsid w:val="00C2710B"/>
    <w:rsid w:val="00C279C2"/>
    <w:rsid w:val="00C27ACB"/>
    <w:rsid w:val="00C303EF"/>
    <w:rsid w:val="00C3183E"/>
    <w:rsid w:val="00C322F2"/>
    <w:rsid w:val="00C3267B"/>
    <w:rsid w:val="00C33531"/>
    <w:rsid w:val="00C33B9E"/>
    <w:rsid w:val="00C34194"/>
    <w:rsid w:val="00C35EF7"/>
    <w:rsid w:val="00C37A51"/>
    <w:rsid w:val="00C37BAE"/>
    <w:rsid w:val="00C4043D"/>
    <w:rsid w:val="00C40DAA"/>
    <w:rsid w:val="00C41F7E"/>
    <w:rsid w:val="00C42A1B"/>
    <w:rsid w:val="00C42C1F"/>
    <w:rsid w:val="00C44A8D"/>
    <w:rsid w:val="00C44CF8"/>
    <w:rsid w:val="00C455E1"/>
    <w:rsid w:val="00C45B91"/>
    <w:rsid w:val="00C460A1"/>
    <w:rsid w:val="00C4789C"/>
    <w:rsid w:val="00C51328"/>
    <w:rsid w:val="00C52C02"/>
    <w:rsid w:val="00C52DCB"/>
    <w:rsid w:val="00C5303A"/>
    <w:rsid w:val="00C57EE8"/>
    <w:rsid w:val="00C603DD"/>
    <w:rsid w:val="00C60EC2"/>
    <w:rsid w:val="00C61072"/>
    <w:rsid w:val="00C6243C"/>
    <w:rsid w:val="00C62AE8"/>
    <w:rsid w:val="00C62E11"/>
    <w:rsid w:val="00C62F54"/>
    <w:rsid w:val="00C634F4"/>
    <w:rsid w:val="00C63AEA"/>
    <w:rsid w:val="00C65693"/>
    <w:rsid w:val="00C67BBF"/>
    <w:rsid w:val="00C70168"/>
    <w:rsid w:val="00C711AA"/>
    <w:rsid w:val="00C718DD"/>
    <w:rsid w:val="00C71AFB"/>
    <w:rsid w:val="00C74707"/>
    <w:rsid w:val="00C75A85"/>
    <w:rsid w:val="00C767C7"/>
    <w:rsid w:val="00C773D2"/>
    <w:rsid w:val="00C779FD"/>
    <w:rsid w:val="00C77D84"/>
    <w:rsid w:val="00C80B9E"/>
    <w:rsid w:val="00C828B0"/>
    <w:rsid w:val="00C841B7"/>
    <w:rsid w:val="00C8459F"/>
    <w:rsid w:val="00C8535F"/>
    <w:rsid w:val="00C8667D"/>
    <w:rsid w:val="00C86967"/>
    <w:rsid w:val="00C9012A"/>
    <w:rsid w:val="00C90793"/>
    <w:rsid w:val="00C928A8"/>
    <w:rsid w:val="00C93044"/>
    <w:rsid w:val="00C93944"/>
    <w:rsid w:val="00C94652"/>
    <w:rsid w:val="00C95246"/>
    <w:rsid w:val="00C96B27"/>
    <w:rsid w:val="00C9754D"/>
    <w:rsid w:val="00CA103E"/>
    <w:rsid w:val="00CA28FC"/>
    <w:rsid w:val="00CA2C95"/>
    <w:rsid w:val="00CA3296"/>
    <w:rsid w:val="00CA4DD3"/>
    <w:rsid w:val="00CA5B29"/>
    <w:rsid w:val="00CA6C45"/>
    <w:rsid w:val="00CA74F6"/>
    <w:rsid w:val="00CA7603"/>
    <w:rsid w:val="00CB364E"/>
    <w:rsid w:val="00CB37B8"/>
    <w:rsid w:val="00CB413C"/>
    <w:rsid w:val="00CB4B4B"/>
    <w:rsid w:val="00CB4F1A"/>
    <w:rsid w:val="00CB5072"/>
    <w:rsid w:val="00CB53CB"/>
    <w:rsid w:val="00CB58B4"/>
    <w:rsid w:val="00CB6577"/>
    <w:rsid w:val="00CB6768"/>
    <w:rsid w:val="00CB68A8"/>
    <w:rsid w:val="00CB74C7"/>
    <w:rsid w:val="00CB7AD7"/>
    <w:rsid w:val="00CC1FE9"/>
    <w:rsid w:val="00CC3B49"/>
    <w:rsid w:val="00CC3D04"/>
    <w:rsid w:val="00CC4AF7"/>
    <w:rsid w:val="00CC54E5"/>
    <w:rsid w:val="00CC5685"/>
    <w:rsid w:val="00CC66FC"/>
    <w:rsid w:val="00CC6C10"/>
    <w:rsid w:val="00CC6F04"/>
    <w:rsid w:val="00CC7B94"/>
    <w:rsid w:val="00CD268C"/>
    <w:rsid w:val="00CD6B33"/>
    <w:rsid w:val="00CD6E8E"/>
    <w:rsid w:val="00CD6EEF"/>
    <w:rsid w:val="00CE161F"/>
    <w:rsid w:val="00CE3529"/>
    <w:rsid w:val="00CE36D4"/>
    <w:rsid w:val="00CE4320"/>
    <w:rsid w:val="00CE5D9A"/>
    <w:rsid w:val="00CE6077"/>
    <w:rsid w:val="00CE76CD"/>
    <w:rsid w:val="00CF0B65"/>
    <w:rsid w:val="00CF1C1F"/>
    <w:rsid w:val="00CF3B5E"/>
    <w:rsid w:val="00CF3BA6"/>
    <w:rsid w:val="00CF4992"/>
    <w:rsid w:val="00CF4E8C"/>
    <w:rsid w:val="00CF6913"/>
    <w:rsid w:val="00CF7AA7"/>
    <w:rsid w:val="00D006CF"/>
    <w:rsid w:val="00D007DF"/>
    <w:rsid w:val="00D008A6"/>
    <w:rsid w:val="00D00960"/>
    <w:rsid w:val="00D00B74"/>
    <w:rsid w:val="00D00CBA"/>
    <w:rsid w:val="00D015F0"/>
    <w:rsid w:val="00D01EF5"/>
    <w:rsid w:val="00D024E4"/>
    <w:rsid w:val="00D03600"/>
    <w:rsid w:val="00D0447B"/>
    <w:rsid w:val="00D04894"/>
    <w:rsid w:val="00D048A2"/>
    <w:rsid w:val="00D053CE"/>
    <w:rsid w:val="00D055EB"/>
    <w:rsid w:val="00D056FE"/>
    <w:rsid w:val="00D05B56"/>
    <w:rsid w:val="00D05D28"/>
    <w:rsid w:val="00D05D60"/>
    <w:rsid w:val="00D121C4"/>
    <w:rsid w:val="00D13809"/>
    <w:rsid w:val="00D14274"/>
    <w:rsid w:val="00D1460F"/>
    <w:rsid w:val="00D14971"/>
    <w:rsid w:val="00D15391"/>
    <w:rsid w:val="00D15A40"/>
    <w:rsid w:val="00D15E5B"/>
    <w:rsid w:val="00D1633C"/>
    <w:rsid w:val="00D16E9D"/>
    <w:rsid w:val="00D17C62"/>
    <w:rsid w:val="00D21586"/>
    <w:rsid w:val="00D21EA5"/>
    <w:rsid w:val="00D23A38"/>
    <w:rsid w:val="00D24B7D"/>
    <w:rsid w:val="00D2574C"/>
    <w:rsid w:val="00D269ED"/>
    <w:rsid w:val="00D26D79"/>
    <w:rsid w:val="00D27760"/>
    <w:rsid w:val="00D27C2B"/>
    <w:rsid w:val="00D315FF"/>
    <w:rsid w:val="00D316ED"/>
    <w:rsid w:val="00D33363"/>
    <w:rsid w:val="00D34943"/>
    <w:rsid w:val="00D34A2B"/>
    <w:rsid w:val="00D359D4"/>
    <w:rsid w:val="00D37938"/>
    <w:rsid w:val="00D37EA3"/>
    <w:rsid w:val="00D41B88"/>
    <w:rsid w:val="00D41E23"/>
    <w:rsid w:val="00D420C0"/>
    <w:rsid w:val="00D429EC"/>
    <w:rsid w:val="00D43D44"/>
    <w:rsid w:val="00D43EBB"/>
    <w:rsid w:val="00D44E4E"/>
    <w:rsid w:val="00D45040"/>
    <w:rsid w:val="00D46D26"/>
    <w:rsid w:val="00D51254"/>
    <w:rsid w:val="00D51627"/>
    <w:rsid w:val="00D51E1A"/>
    <w:rsid w:val="00D542EF"/>
    <w:rsid w:val="00D54AAC"/>
    <w:rsid w:val="00D54B32"/>
    <w:rsid w:val="00D55DF0"/>
    <w:rsid w:val="00D563E1"/>
    <w:rsid w:val="00D56BB6"/>
    <w:rsid w:val="00D601B0"/>
    <w:rsid w:val="00D6022B"/>
    <w:rsid w:val="00D60C40"/>
    <w:rsid w:val="00D6138D"/>
    <w:rsid w:val="00D6166E"/>
    <w:rsid w:val="00D63126"/>
    <w:rsid w:val="00D63A67"/>
    <w:rsid w:val="00D64421"/>
    <w:rsid w:val="00D646C9"/>
    <w:rsid w:val="00D6492E"/>
    <w:rsid w:val="00D65063"/>
    <w:rsid w:val="00D65845"/>
    <w:rsid w:val="00D65C3A"/>
    <w:rsid w:val="00D65D70"/>
    <w:rsid w:val="00D6665C"/>
    <w:rsid w:val="00D70087"/>
    <w:rsid w:val="00D702CE"/>
    <w:rsid w:val="00D7079E"/>
    <w:rsid w:val="00D70823"/>
    <w:rsid w:val="00D70A9F"/>
    <w:rsid w:val="00D70AB1"/>
    <w:rsid w:val="00D70F23"/>
    <w:rsid w:val="00D745F5"/>
    <w:rsid w:val="00D75392"/>
    <w:rsid w:val="00D7585E"/>
    <w:rsid w:val="00D759A3"/>
    <w:rsid w:val="00D7679E"/>
    <w:rsid w:val="00D80E23"/>
    <w:rsid w:val="00D81BD5"/>
    <w:rsid w:val="00D82E32"/>
    <w:rsid w:val="00D83195"/>
    <w:rsid w:val="00D83302"/>
    <w:rsid w:val="00D83974"/>
    <w:rsid w:val="00D84133"/>
    <w:rsid w:val="00D8431C"/>
    <w:rsid w:val="00D85133"/>
    <w:rsid w:val="00D85F2A"/>
    <w:rsid w:val="00D86198"/>
    <w:rsid w:val="00D91607"/>
    <w:rsid w:val="00D92C82"/>
    <w:rsid w:val="00D93336"/>
    <w:rsid w:val="00D94314"/>
    <w:rsid w:val="00D95BC7"/>
    <w:rsid w:val="00D95C17"/>
    <w:rsid w:val="00D95C7C"/>
    <w:rsid w:val="00D96043"/>
    <w:rsid w:val="00D97779"/>
    <w:rsid w:val="00DA197E"/>
    <w:rsid w:val="00DA2C53"/>
    <w:rsid w:val="00DA52F5"/>
    <w:rsid w:val="00DA73A3"/>
    <w:rsid w:val="00DB0AD8"/>
    <w:rsid w:val="00DB2FA9"/>
    <w:rsid w:val="00DB3080"/>
    <w:rsid w:val="00DB42C0"/>
    <w:rsid w:val="00DB4E12"/>
    <w:rsid w:val="00DB5771"/>
    <w:rsid w:val="00DB6FEC"/>
    <w:rsid w:val="00DC001B"/>
    <w:rsid w:val="00DC1796"/>
    <w:rsid w:val="00DC21CF"/>
    <w:rsid w:val="00DC3395"/>
    <w:rsid w:val="00DC3664"/>
    <w:rsid w:val="00DC3BF8"/>
    <w:rsid w:val="00DC4B9B"/>
    <w:rsid w:val="00DC6EFC"/>
    <w:rsid w:val="00DC75DC"/>
    <w:rsid w:val="00DC7CDE"/>
    <w:rsid w:val="00DD195B"/>
    <w:rsid w:val="00DD243F"/>
    <w:rsid w:val="00DD46E9"/>
    <w:rsid w:val="00DD4812"/>
    <w:rsid w:val="00DD4CA7"/>
    <w:rsid w:val="00DD77B4"/>
    <w:rsid w:val="00DE0097"/>
    <w:rsid w:val="00DE05AE"/>
    <w:rsid w:val="00DE0979"/>
    <w:rsid w:val="00DE12E9"/>
    <w:rsid w:val="00DE22B5"/>
    <w:rsid w:val="00DE301D"/>
    <w:rsid w:val="00DE43F4"/>
    <w:rsid w:val="00DE53F8"/>
    <w:rsid w:val="00DE5D81"/>
    <w:rsid w:val="00DE60E6"/>
    <w:rsid w:val="00DE68E7"/>
    <w:rsid w:val="00DE6C9B"/>
    <w:rsid w:val="00DE6FE1"/>
    <w:rsid w:val="00DE74DC"/>
    <w:rsid w:val="00DE7D5A"/>
    <w:rsid w:val="00DF1EC4"/>
    <w:rsid w:val="00DF247C"/>
    <w:rsid w:val="00DF398E"/>
    <w:rsid w:val="00DF4D66"/>
    <w:rsid w:val="00DF4D97"/>
    <w:rsid w:val="00DF707E"/>
    <w:rsid w:val="00DF70A1"/>
    <w:rsid w:val="00DF759D"/>
    <w:rsid w:val="00DF79E2"/>
    <w:rsid w:val="00E003AF"/>
    <w:rsid w:val="00E00482"/>
    <w:rsid w:val="00E0132E"/>
    <w:rsid w:val="00E0133F"/>
    <w:rsid w:val="00E018C3"/>
    <w:rsid w:val="00E01BB9"/>
    <w:rsid w:val="00E01C15"/>
    <w:rsid w:val="00E02659"/>
    <w:rsid w:val="00E052B1"/>
    <w:rsid w:val="00E05886"/>
    <w:rsid w:val="00E076DE"/>
    <w:rsid w:val="00E10C02"/>
    <w:rsid w:val="00E137F4"/>
    <w:rsid w:val="00E164F2"/>
    <w:rsid w:val="00E16F61"/>
    <w:rsid w:val="00E17D68"/>
    <w:rsid w:val="00E17EF9"/>
    <w:rsid w:val="00E20F6A"/>
    <w:rsid w:val="00E21A25"/>
    <w:rsid w:val="00E229B1"/>
    <w:rsid w:val="00E23303"/>
    <w:rsid w:val="00E253CA"/>
    <w:rsid w:val="00E263FE"/>
    <w:rsid w:val="00E2771C"/>
    <w:rsid w:val="00E31D50"/>
    <w:rsid w:val="00E324D9"/>
    <w:rsid w:val="00E331FB"/>
    <w:rsid w:val="00E33DF4"/>
    <w:rsid w:val="00E347EE"/>
    <w:rsid w:val="00E35EDE"/>
    <w:rsid w:val="00E36528"/>
    <w:rsid w:val="00E409B4"/>
    <w:rsid w:val="00E40CF7"/>
    <w:rsid w:val="00E413B8"/>
    <w:rsid w:val="00E434EB"/>
    <w:rsid w:val="00E43D45"/>
    <w:rsid w:val="00E43E53"/>
    <w:rsid w:val="00E440C0"/>
    <w:rsid w:val="00E45A92"/>
    <w:rsid w:val="00E4683D"/>
    <w:rsid w:val="00E46CA0"/>
    <w:rsid w:val="00E471D9"/>
    <w:rsid w:val="00E504A1"/>
    <w:rsid w:val="00E51231"/>
    <w:rsid w:val="00E52A67"/>
    <w:rsid w:val="00E538F5"/>
    <w:rsid w:val="00E602A7"/>
    <w:rsid w:val="00E62FBE"/>
    <w:rsid w:val="00E63389"/>
    <w:rsid w:val="00E6365A"/>
    <w:rsid w:val="00E64597"/>
    <w:rsid w:val="00E6571C"/>
    <w:rsid w:val="00E65780"/>
    <w:rsid w:val="00E66AA1"/>
    <w:rsid w:val="00E66B6A"/>
    <w:rsid w:val="00E6729B"/>
    <w:rsid w:val="00E67BC7"/>
    <w:rsid w:val="00E70B74"/>
    <w:rsid w:val="00E71243"/>
    <w:rsid w:val="00E71362"/>
    <w:rsid w:val="00E714D8"/>
    <w:rsid w:val="00E7168A"/>
    <w:rsid w:val="00E7174D"/>
    <w:rsid w:val="00E71D25"/>
    <w:rsid w:val="00E7295C"/>
    <w:rsid w:val="00E73306"/>
    <w:rsid w:val="00E74817"/>
    <w:rsid w:val="00E74ABA"/>
    <w:rsid w:val="00E74FE4"/>
    <w:rsid w:val="00E7738D"/>
    <w:rsid w:val="00E80B36"/>
    <w:rsid w:val="00E80C2F"/>
    <w:rsid w:val="00E81633"/>
    <w:rsid w:val="00E81646"/>
    <w:rsid w:val="00E81778"/>
    <w:rsid w:val="00E82AED"/>
    <w:rsid w:val="00E831A3"/>
    <w:rsid w:val="00E84F8A"/>
    <w:rsid w:val="00E862B5"/>
    <w:rsid w:val="00E86733"/>
    <w:rsid w:val="00E86927"/>
    <w:rsid w:val="00E8700D"/>
    <w:rsid w:val="00E90A92"/>
    <w:rsid w:val="00E90E0B"/>
    <w:rsid w:val="00E9108A"/>
    <w:rsid w:val="00E9322A"/>
    <w:rsid w:val="00E94803"/>
    <w:rsid w:val="00E94B69"/>
    <w:rsid w:val="00E953B4"/>
    <w:rsid w:val="00E9588E"/>
    <w:rsid w:val="00E96813"/>
    <w:rsid w:val="00EA0C74"/>
    <w:rsid w:val="00EA17B9"/>
    <w:rsid w:val="00EA279E"/>
    <w:rsid w:val="00EA2BA6"/>
    <w:rsid w:val="00EA33B1"/>
    <w:rsid w:val="00EA4240"/>
    <w:rsid w:val="00EA74F2"/>
    <w:rsid w:val="00EA7F5C"/>
    <w:rsid w:val="00EB13EA"/>
    <w:rsid w:val="00EB193D"/>
    <w:rsid w:val="00EB2A71"/>
    <w:rsid w:val="00EB32CF"/>
    <w:rsid w:val="00EB4DDA"/>
    <w:rsid w:val="00EB56CE"/>
    <w:rsid w:val="00EB7598"/>
    <w:rsid w:val="00EB7885"/>
    <w:rsid w:val="00EB7BFB"/>
    <w:rsid w:val="00EC0998"/>
    <w:rsid w:val="00EC2805"/>
    <w:rsid w:val="00EC3100"/>
    <w:rsid w:val="00EC3D02"/>
    <w:rsid w:val="00EC437B"/>
    <w:rsid w:val="00EC4CBD"/>
    <w:rsid w:val="00EC703B"/>
    <w:rsid w:val="00EC70D8"/>
    <w:rsid w:val="00EC78F8"/>
    <w:rsid w:val="00ED0E00"/>
    <w:rsid w:val="00ED1008"/>
    <w:rsid w:val="00ED1338"/>
    <w:rsid w:val="00ED1475"/>
    <w:rsid w:val="00ED1AB4"/>
    <w:rsid w:val="00ED1E56"/>
    <w:rsid w:val="00ED2C23"/>
    <w:rsid w:val="00ED2CBF"/>
    <w:rsid w:val="00ED2CF0"/>
    <w:rsid w:val="00ED6D87"/>
    <w:rsid w:val="00ED70DE"/>
    <w:rsid w:val="00EE0512"/>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3335"/>
    <w:rsid w:val="00EF4CB1"/>
    <w:rsid w:val="00EF53DC"/>
    <w:rsid w:val="00EF5798"/>
    <w:rsid w:val="00EF60A5"/>
    <w:rsid w:val="00EF60E5"/>
    <w:rsid w:val="00EF6428"/>
    <w:rsid w:val="00EF6A0C"/>
    <w:rsid w:val="00EF6E7F"/>
    <w:rsid w:val="00EF7297"/>
    <w:rsid w:val="00EF72AF"/>
    <w:rsid w:val="00EF73CC"/>
    <w:rsid w:val="00F00A8E"/>
    <w:rsid w:val="00F01D8F"/>
    <w:rsid w:val="00F01D93"/>
    <w:rsid w:val="00F0316E"/>
    <w:rsid w:val="00F04D67"/>
    <w:rsid w:val="00F05A4D"/>
    <w:rsid w:val="00F05FDF"/>
    <w:rsid w:val="00F06BB9"/>
    <w:rsid w:val="00F10232"/>
    <w:rsid w:val="00F121C4"/>
    <w:rsid w:val="00F12ECB"/>
    <w:rsid w:val="00F139A9"/>
    <w:rsid w:val="00F143F8"/>
    <w:rsid w:val="00F14690"/>
    <w:rsid w:val="00F159E5"/>
    <w:rsid w:val="00F17163"/>
    <w:rsid w:val="00F17235"/>
    <w:rsid w:val="00F203D3"/>
    <w:rsid w:val="00F20B40"/>
    <w:rsid w:val="00F2104F"/>
    <w:rsid w:val="00F2269A"/>
    <w:rsid w:val="00F22775"/>
    <w:rsid w:val="00F228A5"/>
    <w:rsid w:val="00F22C4A"/>
    <w:rsid w:val="00F24415"/>
    <w:rsid w:val="00F246D4"/>
    <w:rsid w:val="00F257E0"/>
    <w:rsid w:val="00F269DC"/>
    <w:rsid w:val="00F3091A"/>
    <w:rsid w:val="00F309E2"/>
    <w:rsid w:val="00F30C2D"/>
    <w:rsid w:val="00F318BD"/>
    <w:rsid w:val="00F321C9"/>
    <w:rsid w:val="00F32557"/>
    <w:rsid w:val="00F32CE9"/>
    <w:rsid w:val="00F332EF"/>
    <w:rsid w:val="00F33A6A"/>
    <w:rsid w:val="00F3477A"/>
    <w:rsid w:val="00F34D8E"/>
    <w:rsid w:val="00F3515A"/>
    <w:rsid w:val="00F3674D"/>
    <w:rsid w:val="00F37587"/>
    <w:rsid w:val="00F4079E"/>
    <w:rsid w:val="00F40A60"/>
    <w:rsid w:val="00F40B14"/>
    <w:rsid w:val="00F42101"/>
    <w:rsid w:val="00F42EAA"/>
    <w:rsid w:val="00F42EE0"/>
    <w:rsid w:val="00F434A9"/>
    <w:rsid w:val="00F437C4"/>
    <w:rsid w:val="00F446A0"/>
    <w:rsid w:val="00F47A0A"/>
    <w:rsid w:val="00F47A79"/>
    <w:rsid w:val="00F47F5C"/>
    <w:rsid w:val="00F50919"/>
    <w:rsid w:val="00F51340"/>
    <w:rsid w:val="00F51928"/>
    <w:rsid w:val="00F54114"/>
    <w:rsid w:val="00F543B3"/>
    <w:rsid w:val="00F5458D"/>
    <w:rsid w:val="00F5467A"/>
    <w:rsid w:val="00F5643A"/>
    <w:rsid w:val="00F564A6"/>
    <w:rsid w:val="00F56596"/>
    <w:rsid w:val="00F56C8C"/>
    <w:rsid w:val="00F61FEC"/>
    <w:rsid w:val="00F62236"/>
    <w:rsid w:val="00F63714"/>
    <w:rsid w:val="00F642AF"/>
    <w:rsid w:val="00F650B4"/>
    <w:rsid w:val="00F65901"/>
    <w:rsid w:val="00F66B95"/>
    <w:rsid w:val="00F706AA"/>
    <w:rsid w:val="00F715D0"/>
    <w:rsid w:val="00F717E7"/>
    <w:rsid w:val="00F724A1"/>
    <w:rsid w:val="00F7288E"/>
    <w:rsid w:val="00F7632C"/>
    <w:rsid w:val="00F76FDC"/>
    <w:rsid w:val="00F77ED7"/>
    <w:rsid w:val="00F80F5D"/>
    <w:rsid w:val="00F813BC"/>
    <w:rsid w:val="00F81651"/>
    <w:rsid w:val="00F8330E"/>
    <w:rsid w:val="00F83D19"/>
    <w:rsid w:val="00F841FD"/>
    <w:rsid w:val="00F84564"/>
    <w:rsid w:val="00F853F3"/>
    <w:rsid w:val="00F8591B"/>
    <w:rsid w:val="00F8655C"/>
    <w:rsid w:val="00F86CFC"/>
    <w:rsid w:val="00F902CC"/>
    <w:rsid w:val="00F90BCA"/>
    <w:rsid w:val="00F90E1A"/>
    <w:rsid w:val="00F9143A"/>
    <w:rsid w:val="00F91B79"/>
    <w:rsid w:val="00F94B27"/>
    <w:rsid w:val="00F96626"/>
    <w:rsid w:val="00F96946"/>
    <w:rsid w:val="00F97131"/>
    <w:rsid w:val="00F9720F"/>
    <w:rsid w:val="00F97B4B"/>
    <w:rsid w:val="00F97C84"/>
    <w:rsid w:val="00FA0156"/>
    <w:rsid w:val="00FA0774"/>
    <w:rsid w:val="00FA0D58"/>
    <w:rsid w:val="00FA166A"/>
    <w:rsid w:val="00FA19F1"/>
    <w:rsid w:val="00FA2CF6"/>
    <w:rsid w:val="00FA3065"/>
    <w:rsid w:val="00FA3EBB"/>
    <w:rsid w:val="00FA3F61"/>
    <w:rsid w:val="00FA47FD"/>
    <w:rsid w:val="00FA52F9"/>
    <w:rsid w:val="00FA6738"/>
    <w:rsid w:val="00FA7859"/>
    <w:rsid w:val="00FB0346"/>
    <w:rsid w:val="00FB068A"/>
    <w:rsid w:val="00FB0E61"/>
    <w:rsid w:val="00FB10FF"/>
    <w:rsid w:val="00FB1AF9"/>
    <w:rsid w:val="00FB1D69"/>
    <w:rsid w:val="00FB2812"/>
    <w:rsid w:val="00FB3570"/>
    <w:rsid w:val="00FB58A6"/>
    <w:rsid w:val="00FB5FDE"/>
    <w:rsid w:val="00FB7100"/>
    <w:rsid w:val="00FC0636"/>
    <w:rsid w:val="00FC0C6F"/>
    <w:rsid w:val="00FC14C7"/>
    <w:rsid w:val="00FC1EC2"/>
    <w:rsid w:val="00FC2758"/>
    <w:rsid w:val="00FC3523"/>
    <w:rsid w:val="00FC44C4"/>
    <w:rsid w:val="00FC4F7B"/>
    <w:rsid w:val="00FC5676"/>
    <w:rsid w:val="00FC59C4"/>
    <w:rsid w:val="00FC5D50"/>
    <w:rsid w:val="00FC755A"/>
    <w:rsid w:val="00FD05FD"/>
    <w:rsid w:val="00FD1954"/>
    <w:rsid w:val="00FD1F94"/>
    <w:rsid w:val="00FD21A7"/>
    <w:rsid w:val="00FD3347"/>
    <w:rsid w:val="00FD40E9"/>
    <w:rsid w:val="00FD495B"/>
    <w:rsid w:val="00FD691F"/>
    <w:rsid w:val="00FD7119"/>
    <w:rsid w:val="00FD7EC3"/>
    <w:rsid w:val="00FE0C73"/>
    <w:rsid w:val="00FE0F38"/>
    <w:rsid w:val="00FE108E"/>
    <w:rsid w:val="00FE10F9"/>
    <w:rsid w:val="00FE126B"/>
    <w:rsid w:val="00FE2356"/>
    <w:rsid w:val="00FE2629"/>
    <w:rsid w:val="00FE40B5"/>
    <w:rsid w:val="00FE660C"/>
    <w:rsid w:val="00FE6E6F"/>
    <w:rsid w:val="00FF0E58"/>
    <w:rsid w:val="00FF0F2A"/>
    <w:rsid w:val="00FF492B"/>
    <w:rsid w:val="00FF5B73"/>
    <w:rsid w:val="00FF5EC7"/>
    <w:rsid w:val="00FF672C"/>
    <w:rsid w:val="00FF7815"/>
    <w:rsid w:val="00FF7892"/>
    <w:rsid w:val="030E8006"/>
    <w:rsid w:val="03CEC701"/>
    <w:rsid w:val="03E12D16"/>
    <w:rsid w:val="03F11CE2"/>
    <w:rsid w:val="041ED00C"/>
    <w:rsid w:val="0431BAB3"/>
    <w:rsid w:val="0440480E"/>
    <w:rsid w:val="047452A2"/>
    <w:rsid w:val="064620C8"/>
    <w:rsid w:val="06549B25"/>
    <w:rsid w:val="06A35E32"/>
    <w:rsid w:val="06E92E06"/>
    <w:rsid w:val="07695B75"/>
    <w:rsid w:val="0788DAAB"/>
    <w:rsid w:val="078A4347"/>
    <w:rsid w:val="07C9894A"/>
    <w:rsid w:val="07E5088A"/>
    <w:rsid w:val="07E70791"/>
    <w:rsid w:val="085F0765"/>
    <w:rsid w:val="086E0CD1"/>
    <w:rsid w:val="0914C81A"/>
    <w:rsid w:val="09629E30"/>
    <w:rsid w:val="097DC18A"/>
    <w:rsid w:val="09B6095D"/>
    <w:rsid w:val="0A0D2D2C"/>
    <w:rsid w:val="0A5115E7"/>
    <w:rsid w:val="0A6847E3"/>
    <w:rsid w:val="0B303F39"/>
    <w:rsid w:val="0B44318D"/>
    <w:rsid w:val="0B8374EC"/>
    <w:rsid w:val="0BFE8E4E"/>
    <w:rsid w:val="0C4986AB"/>
    <w:rsid w:val="0CF7A0DB"/>
    <w:rsid w:val="0D1797F5"/>
    <w:rsid w:val="0D273850"/>
    <w:rsid w:val="0D40A862"/>
    <w:rsid w:val="0D630A4F"/>
    <w:rsid w:val="0D82F94C"/>
    <w:rsid w:val="0D949A8C"/>
    <w:rsid w:val="0E814EA4"/>
    <w:rsid w:val="0F5BCE06"/>
    <w:rsid w:val="0FC6C2B4"/>
    <w:rsid w:val="0FDD92F8"/>
    <w:rsid w:val="0FEC4E3C"/>
    <w:rsid w:val="106CC702"/>
    <w:rsid w:val="10756866"/>
    <w:rsid w:val="108FEC19"/>
    <w:rsid w:val="109D6DC6"/>
    <w:rsid w:val="10B77258"/>
    <w:rsid w:val="114F5867"/>
    <w:rsid w:val="11F1AEA1"/>
    <w:rsid w:val="12206739"/>
    <w:rsid w:val="12D57DAE"/>
    <w:rsid w:val="133D963E"/>
    <w:rsid w:val="138122BA"/>
    <w:rsid w:val="143656D8"/>
    <w:rsid w:val="14618FF5"/>
    <w:rsid w:val="14757315"/>
    <w:rsid w:val="161820C6"/>
    <w:rsid w:val="16E7833E"/>
    <w:rsid w:val="170EC9F6"/>
    <w:rsid w:val="1758D9E1"/>
    <w:rsid w:val="17876CC5"/>
    <w:rsid w:val="190FBFE4"/>
    <w:rsid w:val="1A047791"/>
    <w:rsid w:val="1A17256C"/>
    <w:rsid w:val="1A58A77B"/>
    <w:rsid w:val="1A712464"/>
    <w:rsid w:val="1ABB27E6"/>
    <w:rsid w:val="1B71A334"/>
    <w:rsid w:val="1BB81FF8"/>
    <w:rsid w:val="1C4F9A62"/>
    <w:rsid w:val="1CC2F6D7"/>
    <w:rsid w:val="1D348892"/>
    <w:rsid w:val="1DA620AC"/>
    <w:rsid w:val="1DAF38ED"/>
    <w:rsid w:val="1EF917B5"/>
    <w:rsid w:val="1F0E9400"/>
    <w:rsid w:val="1FE68D72"/>
    <w:rsid w:val="202E5552"/>
    <w:rsid w:val="204897CF"/>
    <w:rsid w:val="20729954"/>
    <w:rsid w:val="208F4826"/>
    <w:rsid w:val="2099E40A"/>
    <w:rsid w:val="214E32E8"/>
    <w:rsid w:val="21B99216"/>
    <w:rsid w:val="2205B032"/>
    <w:rsid w:val="223A75C7"/>
    <w:rsid w:val="22AB8E5E"/>
    <w:rsid w:val="23C31CA2"/>
    <w:rsid w:val="23C498FC"/>
    <w:rsid w:val="24D223F3"/>
    <w:rsid w:val="259D3E10"/>
    <w:rsid w:val="25F1320B"/>
    <w:rsid w:val="26368A9F"/>
    <w:rsid w:val="263D60B3"/>
    <w:rsid w:val="265C79C7"/>
    <w:rsid w:val="26637A54"/>
    <w:rsid w:val="268A9CFB"/>
    <w:rsid w:val="2783AA75"/>
    <w:rsid w:val="278AD820"/>
    <w:rsid w:val="284EBFD1"/>
    <w:rsid w:val="288D3433"/>
    <w:rsid w:val="2AD23DD2"/>
    <w:rsid w:val="2BDF1257"/>
    <w:rsid w:val="2C074BB8"/>
    <w:rsid w:val="2C36EA8B"/>
    <w:rsid w:val="2C3780BF"/>
    <w:rsid w:val="2C6DDB7D"/>
    <w:rsid w:val="2CDE0F1B"/>
    <w:rsid w:val="2D1648B9"/>
    <w:rsid w:val="2D248DAC"/>
    <w:rsid w:val="2D4B7A79"/>
    <w:rsid w:val="2D7A05C6"/>
    <w:rsid w:val="2DA9217D"/>
    <w:rsid w:val="2E7E08C7"/>
    <w:rsid w:val="2ED890DD"/>
    <w:rsid w:val="2F3EEC7A"/>
    <w:rsid w:val="30A774D9"/>
    <w:rsid w:val="30CB3488"/>
    <w:rsid w:val="30DFA54E"/>
    <w:rsid w:val="310747D3"/>
    <w:rsid w:val="3131AF53"/>
    <w:rsid w:val="31992EE3"/>
    <w:rsid w:val="31D15B53"/>
    <w:rsid w:val="31F316AA"/>
    <w:rsid w:val="32F3E06C"/>
    <w:rsid w:val="3318C290"/>
    <w:rsid w:val="3334FF44"/>
    <w:rsid w:val="33958FAF"/>
    <w:rsid w:val="33DDB4F7"/>
    <w:rsid w:val="33F7674A"/>
    <w:rsid w:val="3474C129"/>
    <w:rsid w:val="347641E8"/>
    <w:rsid w:val="3488472F"/>
    <w:rsid w:val="355677DB"/>
    <w:rsid w:val="3568BEB9"/>
    <w:rsid w:val="356F8D52"/>
    <w:rsid w:val="35B61B84"/>
    <w:rsid w:val="35E42484"/>
    <w:rsid w:val="3716752A"/>
    <w:rsid w:val="379465D9"/>
    <w:rsid w:val="37D20544"/>
    <w:rsid w:val="3812B758"/>
    <w:rsid w:val="38615495"/>
    <w:rsid w:val="38C9DB8A"/>
    <w:rsid w:val="399DF26C"/>
    <w:rsid w:val="3A0DAB6E"/>
    <w:rsid w:val="3B442CA9"/>
    <w:rsid w:val="3B68B54D"/>
    <w:rsid w:val="3C31BA1D"/>
    <w:rsid w:val="3C6C3D5D"/>
    <w:rsid w:val="3D711136"/>
    <w:rsid w:val="3DEDE3E1"/>
    <w:rsid w:val="3E2B0EBE"/>
    <w:rsid w:val="3E6050BF"/>
    <w:rsid w:val="3E7C7A0B"/>
    <w:rsid w:val="3FC6DF1F"/>
    <w:rsid w:val="3FE8519F"/>
    <w:rsid w:val="401162D0"/>
    <w:rsid w:val="40AE3213"/>
    <w:rsid w:val="41165223"/>
    <w:rsid w:val="4213EA4B"/>
    <w:rsid w:val="427FE041"/>
    <w:rsid w:val="42957100"/>
    <w:rsid w:val="42D9E3B0"/>
    <w:rsid w:val="4452DB98"/>
    <w:rsid w:val="4482AE00"/>
    <w:rsid w:val="44875363"/>
    <w:rsid w:val="44E26C3F"/>
    <w:rsid w:val="453A8CB8"/>
    <w:rsid w:val="453BB5D6"/>
    <w:rsid w:val="4565756E"/>
    <w:rsid w:val="45C05FCE"/>
    <w:rsid w:val="45FFF1D3"/>
    <w:rsid w:val="46A65C15"/>
    <w:rsid w:val="47002CC7"/>
    <w:rsid w:val="470C04D4"/>
    <w:rsid w:val="47611E63"/>
    <w:rsid w:val="47D0D53B"/>
    <w:rsid w:val="47DB5AD7"/>
    <w:rsid w:val="49B3BC27"/>
    <w:rsid w:val="4B19ADA0"/>
    <w:rsid w:val="4BF87859"/>
    <w:rsid w:val="4C662074"/>
    <w:rsid w:val="4CE91FD9"/>
    <w:rsid w:val="4D044FA1"/>
    <w:rsid w:val="4D06AA46"/>
    <w:rsid w:val="4DD9C0A5"/>
    <w:rsid w:val="4EC3A85B"/>
    <w:rsid w:val="4EE69043"/>
    <w:rsid w:val="4F84DA28"/>
    <w:rsid w:val="50FDB71E"/>
    <w:rsid w:val="514E44BB"/>
    <w:rsid w:val="51640187"/>
    <w:rsid w:val="516FC6C7"/>
    <w:rsid w:val="51B6C4A3"/>
    <w:rsid w:val="51D26FF6"/>
    <w:rsid w:val="52142130"/>
    <w:rsid w:val="521E949D"/>
    <w:rsid w:val="52B3E4E9"/>
    <w:rsid w:val="53197D48"/>
    <w:rsid w:val="54298D4E"/>
    <w:rsid w:val="545820E7"/>
    <w:rsid w:val="5478B658"/>
    <w:rsid w:val="55919EC7"/>
    <w:rsid w:val="56ACC288"/>
    <w:rsid w:val="56DA20D0"/>
    <w:rsid w:val="56F462EE"/>
    <w:rsid w:val="56F4E8E5"/>
    <w:rsid w:val="583FA5B2"/>
    <w:rsid w:val="5890334F"/>
    <w:rsid w:val="5896DF63"/>
    <w:rsid w:val="5907AE25"/>
    <w:rsid w:val="590AC699"/>
    <w:rsid w:val="59CA5A3E"/>
    <w:rsid w:val="59ED9C1F"/>
    <w:rsid w:val="5A2D9191"/>
    <w:rsid w:val="5A4EC396"/>
    <w:rsid w:val="5AEF23AF"/>
    <w:rsid w:val="5AFE2DC4"/>
    <w:rsid w:val="5B3CA7E1"/>
    <w:rsid w:val="5B7F9765"/>
    <w:rsid w:val="5B881093"/>
    <w:rsid w:val="5BA3B48D"/>
    <w:rsid w:val="5BA79EAD"/>
    <w:rsid w:val="5C2029ED"/>
    <w:rsid w:val="5C67F21F"/>
    <w:rsid w:val="5CC236D9"/>
    <w:rsid w:val="5D464C9E"/>
    <w:rsid w:val="5E200225"/>
    <w:rsid w:val="5E52A05D"/>
    <w:rsid w:val="5F1D592E"/>
    <w:rsid w:val="5F49871A"/>
    <w:rsid w:val="600E2A45"/>
    <w:rsid w:val="60354D9F"/>
    <w:rsid w:val="60543283"/>
    <w:rsid w:val="60744AE6"/>
    <w:rsid w:val="60951CF6"/>
    <w:rsid w:val="6124F7A5"/>
    <w:rsid w:val="618C43B3"/>
    <w:rsid w:val="6192BEA4"/>
    <w:rsid w:val="61C7AFBA"/>
    <w:rsid w:val="620A927C"/>
    <w:rsid w:val="6293A893"/>
    <w:rsid w:val="629A0CFD"/>
    <w:rsid w:val="62E17F67"/>
    <w:rsid w:val="633A58EA"/>
    <w:rsid w:val="63B63876"/>
    <w:rsid w:val="6407A7B0"/>
    <w:rsid w:val="645FF103"/>
    <w:rsid w:val="64602B46"/>
    <w:rsid w:val="6463B869"/>
    <w:rsid w:val="6484BC82"/>
    <w:rsid w:val="64D3DD65"/>
    <w:rsid w:val="65C654F2"/>
    <w:rsid w:val="664181B0"/>
    <w:rsid w:val="66C249BD"/>
    <w:rsid w:val="67294208"/>
    <w:rsid w:val="675CDC12"/>
    <w:rsid w:val="678882A5"/>
    <w:rsid w:val="67DE214F"/>
    <w:rsid w:val="68804209"/>
    <w:rsid w:val="69BADD94"/>
    <w:rsid w:val="6A41369B"/>
    <w:rsid w:val="6ABD41F8"/>
    <w:rsid w:val="6B013E1D"/>
    <w:rsid w:val="6B5FFA36"/>
    <w:rsid w:val="6C94FF9E"/>
    <w:rsid w:val="6C9CE91E"/>
    <w:rsid w:val="6CED6DD3"/>
    <w:rsid w:val="6D100615"/>
    <w:rsid w:val="6DA337CE"/>
    <w:rsid w:val="6DB2F539"/>
    <w:rsid w:val="6F737D28"/>
    <w:rsid w:val="6FB84850"/>
    <w:rsid w:val="709ABA2F"/>
    <w:rsid w:val="70DAD890"/>
    <w:rsid w:val="70EA95FB"/>
    <w:rsid w:val="7191BEA7"/>
    <w:rsid w:val="71DB0CCF"/>
    <w:rsid w:val="722EF62B"/>
    <w:rsid w:val="72715851"/>
    <w:rsid w:val="735D872B"/>
    <w:rsid w:val="73ADB1CD"/>
    <w:rsid w:val="73E14B1A"/>
    <w:rsid w:val="73F0F746"/>
    <w:rsid w:val="749342FC"/>
    <w:rsid w:val="74DF37A8"/>
    <w:rsid w:val="76327366"/>
    <w:rsid w:val="7648FFC2"/>
    <w:rsid w:val="76F11D63"/>
    <w:rsid w:val="76F71352"/>
    <w:rsid w:val="7761D96C"/>
    <w:rsid w:val="777D766E"/>
    <w:rsid w:val="78B1411F"/>
    <w:rsid w:val="78BC10B6"/>
    <w:rsid w:val="78D79F2C"/>
    <w:rsid w:val="792879DD"/>
    <w:rsid w:val="7945A416"/>
    <w:rsid w:val="79FF560E"/>
    <w:rsid w:val="7A475381"/>
    <w:rsid w:val="7AD5D1AE"/>
    <w:rsid w:val="7B3E186D"/>
    <w:rsid w:val="7B5CFA72"/>
    <w:rsid w:val="7B6DBF80"/>
    <w:rsid w:val="7C62E943"/>
    <w:rsid w:val="7C8B9C51"/>
    <w:rsid w:val="7CD9EEB9"/>
    <w:rsid w:val="7D9C4326"/>
    <w:rsid w:val="7F18E84D"/>
    <w:rsid w:val="7F48FEFD"/>
    <w:rsid w:val="7FF915A7"/>
    <w:rsid w:val="7FFB6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0BB48B"/>
  <w14:defaultImageDpi w14:val="330"/>
  <w15:chartTrackingRefBased/>
  <w15:docId w15:val="{D9AED789-AD95-41C6-8535-B09470786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612DDD"/>
    <w:pPr>
      <w:spacing w:after="320"/>
      <w:outlineLvl w:val="0"/>
    </w:pPr>
    <w:rPr>
      <w:rFonts w:eastAsiaTheme="majorEastAsia" w:cstheme="majorBidi"/>
      <w:color w:val="1B428A"/>
      <w:sz w:val="52"/>
      <w:szCs w:val="32"/>
    </w:rPr>
  </w:style>
  <w:style w:type="paragraph" w:styleId="Heading2">
    <w:name w:val="heading 2"/>
    <w:aliases w:val="ŠHeading 2"/>
    <w:basedOn w:val="Normal"/>
    <w:next w:val="Normal"/>
    <w:link w:val="Heading2Char"/>
    <w:uiPriority w:val="7"/>
    <w:qFormat/>
    <w:rsid w:val="00612DDD"/>
    <w:pPr>
      <w:keepNext/>
      <w:keepLines/>
      <w:numPr>
        <w:ilvl w:val="1"/>
        <w:numId w:val="5"/>
      </w:numPr>
      <w:tabs>
        <w:tab w:val="left" w:pos="567"/>
        <w:tab w:val="left" w:pos="1134"/>
        <w:tab w:val="left" w:pos="1701"/>
        <w:tab w:val="left" w:pos="2268"/>
        <w:tab w:val="left" w:pos="2835"/>
        <w:tab w:val="left" w:pos="3402"/>
      </w:tabs>
      <w:spacing w:after="280"/>
      <w:ind w:left="0"/>
      <w:outlineLvl w:val="1"/>
    </w:pPr>
    <w:rPr>
      <w:rFonts w:eastAsia="SimSun" w:cs="Times New Roman"/>
      <w:color w:val="1B428A"/>
      <w:sz w:val="48"/>
      <w:szCs w:val="36"/>
    </w:rPr>
  </w:style>
  <w:style w:type="paragraph" w:styleId="Heading3">
    <w:name w:val="heading 3"/>
    <w:aliases w:val="ŠHeading 3"/>
    <w:basedOn w:val="Normal"/>
    <w:next w:val="Normal"/>
    <w:link w:val="Heading3Char"/>
    <w:uiPriority w:val="8"/>
    <w:qFormat/>
    <w:rsid w:val="00612DDD"/>
    <w:pPr>
      <w:keepNext/>
      <w:keepLines/>
      <w:numPr>
        <w:ilvl w:val="2"/>
        <w:numId w:val="5"/>
      </w:numPr>
      <w:tabs>
        <w:tab w:val="left" w:pos="567"/>
        <w:tab w:val="left" w:pos="1134"/>
        <w:tab w:val="left" w:pos="1701"/>
        <w:tab w:val="left" w:pos="2268"/>
        <w:tab w:val="left" w:pos="2835"/>
        <w:tab w:val="left" w:pos="3402"/>
      </w:tabs>
      <w:spacing w:after="200"/>
      <w:ind w:left="0"/>
      <w:outlineLvl w:val="2"/>
    </w:pPr>
    <w:rPr>
      <w:rFonts w:eastAsia="SimSun" w:cs="Times New Roman"/>
      <w:color w:val="1B428A"/>
      <w:sz w:val="40"/>
      <w:szCs w:val="40"/>
    </w:rPr>
  </w:style>
  <w:style w:type="paragraph" w:styleId="Heading4">
    <w:name w:val="heading 4"/>
    <w:aliases w:val="ŠHeading 4"/>
    <w:basedOn w:val="Normal"/>
    <w:next w:val="Normal"/>
    <w:link w:val="Heading4Char"/>
    <w:uiPriority w:val="9"/>
    <w:qFormat/>
    <w:rsid w:val="00612DDD"/>
    <w:pPr>
      <w:keepNext/>
      <w:keepLines/>
      <w:numPr>
        <w:ilvl w:val="3"/>
        <w:numId w:val="5"/>
      </w:numPr>
      <w:tabs>
        <w:tab w:val="left" w:pos="567"/>
        <w:tab w:val="left" w:pos="1134"/>
        <w:tab w:val="left" w:pos="1701"/>
        <w:tab w:val="left" w:pos="2268"/>
        <w:tab w:val="left" w:pos="2835"/>
        <w:tab w:val="left" w:pos="3402"/>
      </w:tabs>
      <w:ind w:left="0"/>
      <w:outlineLvl w:val="3"/>
    </w:pPr>
    <w:rPr>
      <w:rFonts w:eastAsia="SimSun" w:cs="Times New Roman"/>
      <w:color w:val="1B428A"/>
      <w:sz w:val="36"/>
      <w:szCs w:val="32"/>
    </w:rPr>
  </w:style>
  <w:style w:type="paragraph" w:styleId="Heading5">
    <w:name w:val="heading 5"/>
    <w:aliases w:val="ŠHeading 5"/>
    <w:basedOn w:val="Normal"/>
    <w:next w:val="Normal"/>
    <w:link w:val="Heading5Char"/>
    <w:uiPriority w:val="10"/>
    <w:unhideWhenUsed/>
    <w:qFormat/>
    <w:rsid w:val="00612DDD"/>
    <w:pPr>
      <w:keepNext/>
      <w:keepLines/>
      <w:numPr>
        <w:ilvl w:val="4"/>
        <w:numId w:val="5"/>
      </w:numPr>
      <w:tabs>
        <w:tab w:val="left" w:pos="567"/>
        <w:tab w:val="left" w:pos="1134"/>
        <w:tab w:val="left" w:pos="1701"/>
        <w:tab w:val="left" w:pos="2268"/>
        <w:tab w:val="left" w:pos="2835"/>
        <w:tab w:val="left" w:pos="3402"/>
      </w:tabs>
      <w:ind w:left="0"/>
      <w:outlineLvl w:val="4"/>
    </w:pPr>
    <w:rPr>
      <w:rFonts w:eastAsia="SimSun" w:cs="Times New Roman"/>
      <w:color w:val="1B428A"/>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5"/>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612DDD"/>
    <w:rPr>
      <w:rFonts w:ascii="Arial" w:eastAsia="SimSun" w:hAnsi="Arial" w:cs="Times New Roman"/>
      <w:color w:val="1B428A"/>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
    <w:basedOn w:val="Normal"/>
    <w:link w:val="FooterChar"/>
    <w:uiPriority w:val="4"/>
    <w:qFormat/>
    <w:rsid w:val="00F37587"/>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37587"/>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913D40"/>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612DDD"/>
    <w:rPr>
      <w:rFonts w:ascii="Arial" w:eastAsiaTheme="majorEastAsia" w:hAnsi="Arial" w:cstheme="majorBidi"/>
      <w:color w:val="1B428A"/>
      <w:sz w:val="52"/>
      <w:szCs w:val="32"/>
      <w:lang w:val="en-AU"/>
    </w:rPr>
  </w:style>
  <w:style w:type="character" w:customStyle="1" w:styleId="Heading2Char">
    <w:name w:val="Heading 2 Char"/>
    <w:aliases w:val="ŠHeading 2 Char"/>
    <w:basedOn w:val="DefaultParagraphFont"/>
    <w:link w:val="Heading2"/>
    <w:uiPriority w:val="7"/>
    <w:rsid w:val="00612DDD"/>
    <w:rPr>
      <w:rFonts w:ascii="Arial" w:eastAsia="SimSun" w:hAnsi="Arial" w:cs="Times New Roman"/>
      <w:color w:val="1B428A"/>
      <w:sz w:val="48"/>
      <w:szCs w:val="36"/>
      <w:lang w:val="en-AU"/>
    </w:rPr>
  </w:style>
  <w:style w:type="character" w:customStyle="1" w:styleId="Heading3Char">
    <w:name w:val="Heading 3 Char"/>
    <w:aliases w:val="ŠHeading 3 Char"/>
    <w:basedOn w:val="DefaultParagraphFont"/>
    <w:link w:val="Heading3"/>
    <w:uiPriority w:val="8"/>
    <w:rsid w:val="00612DDD"/>
    <w:rPr>
      <w:rFonts w:ascii="Arial" w:eastAsia="SimSun" w:hAnsi="Arial" w:cs="Times New Roman"/>
      <w:color w:val="1B428A"/>
      <w:sz w:val="40"/>
      <w:szCs w:val="40"/>
      <w:lang w:val="en-AU"/>
    </w:rPr>
  </w:style>
  <w:style w:type="character" w:customStyle="1" w:styleId="Heading4Char">
    <w:name w:val="Heading 4 Char"/>
    <w:aliases w:val="ŠHeading 4 Char"/>
    <w:basedOn w:val="DefaultParagraphFont"/>
    <w:link w:val="Heading4"/>
    <w:uiPriority w:val="9"/>
    <w:rsid w:val="00612DDD"/>
    <w:rPr>
      <w:rFonts w:ascii="Arial" w:eastAsia="SimSun" w:hAnsi="Arial" w:cs="Times New Roman"/>
      <w:color w:val="1B428A"/>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7"/>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6"/>
      </w:numPr>
      <w:tabs>
        <w:tab w:val="left" w:pos="1134"/>
      </w:tabs>
      <w:snapToGrid w:val="0"/>
      <w:spacing w:before="40" w:line="300" w:lineRule="auto"/>
      <w:ind w:left="1134" w:hanging="482"/>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4"/>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4"/>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993316"/>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unhideWhenUsed/>
    <w:qFormat/>
    <w:rsid w:val="00993316"/>
    <w:pPr>
      <w:ind w:left="720"/>
      <w:contextualSpacing/>
    </w:pPr>
  </w:style>
  <w:style w:type="paragraph" w:customStyle="1" w:styleId="DoEbodytext2018">
    <w:name w:val="DoE body text 2018"/>
    <w:basedOn w:val="Normal"/>
    <w:qFormat/>
    <w:rsid w:val="00497E4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rPr>
      <w:rFonts w:eastAsia="SimSun" w:cs="Times New Roman"/>
      <w:szCs w:val="22"/>
      <w:lang w:eastAsia="zh-CN"/>
    </w:rPr>
  </w:style>
  <w:style w:type="paragraph" w:customStyle="1" w:styleId="IOSlist2bullet2017">
    <w:name w:val="IOS list 2 bullet 2017"/>
    <w:basedOn w:val="Normal"/>
    <w:link w:val="IOSlist2bullet2017Char"/>
    <w:qFormat/>
    <w:locked/>
    <w:rsid w:val="00497E4A"/>
    <w:pPr>
      <w:tabs>
        <w:tab w:val="left" w:pos="567"/>
        <w:tab w:val="left" w:pos="1134"/>
        <w:tab w:val="left" w:pos="1701"/>
        <w:tab w:val="left" w:pos="2268"/>
        <w:tab w:val="left" w:pos="2835"/>
        <w:tab w:val="left" w:pos="3402"/>
      </w:tabs>
      <w:spacing w:before="120" w:line="280" w:lineRule="atLeast"/>
      <w:ind w:left="1440" w:hanging="360"/>
    </w:pPr>
    <w:rPr>
      <w:rFonts w:eastAsia="SimSun" w:cs="Times New Roman"/>
      <w:lang w:eastAsia="zh-CN"/>
    </w:rPr>
  </w:style>
  <w:style w:type="paragraph" w:customStyle="1" w:styleId="DoElist1bullet2018">
    <w:name w:val="DoE list 1 bullet 2018"/>
    <w:basedOn w:val="Normal"/>
    <w:qFormat/>
    <w:locked/>
    <w:rsid w:val="00497E4A"/>
    <w:pPr>
      <w:spacing w:before="80" w:line="280" w:lineRule="atLeast"/>
      <w:ind w:left="720" w:hanging="360"/>
    </w:pPr>
    <w:rPr>
      <w:rFonts w:eastAsia="SimSun" w:cs="Times New Roman"/>
      <w:lang w:eastAsia="zh-CN"/>
    </w:rPr>
  </w:style>
  <w:style w:type="character" w:customStyle="1" w:styleId="IOSlist2bullet2017Char">
    <w:name w:val="IOS list 2 bullet 2017 Char"/>
    <w:basedOn w:val="DefaultParagraphFont"/>
    <w:link w:val="IOSlist2bullet2017"/>
    <w:rsid w:val="00C27ACB"/>
    <w:rPr>
      <w:rFonts w:ascii="Arial" w:eastAsia="SimSun" w:hAnsi="Arial" w:cs="Times New Roman"/>
      <w:lang w:val="en-AU" w:eastAsia="zh-CN"/>
    </w:rPr>
  </w:style>
  <w:style w:type="character" w:styleId="FollowedHyperlink">
    <w:name w:val="FollowedHyperlink"/>
    <w:basedOn w:val="DefaultParagraphFont"/>
    <w:uiPriority w:val="99"/>
    <w:semiHidden/>
    <w:unhideWhenUsed/>
    <w:rsid w:val="00C27ACB"/>
    <w:rPr>
      <w:color w:val="954F72" w:themeColor="followedHyperlink"/>
      <w:u w:val="single"/>
    </w:rPr>
  </w:style>
  <w:style w:type="paragraph" w:customStyle="1" w:styleId="DoElist2bullet2018">
    <w:name w:val="DoE list 2 bullet 2018"/>
    <w:basedOn w:val="Normal"/>
    <w:link w:val="DoElist2bullet2018Char"/>
    <w:qFormat/>
    <w:locked/>
    <w:rsid w:val="00C27ACB"/>
    <w:pPr>
      <w:spacing w:before="80" w:line="280" w:lineRule="atLeast"/>
      <w:ind w:left="1077" w:hanging="357"/>
    </w:pPr>
    <w:rPr>
      <w:rFonts w:eastAsia="SimSun" w:cs="Times New Roman"/>
      <w:lang w:eastAsia="zh-CN"/>
    </w:rPr>
  </w:style>
  <w:style w:type="character" w:customStyle="1" w:styleId="DoElist2bullet2018Char">
    <w:name w:val="DoE list 2 bullet 2018 Char"/>
    <w:basedOn w:val="DefaultParagraphFont"/>
    <w:link w:val="DoElist2bullet2018"/>
    <w:rsid w:val="00C27ACB"/>
    <w:rPr>
      <w:rFonts w:ascii="Arial" w:eastAsia="SimSun" w:hAnsi="Arial" w:cs="Times New Roman"/>
      <w:lang w:val="en-AU" w:eastAsia="zh-CN"/>
    </w:rPr>
  </w:style>
  <w:style w:type="character" w:styleId="PlaceholderText">
    <w:name w:val="Placeholder Text"/>
    <w:basedOn w:val="DefaultParagraphFont"/>
    <w:uiPriority w:val="99"/>
    <w:semiHidden/>
    <w:rsid w:val="00122E7F"/>
    <w:rPr>
      <w:color w:val="808080"/>
    </w:rPr>
  </w:style>
  <w:style w:type="paragraph" w:styleId="BalloonText">
    <w:name w:val="Balloon Text"/>
    <w:basedOn w:val="Normal"/>
    <w:link w:val="BalloonTextChar"/>
    <w:uiPriority w:val="99"/>
    <w:semiHidden/>
    <w:unhideWhenUsed/>
    <w:rsid w:val="00BA789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7892"/>
    <w:rPr>
      <w:rFonts w:ascii="Segoe UI" w:hAnsi="Segoe UI" w:cs="Segoe UI"/>
      <w:sz w:val="18"/>
      <w:szCs w:val="18"/>
      <w:lang w:val="en-AU"/>
    </w:rPr>
  </w:style>
  <w:style w:type="paragraph" w:customStyle="1" w:styleId="IOSbodytext">
    <w:name w:val="IOS body text"/>
    <w:basedOn w:val="Normal"/>
    <w:link w:val="IOSbodytextChar"/>
    <w:qFormat/>
    <w:rsid w:val="000F0B9C"/>
    <w:pPr>
      <w:tabs>
        <w:tab w:val="left" w:pos="567"/>
        <w:tab w:val="left" w:pos="1134"/>
        <w:tab w:val="left" w:pos="1701"/>
        <w:tab w:val="left" w:pos="2268"/>
        <w:tab w:val="left" w:pos="2835"/>
        <w:tab w:val="left" w:pos="3402"/>
      </w:tabs>
      <w:spacing w:before="0" w:after="200" w:line="300" w:lineRule="auto"/>
    </w:pPr>
    <w:rPr>
      <w:rFonts w:eastAsia="SimSun" w:cs="Times New Roman"/>
      <w:lang w:eastAsia="zh-CN"/>
    </w:rPr>
  </w:style>
  <w:style w:type="character" w:customStyle="1" w:styleId="IOSbodytextChar">
    <w:name w:val="IOS body text Char"/>
    <w:basedOn w:val="DefaultParagraphFont"/>
    <w:link w:val="IOSbodytext"/>
    <w:rsid w:val="000F0B9C"/>
    <w:rPr>
      <w:rFonts w:ascii="Arial" w:eastAsia="SimSun" w:hAnsi="Arial" w:cs="Times New Roman"/>
      <w:lang w:val="en-AU" w:eastAsia="zh-CN"/>
    </w:rPr>
  </w:style>
  <w:style w:type="character" w:styleId="CommentReference">
    <w:name w:val="annotation reference"/>
    <w:basedOn w:val="DefaultParagraphFont"/>
    <w:uiPriority w:val="99"/>
    <w:semiHidden/>
    <w:rsid w:val="00E84F8A"/>
    <w:rPr>
      <w:sz w:val="16"/>
      <w:szCs w:val="16"/>
    </w:rPr>
  </w:style>
  <w:style w:type="paragraph" w:styleId="CommentText">
    <w:name w:val="annotation text"/>
    <w:basedOn w:val="Normal"/>
    <w:link w:val="CommentTextChar"/>
    <w:uiPriority w:val="99"/>
    <w:semiHidden/>
    <w:rsid w:val="00E84F8A"/>
    <w:pPr>
      <w:spacing w:line="240" w:lineRule="auto"/>
    </w:pPr>
    <w:rPr>
      <w:sz w:val="20"/>
      <w:szCs w:val="20"/>
    </w:rPr>
  </w:style>
  <w:style w:type="character" w:customStyle="1" w:styleId="CommentTextChar">
    <w:name w:val="Comment Text Char"/>
    <w:basedOn w:val="DefaultParagraphFont"/>
    <w:link w:val="CommentText"/>
    <w:uiPriority w:val="99"/>
    <w:semiHidden/>
    <w:rsid w:val="00E84F8A"/>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E84F8A"/>
    <w:rPr>
      <w:b/>
      <w:bCs/>
    </w:rPr>
  </w:style>
  <w:style w:type="character" w:customStyle="1" w:styleId="CommentSubjectChar">
    <w:name w:val="Comment Subject Char"/>
    <w:basedOn w:val="CommentTextChar"/>
    <w:link w:val="CommentSubject"/>
    <w:uiPriority w:val="99"/>
    <w:semiHidden/>
    <w:rsid w:val="00E84F8A"/>
    <w:rPr>
      <w:rFonts w:ascii="Arial" w:hAnsi="Arial"/>
      <w:b/>
      <w:bCs/>
      <w:sz w:val="20"/>
      <w:szCs w:val="20"/>
      <w:lang w:val="en-AU"/>
    </w:rPr>
  </w:style>
  <w:style w:type="paragraph" w:customStyle="1" w:styleId="IOSList1">
    <w:name w:val="IOS List 1•"/>
    <w:basedOn w:val="Normal"/>
    <w:qFormat/>
    <w:rsid w:val="006D595F"/>
    <w:pPr>
      <w:numPr>
        <w:numId w:val="30"/>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0" w:after="80" w:line="240" w:lineRule="auto"/>
      <w:ind w:right="1134"/>
    </w:pPr>
    <w:rPr>
      <w:rFonts w:eastAsia="SimSun" w:cs="Times New Roman"/>
      <w:lang w:eastAsia="zh-CN"/>
    </w:rPr>
  </w:style>
  <w:style w:type="paragraph" w:customStyle="1" w:styleId="IOSList2">
    <w:name w:val="IOS List 2"/>
    <w:basedOn w:val="Normal"/>
    <w:qFormat/>
    <w:rsid w:val="006D595F"/>
    <w:pPr>
      <w:numPr>
        <w:ilvl w:val="1"/>
        <w:numId w:val="31"/>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before="0" w:after="40" w:line="240" w:lineRule="auto"/>
      <w:ind w:right="1134"/>
    </w:pPr>
    <w:rPr>
      <w:rFonts w:eastAsia="SimSun" w:cs="Times New Roman"/>
      <w:lang w:eastAsia="zh-CN"/>
    </w:rPr>
  </w:style>
  <w:style w:type="paragraph" w:customStyle="1" w:styleId="IOSList2numberedabc">
    <w:name w:val="IOS List 2 numbered abc"/>
    <w:basedOn w:val="IOSList2"/>
    <w:qFormat/>
    <w:rsid w:val="006D595F"/>
    <w:pPr>
      <w:numPr>
        <w:ilvl w:val="0"/>
      </w:numPr>
    </w:pPr>
  </w:style>
  <w:style w:type="paragraph" w:styleId="NoSpacing">
    <w:name w:val="No Spacing"/>
    <w:uiPriority w:val="1"/>
    <w:qFormat/>
    <w:rsid w:val="005679A3"/>
    <w:pPr>
      <w:spacing w:before="0" w:line="240" w:lineRule="auto"/>
    </w:pPr>
    <w:rPr>
      <w:rFonts w:eastAsiaTheme="minorEastAsia"/>
      <w:sz w:val="22"/>
      <w:szCs w:val="22"/>
      <w:lang w:val="en-AU"/>
    </w:rPr>
  </w:style>
  <w:style w:type="paragraph" w:customStyle="1" w:styleId="IOStableheader">
    <w:name w:val="IOS table header"/>
    <w:basedOn w:val="Normal"/>
    <w:qFormat/>
    <w:rsid w:val="005679A3"/>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IOStablelist">
    <w:name w:val="IOS table list"/>
    <w:basedOn w:val="Normal"/>
    <w:qFormat/>
    <w:rsid w:val="005679A3"/>
    <w:pPr>
      <w:keepNext/>
      <w:keepLines/>
      <w:numPr>
        <w:numId w:val="32"/>
      </w:numPr>
      <w:tabs>
        <w:tab w:val="left" w:pos="567"/>
        <w:tab w:val="left" w:pos="1134"/>
        <w:tab w:val="left" w:pos="1701"/>
        <w:tab w:val="left" w:pos="2268"/>
        <w:tab w:val="left" w:pos="2835"/>
        <w:tab w:val="left" w:pos="3402"/>
      </w:tabs>
      <w:spacing w:before="40" w:after="40" w:line="240" w:lineRule="auto"/>
    </w:pPr>
    <w:rPr>
      <w:rFonts w:ascii="Helvetica" w:eastAsia="SimSun" w:hAnsi="Helvetica" w:cs="Times New Roman"/>
      <w:sz w:val="20"/>
      <w:szCs w:val="20"/>
      <w:lang w:eastAsia="zh-CN"/>
    </w:rPr>
  </w:style>
  <w:style w:type="paragraph" w:customStyle="1" w:styleId="IOStabletext">
    <w:name w:val="IOS table text"/>
    <w:basedOn w:val="Normal"/>
    <w:link w:val="IOStabletextChar"/>
    <w:qFormat/>
    <w:rsid w:val="00A66E76"/>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character" w:customStyle="1" w:styleId="IOStabletextChar">
    <w:name w:val="IOS table text Char"/>
    <w:basedOn w:val="DefaultParagraphFont"/>
    <w:link w:val="IOStabletext"/>
    <w:rsid w:val="00A66E76"/>
    <w:rPr>
      <w:rFonts w:ascii="Helvetica" w:eastAsia="SimSun" w:hAnsi="Helvetica" w:cs="Times New Roman"/>
      <w:sz w:val="20"/>
      <w:szCs w:val="20"/>
      <w:lang w:val="en-AU" w:eastAsia="zh-CN"/>
    </w:rPr>
  </w:style>
  <w:style w:type="paragraph" w:customStyle="1" w:styleId="IOSlist1bullet2017">
    <w:name w:val="IOS list 1 bullet 2017"/>
    <w:basedOn w:val="Normal"/>
    <w:qFormat/>
    <w:locked/>
    <w:rsid w:val="00D14971"/>
    <w:pPr>
      <w:numPr>
        <w:numId w:val="34"/>
      </w:numPr>
      <w:spacing w:before="80" w:line="280" w:lineRule="atLeast"/>
    </w:pPr>
    <w:rPr>
      <w:rFonts w:eastAsia="SimSun" w:cs="Times New Roman"/>
      <w:lang w:eastAsia="zh-CN"/>
    </w:rPr>
  </w:style>
  <w:style w:type="paragraph" w:customStyle="1" w:styleId="DoEreference2018">
    <w:name w:val="DoE reference 2018"/>
    <w:basedOn w:val="Normal"/>
    <w:next w:val="DoEbodytext2018"/>
    <w:qFormat/>
    <w:locked/>
    <w:rsid w:val="00D14971"/>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paragraph" w:customStyle="1" w:styleId="DoEheading32018">
    <w:name w:val="DoE heading 3 2018"/>
    <w:basedOn w:val="Normal"/>
    <w:next w:val="DoEbodytext2018"/>
    <w:qFormat/>
    <w:locked/>
    <w:rsid w:val="00D14971"/>
    <w:pPr>
      <w:tabs>
        <w:tab w:val="left" w:pos="567"/>
        <w:tab w:val="left" w:pos="1134"/>
        <w:tab w:val="left" w:pos="1701"/>
        <w:tab w:val="left" w:pos="2268"/>
        <w:tab w:val="left" w:pos="2835"/>
        <w:tab w:val="left" w:pos="3402"/>
      </w:tabs>
      <w:spacing w:before="360" w:after="240" w:line="240" w:lineRule="auto"/>
      <w:outlineLvl w:val="2"/>
    </w:pPr>
    <w:rPr>
      <w:rFonts w:ascii="Helvetica" w:eastAsia="SimSun" w:hAnsi="Helvetica" w:cs="Times New Roman"/>
      <w:sz w:val="40"/>
      <w:szCs w:val="40"/>
    </w:rPr>
  </w:style>
  <w:style w:type="paragraph" w:customStyle="1" w:styleId="IOSheading42017">
    <w:name w:val="IOS heading 4 2017"/>
    <w:basedOn w:val="Normal"/>
    <w:next w:val="Normal"/>
    <w:qFormat/>
    <w:locked/>
    <w:rsid w:val="00567665"/>
    <w:pPr>
      <w:keepNext/>
      <w:tabs>
        <w:tab w:val="left" w:pos="567"/>
        <w:tab w:val="left" w:pos="1134"/>
        <w:tab w:val="left" w:pos="1701"/>
        <w:tab w:val="left" w:pos="2268"/>
        <w:tab w:val="left" w:pos="2835"/>
        <w:tab w:val="left" w:pos="3402"/>
      </w:tabs>
      <w:spacing w:before="320" w:after="240" w:line="240" w:lineRule="auto"/>
      <w:outlineLvl w:val="3"/>
    </w:pPr>
    <w:rPr>
      <w:rFonts w:ascii="Helvetica" w:eastAsia="SimSun" w:hAnsi="Helvetica" w:cs="Times New Roman"/>
      <w:sz w:val="32"/>
      <w:szCs w:val="32"/>
    </w:rPr>
  </w:style>
  <w:style w:type="paragraph" w:customStyle="1" w:styleId="IOStableheading2017">
    <w:name w:val="IOS table heading 2017"/>
    <w:basedOn w:val="Normal"/>
    <w:next w:val="Normal"/>
    <w:qFormat/>
    <w:locked/>
    <w:rsid w:val="00567665"/>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IOStabletext2017">
    <w:name w:val="IOS table text 2017"/>
    <w:basedOn w:val="Normal"/>
    <w:qFormat/>
    <w:locked/>
    <w:rsid w:val="00567665"/>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DoEheading22018">
    <w:name w:val="DoE heading 2 2018"/>
    <w:basedOn w:val="Normal"/>
    <w:next w:val="DoEbodytext2018"/>
    <w:qFormat/>
    <w:locked/>
    <w:rsid w:val="00567665"/>
    <w:pPr>
      <w:tabs>
        <w:tab w:val="left" w:pos="567"/>
        <w:tab w:val="left" w:pos="1134"/>
        <w:tab w:val="left" w:pos="1701"/>
        <w:tab w:val="left" w:pos="2268"/>
        <w:tab w:val="left" w:pos="2835"/>
        <w:tab w:val="left" w:pos="3402"/>
      </w:tabs>
      <w:spacing w:before="400" w:after="240" w:line="240" w:lineRule="auto"/>
      <w:outlineLvl w:val="1"/>
    </w:pPr>
    <w:rPr>
      <w:rFonts w:ascii="Helvetica" w:eastAsia="SimSun" w:hAnsi="Helvetica" w:cs="Times New Roman"/>
      <w:sz w:val="48"/>
      <w:szCs w:val="36"/>
    </w:rPr>
  </w:style>
  <w:style w:type="paragraph" w:customStyle="1" w:styleId="IOSbodytext2017">
    <w:name w:val="IOS body text 2017"/>
    <w:basedOn w:val="Normal"/>
    <w:qFormat/>
    <w:rsid w:val="00F86CF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300" w:lineRule="atLeast"/>
    </w:pPr>
    <w:rPr>
      <w:rFonts w:eastAsia="SimSun" w:cs="Times New Roman"/>
      <w:szCs w:val="22"/>
      <w:lang w:eastAsia="zh-CN"/>
    </w:rPr>
  </w:style>
  <w:style w:type="paragraph" w:styleId="FootnoteText">
    <w:name w:val="footnote text"/>
    <w:basedOn w:val="Normal"/>
    <w:link w:val="FootnoteTextChar"/>
    <w:uiPriority w:val="99"/>
    <w:semiHidden/>
    <w:rsid w:val="009360AB"/>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9360AB"/>
    <w:rPr>
      <w:rFonts w:ascii="Arial" w:hAnsi="Arial"/>
      <w:sz w:val="20"/>
      <w:szCs w:val="20"/>
      <w:lang w:val="en-AU"/>
    </w:rPr>
  </w:style>
  <w:style w:type="character" w:styleId="FootnoteReference">
    <w:name w:val="footnote reference"/>
    <w:basedOn w:val="DefaultParagraphFont"/>
    <w:uiPriority w:val="99"/>
    <w:semiHidden/>
    <w:rsid w:val="009360AB"/>
    <w:rPr>
      <w:vertAlign w:val="superscript"/>
    </w:rPr>
  </w:style>
  <w:style w:type="character" w:customStyle="1" w:styleId="UnresolvedMention2">
    <w:name w:val="Unresolved Mention2"/>
    <w:basedOn w:val="DefaultParagraphFont"/>
    <w:uiPriority w:val="99"/>
    <w:semiHidden/>
    <w:unhideWhenUsed/>
    <w:rsid w:val="000D5CA2"/>
    <w:rPr>
      <w:color w:val="605E5C"/>
      <w:shd w:val="clear" w:color="auto" w:fill="E1DFDD"/>
    </w:rPr>
  </w:style>
  <w:style w:type="character" w:customStyle="1" w:styleId="UnresolvedMention3">
    <w:name w:val="Unresolved Mention3"/>
    <w:basedOn w:val="DefaultParagraphFont"/>
    <w:uiPriority w:val="99"/>
    <w:semiHidden/>
    <w:unhideWhenUsed/>
    <w:rsid w:val="00D269ED"/>
    <w:rPr>
      <w:color w:val="605E5C"/>
      <w:shd w:val="clear" w:color="auto" w:fill="E1DFDD"/>
    </w:rPr>
  </w:style>
  <w:style w:type="character" w:customStyle="1" w:styleId="normaltextrun">
    <w:name w:val="normaltextrun"/>
    <w:basedOn w:val="DefaultParagraphFont"/>
    <w:rsid w:val="00153ADD"/>
  </w:style>
  <w:style w:type="paragraph" w:customStyle="1" w:styleId="paragraph">
    <w:name w:val="paragraph"/>
    <w:basedOn w:val="Normal"/>
    <w:rsid w:val="00922FBC"/>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eop">
    <w:name w:val="eop"/>
    <w:basedOn w:val="DefaultParagraphFont"/>
    <w:rsid w:val="00922FBC"/>
  </w:style>
  <w:style w:type="character" w:styleId="UnresolvedMention">
    <w:name w:val="Unresolved Mention"/>
    <w:basedOn w:val="DefaultParagraphFont"/>
    <w:uiPriority w:val="99"/>
    <w:semiHidden/>
    <w:unhideWhenUsed/>
    <w:rsid w:val="00922FBC"/>
    <w:rPr>
      <w:color w:val="605E5C"/>
      <w:shd w:val="clear" w:color="auto" w:fill="E1DFDD"/>
    </w:rPr>
  </w:style>
  <w:style w:type="character" w:customStyle="1" w:styleId="DoEstrongemphasis2018">
    <w:name w:val="DoE strong emphasis 2018"/>
    <w:basedOn w:val="DefaultParagraphFont"/>
    <w:uiPriority w:val="1"/>
    <w:qFormat/>
    <w:rsid w:val="008075BF"/>
    <w:rPr>
      <w:b/>
      <w:bCs w:val="0"/>
      <w:noProof w:val="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089120">
      <w:bodyDiv w:val="1"/>
      <w:marLeft w:val="0"/>
      <w:marRight w:val="0"/>
      <w:marTop w:val="0"/>
      <w:marBottom w:val="0"/>
      <w:divBdr>
        <w:top w:val="none" w:sz="0" w:space="0" w:color="auto"/>
        <w:left w:val="none" w:sz="0" w:space="0" w:color="auto"/>
        <w:bottom w:val="none" w:sz="0" w:space="0" w:color="auto"/>
        <w:right w:val="none" w:sz="0" w:space="0" w:color="auto"/>
      </w:divBdr>
    </w:div>
    <w:div w:id="327056051">
      <w:bodyDiv w:val="1"/>
      <w:marLeft w:val="0"/>
      <w:marRight w:val="0"/>
      <w:marTop w:val="0"/>
      <w:marBottom w:val="0"/>
      <w:divBdr>
        <w:top w:val="none" w:sz="0" w:space="0" w:color="auto"/>
        <w:left w:val="none" w:sz="0" w:space="0" w:color="auto"/>
        <w:bottom w:val="none" w:sz="0" w:space="0" w:color="auto"/>
        <w:right w:val="none" w:sz="0" w:space="0" w:color="auto"/>
      </w:divBdr>
    </w:div>
    <w:div w:id="620113207">
      <w:bodyDiv w:val="1"/>
      <w:marLeft w:val="0"/>
      <w:marRight w:val="0"/>
      <w:marTop w:val="0"/>
      <w:marBottom w:val="0"/>
      <w:divBdr>
        <w:top w:val="none" w:sz="0" w:space="0" w:color="auto"/>
        <w:left w:val="none" w:sz="0" w:space="0" w:color="auto"/>
        <w:bottom w:val="none" w:sz="0" w:space="0" w:color="auto"/>
        <w:right w:val="none" w:sz="0" w:space="0" w:color="auto"/>
      </w:divBdr>
    </w:div>
    <w:div w:id="1081177167">
      <w:bodyDiv w:val="1"/>
      <w:marLeft w:val="0"/>
      <w:marRight w:val="0"/>
      <w:marTop w:val="0"/>
      <w:marBottom w:val="0"/>
      <w:divBdr>
        <w:top w:val="none" w:sz="0" w:space="0" w:color="auto"/>
        <w:left w:val="none" w:sz="0" w:space="0" w:color="auto"/>
        <w:bottom w:val="none" w:sz="0" w:space="0" w:color="auto"/>
        <w:right w:val="none" w:sz="0" w:space="0" w:color="auto"/>
      </w:divBdr>
      <w:divsChild>
        <w:div w:id="2104839081">
          <w:marLeft w:val="0"/>
          <w:marRight w:val="0"/>
          <w:marTop w:val="0"/>
          <w:marBottom w:val="0"/>
          <w:divBdr>
            <w:top w:val="none" w:sz="0" w:space="0" w:color="auto"/>
            <w:left w:val="none" w:sz="0" w:space="0" w:color="auto"/>
            <w:bottom w:val="none" w:sz="0" w:space="0" w:color="auto"/>
            <w:right w:val="none" w:sz="0" w:space="0" w:color="auto"/>
          </w:divBdr>
        </w:div>
        <w:div w:id="555362116">
          <w:marLeft w:val="0"/>
          <w:marRight w:val="0"/>
          <w:marTop w:val="0"/>
          <w:marBottom w:val="0"/>
          <w:divBdr>
            <w:top w:val="none" w:sz="0" w:space="0" w:color="auto"/>
            <w:left w:val="none" w:sz="0" w:space="0" w:color="auto"/>
            <w:bottom w:val="none" w:sz="0" w:space="0" w:color="auto"/>
            <w:right w:val="none" w:sz="0" w:space="0" w:color="auto"/>
          </w:divBdr>
        </w:div>
        <w:div w:id="797451149">
          <w:marLeft w:val="0"/>
          <w:marRight w:val="0"/>
          <w:marTop w:val="0"/>
          <w:marBottom w:val="0"/>
          <w:divBdr>
            <w:top w:val="none" w:sz="0" w:space="0" w:color="auto"/>
            <w:left w:val="none" w:sz="0" w:space="0" w:color="auto"/>
            <w:bottom w:val="none" w:sz="0" w:space="0" w:color="auto"/>
            <w:right w:val="none" w:sz="0" w:space="0" w:color="auto"/>
          </w:divBdr>
        </w:div>
        <w:div w:id="1863124637">
          <w:marLeft w:val="0"/>
          <w:marRight w:val="0"/>
          <w:marTop w:val="0"/>
          <w:marBottom w:val="0"/>
          <w:divBdr>
            <w:top w:val="none" w:sz="0" w:space="0" w:color="auto"/>
            <w:left w:val="none" w:sz="0" w:space="0" w:color="auto"/>
            <w:bottom w:val="none" w:sz="0" w:space="0" w:color="auto"/>
            <w:right w:val="none" w:sz="0" w:space="0" w:color="auto"/>
          </w:divBdr>
        </w:div>
      </w:divsChild>
    </w:div>
    <w:div w:id="1474446441">
      <w:bodyDiv w:val="1"/>
      <w:marLeft w:val="0"/>
      <w:marRight w:val="0"/>
      <w:marTop w:val="0"/>
      <w:marBottom w:val="0"/>
      <w:divBdr>
        <w:top w:val="none" w:sz="0" w:space="0" w:color="auto"/>
        <w:left w:val="none" w:sz="0" w:space="0" w:color="auto"/>
        <w:bottom w:val="none" w:sz="0" w:space="0" w:color="auto"/>
        <w:right w:val="none" w:sz="0" w:space="0" w:color="auto"/>
      </w:divBdr>
    </w:div>
    <w:div w:id="167634842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14467985">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ucationstandards.nsw.edu.au/wps/portal/nesa/about/news/newsletters" TargetMode="External"/><Relationship Id="rId21" Type="http://schemas.openxmlformats.org/officeDocument/2006/relationships/hyperlink" Target="https://ace.nesa.nsw.edu.au/higher-school-certificate" TargetMode="External"/><Relationship Id="rId42" Type="http://schemas.openxmlformats.org/officeDocument/2006/relationships/hyperlink" Target="https://policies.education.nsw.gov.au/policy-library/policies/curriculum-planning-and-programming-assessing-and-reporting-to-parents-k-12?refid=285831" TargetMode="External"/><Relationship Id="rId47" Type="http://schemas.openxmlformats.org/officeDocument/2006/relationships/hyperlink" Target="https://educationstandards.nsw.edu.au/wps/portal/nesa/11-12/hsc/rules-and-processes/2022-rules-and-procedures-guide" TargetMode="External"/><Relationship Id="rId63" Type="http://schemas.openxmlformats.org/officeDocument/2006/relationships/hyperlink" Target="http://educationstandards.nsw.edu.au/wps/portal/nesa/11-12/stage-6-learning-areas/stage-6-languages/eligibility" TargetMode="External"/><Relationship Id="rId68" Type="http://schemas.openxmlformats.org/officeDocument/2006/relationships/hyperlink" Target="https://ace.nesa.nsw.edu.au/covid-changes-for-2022" TargetMode="External"/><Relationship Id="rId84" Type="http://schemas.openxmlformats.org/officeDocument/2006/relationships/hyperlink" Target="https://www.asqa.gov.au/resources/fact-sheets/providing-quality-training-and-assessment-services-to-students-with-disabilities" TargetMode="External"/><Relationship Id="rId89" Type="http://schemas.openxmlformats.org/officeDocument/2006/relationships/hyperlink" Target="https://www.uac.edu.au/future-applicants/atar/atar-courses" TargetMode="External"/><Relationship Id="rId112" Type="http://schemas.openxmlformats.org/officeDocument/2006/relationships/fontTable" Target="fontTable.xml"/><Relationship Id="rId16" Type="http://schemas.openxmlformats.org/officeDocument/2006/relationships/hyperlink" Target="https://ace.nesa.nsw.edu.au" TargetMode="External"/><Relationship Id="rId107" Type="http://schemas.openxmlformats.org/officeDocument/2006/relationships/hyperlink" Target="https://educationstandards.nsw.edu.au/wps/portal/nesa/11-12/Diversity-in-learning/stage-6-special-education/collaborative-curriculum-planning" TargetMode="External"/><Relationship Id="rId11" Type="http://schemas.openxmlformats.org/officeDocument/2006/relationships/hyperlink" Target="https://education.nsw.gov.au/policy-library/policies/pd-2005-0290" TargetMode="External"/><Relationship Id="rId32" Type="http://schemas.openxmlformats.org/officeDocument/2006/relationships/hyperlink" Target="https://educationstandards.nsw.edu.au/wps/portal/nesa/k-10/diversity-in-learning/special-education/collaborative-curriculum-planning" TargetMode="External"/><Relationship Id="rId37" Type="http://schemas.openxmlformats.org/officeDocument/2006/relationships/hyperlink" Target="https://education.nsw.gov.au/teaching-and-learning/school-excellence-and-accountability" TargetMode="External"/><Relationship Id="rId53" Type="http://schemas.openxmlformats.org/officeDocument/2006/relationships/header" Target="header2.xml"/><Relationship Id="rId58" Type="http://schemas.openxmlformats.org/officeDocument/2006/relationships/hyperlink" Target="https://bosho.boardofstudies.nsw.edu.au/links/schoolsonline.html" TargetMode="External"/><Relationship Id="rId74" Type="http://schemas.openxmlformats.org/officeDocument/2006/relationships/hyperlink" Target="https://ace.nesa.nsw.edu.au/covid-changes-for-2022" TargetMode="External"/><Relationship Id="rId79" Type="http://schemas.openxmlformats.org/officeDocument/2006/relationships/hyperlink" Target="https://educationstandards.nsw.edu.au/wps/portal/nesa/11-12/Diversity-in-learning/stage-6-special-education/life-skills/eligibility" TargetMode="External"/><Relationship Id="rId102" Type="http://schemas.openxmlformats.org/officeDocument/2006/relationships/hyperlink" Target="https://ace.nesa.nsw.edu.au/higher-school-certificate/pathways" TargetMode="External"/><Relationship Id="rId5" Type="http://schemas.openxmlformats.org/officeDocument/2006/relationships/numbering" Target="numbering.xml"/><Relationship Id="rId90" Type="http://schemas.openxmlformats.org/officeDocument/2006/relationships/hyperlink" Target="https://educationstandards.nsw.edu.au/wps/portal/nesa/11-12/stage-6-learning-areas/stage-6-english" TargetMode="External"/><Relationship Id="rId95" Type="http://schemas.openxmlformats.org/officeDocument/2006/relationships/hyperlink" Target="https://education.nsw.gov.au/teaching-and-learning/curriculum/literacy-and-numeracy/hsc-minimum-standard" TargetMode="External"/><Relationship Id="rId22" Type="http://schemas.openxmlformats.org/officeDocument/2006/relationships/hyperlink" Target="https://ace.nesa.nsw.edu.au/ace-8072" TargetMode="External"/><Relationship Id="rId27" Type="http://schemas.openxmlformats.org/officeDocument/2006/relationships/hyperlink" Target="https://ace.nesa.nsw.edu.au/covid-changes-for-2022" TargetMode="External"/><Relationship Id="rId43" Type="http://schemas.openxmlformats.org/officeDocument/2006/relationships/hyperlink" Target="https://educationstandards.nsw.edu.au/wps/portal/nesa/about/news/newsletters/nesa-news/!ut/p/z1/rVPBUsIwEP0WDhw72aQljccgSq1gAY3QXJhSghYhLRCp-vW2ose2OpjDzuxm972XnRck0QxJHR2Tp8gkqY42RR5KOnduPAAbyCBgox5wvzsW3fEEi7GNpl8NhGOKPQffBn2GgT8EmBLfJYHoIFnOY9LHmJEhuMQFPhldjnreNYFB53seKg6H383XNMh6_Y9IIhlrk5lnFGb5PE61Udq0IdunaxUbK1eLNmh1iNoQLdJXUyb54RQ3yhi1P5zurbJSomVxskQhWamF7XTAcmwowpJSi1FCrfhiBZQyZ8lc8qO-Wp6sX8605GvYfxNGWGhwKzVQjKbHROVI6HS_LRxx_8cneo0M7pkM9fBDcia832Sh4o8k691O8sJIpXveDJr9g5OyrRBiy-x362U1vLKd0D9-dO8sGfJW6xM-vX2W/dz/d5/L2dBISEvZ0FBIS9nQSEh/?urile=wcm%3Apath%3A%2Fpw_content%2Fproject-web%2Fnesa%2Fabout%2Fnews%2Fnewsletters%2Fnesa-news" TargetMode="External"/><Relationship Id="rId48" Type="http://schemas.openxmlformats.org/officeDocument/2006/relationships/hyperlink" Target="https://ace.nesa.nsw.edu.au/covid-changes-for-2022" TargetMode="External"/><Relationship Id="rId64" Type="http://schemas.openxmlformats.org/officeDocument/2006/relationships/hyperlink" Target="https://ace.nesa.nsw.edu.au/ace-8008" TargetMode="External"/><Relationship Id="rId69" Type="http://schemas.openxmlformats.org/officeDocument/2006/relationships/hyperlink" Target="https://educationstandards.nsw.edu.au/wps/portal/nesa/11-12/Understanding-the-curriculum/assessment/assessment-in-practice/reporting-new" TargetMode="External"/><Relationship Id="rId113" Type="http://schemas.openxmlformats.org/officeDocument/2006/relationships/glossaryDocument" Target="glossary/document.xml"/><Relationship Id="Rf11350487fc5407b" Type="http://schemas.microsoft.com/office/2018/08/relationships/commentsExtensible" Target="commentsExtensible.xml"/><Relationship Id="rId80" Type="http://schemas.openxmlformats.org/officeDocument/2006/relationships/hyperlink" Target="http://educationstandards.nsw.edu.au/wps/portal/nesa/11-12/hsc/disability-provisions" TargetMode="External"/><Relationship Id="rId85" Type="http://schemas.openxmlformats.org/officeDocument/2006/relationships/hyperlink" Target="http://www.educationstandards.nsw.edu.au/wps/portal/nesa/11-12/stage-6-learning-areas/stage-6-english/english-studies-2017/achievement%20-level-descriptions" TargetMode="External"/><Relationship Id="rId12" Type="http://schemas.openxmlformats.org/officeDocument/2006/relationships/hyperlink" Target="http://educationstandards.nsw.edu.au/wps/portal/nesa/regulation/government-schooling/registration-process-government-schooling" TargetMode="External"/><Relationship Id="rId17" Type="http://schemas.openxmlformats.org/officeDocument/2006/relationships/hyperlink" Target="http://educationstandards.nsw.edu.au/wps/portal/nesa/about/news/official-notices" TargetMode="External"/><Relationship Id="rId33" Type="http://schemas.openxmlformats.org/officeDocument/2006/relationships/hyperlink" Target="https://educationstandards.nsw.edu.au/wps/portal/nesa/k-10/diversity-in-learning/special-education/collaborative-curriculum-planning" TargetMode="External"/><Relationship Id="rId38" Type="http://schemas.openxmlformats.org/officeDocument/2006/relationships/hyperlink" Target="https://ace.nesa.nsw.edu.au/ace-8072" TargetMode="External"/><Relationship Id="rId59" Type="http://schemas.openxmlformats.org/officeDocument/2006/relationships/hyperlink" Target="http://educationstandards.nsw.edu.au/wps/portal/nesa/11-12/Understanding-the-curriculum/syllabuses-a-z" TargetMode="External"/><Relationship Id="rId103" Type="http://schemas.openxmlformats.org/officeDocument/2006/relationships/footer" Target="footer5.xml"/><Relationship Id="rId108" Type="http://schemas.openxmlformats.org/officeDocument/2006/relationships/hyperlink" Target="https://educationstandards.nsw.edu.au/wps/portal/nesa/11-12/Diversity-in-learning/stage-6-special-education/collaborative-curriculum-planning" TargetMode="External"/><Relationship Id="rId54" Type="http://schemas.openxmlformats.org/officeDocument/2006/relationships/footer" Target="footer3.xml"/><Relationship Id="rId70" Type="http://schemas.openxmlformats.org/officeDocument/2006/relationships/hyperlink" Target="https://ace.nesa.nsw.edu.au/higher-school-certificate/internal-assessment/vet" TargetMode="External"/><Relationship Id="rId75" Type="http://schemas.openxmlformats.org/officeDocument/2006/relationships/hyperlink" Target="http://educationstandards.nsw.edu.au/wps/portal/nesa/11-12/Understanding-the-curriculum/syllabuses-a-z" TargetMode="External"/><Relationship Id="rId91" Type="http://schemas.openxmlformats.org/officeDocument/2006/relationships/hyperlink" Target="https://educationstandards.nsw.edu.au/wps/portal/nesa/11-12/stage-6-learning-areas/stage-6-mathematics" TargetMode="External"/><Relationship Id="rId96" Type="http://schemas.openxmlformats.org/officeDocument/2006/relationships/hyperlink" Target="https://education.nsw.gov.au/policy-library/policies/curriculum-planning-and-programming-assessing-and-reporting-to-parents-k-12"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ducationstandards.nsw.edu.au/wps/portal/nesa/11-12/Understanding-the-curriculum/syllabuses-a-z" TargetMode="External"/><Relationship Id="rId23" Type="http://schemas.openxmlformats.org/officeDocument/2006/relationships/hyperlink" Target="https://ace.nesa.nsw.edu.au/ace-8072" TargetMode="External"/><Relationship Id="rId28" Type="http://schemas.openxmlformats.org/officeDocument/2006/relationships/hyperlink" Target="https://educationstandards.nsw.edu.au/wps/portal/nesa/11-12/hsc/rules-and-processes/2022-rules-and-procedures-guide" TargetMode="External"/><Relationship Id="rId36" Type="http://schemas.openxmlformats.org/officeDocument/2006/relationships/hyperlink" Target="http://educationstandards.nsw.edu.au/wps/portal/nesa/regulation/government-schooling/registration-process-government-schooling" TargetMode="External"/><Relationship Id="rId49" Type="http://schemas.openxmlformats.org/officeDocument/2006/relationships/hyperlink" Target="https://studentsonline.nesa.nsw.edu.au/" TargetMode="External"/><Relationship Id="rId57" Type="http://schemas.openxmlformats.org/officeDocument/2006/relationships/hyperlink" Target="https://ace.nesa.nsw.edu.au/ace-8006" TargetMode="External"/><Relationship Id="rId106" Type="http://schemas.openxmlformats.org/officeDocument/2006/relationships/hyperlink" Target="https://www.legislation.nsw.gov.au/view/whole/html/inforce/current/act-1990-008" TargetMode="External"/><Relationship Id="rId114"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studentsonline.nesa.nsw.edu.au/" TargetMode="External"/><Relationship Id="rId44" Type="http://schemas.openxmlformats.org/officeDocument/2006/relationships/hyperlink" Target="https://ace.nesa.nsw.edu.au/covid-changes-for-2022" TargetMode="External"/><Relationship Id="rId52" Type="http://schemas.openxmlformats.org/officeDocument/2006/relationships/hyperlink" Target="https://bosho.boardofstudies.nsw.edu.au/links/schoolsonline.html" TargetMode="External"/><Relationship Id="rId60" Type="http://schemas.openxmlformats.org/officeDocument/2006/relationships/hyperlink" Target="https://ace.nesa.nsw.edu.au/ace-8004" TargetMode="External"/><Relationship Id="rId65" Type="http://schemas.openxmlformats.org/officeDocument/2006/relationships/hyperlink" Target="https://ace.nesa.nsw.edu.au/ace-8011" TargetMode="External"/><Relationship Id="rId73" Type="http://schemas.openxmlformats.org/officeDocument/2006/relationships/hyperlink" Target="https://educationstandards.nsw.edu.au/wps/portal/nesa/11-12/Understanding-the-curriculum/assessment/school-based-assessment-requirements/!ut/p/z1/lZJBb4JAEIX_D5edXXZn4YiIgBo3Uamyl4a22JpaNUo8-Os7UHswraCbMB-w72WSl8csWzK7LU7r96Ja77bFhr5zi88yTQBcEOPY70sIBnKeSI1ComaLRmB4EiVmBmk86fUhfUKVTSPNARSzdI1BgIkwMDQQaLrOhinK0IUYLn64cQJo_J37Wxbc5RcBR55IPvK0xyGYIzeR34M4wgf98OOXcqQGwGMtH_SbuPEbjmKohcnUff4WgW2PNye_vpnfzGUzZpndH8pT-FG-frJ8VWyOZf3vWBWHarJ7K1nOBYdf2Xh9rFgOjpIOB3qIApQjFDou-I6rfEcSJVERFRGJSNRETfSIHtEn-kTqUT3qN86BBtKoVy7qpR316wrAXifsiYmgDFCnOgxFatx2gXDxImir0LXgn45cC_6WYP-VNWd5npcv59U-mkbTb7nzveU!/" TargetMode="External"/><Relationship Id="rId78" Type="http://schemas.openxmlformats.org/officeDocument/2006/relationships/hyperlink" Target="https://educationstandards.nsw.edu.au/wps/portal/nesa/k-10/diversity-in-learning/special-education/collaborative-curriculum-planning" TargetMode="External"/><Relationship Id="rId81" Type="http://schemas.openxmlformats.org/officeDocument/2006/relationships/hyperlink" Target="https://educationstandards.nsw.edu.au/wps/portal/nesa/11-12/hsc/hsc-minimum-standard/disability-provisions-exemptions" TargetMode="External"/><Relationship Id="rId86" Type="http://schemas.openxmlformats.org/officeDocument/2006/relationships/hyperlink" Target="http://www.educationstandards.nsw.edu.au/wps/portal/nesa/11-12/stage-6-learning-areas/stage-6-mathematics/mathematics-standard-2017/achievement%20-level-descriptions" TargetMode="External"/><Relationship Id="rId94" Type="http://schemas.openxmlformats.org/officeDocument/2006/relationships/hyperlink" Target="https://educationstandards.nsw.edu.au/wps/portal/nesa/11-12/hsc/hsc-minimum-standard/online-tests" TargetMode="External"/><Relationship Id="rId99" Type="http://schemas.openxmlformats.org/officeDocument/2006/relationships/hyperlink" Target="https://ace.nesa.nsw.edu.au/ace-8060" TargetMode="External"/><Relationship Id="rId101" Type="http://schemas.openxmlformats.org/officeDocument/2006/relationships/hyperlink" Target="https://ace.nesa.nsw.edu.au/higher-school-certificate/credit-transfer-and-recognition-of-prior-learning"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educationstandards.nsw.edu.au/wps/portal/nesa/about/initiatives/stronger-hsc-standards" TargetMode="External"/><Relationship Id="rId18" Type="http://schemas.openxmlformats.org/officeDocument/2006/relationships/hyperlink" Target="https://ace.nesa.nsw.edu.au/ace-8072" TargetMode="External"/><Relationship Id="rId39" Type="http://schemas.openxmlformats.org/officeDocument/2006/relationships/header" Target="header1.xml"/><Relationship Id="rId109" Type="http://schemas.openxmlformats.org/officeDocument/2006/relationships/hyperlink" Target="https://educationstandards.nsw.edu.au/wps/portal/nesa/11-12/hsc/rules-and-processes" TargetMode="External"/><Relationship Id="rId34" Type="http://schemas.openxmlformats.org/officeDocument/2006/relationships/hyperlink" Target="https://education.nsw.gov.au/teaching-and-learning/curriculum/literacy-and-numeracy/hsc-minimum-standard" TargetMode="External"/><Relationship Id="rId50" Type="http://schemas.openxmlformats.org/officeDocument/2006/relationships/hyperlink" Target="https://bosho.boardofstudies.nsw.edu.au/links/schoolsonline.html" TargetMode="External"/><Relationship Id="rId55" Type="http://schemas.openxmlformats.org/officeDocument/2006/relationships/footer" Target="footer4.xml"/><Relationship Id="rId76" Type="http://schemas.openxmlformats.org/officeDocument/2006/relationships/hyperlink" Target="https://ace.nesa.nsw.edu.au/studying-hsc-life-skills-courses" TargetMode="External"/><Relationship Id="rId97" Type="http://schemas.openxmlformats.org/officeDocument/2006/relationships/hyperlink" Target="https://education.nsw.gov.au/teaching-and-learning/curriculum/multicultural-education/interpreting-and-translations" TargetMode="External"/><Relationship Id="rId104" Type="http://schemas.openxmlformats.org/officeDocument/2006/relationships/footer" Target="footer6.xml"/><Relationship Id="rId7" Type="http://schemas.openxmlformats.org/officeDocument/2006/relationships/settings" Target="settings.xml"/><Relationship Id="rId71" Type="http://schemas.openxmlformats.org/officeDocument/2006/relationships/hyperlink" Target="https://ace.nesa.nsw.edu.au/ace-8072" TargetMode="External"/><Relationship Id="rId92" Type="http://schemas.openxmlformats.org/officeDocument/2006/relationships/hyperlink" Target="https://ace.nesa.nsw.edu.au/ace-4060" TargetMode="External"/><Relationship Id="rId2" Type="http://schemas.openxmlformats.org/officeDocument/2006/relationships/customXml" Target="../customXml/item2.xml"/><Relationship Id="rId29" Type="http://schemas.openxmlformats.org/officeDocument/2006/relationships/hyperlink" Target="http://educationstandards.nsw.edu.au/wps/portal/nesa/11-12/hsc/disability-provisions" TargetMode="External"/><Relationship Id="rId24" Type="http://schemas.openxmlformats.org/officeDocument/2006/relationships/hyperlink" Target="https://educationstandards.nsw.edu.au/wps/portal/nesa/covid-19/coronavirus-advice" TargetMode="External"/><Relationship Id="rId40" Type="http://schemas.openxmlformats.org/officeDocument/2006/relationships/footer" Target="footer1.xml"/><Relationship Id="rId45" Type="http://schemas.openxmlformats.org/officeDocument/2006/relationships/hyperlink" Target="https://educationstandards.nsw.edu.au/wps/portal/nesa/about/news/newsletters/nesa-news/!ut/p/z1/rVPBUsIwEP0WDhw72aQljccgSq1gAY3QXJhSghYhLRCp-vW2ose2OpjDzuxm972XnRck0QxJHR2Tp8gkqY42RR5KOnduPAAbyCBgox5wvzsW3fEEi7GNpl8NhGOKPQffBn2GgT8EmBLfJYHoIFnOY9LHmJEhuMQFPhldjnreNYFB53seKg6H383XNMh6_Y9IIhlrk5lnFGb5PE61Udq0IdunaxUbK1eLNmh1iNoQLdJXUyb54RQ3yhi1P5zurbJSomVxskQhWamF7XTAcmwowpJSi1FCrfhiBZQyZ8lc8qO-Wp6sX8605GvYfxNGWGhwKzVQjKbHROVI6HS_LRxx_8cneo0M7pkM9fBDcia832Sh4o8k691O8sJIpXveDJr9g5OyrRBiy-x362U1vLKd0D9-dO8sGfJW6xM-vX2W/dz/d5/L2dBISEvZ0FBIS9nQSEh/?urile=wcm%3Apath%3A%2Fpw_content%2Fproject-web%2Fnesa%2Fabout%2Fnews%2Fnewsletters%2Fnesa-news" TargetMode="External"/><Relationship Id="rId66" Type="http://schemas.openxmlformats.org/officeDocument/2006/relationships/hyperlink" Target="https://ace.nesa.nsw.edu.au/higher-school-certificate/course-delivery/exclusions" TargetMode="External"/><Relationship Id="rId87" Type="http://schemas.openxmlformats.org/officeDocument/2006/relationships/hyperlink" Target="https://bosho.boardofstudies.nsw.edu.au/links/schoolsonline.html" TargetMode="External"/><Relationship Id="rId110" Type="http://schemas.openxmlformats.org/officeDocument/2006/relationships/hyperlink" Target="https://education.gov.au/disability-standards-education" TargetMode="External"/><Relationship Id="rId61" Type="http://schemas.openxmlformats.org/officeDocument/2006/relationships/hyperlink" Target="http://educationstandards.nsw.edu.au/wps/portal/nesa/11-12/hsc/hsc-all-my-own-work" TargetMode="External"/><Relationship Id="rId82" Type="http://schemas.openxmlformats.org/officeDocument/2006/relationships/hyperlink" Target="https://education.nsw.gov.au/teaching-and-learning/disability-learning-and-support" TargetMode="External"/><Relationship Id="rId19" Type="http://schemas.openxmlformats.org/officeDocument/2006/relationships/hyperlink" Target="http://educationstandards.nsw.edu.au/wps/portal/nesa/about/news/official-notices" TargetMode="External"/><Relationship Id="rId14" Type="http://schemas.openxmlformats.org/officeDocument/2006/relationships/hyperlink" Target="http://educationstandards.nsw.edu.au/wps/portal/nesa/11-12/hsc/disability-provisions" TargetMode="External"/><Relationship Id="rId30" Type="http://schemas.openxmlformats.org/officeDocument/2006/relationships/hyperlink" Target="https://studentsonline.nesa.nsw.edu.au/" TargetMode="External"/><Relationship Id="rId35" Type="http://schemas.openxmlformats.org/officeDocument/2006/relationships/hyperlink" Target="https://education.nsw.gov.au/policy-library/policies/pd-2005-0290" TargetMode="External"/><Relationship Id="rId56" Type="http://schemas.openxmlformats.org/officeDocument/2006/relationships/hyperlink" Target="https://ace.nesa.nsw.edu.au/ace-8005" TargetMode="External"/><Relationship Id="rId77" Type="http://schemas.openxmlformats.org/officeDocument/2006/relationships/hyperlink" Target="https://ace.nesa.nsw.edu.au/ace-7007" TargetMode="External"/><Relationship Id="rId100" Type="http://schemas.openxmlformats.org/officeDocument/2006/relationships/hyperlink" Target="https://ace.nesa.nsw.edu.au/ace-8061" TargetMode="External"/><Relationship Id="rId105" Type="http://schemas.openxmlformats.org/officeDocument/2006/relationships/hyperlink" Target="https://ace.nesa.nsw.edu.au/higher-school-certificate/satisfactory-completion-non-completion-leave" TargetMode="External"/><Relationship Id="rId8" Type="http://schemas.openxmlformats.org/officeDocument/2006/relationships/webSettings" Target="webSettings.xml"/><Relationship Id="rId51" Type="http://schemas.openxmlformats.org/officeDocument/2006/relationships/hyperlink" Target="https://educationstandards.nsw.edu.au/wps/portal/nesa/11-12/hsc/key-dates-exam-timetables" TargetMode="External"/><Relationship Id="rId72" Type="http://schemas.openxmlformats.org/officeDocument/2006/relationships/hyperlink" Target="https://ace.nesa.nsw.edu.au/ace-8069" TargetMode="External"/><Relationship Id="rId93" Type="http://schemas.openxmlformats.org/officeDocument/2006/relationships/hyperlink" Target="https://educationstandards.nsw.edu.au/wps/portal/nesa/11-12/hsc/hsc-minimum-standard" TargetMode="External"/><Relationship Id="rId98" Type="http://schemas.openxmlformats.org/officeDocument/2006/relationships/hyperlink" Target="https://ace.nesa.nsw.edu.au/higher-school-certificate/course-delivery/commencement-of-preliminary-and-hsc-courses" TargetMode="External"/><Relationship Id="rId3" Type="http://schemas.openxmlformats.org/officeDocument/2006/relationships/customXml" Target="../customXml/item3.xml"/><Relationship Id="rId25" Type="http://schemas.openxmlformats.org/officeDocument/2006/relationships/hyperlink" Target="http://educationstandards.nsw.edu.au/wps/portal/nesa/about/news/official-notices" TargetMode="External"/><Relationship Id="rId46" Type="http://schemas.openxmlformats.org/officeDocument/2006/relationships/hyperlink" Target="https://educationstandards.nsw.edu.au/wps/portal/nesa/about/news/newsletters/nesa-news/!ut/p/z1/rVPBUsIwEP0WDhw72aQljccgSq1gAY3QXJhSghYhLRCp-vW2ose2OpjDzuxm972XnRck0QxJHR2Tp8gkqY42RR5KOnduPAAbyCBgox5wvzsW3fEEi7GNpl8NhGOKPQffBn2GgT8EmBLfJYHoIFnOY9LHmJEhuMQFPhldjnreNYFB53seKg6H383XNMh6_Y9IIhlrk5lnFGb5PE61Udq0IdunaxUbK1eLNmh1iNoQLdJXUyb54RQ3yhi1P5zurbJSomVxskQhWamF7XTAcmwowpJSi1FCrfhiBZQyZ8lc8qO-Wp6sX8605GvYfxNGWGhwKzVQjKbHROVI6HS_LRxx_8cneo0M7pkM9fBDcia832Sh4o8k691O8sJIpXveDJr9g5OyrRBiy-x362U1vLKd0D9-dO8sGfJW6xM-vX2W/dz/d5/L2dBISEvZ0FBIS9nQSEh/?urile=wcm%3Apath%3A%2Fpw_content%2Fproject-web%2Fnesa%2Fabout%2Fnews%2Fnewsletters%2Fnesa-news" TargetMode="External"/><Relationship Id="rId67" Type="http://schemas.openxmlformats.org/officeDocument/2006/relationships/hyperlink" Target="http://educationstandards.nsw.edu.au/wps/portal/nesa/11-12/Understanding-the-curriculum/syllabuses-a-z" TargetMode="External"/><Relationship Id="rId20" Type="http://schemas.openxmlformats.org/officeDocument/2006/relationships/hyperlink" Target="https://educationstandards.nsw.edu.au/wps/portal/nesa/covid-19/coronavirus-advice" TargetMode="External"/><Relationship Id="rId41" Type="http://schemas.openxmlformats.org/officeDocument/2006/relationships/footer" Target="footer2.xml"/><Relationship Id="rId62" Type="http://schemas.openxmlformats.org/officeDocument/2006/relationships/hyperlink" Target="https://ace.nesa.nsw.edu.au/ace-8007" TargetMode="External"/><Relationship Id="rId83" Type="http://schemas.openxmlformats.org/officeDocument/2006/relationships/hyperlink" Target="https://www.education.gov.au/disability-standards-education-2005" TargetMode="External"/><Relationship Id="rId88" Type="http://schemas.openxmlformats.org/officeDocument/2006/relationships/hyperlink" Target="https://www.uac.edu.au/" TargetMode="External"/><Relationship Id="rId111" Type="http://schemas.openxmlformats.org/officeDocument/2006/relationships/hyperlink" Target="http://educationstandards.nsw.edu.au/wps/portal/nesa/11-12/hsc/disability-provisio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F4EDCA4C-A7A5-4AC3-89DA-E245FFFCD4C4}"/>
      </w:docPartPr>
      <w:docPartBody>
        <w:p w:rsidR="00DB1053" w:rsidRDefault="00DB105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B1053"/>
    <w:rsid w:val="00031822"/>
    <w:rsid w:val="000B7B3C"/>
    <w:rsid w:val="001D0E00"/>
    <w:rsid w:val="001D3054"/>
    <w:rsid w:val="00500DA7"/>
    <w:rsid w:val="005C0D89"/>
    <w:rsid w:val="00645673"/>
    <w:rsid w:val="0076624B"/>
    <w:rsid w:val="00857517"/>
    <w:rsid w:val="00862F8D"/>
    <w:rsid w:val="009B5E39"/>
    <w:rsid w:val="00A91287"/>
    <w:rsid w:val="00C55BA7"/>
    <w:rsid w:val="00CC2278"/>
    <w:rsid w:val="00D22431"/>
    <w:rsid w:val="00D24BEF"/>
    <w:rsid w:val="00DB1053"/>
    <w:rsid w:val="00F01E3D"/>
    <w:rsid w:val="00F1024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d83d265-8507-4b9d-98e0-cf5ea7ca0e9a">
      <UserInfo>
        <DisplayName>Secondary Education</DisplayName>
        <AccountId>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A3267F33CA150408E7BEE05E185F0B4" ma:contentTypeVersion="13" ma:contentTypeDescription="Create a new document." ma:contentTypeScope="" ma:versionID="20973e1865941de34d90730ff3d6dae2">
  <xsd:schema xmlns:xsd="http://www.w3.org/2001/XMLSchema" xmlns:xs="http://www.w3.org/2001/XMLSchema" xmlns:p="http://schemas.microsoft.com/office/2006/metadata/properties" xmlns:ns3="4d83d265-8507-4b9d-98e0-cf5ea7ca0e9a" xmlns:ns4="4ba1a875-1be5-401d-b462-e2f56a0d2e4d" targetNamespace="http://schemas.microsoft.com/office/2006/metadata/properties" ma:root="true" ma:fieldsID="06a9c83c2b1ce19ad1e874bc2eaae88d" ns3:_="" ns4:_="">
    <xsd:import namespace="4d83d265-8507-4b9d-98e0-cf5ea7ca0e9a"/>
    <xsd:import namespace="4ba1a875-1be5-401d-b462-e2f56a0d2e4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83d265-8507-4b9d-98e0-cf5ea7ca0e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a1a875-1be5-401d-b462-e2f56a0d2e4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FEEA2-0859-4418-83CC-65374303D203}">
  <ds:schemaRefs>
    <ds:schemaRef ds:uri="http://schemas.microsoft.com/sharepoint/v3/contenttype/forms"/>
  </ds:schemaRefs>
</ds:datastoreItem>
</file>

<file path=customXml/itemProps2.xml><?xml version="1.0" encoding="utf-8"?>
<ds:datastoreItem xmlns:ds="http://schemas.openxmlformats.org/officeDocument/2006/customXml" ds:itemID="{749199F5-7BE9-451F-BA45-78E49202AAAA}">
  <ds:schemaRefs>
    <ds:schemaRef ds:uri="http://schemas.microsoft.com/office/2006/metadata/properties"/>
    <ds:schemaRef ds:uri="http://schemas.microsoft.com/office/infopath/2007/PartnerControls"/>
    <ds:schemaRef ds:uri="4d83d265-8507-4b9d-98e0-cf5ea7ca0e9a"/>
  </ds:schemaRefs>
</ds:datastoreItem>
</file>

<file path=customXml/itemProps3.xml><?xml version="1.0" encoding="utf-8"?>
<ds:datastoreItem xmlns:ds="http://schemas.openxmlformats.org/officeDocument/2006/customXml" ds:itemID="{8B7CF32D-E769-464E-BA75-FDFB8613DB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83d265-8507-4b9d-98e0-cf5ea7ca0e9a"/>
    <ds:schemaRef ds:uri="4ba1a875-1be5-401d-b462-e2f56a0d2e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BCFB81-4DC5-466E-9FA6-A99092533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25</Pages>
  <Words>9453</Words>
  <Characters>53884</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32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 Ratusau</dc:creator>
  <cp:keywords/>
  <dc:description/>
  <cp:lastModifiedBy>Barbara Gunn</cp:lastModifiedBy>
  <cp:revision>10</cp:revision>
  <dcterms:created xsi:type="dcterms:W3CDTF">2021-10-27T22:52:00Z</dcterms:created>
  <dcterms:modified xsi:type="dcterms:W3CDTF">2021-10-28T23: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3267F33CA150408E7BEE05E185F0B4</vt:lpwstr>
  </property>
</Properties>
</file>